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7698E" w14:textId="097E3EF9" w:rsidR="00A03126" w:rsidRDefault="004E1E8D" w:rsidP="002F7B49">
      <w:pPr>
        <w:pStyle w:val="Title"/>
        <w:rPr>
          <w:rFonts w:ascii="Times New Roman" w:eastAsia="Trebuchet MS" w:hAnsi="Times New Roman" w:cs="Times New Roman"/>
          <w:sz w:val="40"/>
          <w:szCs w:val="40"/>
        </w:rPr>
      </w:pPr>
      <w:r>
        <w:rPr>
          <w:rFonts w:ascii="Times New Roman" w:eastAsia="Times New Roman" w:hAnsi="Times New Roman" w:cs="Times New Roman"/>
          <w:noProof/>
          <w:sz w:val="24"/>
          <w:szCs w:val="24"/>
        </w:rPr>
        <w:drawing>
          <wp:inline distT="0" distB="0" distL="0" distR="0" wp14:anchorId="3CE83E5A" wp14:editId="0BB601CE">
            <wp:extent cx="895350" cy="901065"/>
            <wp:effectExtent l="0" t="0" r="0" b="0"/>
            <wp:docPr id="1073741825" name="Picture 1073741825" descr="A circular logo picturing City of Boulder foothills, flatirons and grassland surrounded by the words City of Boulder Open Space &amp; Mountain Parks"/>
            <wp:cNvGraphicFramePr/>
            <a:graphic xmlns:a="http://schemas.openxmlformats.org/drawingml/2006/main">
              <a:graphicData uri="http://schemas.openxmlformats.org/drawingml/2006/picture">
                <pic:pic xmlns:pic="http://schemas.openxmlformats.org/drawingml/2006/picture">
                  <pic:nvPicPr>
                    <pic:cNvPr id="1073741825" name="Picture 1073741825" descr="A circular logo picturing City of Boulder foothills, flatirons and grassland surrounded by the words City of Boulder Open Space &amp; Mountain Parks"/>
                    <pic:cNvPicPr/>
                  </pic:nvPicPr>
                  <pic:blipFill>
                    <a:blip r:embed="rId11">
                      <a:extLst>
                        <a:ext uri="{28A0092B-C50C-407E-A947-70E740481C1C}">
                          <a14:useLocalDpi xmlns:a14="http://schemas.microsoft.com/office/drawing/2010/main" val="0"/>
                        </a:ext>
                      </a:extLst>
                    </a:blip>
                    <a:stretch>
                      <a:fillRect/>
                    </a:stretch>
                  </pic:blipFill>
                  <pic:spPr>
                    <a:xfrm>
                      <a:off x="0" y="0"/>
                      <a:ext cx="895350" cy="901065"/>
                    </a:xfrm>
                    <a:prstGeom prst="rect">
                      <a:avLst/>
                    </a:prstGeom>
                    <a:ln w="12700" cap="flat">
                      <a:noFill/>
                      <a:miter lim="400000"/>
                    </a:ln>
                    <a:effectLst/>
                  </pic:spPr>
                </pic:pic>
              </a:graphicData>
            </a:graphic>
          </wp:inline>
        </w:drawing>
      </w:r>
      <w:r w:rsidR="00957F38" w:rsidRPr="001B6FB4">
        <w:rPr>
          <w:rFonts w:ascii="Times New Roman" w:eastAsia="Trebuchet MS" w:hAnsi="Times New Roman" w:cs="Times New Roman"/>
          <w:sz w:val="40"/>
          <w:szCs w:val="40"/>
        </w:rPr>
        <w:t>C</w:t>
      </w:r>
      <w:r w:rsidR="00405598" w:rsidRPr="001B6FB4">
        <w:rPr>
          <w:rFonts w:ascii="Times New Roman" w:eastAsia="Trebuchet MS" w:hAnsi="Times New Roman" w:cs="Times New Roman"/>
          <w:sz w:val="40"/>
          <w:szCs w:val="40"/>
        </w:rPr>
        <w:t>ity of Boulder Open Space and Mountain Parks</w:t>
      </w:r>
    </w:p>
    <w:p w14:paraId="31C7AACB" w14:textId="3991702D" w:rsidR="00405598" w:rsidRPr="001B6FB4" w:rsidRDefault="00A03126" w:rsidP="002169BC">
      <w:pPr>
        <w:pStyle w:val="Title"/>
        <w:jc w:val="center"/>
        <w:rPr>
          <w:rFonts w:ascii="Times New Roman" w:eastAsia="Trebuchet MS" w:hAnsi="Times New Roman" w:cs="Times New Roman"/>
          <w:sz w:val="40"/>
          <w:szCs w:val="40"/>
        </w:rPr>
      </w:pPr>
      <w:r>
        <w:rPr>
          <w:rFonts w:ascii="Times New Roman" w:eastAsia="Trebuchet MS" w:hAnsi="Times New Roman" w:cs="Times New Roman"/>
          <w:sz w:val="40"/>
          <w:szCs w:val="40"/>
        </w:rPr>
        <w:t>&amp;</w:t>
      </w:r>
      <w:r w:rsidR="001C7FB2">
        <w:rPr>
          <w:rFonts w:ascii="Times New Roman" w:eastAsia="Trebuchet MS" w:hAnsi="Times New Roman" w:cs="Times New Roman"/>
          <w:sz w:val="40"/>
          <w:szCs w:val="40"/>
        </w:rPr>
        <w:t xml:space="preserve"> Climate Initiatives</w:t>
      </w:r>
    </w:p>
    <w:p w14:paraId="3DD03C87" w14:textId="2054CBC3" w:rsidR="00405598" w:rsidRPr="001B6FB4" w:rsidRDefault="00285489" w:rsidP="00C864A5">
      <w:pPr>
        <w:pStyle w:val="Title"/>
        <w:jc w:val="center"/>
        <w:rPr>
          <w:rFonts w:ascii="Times New Roman" w:eastAsia="Trebuchet MS" w:hAnsi="Times New Roman" w:cs="Times New Roman"/>
          <w:sz w:val="40"/>
          <w:szCs w:val="40"/>
        </w:rPr>
      </w:pPr>
      <w:r w:rsidRPr="001B6FB4">
        <w:rPr>
          <w:rFonts w:ascii="Times New Roman" w:eastAsia="Trebuchet MS" w:hAnsi="Times New Roman" w:cs="Times New Roman"/>
          <w:sz w:val="40"/>
          <w:szCs w:val="40"/>
        </w:rPr>
        <w:t xml:space="preserve">2026 </w:t>
      </w:r>
      <w:r w:rsidR="00405598" w:rsidRPr="001B6FB4">
        <w:rPr>
          <w:rFonts w:ascii="Times New Roman" w:eastAsia="Trebuchet MS" w:hAnsi="Times New Roman" w:cs="Times New Roman"/>
          <w:sz w:val="40"/>
          <w:szCs w:val="40"/>
        </w:rPr>
        <w:t>Priority Research Topics</w:t>
      </w:r>
    </w:p>
    <w:p w14:paraId="0E928853" w14:textId="0547F01F" w:rsidR="00410140" w:rsidRPr="001B21E2" w:rsidRDefault="005744C0">
      <w:pPr>
        <w:jc w:val="center"/>
        <w:rPr>
          <w:rFonts w:ascii="Times New Roman" w:hAnsi="Times New Roman" w:cs="Times New Roman"/>
          <w:sz w:val="24"/>
          <w:szCs w:val="24"/>
        </w:rPr>
      </w:pPr>
      <w:r w:rsidRPr="001B21E2">
        <w:rPr>
          <w:rFonts w:ascii="Times New Roman" w:hAnsi="Times New Roman" w:cs="Times New Roman"/>
          <w:sz w:val="24"/>
          <w:szCs w:val="24"/>
        </w:rPr>
        <w:t>10/</w:t>
      </w:r>
      <w:r w:rsidR="00DB585B" w:rsidRPr="001B21E2">
        <w:rPr>
          <w:rFonts w:ascii="Times New Roman" w:hAnsi="Times New Roman" w:cs="Times New Roman"/>
          <w:sz w:val="24"/>
          <w:szCs w:val="24"/>
        </w:rPr>
        <w:t>2</w:t>
      </w:r>
      <w:r w:rsidR="00DB585B">
        <w:rPr>
          <w:rFonts w:ascii="Times New Roman" w:hAnsi="Times New Roman" w:cs="Times New Roman"/>
          <w:sz w:val="24"/>
          <w:szCs w:val="24"/>
        </w:rPr>
        <w:t>8</w:t>
      </w:r>
      <w:r w:rsidRPr="001B21E2">
        <w:rPr>
          <w:rFonts w:ascii="Times New Roman" w:hAnsi="Times New Roman" w:cs="Times New Roman"/>
          <w:sz w:val="24"/>
          <w:szCs w:val="24"/>
        </w:rPr>
        <w:t>/2025</w:t>
      </w:r>
    </w:p>
    <w:p w14:paraId="60C0212C" w14:textId="65C8EF1D" w:rsidR="0069127D" w:rsidRPr="008D4B01" w:rsidRDefault="005134F7" w:rsidP="0085542C">
      <w:pPr>
        <w:pStyle w:val="Body"/>
        <w:rPr>
          <w:rFonts w:ascii="Times New Roman" w:hAnsi="Times New Roman" w:cs="Times New Roman"/>
          <w:sz w:val="24"/>
          <w:szCs w:val="24"/>
        </w:rPr>
      </w:pPr>
      <w:r>
        <w:rPr>
          <w:rFonts w:ascii="Times New Roman" w:hAnsi="Times New Roman" w:cs="Times New Roman"/>
          <w:sz w:val="24"/>
          <w:szCs w:val="24"/>
        </w:rPr>
        <w:t>As part of its Funded Research Program, t</w:t>
      </w:r>
      <w:r w:rsidR="00867D3F" w:rsidRPr="008D4B01">
        <w:rPr>
          <w:rFonts w:ascii="Times New Roman" w:hAnsi="Times New Roman" w:cs="Times New Roman"/>
          <w:sz w:val="24"/>
          <w:szCs w:val="24"/>
        </w:rPr>
        <w:t xml:space="preserve">he City of Boulder </w:t>
      </w:r>
      <w:hyperlink r:id="rId12" w:history="1">
        <w:r w:rsidR="00867D3F" w:rsidRPr="008D4B01">
          <w:rPr>
            <w:rStyle w:val="Hyperlink"/>
            <w:rFonts w:ascii="Times New Roman" w:hAnsi="Times New Roman" w:cs="Times New Roman"/>
            <w:sz w:val="24"/>
            <w:szCs w:val="24"/>
          </w:rPr>
          <w:t>Open Space and Mountain Parks Department</w:t>
        </w:r>
      </w:hyperlink>
      <w:r w:rsidR="00867D3F" w:rsidRPr="008D4B01">
        <w:rPr>
          <w:rFonts w:ascii="Times New Roman" w:hAnsi="Times New Roman" w:cs="Times New Roman"/>
          <w:sz w:val="24"/>
          <w:szCs w:val="24"/>
        </w:rPr>
        <w:t xml:space="preserve"> (OSMP) </w:t>
      </w:r>
      <w:r w:rsidR="002A40AC">
        <w:rPr>
          <w:rFonts w:ascii="Times New Roman" w:hAnsi="Times New Roman" w:cs="Times New Roman"/>
          <w:sz w:val="24"/>
          <w:szCs w:val="24"/>
        </w:rPr>
        <w:t>awards s</w:t>
      </w:r>
      <w:r w:rsidR="004E5164">
        <w:rPr>
          <w:rFonts w:ascii="Times New Roman" w:hAnsi="Times New Roman" w:cs="Times New Roman"/>
          <w:sz w:val="24"/>
          <w:szCs w:val="24"/>
        </w:rPr>
        <w:t>mall grants</w:t>
      </w:r>
      <w:r w:rsidR="002A40AC">
        <w:rPr>
          <w:rFonts w:ascii="Times New Roman" w:hAnsi="Times New Roman" w:cs="Times New Roman"/>
          <w:sz w:val="24"/>
          <w:szCs w:val="24"/>
        </w:rPr>
        <w:t xml:space="preserve"> </w:t>
      </w:r>
      <w:r w:rsidR="00867D3F" w:rsidRPr="008D4B01">
        <w:rPr>
          <w:rFonts w:ascii="Times New Roman" w:hAnsi="Times New Roman" w:cs="Times New Roman"/>
          <w:sz w:val="24"/>
          <w:szCs w:val="24"/>
        </w:rPr>
        <w:t>for scientific inquiry on OSMP lands</w:t>
      </w:r>
      <w:r w:rsidR="00201E97" w:rsidRPr="008D4B01">
        <w:rPr>
          <w:rFonts w:ascii="Times New Roman" w:hAnsi="Times New Roman" w:cs="Times New Roman"/>
          <w:sz w:val="24"/>
          <w:szCs w:val="24"/>
        </w:rPr>
        <w:t xml:space="preserve"> that address </w:t>
      </w:r>
      <w:r w:rsidR="00603431" w:rsidRPr="008D4B01">
        <w:rPr>
          <w:rFonts w:ascii="Times New Roman" w:hAnsi="Times New Roman" w:cs="Times New Roman"/>
          <w:sz w:val="24"/>
          <w:szCs w:val="24"/>
        </w:rPr>
        <w:t>natural</w:t>
      </w:r>
      <w:r w:rsidR="00DF79C5" w:rsidRPr="008D4B01">
        <w:rPr>
          <w:rFonts w:ascii="Times New Roman" w:hAnsi="Times New Roman" w:cs="Times New Roman"/>
          <w:sz w:val="24"/>
          <w:szCs w:val="24"/>
        </w:rPr>
        <w:t xml:space="preserve">, cultural, and visitor </w:t>
      </w:r>
      <w:r w:rsidR="00603431" w:rsidRPr="008D4B01">
        <w:rPr>
          <w:rFonts w:ascii="Times New Roman" w:hAnsi="Times New Roman" w:cs="Times New Roman"/>
          <w:sz w:val="24"/>
          <w:szCs w:val="24"/>
        </w:rPr>
        <w:t>resource</w:t>
      </w:r>
      <w:r w:rsidR="0085542C" w:rsidRPr="008D4B01">
        <w:rPr>
          <w:rFonts w:ascii="Times New Roman" w:hAnsi="Times New Roman" w:cs="Times New Roman"/>
          <w:sz w:val="24"/>
          <w:szCs w:val="24"/>
        </w:rPr>
        <w:t xml:space="preserve"> </w:t>
      </w:r>
      <w:r w:rsidR="00000ACC" w:rsidRPr="008D4B01">
        <w:rPr>
          <w:rFonts w:ascii="Times New Roman" w:hAnsi="Times New Roman" w:cs="Times New Roman"/>
          <w:sz w:val="24"/>
          <w:szCs w:val="24"/>
        </w:rPr>
        <w:t>conditions</w:t>
      </w:r>
      <w:r w:rsidR="0085542C" w:rsidRPr="008D4B01">
        <w:rPr>
          <w:rFonts w:ascii="Times New Roman" w:hAnsi="Times New Roman" w:cs="Times New Roman"/>
          <w:sz w:val="24"/>
          <w:szCs w:val="24"/>
        </w:rPr>
        <w:t xml:space="preserve"> and</w:t>
      </w:r>
      <w:r w:rsidR="00603431" w:rsidRPr="008D4B01">
        <w:rPr>
          <w:rFonts w:ascii="Times New Roman" w:hAnsi="Times New Roman" w:cs="Times New Roman"/>
          <w:sz w:val="24"/>
          <w:szCs w:val="24"/>
        </w:rPr>
        <w:t xml:space="preserve"> management</w:t>
      </w:r>
      <w:r w:rsidR="00867D3F" w:rsidRPr="008D4B01">
        <w:rPr>
          <w:rFonts w:ascii="Times New Roman" w:hAnsi="Times New Roman" w:cs="Times New Roman"/>
          <w:sz w:val="24"/>
          <w:szCs w:val="24"/>
        </w:rPr>
        <w:t xml:space="preserve">. </w:t>
      </w:r>
    </w:p>
    <w:p w14:paraId="0052555B" w14:textId="06355AFA" w:rsidR="001E61E3" w:rsidRPr="008D4B01" w:rsidRDefault="001E61E3" w:rsidP="0085542C">
      <w:pPr>
        <w:pStyle w:val="Body"/>
        <w:rPr>
          <w:rFonts w:ascii="Times New Roman" w:hAnsi="Times New Roman" w:cs="Times New Roman"/>
          <w:sz w:val="24"/>
          <w:szCs w:val="24"/>
        </w:rPr>
      </w:pPr>
    </w:p>
    <w:p w14:paraId="1FD594B8" w14:textId="5179F0E9" w:rsidR="001E61E3" w:rsidRPr="007B1D80" w:rsidRDefault="00CE1ADF" w:rsidP="0085542C">
      <w:pPr>
        <w:pStyle w:val="Body"/>
        <w:rPr>
          <w:rFonts w:ascii="Times New Roman" w:hAnsi="Times New Roman" w:cs="Times New Roman"/>
          <w:sz w:val="24"/>
          <w:szCs w:val="24"/>
        </w:rPr>
      </w:pPr>
      <w:r w:rsidRPr="002169BC">
        <w:rPr>
          <w:rFonts w:ascii="Times New Roman" w:hAnsi="Times New Roman" w:cs="Times New Roman"/>
          <w:i/>
          <w:iCs/>
          <w:sz w:val="24"/>
          <w:szCs w:val="24"/>
        </w:rPr>
        <w:t>New this year</w:t>
      </w:r>
      <w:r w:rsidR="00385675" w:rsidRPr="002169BC">
        <w:rPr>
          <w:rFonts w:ascii="Times New Roman" w:hAnsi="Times New Roman" w:cs="Times New Roman"/>
          <w:i/>
          <w:iCs/>
          <w:sz w:val="24"/>
          <w:szCs w:val="24"/>
        </w:rPr>
        <w:t xml:space="preserve">: </w:t>
      </w:r>
      <w:r w:rsidR="00002363" w:rsidRPr="007B1D80">
        <w:rPr>
          <w:rFonts w:ascii="Times New Roman" w:hAnsi="Times New Roman" w:cs="Times New Roman"/>
          <w:sz w:val="24"/>
          <w:szCs w:val="24"/>
        </w:rPr>
        <w:t>F</w:t>
      </w:r>
      <w:r w:rsidR="00385675" w:rsidRPr="007B1D80">
        <w:rPr>
          <w:rFonts w:ascii="Times New Roman" w:hAnsi="Times New Roman" w:cs="Times New Roman"/>
          <w:sz w:val="24"/>
          <w:szCs w:val="24"/>
        </w:rPr>
        <w:t>unding is also available</w:t>
      </w:r>
      <w:r w:rsidR="00C22F80" w:rsidRPr="007B1D80">
        <w:rPr>
          <w:rFonts w:ascii="Times New Roman" w:hAnsi="Times New Roman" w:cs="Times New Roman"/>
          <w:sz w:val="24"/>
          <w:szCs w:val="24"/>
        </w:rPr>
        <w:t xml:space="preserve"> </w:t>
      </w:r>
      <w:r w:rsidR="00FB7F9E" w:rsidRPr="007B1D80">
        <w:rPr>
          <w:rFonts w:ascii="Times New Roman" w:hAnsi="Times New Roman" w:cs="Times New Roman"/>
          <w:sz w:val="24"/>
          <w:szCs w:val="24"/>
        </w:rPr>
        <w:t>for research on</w:t>
      </w:r>
      <w:r w:rsidR="00623B28">
        <w:rPr>
          <w:rFonts w:ascii="Times New Roman" w:hAnsi="Times New Roman" w:cs="Times New Roman"/>
          <w:sz w:val="24"/>
          <w:szCs w:val="24"/>
        </w:rPr>
        <w:t xml:space="preserve"> </w:t>
      </w:r>
      <w:r w:rsidR="00FB7F9E" w:rsidRPr="007B1D80">
        <w:rPr>
          <w:rFonts w:ascii="Times New Roman" w:hAnsi="Times New Roman" w:cs="Times New Roman"/>
          <w:sz w:val="24"/>
          <w:szCs w:val="24"/>
        </w:rPr>
        <w:t xml:space="preserve">non-OSMP </w:t>
      </w:r>
      <w:r w:rsidR="00A713FE">
        <w:rPr>
          <w:rFonts w:ascii="Times New Roman" w:hAnsi="Times New Roman" w:cs="Times New Roman"/>
          <w:sz w:val="24"/>
          <w:szCs w:val="24"/>
        </w:rPr>
        <w:t xml:space="preserve">City of Boulder </w:t>
      </w:r>
      <w:r w:rsidR="00FB7F9E" w:rsidRPr="007B1D80">
        <w:rPr>
          <w:rFonts w:ascii="Times New Roman" w:hAnsi="Times New Roman" w:cs="Times New Roman"/>
          <w:sz w:val="24"/>
          <w:szCs w:val="24"/>
        </w:rPr>
        <w:t>land</w:t>
      </w:r>
      <w:r w:rsidR="00BE2E02" w:rsidRPr="007B1D80">
        <w:rPr>
          <w:rFonts w:ascii="Times New Roman" w:hAnsi="Times New Roman" w:cs="Times New Roman"/>
          <w:sz w:val="24"/>
          <w:szCs w:val="24"/>
        </w:rPr>
        <w:t>s</w:t>
      </w:r>
      <w:r w:rsidR="00FE243F" w:rsidRPr="007B1D80">
        <w:rPr>
          <w:rFonts w:ascii="Times New Roman" w:hAnsi="Times New Roman" w:cs="Times New Roman"/>
          <w:sz w:val="24"/>
          <w:szCs w:val="24"/>
        </w:rPr>
        <w:t xml:space="preserve"> for topics proposed</w:t>
      </w:r>
      <w:r w:rsidR="007B1D80">
        <w:rPr>
          <w:rFonts w:ascii="Times New Roman" w:hAnsi="Times New Roman" w:cs="Times New Roman"/>
          <w:sz w:val="24"/>
          <w:szCs w:val="24"/>
        </w:rPr>
        <w:t>, funded</w:t>
      </w:r>
      <w:r w:rsidR="008960ED">
        <w:rPr>
          <w:rFonts w:ascii="Times New Roman" w:hAnsi="Times New Roman" w:cs="Times New Roman"/>
          <w:sz w:val="24"/>
          <w:szCs w:val="24"/>
        </w:rPr>
        <w:t>,</w:t>
      </w:r>
      <w:r w:rsidR="00FE243F" w:rsidRPr="007B1D80">
        <w:rPr>
          <w:rFonts w:ascii="Times New Roman" w:hAnsi="Times New Roman" w:cs="Times New Roman"/>
          <w:sz w:val="24"/>
          <w:szCs w:val="24"/>
        </w:rPr>
        <w:t xml:space="preserve"> and sponsored by the </w:t>
      </w:r>
      <w:r w:rsidR="00902073" w:rsidRPr="007B1D80">
        <w:rPr>
          <w:rFonts w:ascii="Times New Roman" w:hAnsi="Times New Roman" w:cs="Times New Roman"/>
          <w:sz w:val="24"/>
          <w:szCs w:val="24"/>
        </w:rPr>
        <w:t xml:space="preserve">City of Boulder </w:t>
      </w:r>
      <w:hyperlink r:id="rId13" w:anchor="main-content" w:history="1">
        <w:r w:rsidR="00902073" w:rsidRPr="007B1D80">
          <w:rPr>
            <w:rStyle w:val="Hyperlink"/>
            <w:rFonts w:ascii="Times New Roman" w:hAnsi="Times New Roman" w:cs="Times New Roman"/>
            <w:sz w:val="24"/>
            <w:szCs w:val="24"/>
          </w:rPr>
          <w:t>Climate Initiatives Department</w:t>
        </w:r>
      </w:hyperlink>
      <w:r w:rsidR="005D3406">
        <w:t>.</w:t>
      </w:r>
      <w:r w:rsidR="00102F98" w:rsidRPr="007B1D80">
        <w:rPr>
          <w:rFonts w:ascii="Times New Roman" w:hAnsi="Times New Roman" w:cs="Times New Roman"/>
          <w:sz w:val="24"/>
          <w:szCs w:val="24"/>
        </w:rPr>
        <w:t xml:space="preserve"> </w:t>
      </w:r>
    </w:p>
    <w:p w14:paraId="276AE9AB" w14:textId="77777777" w:rsidR="0069127D" w:rsidRPr="00BD4BEA" w:rsidRDefault="0069127D" w:rsidP="0085542C">
      <w:pPr>
        <w:pStyle w:val="Body"/>
        <w:rPr>
          <w:rFonts w:ascii="Times New Roman" w:hAnsi="Times New Roman" w:cs="Times New Roman"/>
          <w:sz w:val="24"/>
          <w:szCs w:val="24"/>
        </w:rPr>
      </w:pPr>
    </w:p>
    <w:p w14:paraId="713975E2" w14:textId="1314FE42" w:rsidR="00BF4C95" w:rsidRPr="003A3062" w:rsidRDefault="00BE76F0" w:rsidP="0085542C">
      <w:pPr>
        <w:pStyle w:val="Body"/>
        <w:rPr>
          <w:rFonts w:ascii="Times New Roman" w:hAnsi="Times New Roman" w:cs="Times New Roman"/>
          <w:sz w:val="24"/>
          <w:szCs w:val="24"/>
        </w:rPr>
      </w:pPr>
      <w:r w:rsidRPr="003A3062">
        <w:rPr>
          <w:rFonts w:ascii="Times New Roman" w:hAnsi="Times New Roman" w:cs="Times New Roman"/>
          <w:sz w:val="24"/>
          <w:szCs w:val="24"/>
        </w:rPr>
        <w:t xml:space="preserve">Grants </w:t>
      </w:r>
      <w:r w:rsidR="00093F57" w:rsidRPr="003A3062">
        <w:rPr>
          <w:rFonts w:ascii="Times New Roman" w:hAnsi="Times New Roman" w:cs="Times New Roman"/>
          <w:sz w:val="24"/>
          <w:szCs w:val="24"/>
        </w:rPr>
        <w:t>are</w:t>
      </w:r>
      <w:r w:rsidRPr="003A3062">
        <w:rPr>
          <w:rFonts w:ascii="Times New Roman" w:hAnsi="Times New Roman" w:cs="Times New Roman"/>
          <w:sz w:val="24"/>
          <w:szCs w:val="24"/>
        </w:rPr>
        <w:t xml:space="preserve"> awarded up to $12,000</w:t>
      </w:r>
      <w:r w:rsidR="00137437" w:rsidRPr="003A3062">
        <w:rPr>
          <w:rFonts w:ascii="Times New Roman" w:hAnsi="Times New Roman" w:cs="Times New Roman"/>
          <w:sz w:val="24"/>
          <w:szCs w:val="24"/>
        </w:rPr>
        <w:t xml:space="preserve">. The deadline for proposals is </w:t>
      </w:r>
      <w:r w:rsidR="00285489" w:rsidRPr="003A3062">
        <w:rPr>
          <w:rFonts w:ascii="Times New Roman" w:hAnsi="Times New Roman" w:cs="Times New Roman"/>
          <w:b/>
          <w:bCs/>
          <w:sz w:val="24"/>
          <w:szCs w:val="24"/>
        </w:rPr>
        <w:t>Friday</w:t>
      </w:r>
      <w:r w:rsidR="0033226F" w:rsidRPr="003A3062">
        <w:rPr>
          <w:rFonts w:ascii="Times New Roman" w:hAnsi="Times New Roman" w:cs="Times New Roman"/>
          <w:b/>
          <w:bCs/>
          <w:sz w:val="24"/>
          <w:szCs w:val="24"/>
        </w:rPr>
        <w:t xml:space="preserve">, Jan. 9, </w:t>
      </w:r>
      <w:r w:rsidR="00285489" w:rsidRPr="003A3062">
        <w:rPr>
          <w:rFonts w:ascii="Times New Roman" w:hAnsi="Times New Roman" w:cs="Times New Roman"/>
          <w:b/>
          <w:bCs/>
          <w:sz w:val="24"/>
          <w:szCs w:val="24"/>
        </w:rPr>
        <w:t>2026</w:t>
      </w:r>
      <w:r w:rsidR="0033226F" w:rsidRPr="003A3062">
        <w:rPr>
          <w:rFonts w:ascii="Times New Roman" w:hAnsi="Times New Roman" w:cs="Times New Roman"/>
          <w:b/>
          <w:bCs/>
          <w:sz w:val="24"/>
          <w:szCs w:val="24"/>
        </w:rPr>
        <w:t>.</w:t>
      </w:r>
    </w:p>
    <w:p w14:paraId="4610739A" w14:textId="77777777" w:rsidR="00BF4C95" w:rsidRPr="003A3062" w:rsidRDefault="00BF4C95" w:rsidP="0085542C">
      <w:pPr>
        <w:pStyle w:val="Body"/>
        <w:rPr>
          <w:rFonts w:ascii="Times New Roman" w:hAnsi="Times New Roman" w:cs="Times New Roman"/>
          <w:sz w:val="24"/>
          <w:szCs w:val="24"/>
        </w:rPr>
      </w:pPr>
    </w:p>
    <w:p w14:paraId="7506E1BB" w14:textId="444FDA6C" w:rsidR="00B80A4E" w:rsidRPr="003A3062" w:rsidRDefault="74467548" w:rsidP="36DDC2D3">
      <w:pPr>
        <w:rPr>
          <w:rFonts w:ascii="Times New Roman" w:eastAsiaTheme="majorEastAsia" w:hAnsi="Times New Roman" w:cs="Times New Roman"/>
          <w:b/>
          <w:bCs/>
          <w:color w:val="2F5496" w:themeColor="accent1" w:themeShade="BF"/>
          <w:sz w:val="26"/>
          <w:szCs w:val="26"/>
        </w:rPr>
      </w:pPr>
      <w:r w:rsidRPr="36DDC2D3">
        <w:rPr>
          <w:rFonts w:ascii="Times New Roman" w:eastAsia="Trebuchet MS" w:hAnsi="Times New Roman" w:cs="Times New Roman"/>
          <w:color w:val="29241D"/>
          <w:sz w:val="24"/>
          <w:szCs w:val="24"/>
        </w:rPr>
        <w:t>Preference will be given to original proposals that address topics identified below</w:t>
      </w:r>
      <w:r w:rsidR="28D5167D" w:rsidRPr="36DDC2D3">
        <w:rPr>
          <w:rFonts w:ascii="Times New Roman" w:eastAsia="Trebuchet MS" w:hAnsi="Times New Roman" w:cs="Times New Roman"/>
          <w:color w:val="29241D"/>
          <w:sz w:val="24"/>
          <w:szCs w:val="24"/>
        </w:rPr>
        <w:t>, h</w:t>
      </w:r>
      <w:r w:rsidRPr="36DDC2D3">
        <w:rPr>
          <w:rFonts w:ascii="Times New Roman" w:eastAsia="Trebuchet MS" w:hAnsi="Times New Roman" w:cs="Times New Roman"/>
          <w:color w:val="29241D"/>
          <w:sz w:val="24"/>
          <w:szCs w:val="24"/>
        </w:rPr>
        <w:t>owever, all proposals will be considered based on their merits.</w:t>
      </w:r>
      <w:r w:rsidR="4DC6C8F4" w:rsidRPr="36DDC2D3">
        <w:rPr>
          <w:rFonts w:ascii="Times New Roman" w:hAnsi="Times New Roman" w:cs="Times New Roman"/>
          <w:sz w:val="24"/>
          <w:szCs w:val="24"/>
        </w:rPr>
        <w:t xml:space="preserve"> </w:t>
      </w:r>
      <w:r w:rsidR="005150D5" w:rsidRPr="36DDC2D3">
        <w:rPr>
          <w:rFonts w:ascii="Times New Roman" w:eastAsia="Trebuchet MS" w:hAnsi="Times New Roman" w:cs="Times New Roman"/>
          <w:color w:val="29241D"/>
          <w:sz w:val="24"/>
          <w:szCs w:val="24"/>
        </w:rPr>
        <w:t>Questions sponsored by OSMP are followed by the</w:t>
      </w:r>
      <w:r w:rsidR="4DC6C8F4" w:rsidRPr="36DDC2D3">
        <w:rPr>
          <w:rFonts w:ascii="Times New Roman" w:eastAsia="Trebuchet MS" w:hAnsi="Times New Roman" w:cs="Times New Roman"/>
          <w:color w:val="29241D"/>
          <w:sz w:val="24"/>
          <w:szCs w:val="24"/>
        </w:rPr>
        <w:t xml:space="preserve"> corresponding </w:t>
      </w:r>
      <w:r w:rsidR="48F05A99" w:rsidRPr="36DDC2D3">
        <w:rPr>
          <w:rFonts w:ascii="Times New Roman" w:eastAsia="Trebuchet MS" w:hAnsi="Times New Roman" w:cs="Times New Roman"/>
          <w:color w:val="29241D"/>
          <w:sz w:val="24"/>
          <w:szCs w:val="24"/>
        </w:rPr>
        <w:t xml:space="preserve">OSMP Master Plan </w:t>
      </w:r>
      <w:r w:rsidR="4DC6C8F4" w:rsidRPr="36DDC2D3">
        <w:rPr>
          <w:rFonts w:ascii="Times New Roman" w:eastAsia="Trebuchet MS" w:hAnsi="Times New Roman" w:cs="Times New Roman"/>
          <w:color w:val="29241D"/>
          <w:sz w:val="24"/>
          <w:szCs w:val="24"/>
        </w:rPr>
        <w:t>strategy</w:t>
      </w:r>
      <w:r w:rsidR="48F05A99" w:rsidRPr="36DDC2D3">
        <w:rPr>
          <w:rFonts w:ascii="Times New Roman" w:eastAsia="Trebuchet MS" w:hAnsi="Times New Roman" w:cs="Times New Roman"/>
          <w:color w:val="29241D"/>
          <w:sz w:val="24"/>
          <w:szCs w:val="24"/>
        </w:rPr>
        <w:t xml:space="preserve"> listed</w:t>
      </w:r>
      <w:r w:rsidR="139F6DE6" w:rsidRPr="36DDC2D3">
        <w:rPr>
          <w:rFonts w:ascii="Times New Roman" w:eastAsia="Trebuchet MS" w:hAnsi="Times New Roman" w:cs="Times New Roman"/>
          <w:color w:val="29241D"/>
          <w:sz w:val="24"/>
          <w:szCs w:val="24"/>
        </w:rPr>
        <w:t xml:space="preserve"> </w:t>
      </w:r>
      <w:r w:rsidR="30BECB44" w:rsidRPr="36DDC2D3">
        <w:rPr>
          <w:rFonts w:ascii="Times New Roman" w:eastAsia="Trebuchet MS" w:hAnsi="Times New Roman" w:cs="Times New Roman"/>
          <w:color w:val="29241D"/>
          <w:sz w:val="24"/>
          <w:szCs w:val="24"/>
        </w:rPr>
        <w:t xml:space="preserve">on page 21 to 31 </w:t>
      </w:r>
      <w:r w:rsidR="69159866" w:rsidRPr="36DDC2D3">
        <w:rPr>
          <w:rFonts w:ascii="Times New Roman" w:eastAsia="Trebuchet MS" w:hAnsi="Times New Roman" w:cs="Times New Roman"/>
          <w:color w:val="29241D"/>
          <w:sz w:val="24"/>
          <w:szCs w:val="24"/>
        </w:rPr>
        <w:t xml:space="preserve">in this </w:t>
      </w:r>
      <w:hyperlink r:id="rId14">
        <w:r w:rsidR="69159866" w:rsidRPr="36DDC2D3">
          <w:rPr>
            <w:rStyle w:val="Hyperlink"/>
            <w:rFonts w:ascii="Times New Roman" w:eastAsia="Trebuchet MS" w:hAnsi="Times New Roman" w:cs="Times New Roman"/>
            <w:sz w:val="24"/>
            <w:szCs w:val="24"/>
          </w:rPr>
          <w:t>executive summar</w:t>
        </w:r>
        <w:r w:rsidR="0CC3FF02" w:rsidRPr="36DDC2D3">
          <w:rPr>
            <w:rStyle w:val="Hyperlink"/>
            <w:rFonts w:ascii="Times New Roman" w:eastAsia="Trebuchet MS" w:hAnsi="Times New Roman" w:cs="Times New Roman"/>
            <w:sz w:val="24"/>
            <w:szCs w:val="24"/>
          </w:rPr>
          <w:t>y (PDF)</w:t>
        </w:r>
      </w:hyperlink>
      <w:r w:rsidR="3833422D" w:rsidRPr="36DDC2D3">
        <w:rPr>
          <w:rFonts w:ascii="Times New Roman" w:eastAsia="Trebuchet MS" w:hAnsi="Times New Roman" w:cs="Times New Roman"/>
          <w:color w:val="29241D"/>
          <w:sz w:val="24"/>
          <w:szCs w:val="24"/>
        </w:rPr>
        <w:t>.</w:t>
      </w:r>
    </w:p>
    <w:p w14:paraId="14FAD5F8" w14:textId="279247A3" w:rsidR="00A62F8A" w:rsidRPr="00F027CD" w:rsidRDefault="00A62F8A" w:rsidP="0052174E">
      <w:pPr>
        <w:pStyle w:val="Heading2"/>
        <w:rPr>
          <w:rFonts w:ascii="Times New Roman" w:eastAsia="Trebuchet MS" w:hAnsi="Times New Roman" w:cs="Times New Roman"/>
          <w:b/>
          <w:bCs/>
          <w:color w:val="auto"/>
          <w:u w:val="single"/>
        </w:rPr>
      </w:pPr>
      <w:r w:rsidRPr="00F027CD">
        <w:rPr>
          <w:rFonts w:ascii="Times New Roman" w:eastAsia="Trebuchet MS" w:hAnsi="Times New Roman" w:cs="Times New Roman"/>
          <w:b/>
          <w:bCs/>
          <w:color w:val="auto"/>
          <w:u w:val="single"/>
        </w:rPr>
        <w:t xml:space="preserve">OSMP </w:t>
      </w:r>
      <w:r w:rsidR="003651CA" w:rsidRPr="00F027CD">
        <w:rPr>
          <w:rFonts w:ascii="Times New Roman" w:eastAsia="Trebuchet MS" w:hAnsi="Times New Roman" w:cs="Times New Roman"/>
          <w:b/>
          <w:bCs/>
          <w:color w:val="auto"/>
          <w:u w:val="single"/>
        </w:rPr>
        <w:t>P</w:t>
      </w:r>
      <w:r w:rsidR="00EF3693" w:rsidRPr="00F027CD">
        <w:rPr>
          <w:rFonts w:ascii="Times New Roman" w:eastAsia="Trebuchet MS" w:hAnsi="Times New Roman" w:cs="Times New Roman"/>
          <w:b/>
          <w:bCs/>
          <w:color w:val="auto"/>
          <w:u w:val="single"/>
        </w:rPr>
        <w:t>riority Topics</w:t>
      </w:r>
    </w:p>
    <w:p w14:paraId="3D0B8A31" w14:textId="5C2BBCE7" w:rsidR="00BB404A" w:rsidRPr="00060C87" w:rsidRDefault="415E6A59" w:rsidP="0052174E">
      <w:pPr>
        <w:pStyle w:val="Heading2"/>
        <w:rPr>
          <w:rFonts w:ascii="Times New Roman" w:eastAsia="Trebuchet MS" w:hAnsi="Times New Roman" w:cs="Times New Roman"/>
          <w:b/>
          <w:bCs/>
          <w:color w:val="7F5C3D"/>
          <w:sz w:val="27"/>
          <w:szCs w:val="27"/>
        </w:rPr>
      </w:pPr>
      <w:r w:rsidRPr="003A3062">
        <w:rPr>
          <w:rFonts w:ascii="Times New Roman" w:eastAsia="Trebuchet MS" w:hAnsi="Times New Roman" w:cs="Times New Roman"/>
          <w:b/>
          <w:bCs/>
        </w:rPr>
        <w:t>Agricultural Land and Soil Resto</w:t>
      </w:r>
      <w:r w:rsidRPr="00060C87">
        <w:rPr>
          <w:rFonts w:ascii="Times New Roman" w:eastAsia="Trebuchet MS" w:hAnsi="Times New Roman" w:cs="Times New Roman"/>
          <w:b/>
          <w:bCs/>
        </w:rPr>
        <w:t>ration</w:t>
      </w:r>
    </w:p>
    <w:p w14:paraId="7C6045F8" w14:textId="42C8517B" w:rsidR="27B185BD" w:rsidRPr="00991F74" w:rsidRDefault="27B185BD" w:rsidP="00060C87">
      <w:pPr>
        <w:pStyle w:val="ListParagraph"/>
        <w:numPr>
          <w:ilvl w:val="0"/>
          <w:numId w:val="3"/>
        </w:numPr>
        <w:rPr>
          <w:rFonts w:ascii="Times New Roman" w:hAnsi="Times New Roman" w:cs="Times New Roman"/>
          <w:sz w:val="24"/>
          <w:szCs w:val="24"/>
        </w:rPr>
      </w:pPr>
      <w:r w:rsidRPr="00991F74">
        <w:rPr>
          <w:rFonts w:ascii="Times New Roman" w:hAnsi="Times New Roman" w:cs="Times New Roman"/>
          <w:b/>
          <w:bCs/>
          <w:sz w:val="24"/>
          <w:szCs w:val="24"/>
        </w:rPr>
        <w:t xml:space="preserve">Soundscapes: </w:t>
      </w:r>
      <w:r w:rsidRPr="00991F74">
        <w:rPr>
          <w:rFonts w:ascii="Times New Roman" w:hAnsi="Times New Roman" w:cs="Times New Roman"/>
          <w:sz w:val="24"/>
          <w:szCs w:val="24"/>
        </w:rPr>
        <w:t xml:space="preserve">How do soundscapes differ between </w:t>
      </w:r>
      <w:r w:rsidR="0D77517F" w:rsidRPr="00991F74">
        <w:rPr>
          <w:rFonts w:ascii="Times New Roman" w:hAnsi="Times New Roman" w:cs="Times New Roman"/>
          <w:sz w:val="24"/>
          <w:szCs w:val="24"/>
        </w:rPr>
        <w:t xml:space="preserve">different </w:t>
      </w:r>
      <w:r w:rsidRPr="00991F74">
        <w:rPr>
          <w:rFonts w:ascii="Times New Roman" w:hAnsi="Times New Roman" w:cs="Times New Roman"/>
          <w:sz w:val="24"/>
          <w:szCs w:val="24"/>
        </w:rPr>
        <w:t>agricultural production types</w:t>
      </w:r>
      <w:r w:rsidR="5F3BE1BB" w:rsidRPr="00991F74">
        <w:rPr>
          <w:rFonts w:ascii="Times New Roman" w:hAnsi="Times New Roman" w:cs="Times New Roman"/>
          <w:sz w:val="24"/>
          <w:szCs w:val="24"/>
        </w:rPr>
        <w:t xml:space="preserve"> </w:t>
      </w:r>
      <w:r w:rsidR="50C8A090" w:rsidRPr="00991F74">
        <w:rPr>
          <w:rFonts w:ascii="Times New Roman" w:hAnsi="Times New Roman" w:cs="Times New Roman"/>
          <w:sz w:val="24"/>
          <w:szCs w:val="24"/>
        </w:rPr>
        <w:t xml:space="preserve">with and without </w:t>
      </w:r>
      <w:r w:rsidR="2CEEB4EF" w:rsidRPr="00991F74">
        <w:rPr>
          <w:rFonts w:ascii="Times New Roman" w:hAnsi="Times New Roman" w:cs="Times New Roman"/>
          <w:sz w:val="24"/>
          <w:szCs w:val="24"/>
        </w:rPr>
        <w:t>prairie dogs? What c</w:t>
      </w:r>
      <w:r w:rsidR="015CFAFC" w:rsidRPr="00991F74">
        <w:rPr>
          <w:rFonts w:ascii="Times New Roman" w:hAnsi="Times New Roman" w:cs="Times New Roman"/>
          <w:sz w:val="24"/>
          <w:szCs w:val="24"/>
        </w:rPr>
        <w:t>onclusions can be drawn about insect and bird diversity?</w:t>
      </w:r>
      <w:r w:rsidR="761C5BFA" w:rsidRPr="00991F74">
        <w:rPr>
          <w:rFonts w:ascii="Times New Roman" w:hAnsi="Times New Roman" w:cs="Times New Roman"/>
          <w:sz w:val="24"/>
          <w:szCs w:val="24"/>
        </w:rPr>
        <w:t xml:space="preserve"> (ATT.3)</w:t>
      </w:r>
    </w:p>
    <w:p w14:paraId="7969AEFF" w14:textId="253D9330" w:rsidR="647B933D" w:rsidRPr="00A61462" w:rsidRDefault="009F1794" w:rsidP="0052174E">
      <w:pPr>
        <w:spacing w:before="40" w:after="0"/>
        <w:rPr>
          <w:rFonts w:ascii="Times New Roman" w:eastAsiaTheme="majorEastAsia" w:hAnsi="Times New Roman" w:cs="Times New Roman"/>
          <w:b/>
          <w:bCs/>
          <w:color w:val="2F5496" w:themeColor="accent1" w:themeShade="BF"/>
          <w:sz w:val="26"/>
          <w:szCs w:val="26"/>
        </w:rPr>
      </w:pPr>
      <w:r w:rsidRPr="00A61462">
        <w:rPr>
          <w:rFonts w:ascii="Times New Roman" w:eastAsiaTheme="majorEastAsia" w:hAnsi="Times New Roman" w:cs="Times New Roman"/>
          <w:b/>
          <w:bCs/>
          <w:color w:val="2F5496" w:themeColor="accent1" w:themeShade="BF"/>
          <w:sz w:val="26"/>
          <w:szCs w:val="26"/>
        </w:rPr>
        <w:t>C</w:t>
      </w:r>
      <w:r w:rsidR="647B933D" w:rsidRPr="00A61462">
        <w:rPr>
          <w:rFonts w:ascii="Times New Roman" w:eastAsiaTheme="majorEastAsia" w:hAnsi="Times New Roman" w:cs="Times New Roman"/>
          <w:b/>
          <w:bCs/>
          <w:color w:val="2F5496" w:themeColor="accent1" w:themeShade="BF"/>
          <w:sz w:val="26"/>
          <w:szCs w:val="26"/>
        </w:rPr>
        <w:t>li</w:t>
      </w:r>
      <w:r w:rsidR="5F0F2803" w:rsidRPr="00A61462">
        <w:rPr>
          <w:rFonts w:ascii="Times New Roman" w:eastAsiaTheme="majorEastAsia" w:hAnsi="Times New Roman" w:cs="Times New Roman"/>
          <w:b/>
          <w:bCs/>
          <w:color w:val="2F5496" w:themeColor="accent1" w:themeShade="BF"/>
          <w:sz w:val="26"/>
          <w:szCs w:val="26"/>
        </w:rPr>
        <w:t>m</w:t>
      </w:r>
      <w:r w:rsidR="647B933D" w:rsidRPr="00A61462">
        <w:rPr>
          <w:rFonts w:ascii="Times New Roman" w:eastAsiaTheme="majorEastAsia" w:hAnsi="Times New Roman" w:cs="Times New Roman"/>
          <w:b/>
          <w:bCs/>
          <w:color w:val="2F5496" w:themeColor="accent1" w:themeShade="BF"/>
          <w:sz w:val="26"/>
          <w:szCs w:val="26"/>
        </w:rPr>
        <w:t xml:space="preserve">ate </w:t>
      </w:r>
      <w:r w:rsidR="0033336B" w:rsidRPr="00A61462">
        <w:rPr>
          <w:rFonts w:ascii="Times New Roman" w:eastAsiaTheme="majorEastAsia" w:hAnsi="Times New Roman" w:cs="Times New Roman"/>
          <w:b/>
          <w:bCs/>
          <w:color w:val="2F5496" w:themeColor="accent1" w:themeShade="BF"/>
          <w:sz w:val="26"/>
          <w:szCs w:val="26"/>
        </w:rPr>
        <w:t>Change</w:t>
      </w:r>
    </w:p>
    <w:p w14:paraId="30DE9140" w14:textId="56A34278" w:rsidR="00A00B5A" w:rsidRPr="001B6FB4" w:rsidRDefault="7F654097" w:rsidP="00240AE7">
      <w:pPr>
        <w:pStyle w:val="ListParagraph"/>
        <w:numPr>
          <w:ilvl w:val="0"/>
          <w:numId w:val="9"/>
        </w:numPr>
        <w:spacing w:after="0"/>
        <w:rPr>
          <w:rFonts w:ascii="Times New Roman" w:eastAsia="Times New Roman" w:hAnsi="Times New Roman" w:cs="Times New Roman"/>
          <w:color w:val="000000" w:themeColor="text1"/>
          <w:sz w:val="24"/>
          <w:szCs w:val="24"/>
        </w:rPr>
      </w:pPr>
      <w:r w:rsidRPr="001B6FB4">
        <w:rPr>
          <w:rFonts w:ascii="Times New Roman" w:eastAsia="Times New Roman" w:hAnsi="Times New Roman" w:cs="Times New Roman"/>
          <w:b/>
          <w:bCs/>
          <w:color w:val="000000" w:themeColor="text1"/>
          <w:sz w:val="24"/>
          <w:szCs w:val="24"/>
        </w:rPr>
        <w:t>Wind erosion:</w:t>
      </w:r>
      <w:r w:rsidRPr="001B6FB4">
        <w:rPr>
          <w:rFonts w:ascii="Times New Roman" w:eastAsia="Times New Roman" w:hAnsi="Times New Roman" w:cs="Times New Roman"/>
          <w:color w:val="000000" w:themeColor="text1"/>
          <w:sz w:val="24"/>
          <w:szCs w:val="24"/>
        </w:rPr>
        <w:t xml:space="preserve"> How can OSMP staff accurately measure the rate and spatial variability of soil erosion caused by wind and water? What methods and techniques are available to mitigate this type of soil loss? (ATT.2, EHR.</w:t>
      </w:r>
      <w:r w:rsidR="00C87016">
        <w:rPr>
          <w:rFonts w:ascii="Times New Roman" w:eastAsia="Times New Roman" w:hAnsi="Times New Roman" w:cs="Times New Roman"/>
          <w:color w:val="000000" w:themeColor="text1"/>
          <w:sz w:val="24"/>
          <w:szCs w:val="24"/>
        </w:rPr>
        <w:t xml:space="preserve"> </w:t>
      </w:r>
      <w:r w:rsidRPr="001B6FB4">
        <w:rPr>
          <w:rFonts w:ascii="Times New Roman" w:eastAsia="Times New Roman" w:hAnsi="Times New Roman" w:cs="Times New Roman"/>
          <w:color w:val="000000" w:themeColor="text1"/>
          <w:sz w:val="24"/>
          <w:szCs w:val="24"/>
        </w:rPr>
        <w:t>3)</w:t>
      </w:r>
      <w:r w:rsidR="0B8B35EE" w:rsidRPr="001B6FB4">
        <w:rPr>
          <w:rFonts w:ascii="Times New Roman" w:eastAsia="Times New Roman" w:hAnsi="Times New Roman" w:cs="Times New Roman"/>
          <w:color w:val="000000" w:themeColor="text1"/>
          <w:sz w:val="24"/>
          <w:szCs w:val="24"/>
        </w:rPr>
        <w:t xml:space="preserve"> </w:t>
      </w:r>
    </w:p>
    <w:p w14:paraId="44D1BD51" w14:textId="0B78375C" w:rsidR="00A00B5A" w:rsidRPr="001B6FB4" w:rsidRDefault="7F654097" w:rsidP="00D72316">
      <w:pPr>
        <w:pStyle w:val="ListParagraph"/>
        <w:numPr>
          <w:ilvl w:val="0"/>
          <w:numId w:val="9"/>
        </w:numPr>
        <w:spacing w:before="40"/>
        <w:rPr>
          <w:rFonts w:ascii="Times New Roman" w:eastAsia="Times New Roman" w:hAnsi="Times New Roman" w:cs="Times New Roman"/>
          <w:color w:val="000000" w:themeColor="text1"/>
          <w:sz w:val="24"/>
          <w:szCs w:val="24"/>
        </w:rPr>
      </w:pPr>
      <w:r w:rsidRPr="001B6FB4">
        <w:rPr>
          <w:rFonts w:ascii="Times New Roman" w:eastAsia="Times New Roman" w:hAnsi="Times New Roman" w:cs="Times New Roman"/>
          <w:b/>
          <w:bCs/>
          <w:color w:val="000000" w:themeColor="text1"/>
          <w:sz w:val="24"/>
          <w:szCs w:val="24"/>
        </w:rPr>
        <w:t>Visitor emissions:</w:t>
      </w:r>
      <w:r w:rsidRPr="001B6FB4">
        <w:rPr>
          <w:rFonts w:ascii="Times New Roman" w:eastAsia="Times New Roman" w:hAnsi="Times New Roman" w:cs="Times New Roman"/>
          <w:color w:val="000000" w:themeColor="text1"/>
          <w:sz w:val="24"/>
          <w:szCs w:val="24"/>
        </w:rPr>
        <w:t xml:space="preserve"> How can we refine our initial estimate of greenhouse gas emissions associated with visitor travel to OSMP access points? Additionally, how can OSMP staff develop a spatially explicit model to better understand and manage these emissions</w:t>
      </w:r>
      <w:r w:rsidR="40AFF311" w:rsidRPr="001B6FB4">
        <w:rPr>
          <w:rFonts w:ascii="Times New Roman" w:eastAsia="Times New Roman" w:hAnsi="Times New Roman" w:cs="Times New Roman"/>
          <w:color w:val="000000" w:themeColor="text1"/>
          <w:sz w:val="24"/>
          <w:szCs w:val="24"/>
        </w:rPr>
        <w:t xml:space="preserve"> and track their change overtime</w:t>
      </w:r>
      <w:r w:rsidRPr="001B6FB4">
        <w:rPr>
          <w:rFonts w:ascii="Times New Roman" w:eastAsia="Times New Roman" w:hAnsi="Times New Roman" w:cs="Times New Roman"/>
          <w:color w:val="000000" w:themeColor="text1"/>
          <w:sz w:val="24"/>
          <w:szCs w:val="24"/>
        </w:rPr>
        <w:t>? (EHR. 9)</w:t>
      </w:r>
      <w:r w:rsidR="453DD7D1" w:rsidRPr="001B6FB4">
        <w:rPr>
          <w:rFonts w:ascii="Times New Roman" w:eastAsia="Times New Roman" w:hAnsi="Times New Roman" w:cs="Times New Roman"/>
          <w:color w:val="000000" w:themeColor="text1"/>
          <w:sz w:val="24"/>
          <w:szCs w:val="24"/>
        </w:rPr>
        <w:t xml:space="preserve"> </w:t>
      </w:r>
    </w:p>
    <w:p w14:paraId="7361D394" w14:textId="5DFEA461" w:rsidR="00CD6B4C" w:rsidRPr="008019EE" w:rsidRDefault="1F923F7A" w:rsidP="684932EC">
      <w:pPr>
        <w:spacing w:before="40" w:after="0"/>
        <w:rPr>
          <w:rFonts w:ascii="Times New Roman" w:eastAsiaTheme="majorEastAsia" w:hAnsi="Times New Roman" w:cs="Times New Roman"/>
          <w:b/>
          <w:bCs/>
          <w:color w:val="2F5496" w:themeColor="accent1" w:themeShade="BF"/>
          <w:sz w:val="26"/>
          <w:szCs w:val="26"/>
        </w:rPr>
      </w:pPr>
      <w:r w:rsidRPr="008019EE">
        <w:rPr>
          <w:rFonts w:ascii="Times New Roman" w:eastAsiaTheme="majorEastAsia" w:hAnsi="Times New Roman" w:cs="Times New Roman"/>
          <w:b/>
          <w:bCs/>
          <w:color w:val="2F5496" w:themeColor="accent1" w:themeShade="BF"/>
          <w:sz w:val="26"/>
          <w:szCs w:val="26"/>
        </w:rPr>
        <w:t>Plant Ecology</w:t>
      </w:r>
      <w:r w:rsidR="5D07E376" w:rsidRPr="008019EE">
        <w:rPr>
          <w:rFonts w:ascii="Times New Roman" w:eastAsiaTheme="majorEastAsia" w:hAnsi="Times New Roman" w:cs="Times New Roman"/>
          <w:b/>
          <w:bCs/>
          <w:color w:val="2F5496" w:themeColor="accent1" w:themeShade="BF"/>
          <w:sz w:val="26"/>
          <w:szCs w:val="26"/>
        </w:rPr>
        <w:t xml:space="preserve"> and Restoration</w:t>
      </w:r>
    </w:p>
    <w:p w14:paraId="4B499965" w14:textId="5039CB63" w:rsidR="005410A4" w:rsidRPr="00C13836" w:rsidRDefault="00734A4C" w:rsidP="00006300">
      <w:pPr>
        <w:pStyle w:val="ListParagraph"/>
        <w:numPr>
          <w:ilvl w:val="0"/>
          <w:numId w:val="50"/>
        </w:numPr>
        <w:spacing w:before="40"/>
        <w:rPr>
          <w:rFonts w:ascii="Times New Roman" w:eastAsiaTheme="majorEastAsia" w:hAnsi="Times New Roman" w:cs="Times New Roman"/>
          <w:b/>
          <w:bCs/>
          <w:color w:val="2F5496" w:themeColor="accent1" w:themeShade="BF"/>
          <w:sz w:val="26"/>
          <w:szCs w:val="26"/>
        </w:rPr>
      </w:pPr>
      <w:r w:rsidRPr="00C13836">
        <w:rPr>
          <w:rFonts w:ascii="Times New Roman" w:hAnsi="Times New Roman" w:cs="Times New Roman"/>
          <w:b/>
          <w:bCs/>
          <w:sz w:val="24"/>
          <w:szCs w:val="24"/>
        </w:rPr>
        <w:t>Biological soil crusts:</w:t>
      </w:r>
      <w:r w:rsidRPr="00C13836">
        <w:rPr>
          <w:rFonts w:ascii="Times New Roman" w:hAnsi="Times New Roman" w:cs="Times New Roman"/>
          <w:sz w:val="24"/>
          <w:szCs w:val="24"/>
        </w:rPr>
        <w:t xml:space="preserve"> Where are biological soil crusts found </w:t>
      </w:r>
      <w:r w:rsidR="00251684" w:rsidRPr="00C13836">
        <w:rPr>
          <w:rFonts w:ascii="Times New Roman" w:hAnsi="Times New Roman" w:cs="Times New Roman"/>
          <w:sz w:val="24"/>
          <w:szCs w:val="24"/>
        </w:rPr>
        <w:t>within</w:t>
      </w:r>
      <w:r w:rsidRPr="00C13836">
        <w:rPr>
          <w:rFonts w:ascii="Times New Roman" w:hAnsi="Times New Roman" w:cs="Times New Roman"/>
          <w:sz w:val="24"/>
          <w:szCs w:val="24"/>
        </w:rPr>
        <w:t xml:space="preserve"> OSMP </w:t>
      </w:r>
      <w:r w:rsidR="00251684" w:rsidRPr="00C13836">
        <w:rPr>
          <w:rFonts w:ascii="Times New Roman" w:hAnsi="Times New Roman" w:cs="Times New Roman"/>
          <w:sz w:val="24"/>
          <w:szCs w:val="24"/>
        </w:rPr>
        <w:t>grass</w:t>
      </w:r>
      <w:r w:rsidRPr="00C13836">
        <w:rPr>
          <w:rFonts w:ascii="Times New Roman" w:hAnsi="Times New Roman" w:cs="Times New Roman"/>
          <w:sz w:val="24"/>
          <w:szCs w:val="24"/>
        </w:rPr>
        <w:t>land</w:t>
      </w:r>
      <w:r w:rsidR="0095382A" w:rsidRPr="00C13836">
        <w:rPr>
          <w:rFonts w:ascii="Times New Roman" w:hAnsi="Times New Roman" w:cs="Times New Roman"/>
          <w:sz w:val="24"/>
          <w:szCs w:val="24"/>
        </w:rPr>
        <w:t xml:space="preserve"> habitats</w:t>
      </w:r>
      <w:r w:rsidRPr="00C13836">
        <w:rPr>
          <w:rFonts w:ascii="Times New Roman" w:hAnsi="Times New Roman" w:cs="Times New Roman"/>
          <w:sz w:val="24"/>
          <w:szCs w:val="24"/>
        </w:rPr>
        <w:t xml:space="preserve"> and how do we characterize their microhabitat affinities</w:t>
      </w:r>
      <w:r w:rsidR="00123897" w:rsidRPr="00C13836">
        <w:rPr>
          <w:rFonts w:ascii="Times New Roman" w:hAnsi="Times New Roman" w:cs="Times New Roman"/>
          <w:sz w:val="24"/>
          <w:szCs w:val="24"/>
        </w:rPr>
        <w:t>,</w:t>
      </w:r>
      <w:r w:rsidRPr="00C13836">
        <w:rPr>
          <w:rFonts w:ascii="Times New Roman" w:hAnsi="Times New Roman" w:cs="Times New Roman"/>
          <w:sz w:val="24"/>
          <w:szCs w:val="24"/>
        </w:rPr>
        <w:t xml:space="preserve"> compositional types</w:t>
      </w:r>
      <w:r w:rsidR="00123897" w:rsidRPr="00C13836">
        <w:rPr>
          <w:rFonts w:ascii="Times New Roman" w:hAnsi="Times New Roman" w:cs="Times New Roman"/>
          <w:sz w:val="24"/>
          <w:szCs w:val="24"/>
        </w:rPr>
        <w:t>, and threats to their per</w:t>
      </w:r>
      <w:r w:rsidR="00BE717C" w:rsidRPr="00C13836">
        <w:rPr>
          <w:rFonts w:ascii="Times New Roman" w:hAnsi="Times New Roman" w:cs="Times New Roman"/>
          <w:sz w:val="24"/>
          <w:szCs w:val="24"/>
        </w:rPr>
        <w:t>sistence</w:t>
      </w:r>
      <w:r w:rsidR="00BB2680" w:rsidRPr="00C13836">
        <w:rPr>
          <w:rFonts w:ascii="Times New Roman" w:hAnsi="Times New Roman" w:cs="Times New Roman"/>
          <w:sz w:val="24"/>
          <w:szCs w:val="24"/>
        </w:rPr>
        <w:t xml:space="preserve"> in a managed landscape</w:t>
      </w:r>
      <w:r w:rsidRPr="00C13836">
        <w:rPr>
          <w:rFonts w:ascii="Times New Roman" w:hAnsi="Times New Roman" w:cs="Times New Roman"/>
          <w:sz w:val="24"/>
          <w:szCs w:val="24"/>
        </w:rPr>
        <w:t>? (EHR.7)</w:t>
      </w:r>
      <w:r w:rsidR="002B7E48" w:rsidRPr="001B6FB4" w:rsidDel="00C13836">
        <w:rPr>
          <w:rFonts w:ascii="Times New Roman" w:hAnsi="Times New Roman" w:cs="Times New Roman"/>
          <w:sz w:val="24"/>
          <w:szCs w:val="24"/>
        </w:rPr>
        <w:t xml:space="preserve"> </w:t>
      </w:r>
    </w:p>
    <w:p w14:paraId="78E94A60" w14:textId="4FF0FD7C" w:rsidR="003C3CB7" w:rsidRPr="00056A5C" w:rsidRDefault="003C3CB7" w:rsidP="0052174E">
      <w:pPr>
        <w:pStyle w:val="Heading2"/>
        <w:rPr>
          <w:rFonts w:ascii="Times New Roman" w:hAnsi="Times New Roman" w:cs="Times New Roman"/>
          <w:b/>
          <w:bCs/>
        </w:rPr>
      </w:pPr>
      <w:r w:rsidRPr="00056A5C">
        <w:rPr>
          <w:rFonts w:ascii="Times New Roman" w:hAnsi="Times New Roman" w:cs="Times New Roman"/>
          <w:b/>
          <w:bCs/>
        </w:rPr>
        <w:t xml:space="preserve">Technology and Analytic Applications for Resource Assessment and Scaling </w:t>
      </w:r>
    </w:p>
    <w:p w14:paraId="757EFE19" w14:textId="24CB1E51" w:rsidR="792A25A0" w:rsidRPr="007F01C5" w:rsidRDefault="792A25A0" w:rsidP="707B1C2F">
      <w:pPr>
        <w:pStyle w:val="Heading2"/>
        <w:numPr>
          <w:ilvl w:val="0"/>
          <w:numId w:val="8"/>
        </w:numPr>
        <w:rPr>
          <w:rFonts w:ascii="Times New Roman" w:eastAsia="Times New Roman" w:hAnsi="Times New Roman" w:cs="Times New Roman"/>
          <w:color w:val="auto"/>
          <w:sz w:val="24"/>
          <w:szCs w:val="24"/>
        </w:rPr>
      </w:pPr>
      <w:r w:rsidRPr="007F01C5">
        <w:rPr>
          <w:rFonts w:ascii="Times New Roman" w:eastAsia="Times New Roman" w:hAnsi="Times New Roman" w:cs="Times New Roman"/>
          <w:b/>
          <w:bCs/>
          <w:color w:val="auto"/>
          <w:sz w:val="24"/>
          <w:szCs w:val="24"/>
        </w:rPr>
        <w:t>Crowd sourcing:</w:t>
      </w:r>
      <w:r w:rsidRPr="007F01C5">
        <w:rPr>
          <w:rFonts w:ascii="Times New Roman" w:eastAsia="Times New Roman" w:hAnsi="Times New Roman" w:cs="Times New Roman"/>
          <w:color w:val="auto"/>
          <w:sz w:val="24"/>
          <w:szCs w:val="24"/>
        </w:rPr>
        <w:t xml:space="preserve"> Using APIs and crowd-sourced online platforms (e.g., </w:t>
      </w:r>
      <w:proofErr w:type="spellStart"/>
      <w:r w:rsidRPr="007F01C5">
        <w:rPr>
          <w:rFonts w:ascii="Times New Roman" w:eastAsia="Times New Roman" w:hAnsi="Times New Roman" w:cs="Times New Roman"/>
          <w:color w:val="auto"/>
          <w:sz w:val="24"/>
          <w:szCs w:val="24"/>
        </w:rPr>
        <w:t>AllTrails</w:t>
      </w:r>
      <w:proofErr w:type="spellEnd"/>
      <w:r w:rsidRPr="007F01C5">
        <w:rPr>
          <w:rFonts w:ascii="Times New Roman" w:eastAsia="Times New Roman" w:hAnsi="Times New Roman" w:cs="Times New Roman"/>
          <w:color w:val="auto"/>
          <w:sz w:val="24"/>
          <w:szCs w:val="24"/>
        </w:rPr>
        <w:t xml:space="preserve"> reviews, social media, mobile applications), evaluate the potential to characterize visitors, visitor satisfaction, and resource conditions across seasons and years. (RRSE.1, RRSE.9) (RRSE.1, RRSE.9)</w:t>
      </w:r>
    </w:p>
    <w:p w14:paraId="3C08C49E" w14:textId="26D54DE4" w:rsidR="792A25A0" w:rsidRPr="00056A5C" w:rsidRDefault="6135BDE7" w:rsidP="0092126B">
      <w:pPr>
        <w:pStyle w:val="Heading2"/>
        <w:numPr>
          <w:ilvl w:val="0"/>
          <w:numId w:val="8"/>
        </w:numPr>
        <w:rPr>
          <w:rFonts w:ascii="Times New Roman" w:eastAsia="Times New Roman" w:hAnsi="Times New Roman" w:cs="Times New Roman"/>
          <w:color w:val="auto"/>
          <w:sz w:val="24"/>
          <w:szCs w:val="24"/>
        </w:rPr>
      </w:pPr>
      <w:r w:rsidRPr="00056A5C">
        <w:rPr>
          <w:rFonts w:ascii="Times New Roman" w:eastAsia="Times New Roman" w:hAnsi="Times New Roman" w:cs="Times New Roman"/>
          <w:b/>
          <w:bCs/>
          <w:color w:val="auto"/>
          <w:sz w:val="24"/>
          <w:szCs w:val="24"/>
        </w:rPr>
        <w:t>Photo</w:t>
      </w:r>
      <w:r w:rsidR="792A25A0" w:rsidRPr="00056A5C">
        <w:rPr>
          <w:rFonts w:ascii="Times New Roman" w:eastAsia="Times New Roman" w:hAnsi="Times New Roman" w:cs="Times New Roman"/>
          <w:b/>
          <w:bCs/>
          <w:color w:val="auto"/>
          <w:sz w:val="24"/>
          <w:szCs w:val="24"/>
        </w:rPr>
        <w:t xml:space="preserve"> series interpretation:</w:t>
      </w:r>
      <w:r w:rsidR="792A25A0" w:rsidRPr="00056A5C">
        <w:rPr>
          <w:rFonts w:ascii="Times New Roman" w:eastAsia="Times New Roman" w:hAnsi="Times New Roman" w:cs="Times New Roman"/>
          <w:color w:val="auto"/>
          <w:sz w:val="24"/>
          <w:szCs w:val="24"/>
        </w:rPr>
        <w:t xml:space="preserve"> </w:t>
      </w:r>
      <w:r w:rsidR="4EE5DF23" w:rsidRPr="00056A5C">
        <w:rPr>
          <w:rFonts w:ascii="Times New Roman" w:eastAsia="Times New Roman" w:hAnsi="Times New Roman" w:cs="Times New Roman"/>
          <w:color w:val="auto"/>
          <w:sz w:val="24"/>
          <w:szCs w:val="24"/>
        </w:rPr>
        <w:t>To what extent c</w:t>
      </w:r>
      <w:r w:rsidR="792A25A0" w:rsidRPr="00056A5C">
        <w:rPr>
          <w:rFonts w:ascii="Times New Roman" w:eastAsia="Times New Roman" w:hAnsi="Times New Roman" w:cs="Times New Roman"/>
          <w:color w:val="auto"/>
          <w:sz w:val="24"/>
          <w:szCs w:val="24"/>
        </w:rPr>
        <w:t xml:space="preserve">an visitors be accurately detected and resource conditions assessed using photographic time series and machine learning algorithms? (EHR.7) </w:t>
      </w:r>
    </w:p>
    <w:p w14:paraId="3E657175" w14:textId="36B8F552" w:rsidR="009C58E8" w:rsidRDefault="551E1D71" w:rsidP="00CA4ACF">
      <w:pPr>
        <w:pStyle w:val="Heading2"/>
        <w:numPr>
          <w:ilvl w:val="0"/>
          <w:numId w:val="8"/>
        </w:numPr>
        <w:spacing w:after="240"/>
        <w:rPr>
          <w:rFonts w:ascii="Times New Roman" w:eastAsia="Times New Roman" w:hAnsi="Times New Roman" w:cs="Times New Roman"/>
          <w:color w:val="auto"/>
          <w:sz w:val="24"/>
          <w:szCs w:val="24"/>
        </w:rPr>
      </w:pPr>
      <w:r w:rsidRPr="00056A5C">
        <w:rPr>
          <w:rFonts w:ascii="Times New Roman" w:eastAsia="Times New Roman" w:hAnsi="Times New Roman" w:cs="Times New Roman"/>
          <w:b/>
          <w:bCs/>
          <w:color w:val="auto"/>
          <w:sz w:val="24"/>
          <w:szCs w:val="24"/>
        </w:rPr>
        <w:t>Environmental sensors:</w:t>
      </w:r>
      <w:r w:rsidRPr="00056A5C">
        <w:rPr>
          <w:rFonts w:ascii="Times New Roman" w:eastAsia="Times New Roman" w:hAnsi="Times New Roman" w:cs="Times New Roman"/>
          <w:color w:val="auto"/>
          <w:sz w:val="24"/>
          <w:szCs w:val="24"/>
        </w:rPr>
        <w:t xml:space="preserve"> What is the feasibility and performance of </w:t>
      </w:r>
      <w:r w:rsidR="71B634DA" w:rsidRPr="00056A5C">
        <w:rPr>
          <w:rFonts w:ascii="Times New Roman" w:eastAsia="Times New Roman" w:hAnsi="Times New Roman" w:cs="Times New Roman"/>
          <w:color w:val="auto"/>
          <w:sz w:val="24"/>
          <w:szCs w:val="24"/>
        </w:rPr>
        <w:t>long</w:t>
      </w:r>
      <w:r w:rsidR="006724E9" w:rsidRPr="00056A5C">
        <w:rPr>
          <w:rFonts w:ascii="Times New Roman" w:eastAsia="Times New Roman" w:hAnsi="Times New Roman" w:cs="Times New Roman"/>
          <w:color w:val="auto"/>
          <w:sz w:val="24"/>
          <w:szCs w:val="24"/>
        </w:rPr>
        <w:t>-</w:t>
      </w:r>
      <w:r w:rsidR="71B634DA" w:rsidRPr="00056A5C">
        <w:rPr>
          <w:rFonts w:ascii="Times New Roman" w:eastAsia="Times New Roman" w:hAnsi="Times New Roman" w:cs="Times New Roman"/>
          <w:color w:val="auto"/>
          <w:sz w:val="24"/>
          <w:szCs w:val="24"/>
        </w:rPr>
        <w:t xml:space="preserve">range wide area </w:t>
      </w:r>
      <w:r w:rsidR="004852C0">
        <w:rPr>
          <w:rFonts w:ascii="Times New Roman" w:eastAsia="Times New Roman" w:hAnsi="Times New Roman" w:cs="Times New Roman"/>
          <w:color w:val="auto"/>
          <w:sz w:val="24"/>
          <w:szCs w:val="24"/>
        </w:rPr>
        <w:t xml:space="preserve">sensor </w:t>
      </w:r>
      <w:r w:rsidR="71B634DA" w:rsidRPr="00056A5C">
        <w:rPr>
          <w:rFonts w:ascii="Times New Roman" w:eastAsia="Times New Roman" w:hAnsi="Times New Roman" w:cs="Times New Roman"/>
          <w:color w:val="auto"/>
          <w:sz w:val="24"/>
          <w:szCs w:val="24"/>
        </w:rPr>
        <w:t>network</w:t>
      </w:r>
      <w:r w:rsidR="00A22C7B">
        <w:rPr>
          <w:rFonts w:ascii="Times New Roman" w:eastAsia="Times New Roman" w:hAnsi="Times New Roman" w:cs="Times New Roman"/>
          <w:color w:val="auto"/>
          <w:sz w:val="24"/>
          <w:szCs w:val="24"/>
        </w:rPr>
        <w:t>s</w:t>
      </w:r>
      <w:r w:rsidR="71B634DA" w:rsidRPr="00056A5C">
        <w:rPr>
          <w:rFonts w:ascii="Times New Roman" w:eastAsia="Times New Roman" w:hAnsi="Times New Roman" w:cs="Times New Roman"/>
          <w:color w:val="auto"/>
          <w:sz w:val="24"/>
          <w:szCs w:val="24"/>
        </w:rPr>
        <w:t xml:space="preserve"> (</w:t>
      </w:r>
      <w:proofErr w:type="spellStart"/>
      <w:r w:rsidRPr="00056A5C">
        <w:rPr>
          <w:rFonts w:ascii="Times New Roman" w:eastAsia="Times New Roman" w:hAnsi="Times New Roman" w:cs="Times New Roman"/>
          <w:color w:val="auto"/>
          <w:sz w:val="24"/>
          <w:szCs w:val="24"/>
        </w:rPr>
        <w:t>LoRaWAN</w:t>
      </w:r>
      <w:proofErr w:type="spellEnd"/>
      <w:r w:rsidR="1118AB51" w:rsidRPr="00056A5C">
        <w:rPr>
          <w:rFonts w:ascii="Times New Roman" w:eastAsia="Times New Roman" w:hAnsi="Times New Roman" w:cs="Times New Roman"/>
          <w:color w:val="auto"/>
          <w:sz w:val="24"/>
          <w:szCs w:val="24"/>
        </w:rPr>
        <w:t>)</w:t>
      </w:r>
      <w:r w:rsidRPr="00056A5C">
        <w:rPr>
          <w:rFonts w:ascii="Times New Roman" w:eastAsia="Times New Roman" w:hAnsi="Times New Roman" w:cs="Times New Roman"/>
          <w:color w:val="auto"/>
          <w:sz w:val="24"/>
          <w:szCs w:val="24"/>
        </w:rPr>
        <w:t xml:space="preserve"> for remote environmental monitoring in the challenging terrain of OSMP lands? (EHR.7)</w:t>
      </w:r>
    </w:p>
    <w:p w14:paraId="7477568D" w14:textId="1EE7CF63" w:rsidR="00EB3A22" w:rsidRPr="00505BF5" w:rsidRDefault="00EB3A22" w:rsidP="00DE0850">
      <w:pPr>
        <w:pStyle w:val="Heading2"/>
        <w:rPr>
          <w:rFonts w:ascii="Times New Roman" w:hAnsi="Times New Roman" w:cs="Times New Roman"/>
          <w:b/>
          <w:bCs/>
        </w:rPr>
      </w:pPr>
      <w:r w:rsidRPr="00505BF5">
        <w:rPr>
          <w:rFonts w:ascii="Times New Roman" w:hAnsi="Times New Roman" w:cs="Times New Roman"/>
          <w:b/>
          <w:bCs/>
        </w:rPr>
        <w:t>Vegetation Stewardship and Invasive Plants</w:t>
      </w:r>
    </w:p>
    <w:p w14:paraId="3938E8A6" w14:textId="78028F99" w:rsidR="001B1F6B" w:rsidRPr="006A5763" w:rsidRDefault="4C2812B1" w:rsidP="00F027CD">
      <w:pPr>
        <w:pStyle w:val="ListParagraph"/>
        <w:numPr>
          <w:ilvl w:val="0"/>
          <w:numId w:val="4"/>
        </w:numPr>
        <w:spacing w:line="276" w:lineRule="auto"/>
        <w:contextualSpacing w:val="0"/>
        <w:rPr>
          <w:rFonts w:ascii="Times New Roman" w:eastAsia="Aptos" w:hAnsi="Times New Roman" w:cs="Times New Roman"/>
          <w:color w:val="000000" w:themeColor="text1"/>
          <w:sz w:val="24"/>
          <w:szCs w:val="24"/>
        </w:rPr>
      </w:pPr>
      <w:r w:rsidRPr="006A5763">
        <w:rPr>
          <w:rFonts w:ascii="Times New Roman" w:hAnsi="Times New Roman" w:cs="Times New Roman"/>
          <w:b/>
          <w:bCs/>
          <w:sz w:val="24"/>
          <w:szCs w:val="24"/>
        </w:rPr>
        <w:t>Weeds and composting:</w:t>
      </w:r>
      <w:r w:rsidRPr="006A5763">
        <w:rPr>
          <w:rFonts w:ascii="Times New Roman" w:hAnsi="Times New Roman" w:cs="Times New Roman"/>
          <w:sz w:val="24"/>
          <w:szCs w:val="24"/>
        </w:rPr>
        <w:t xml:space="preserve"> How effective</w:t>
      </w:r>
      <w:r w:rsidR="4D725ADD" w:rsidRPr="006A5763">
        <w:rPr>
          <w:rFonts w:ascii="Times New Roman" w:hAnsi="Times New Roman" w:cs="Times New Roman"/>
          <w:sz w:val="24"/>
          <w:szCs w:val="24"/>
        </w:rPr>
        <w:t xml:space="preserve"> or ineffective </w:t>
      </w:r>
      <w:r w:rsidRPr="006A5763">
        <w:rPr>
          <w:rFonts w:ascii="Times New Roman" w:hAnsi="Times New Roman" w:cs="Times New Roman"/>
          <w:sz w:val="24"/>
          <w:szCs w:val="24"/>
        </w:rPr>
        <w:t>is composting noxious weeds</w:t>
      </w:r>
      <w:r w:rsidR="13ABE7B3" w:rsidRPr="006A5763">
        <w:rPr>
          <w:rFonts w:ascii="Times New Roman" w:hAnsi="Times New Roman" w:cs="Times New Roman"/>
          <w:sz w:val="24"/>
          <w:szCs w:val="24"/>
        </w:rPr>
        <w:t xml:space="preserve"> (including List A species as well as diffuse knapweed, leafy spurge</w:t>
      </w:r>
      <w:r w:rsidR="00253BB2" w:rsidRPr="006A5763">
        <w:rPr>
          <w:rFonts w:ascii="Times New Roman" w:hAnsi="Times New Roman" w:cs="Times New Roman"/>
          <w:sz w:val="24"/>
          <w:szCs w:val="24"/>
        </w:rPr>
        <w:t>,</w:t>
      </w:r>
      <w:r w:rsidR="13ABE7B3" w:rsidRPr="006A5763">
        <w:rPr>
          <w:rFonts w:ascii="Times New Roman" w:hAnsi="Times New Roman" w:cs="Times New Roman"/>
          <w:sz w:val="24"/>
          <w:szCs w:val="24"/>
        </w:rPr>
        <w:t xml:space="preserve"> etc</w:t>
      </w:r>
      <w:r w:rsidR="00253BB2" w:rsidRPr="006A5763">
        <w:rPr>
          <w:rFonts w:ascii="Times New Roman" w:hAnsi="Times New Roman" w:cs="Times New Roman"/>
          <w:sz w:val="24"/>
          <w:szCs w:val="24"/>
        </w:rPr>
        <w:t>.</w:t>
      </w:r>
      <w:r w:rsidR="13ABE7B3" w:rsidRPr="006A5763">
        <w:rPr>
          <w:rFonts w:ascii="Times New Roman" w:hAnsi="Times New Roman" w:cs="Times New Roman"/>
          <w:sz w:val="24"/>
          <w:szCs w:val="24"/>
        </w:rPr>
        <w:t>)</w:t>
      </w:r>
      <w:r w:rsidR="4DB91B01" w:rsidRPr="006A5763">
        <w:rPr>
          <w:rFonts w:ascii="Times New Roman" w:hAnsi="Times New Roman" w:cs="Times New Roman"/>
          <w:sz w:val="24"/>
          <w:szCs w:val="24"/>
        </w:rPr>
        <w:t xml:space="preserve"> as a method of control</w:t>
      </w:r>
      <w:r w:rsidRPr="006A5763">
        <w:rPr>
          <w:rFonts w:ascii="Times New Roman" w:hAnsi="Times New Roman" w:cs="Times New Roman"/>
          <w:sz w:val="24"/>
          <w:szCs w:val="24"/>
        </w:rPr>
        <w:t>?</w:t>
      </w:r>
      <w:r w:rsidR="0074772C" w:rsidRPr="006A5763">
        <w:rPr>
          <w:rFonts w:ascii="Times New Roman" w:hAnsi="Times New Roman" w:cs="Times New Roman"/>
          <w:sz w:val="24"/>
          <w:szCs w:val="24"/>
        </w:rPr>
        <w:t xml:space="preserve"> What conditions in the process </w:t>
      </w:r>
      <w:r w:rsidR="00616F2F" w:rsidRPr="006A5763">
        <w:rPr>
          <w:rFonts w:ascii="Times New Roman" w:hAnsi="Times New Roman" w:cs="Times New Roman"/>
          <w:sz w:val="24"/>
          <w:szCs w:val="24"/>
        </w:rPr>
        <w:t xml:space="preserve">could </w:t>
      </w:r>
      <w:r w:rsidR="0074772C" w:rsidRPr="006A5763">
        <w:rPr>
          <w:rFonts w:ascii="Times New Roman" w:hAnsi="Times New Roman" w:cs="Times New Roman"/>
          <w:sz w:val="24"/>
          <w:szCs w:val="24"/>
        </w:rPr>
        <w:t>lead to risk of further spread?</w:t>
      </w:r>
      <w:r w:rsidRPr="006A5763">
        <w:rPr>
          <w:rFonts w:ascii="Times New Roman" w:hAnsi="Times New Roman" w:cs="Times New Roman"/>
          <w:sz w:val="24"/>
          <w:szCs w:val="24"/>
        </w:rPr>
        <w:t xml:space="preserve"> </w:t>
      </w:r>
    </w:p>
    <w:p w14:paraId="7444E46F" w14:textId="47F060BF" w:rsidR="00216A7D" w:rsidRPr="00842C5D" w:rsidRDefault="5381D610" w:rsidP="60F99692">
      <w:pPr>
        <w:pStyle w:val="ListParagraph"/>
        <w:spacing w:before="40" w:after="0"/>
        <w:ind w:left="0"/>
        <w:rPr>
          <w:rFonts w:ascii="Times New Roman" w:eastAsia="Trebuchet MS" w:hAnsi="Times New Roman" w:cs="Times New Roman"/>
          <w:b/>
          <w:bCs/>
          <w:color w:val="2F5496" w:themeColor="accent1" w:themeShade="BF"/>
          <w:sz w:val="26"/>
          <w:szCs w:val="26"/>
        </w:rPr>
      </w:pPr>
      <w:r w:rsidRPr="00842C5D">
        <w:rPr>
          <w:rFonts w:ascii="Times New Roman" w:eastAsia="Trebuchet MS" w:hAnsi="Times New Roman" w:cs="Times New Roman"/>
          <w:b/>
          <w:bCs/>
          <w:color w:val="2F5496" w:themeColor="accent1" w:themeShade="BF"/>
          <w:sz w:val="26"/>
          <w:szCs w:val="26"/>
        </w:rPr>
        <w:t>Visitor Experience and Human Dimensions of Recreation</w:t>
      </w:r>
    </w:p>
    <w:p w14:paraId="3711A10A" w14:textId="49D7FFAC" w:rsidR="00B34899" w:rsidRPr="006A5763" w:rsidRDefault="00AA2140" w:rsidP="009772B1">
      <w:pPr>
        <w:pStyle w:val="ListParagraph"/>
        <w:numPr>
          <w:ilvl w:val="0"/>
          <w:numId w:val="59"/>
        </w:numPr>
        <w:spacing w:before="40" w:after="0"/>
        <w:rPr>
          <w:rFonts w:ascii="Times New Roman" w:eastAsia="Trebuchet MS" w:hAnsi="Times New Roman" w:cs="Times New Roman"/>
          <w:b/>
          <w:bCs/>
          <w:sz w:val="24"/>
          <w:szCs w:val="24"/>
        </w:rPr>
      </w:pPr>
      <w:r w:rsidRPr="006A5763">
        <w:rPr>
          <w:rFonts w:ascii="Times New Roman" w:eastAsia="Trebuchet MS" w:hAnsi="Times New Roman" w:cs="Times New Roman"/>
          <w:b/>
          <w:bCs/>
          <w:sz w:val="24"/>
          <w:szCs w:val="24"/>
        </w:rPr>
        <w:t xml:space="preserve">Multimodal access: </w:t>
      </w:r>
      <w:r w:rsidRPr="006A5763">
        <w:rPr>
          <w:rFonts w:ascii="Times New Roman" w:eastAsia="Trebuchet MS" w:hAnsi="Times New Roman" w:cs="Times New Roman"/>
          <w:sz w:val="24"/>
          <w:szCs w:val="24"/>
        </w:rPr>
        <w:t>What are the key factors that motivate or discourage visitors from using alternative transportation options (e.g., public transit, biking, carpooling) to access OSMP?</w:t>
      </w:r>
      <w:r w:rsidR="00FD4566" w:rsidRPr="006A5763">
        <w:rPr>
          <w:rFonts w:ascii="Times New Roman" w:eastAsia="Trebuchet MS" w:hAnsi="Times New Roman" w:cs="Times New Roman"/>
          <w:sz w:val="24"/>
          <w:szCs w:val="24"/>
        </w:rPr>
        <w:t xml:space="preserve"> (RRSE.4)</w:t>
      </w:r>
      <w:r w:rsidR="00B07484" w:rsidRPr="006A5763">
        <w:rPr>
          <w:rFonts w:ascii="Times New Roman" w:eastAsia="Trebuchet MS" w:hAnsi="Times New Roman" w:cs="Times New Roman"/>
          <w:sz w:val="24"/>
          <w:szCs w:val="24"/>
        </w:rPr>
        <w:t xml:space="preserve"> </w:t>
      </w:r>
    </w:p>
    <w:p w14:paraId="1D93D1F1" w14:textId="52CEBB5B" w:rsidR="00980408" w:rsidRPr="006A5763" w:rsidRDefault="00646E9C" w:rsidP="006B7BE7">
      <w:pPr>
        <w:pStyle w:val="ListParagraph"/>
        <w:numPr>
          <w:ilvl w:val="0"/>
          <w:numId w:val="59"/>
        </w:numPr>
        <w:spacing w:before="40"/>
        <w:rPr>
          <w:rFonts w:ascii="Times New Roman" w:hAnsi="Times New Roman" w:cs="Times New Roman"/>
          <w:b/>
          <w:bCs/>
          <w:sz w:val="24"/>
          <w:szCs w:val="24"/>
        </w:rPr>
      </w:pPr>
      <w:r w:rsidRPr="006A5763">
        <w:rPr>
          <w:rFonts w:ascii="Times New Roman" w:eastAsia="Trebuchet MS" w:hAnsi="Times New Roman" w:cs="Times New Roman"/>
          <w:b/>
          <w:bCs/>
          <w:sz w:val="24"/>
          <w:szCs w:val="24"/>
        </w:rPr>
        <w:t xml:space="preserve">E-bike quantification: </w:t>
      </w:r>
      <w:r w:rsidR="075041ED" w:rsidRPr="006A5763">
        <w:rPr>
          <w:rFonts w:ascii="Times New Roman" w:eastAsia="Trebuchet MS" w:hAnsi="Times New Roman" w:cs="Times New Roman"/>
          <w:sz w:val="24"/>
          <w:szCs w:val="24"/>
        </w:rPr>
        <w:t>What practical (</w:t>
      </w:r>
      <w:r w:rsidR="00894BA5" w:rsidRPr="006A5763">
        <w:rPr>
          <w:rFonts w:ascii="Times New Roman" w:eastAsia="Trebuchet MS" w:hAnsi="Times New Roman" w:cs="Times New Roman"/>
          <w:sz w:val="24"/>
          <w:szCs w:val="24"/>
        </w:rPr>
        <w:t>low-cost</w:t>
      </w:r>
      <w:r w:rsidR="075041ED" w:rsidRPr="006A5763">
        <w:rPr>
          <w:rFonts w:ascii="Times New Roman" w:eastAsia="Trebuchet MS" w:hAnsi="Times New Roman" w:cs="Times New Roman"/>
          <w:sz w:val="24"/>
          <w:szCs w:val="24"/>
        </w:rPr>
        <w:t>, high-accuracy) methods can be used to</w:t>
      </w:r>
      <w:r w:rsidR="00894BA5" w:rsidRPr="006A5763">
        <w:rPr>
          <w:rFonts w:ascii="Times New Roman" w:eastAsia="Trebuchet MS" w:hAnsi="Times New Roman" w:cs="Times New Roman"/>
          <w:sz w:val="24"/>
          <w:szCs w:val="24"/>
        </w:rPr>
        <w:t xml:space="preserve"> distinguish between e-bikes and traditional </w:t>
      </w:r>
      <w:r w:rsidR="00977FBF" w:rsidRPr="006A5763">
        <w:rPr>
          <w:rFonts w:ascii="Times New Roman" w:eastAsia="Trebuchet MS" w:hAnsi="Times New Roman" w:cs="Times New Roman"/>
          <w:sz w:val="24"/>
          <w:szCs w:val="24"/>
        </w:rPr>
        <w:t>bikes</w:t>
      </w:r>
      <w:r w:rsidR="075041ED" w:rsidRPr="006A5763">
        <w:rPr>
          <w:rFonts w:ascii="Times New Roman" w:eastAsia="Trebuchet MS" w:hAnsi="Times New Roman" w:cs="Times New Roman"/>
          <w:sz w:val="24"/>
          <w:szCs w:val="24"/>
        </w:rPr>
        <w:t xml:space="preserve"> on multi-use trails (such as observation, automated counters, or machine learning)?</w:t>
      </w:r>
      <w:r w:rsidR="008C6415" w:rsidRPr="006A5763">
        <w:rPr>
          <w:rFonts w:ascii="Times New Roman" w:eastAsia="Trebuchet MS" w:hAnsi="Times New Roman" w:cs="Times New Roman"/>
          <w:sz w:val="24"/>
          <w:szCs w:val="24"/>
        </w:rPr>
        <w:t xml:space="preserve"> (RRSE</w:t>
      </w:r>
      <w:r w:rsidR="00943752" w:rsidRPr="006A5763">
        <w:rPr>
          <w:rFonts w:ascii="Times New Roman" w:eastAsia="Trebuchet MS" w:hAnsi="Times New Roman" w:cs="Times New Roman"/>
          <w:sz w:val="24"/>
          <w:szCs w:val="24"/>
        </w:rPr>
        <w:t>.6</w:t>
      </w:r>
      <w:r w:rsidR="00B5793E" w:rsidRPr="006A5763">
        <w:rPr>
          <w:rFonts w:ascii="Times New Roman" w:eastAsia="Trebuchet MS" w:hAnsi="Times New Roman" w:cs="Times New Roman"/>
          <w:sz w:val="24"/>
          <w:szCs w:val="24"/>
        </w:rPr>
        <w:t>)</w:t>
      </w:r>
    </w:p>
    <w:p w14:paraId="435A73AA" w14:textId="51CF6CF5" w:rsidR="4532C2C0" w:rsidRPr="006B7BE7" w:rsidRDefault="4532C2C0" w:rsidP="510046B6">
      <w:pPr>
        <w:pStyle w:val="Heading1"/>
        <w:spacing w:before="40"/>
        <w:rPr>
          <w:rFonts w:ascii="Times New Roman" w:hAnsi="Times New Roman" w:cs="Times New Roman"/>
          <w:b/>
          <w:bCs/>
          <w:sz w:val="26"/>
          <w:szCs w:val="26"/>
        </w:rPr>
      </w:pPr>
      <w:r w:rsidRPr="006B7BE7">
        <w:rPr>
          <w:rFonts w:ascii="Times New Roman" w:hAnsi="Times New Roman" w:cs="Times New Roman"/>
          <w:b/>
          <w:bCs/>
          <w:sz w:val="26"/>
          <w:szCs w:val="26"/>
        </w:rPr>
        <w:t>Wetland</w:t>
      </w:r>
      <w:r w:rsidR="003F00A2" w:rsidRPr="006B7BE7">
        <w:rPr>
          <w:rFonts w:ascii="Times New Roman" w:hAnsi="Times New Roman" w:cs="Times New Roman"/>
          <w:b/>
          <w:bCs/>
          <w:sz w:val="26"/>
          <w:szCs w:val="26"/>
        </w:rPr>
        <w:t xml:space="preserve">, Aquatic and Riparian </w:t>
      </w:r>
      <w:r w:rsidRPr="006B7BE7">
        <w:rPr>
          <w:rFonts w:ascii="Times New Roman" w:hAnsi="Times New Roman" w:cs="Times New Roman"/>
          <w:b/>
          <w:bCs/>
          <w:sz w:val="26"/>
          <w:szCs w:val="26"/>
        </w:rPr>
        <w:t>Ecology</w:t>
      </w:r>
    </w:p>
    <w:p w14:paraId="5518298B" w14:textId="7A245680" w:rsidR="0F17B1F1" w:rsidRPr="006A5763" w:rsidRDefault="0F17B1F1" w:rsidP="006B7BE7">
      <w:pPr>
        <w:pStyle w:val="ListParagraph"/>
        <w:numPr>
          <w:ilvl w:val="0"/>
          <w:numId w:val="2"/>
        </w:numPr>
        <w:rPr>
          <w:rFonts w:ascii="Times New Roman" w:hAnsi="Times New Roman" w:cs="Times New Roman"/>
          <w:sz w:val="24"/>
          <w:szCs w:val="24"/>
        </w:rPr>
      </w:pPr>
      <w:r w:rsidRPr="006A5763">
        <w:rPr>
          <w:rFonts w:ascii="Times New Roman" w:hAnsi="Times New Roman" w:cs="Times New Roman"/>
          <w:b/>
          <w:sz w:val="24"/>
          <w:szCs w:val="24"/>
        </w:rPr>
        <w:t>Visitor</w:t>
      </w:r>
      <w:r w:rsidR="00F027CD">
        <w:rPr>
          <w:rFonts w:ascii="Times New Roman" w:hAnsi="Times New Roman" w:cs="Times New Roman"/>
          <w:b/>
          <w:sz w:val="24"/>
          <w:szCs w:val="24"/>
        </w:rPr>
        <w:t>-</w:t>
      </w:r>
      <w:r w:rsidRPr="006A5763">
        <w:rPr>
          <w:rFonts w:ascii="Times New Roman" w:hAnsi="Times New Roman" w:cs="Times New Roman"/>
          <w:b/>
          <w:sz w:val="24"/>
          <w:szCs w:val="24"/>
        </w:rPr>
        <w:t>use impacts along streambanks/riparian areas</w:t>
      </w:r>
      <w:r w:rsidR="00314036" w:rsidRPr="006A5763">
        <w:rPr>
          <w:rFonts w:ascii="Times New Roman" w:hAnsi="Times New Roman" w:cs="Times New Roman"/>
          <w:sz w:val="24"/>
          <w:szCs w:val="24"/>
        </w:rPr>
        <w:t>:</w:t>
      </w:r>
      <w:r w:rsidRPr="006A5763">
        <w:rPr>
          <w:rFonts w:ascii="Times New Roman" w:hAnsi="Times New Roman" w:cs="Times New Roman"/>
          <w:sz w:val="24"/>
          <w:szCs w:val="24"/>
        </w:rPr>
        <w:t xml:space="preserve"> </w:t>
      </w:r>
      <w:r w:rsidR="001432BA" w:rsidRPr="006A5763">
        <w:rPr>
          <w:rFonts w:ascii="Times New Roman" w:hAnsi="Times New Roman" w:cs="Times New Roman"/>
          <w:sz w:val="24"/>
          <w:szCs w:val="24"/>
        </w:rPr>
        <w:t>How does the type and intensity o</w:t>
      </w:r>
      <w:r w:rsidR="001865DE" w:rsidRPr="006A5763">
        <w:rPr>
          <w:rFonts w:ascii="Times New Roman" w:hAnsi="Times New Roman" w:cs="Times New Roman"/>
          <w:sz w:val="24"/>
          <w:szCs w:val="24"/>
        </w:rPr>
        <w:t>f recreation</w:t>
      </w:r>
      <w:r w:rsidR="00825AD9" w:rsidRPr="006A5763">
        <w:rPr>
          <w:rFonts w:ascii="Times New Roman" w:hAnsi="Times New Roman" w:cs="Times New Roman"/>
          <w:sz w:val="24"/>
          <w:szCs w:val="24"/>
        </w:rPr>
        <w:t xml:space="preserve"> (based on field surveys or existing data)</w:t>
      </w:r>
      <w:r w:rsidR="001865DE" w:rsidRPr="006A5763">
        <w:rPr>
          <w:rFonts w:ascii="Times New Roman" w:hAnsi="Times New Roman" w:cs="Times New Roman"/>
          <w:sz w:val="24"/>
          <w:szCs w:val="24"/>
        </w:rPr>
        <w:t xml:space="preserve"> influence s</w:t>
      </w:r>
      <w:r w:rsidR="00F027CD" w:rsidRPr="006A5763">
        <w:rPr>
          <w:rFonts w:ascii="Times New Roman" w:hAnsi="Times New Roman" w:cs="Times New Roman"/>
          <w:sz w:val="24"/>
          <w:szCs w:val="24"/>
        </w:rPr>
        <w:t>treambank</w:t>
      </w:r>
      <w:r w:rsidR="00F027CD">
        <w:rPr>
          <w:rFonts w:ascii="Times New Roman" w:hAnsi="Times New Roman" w:cs="Times New Roman"/>
          <w:sz w:val="24"/>
          <w:szCs w:val="24"/>
        </w:rPr>
        <w:t xml:space="preserve"> </w:t>
      </w:r>
      <w:r w:rsidR="001865DE" w:rsidRPr="006A5763">
        <w:rPr>
          <w:rFonts w:ascii="Times New Roman" w:hAnsi="Times New Roman" w:cs="Times New Roman"/>
          <w:sz w:val="24"/>
          <w:szCs w:val="24"/>
        </w:rPr>
        <w:t xml:space="preserve">and riparian conditions? </w:t>
      </w:r>
      <w:r w:rsidR="005D40EF" w:rsidRPr="006A5763">
        <w:rPr>
          <w:rFonts w:ascii="Times New Roman" w:hAnsi="Times New Roman" w:cs="Times New Roman"/>
          <w:sz w:val="24"/>
          <w:szCs w:val="24"/>
        </w:rPr>
        <w:t>Develop strategies for multi-use along riparian corridors</w:t>
      </w:r>
    </w:p>
    <w:p w14:paraId="7E31F56B" w14:textId="4067F7F9" w:rsidR="29DD3CFF" w:rsidRPr="006A5763" w:rsidRDefault="29DD3CFF" w:rsidP="006B7BE7">
      <w:pPr>
        <w:pStyle w:val="ListParagraph"/>
        <w:numPr>
          <w:ilvl w:val="0"/>
          <w:numId w:val="2"/>
        </w:numPr>
        <w:rPr>
          <w:rFonts w:ascii="Times New Roman" w:eastAsia="Times New Roman" w:hAnsi="Times New Roman" w:cs="Times New Roman"/>
          <w:color w:val="000000" w:themeColor="text1"/>
          <w:sz w:val="24"/>
          <w:szCs w:val="24"/>
        </w:rPr>
      </w:pPr>
      <w:r w:rsidRPr="006A5763">
        <w:rPr>
          <w:rFonts w:ascii="Times New Roman" w:eastAsiaTheme="minorEastAsia" w:hAnsi="Times New Roman" w:cs="Times New Roman"/>
          <w:b/>
          <w:bCs/>
          <w:sz w:val="24"/>
          <w:szCs w:val="24"/>
        </w:rPr>
        <w:t>Soil properties by wetland type:</w:t>
      </w:r>
      <w:r w:rsidRPr="006A5763">
        <w:rPr>
          <w:rFonts w:ascii="Times New Roman" w:eastAsiaTheme="minorEastAsia" w:hAnsi="Times New Roman" w:cs="Times New Roman"/>
          <w:sz w:val="24"/>
          <w:szCs w:val="24"/>
        </w:rPr>
        <w:t xml:space="preserve"> How do soil physical, chemical, and biological properties differ by wetland type on OSMP?</w:t>
      </w:r>
      <w:r w:rsidR="24052D21" w:rsidRPr="006A5763">
        <w:rPr>
          <w:rFonts w:ascii="Times New Roman" w:eastAsiaTheme="minorEastAsia" w:hAnsi="Times New Roman" w:cs="Times New Roman"/>
          <w:sz w:val="24"/>
          <w:szCs w:val="24"/>
        </w:rPr>
        <w:t xml:space="preserve"> </w:t>
      </w:r>
      <w:r w:rsidR="24052D21" w:rsidRPr="006A5763">
        <w:rPr>
          <w:rFonts w:ascii="Times New Roman" w:eastAsia="Times New Roman" w:hAnsi="Times New Roman" w:cs="Times New Roman"/>
          <w:color w:val="000000" w:themeColor="text1"/>
          <w:sz w:val="24"/>
          <w:szCs w:val="24"/>
        </w:rPr>
        <w:t>(EHR.2)</w:t>
      </w:r>
    </w:p>
    <w:p w14:paraId="5C7C05DC" w14:textId="5F176881" w:rsidR="505A3A83" w:rsidRPr="006A5763" w:rsidRDefault="0416630F" w:rsidP="00F75E94">
      <w:pPr>
        <w:pStyle w:val="ListParagraph"/>
        <w:numPr>
          <w:ilvl w:val="0"/>
          <w:numId w:val="2"/>
        </w:numPr>
        <w:rPr>
          <w:rFonts w:ascii="Times New Roman" w:eastAsia="Times New Roman" w:hAnsi="Times New Roman" w:cs="Times New Roman"/>
          <w:color w:val="000000" w:themeColor="text1"/>
          <w:sz w:val="24"/>
          <w:szCs w:val="24"/>
        </w:rPr>
      </w:pPr>
      <w:r w:rsidRPr="006A5763">
        <w:rPr>
          <w:rFonts w:ascii="Times New Roman" w:eastAsia="Times New Roman" w:hAnsi="Times New Roman" w:cs="Times New Roman"/>
          <w:b/>
          <w:color w:val="000000" w:themeColor="text1"/>
          <w:sz w:val="24"/>
          <w:szCs w:val="24"/>
        </w:rPr>
        <w:t>Stream condition assessments:</w:t>
      </w:r>
      <w:r w:rsidRPr="006A5763">
        <w:rPr>
          <w:rFonts w:ascii="Times New Roman" w:eastAsia="Times New Roman" w:hAnsi="Times New Roman" w:cs="Times New Roman"/>
          <w:color w:val="000000" w:themeColor="text1"/>
          <w:sz w:val="24"/>
          <w:szCs w:val="24"/>
        </w:rPr>
        <w:t xml:space="preserve"> </w:t>
      </w:r>
      <w:r w:rsidR="0009417D" w:rsidRPr="006A5763">
        <w:rPr>
          <w:rFonts w:ascii="Times New Roman" w:eastAsia="Times New Roman" w:hAnsi="Times New Roman" w:cs="Times New Roman"/>
          <w:color w:val="000000" w:themeColor="text1"/>
          <w:sz w:val="24"/>
          <w:szCs w:val="24"/>
        </w:rPr>
        <w:t xml:space="preserve">How can a bioassessment </w:t>
      </w:r>
      <w:r w:rsidR="00B44854" w:rsidRPr="006A5763">
        <w:rPr>
          <w:rFonts w:ascii="Times New Roman" w:eastAsia="Times New Roman" w:hAnsi="Times New Roman" w:cs="Times New Roman"/>
          <w:color w:val="000000" w:themeColor="text1"/>
          <w:sz w:val="24"/>
          <w:szCs w:val="24"/>
        </w:rPr>
        <w:t>be used to</w:t>
      </w:r>
      <w:r w:rsidR="0009417D" w:rsidRPr="006A5763">
        <w:rPr>
          <w:rFonts w:ascii="Times New Roman" w:eastAsia="Times New Roman" w:hAnsi="Times New Roman" w:cs="Times New Roman"/>
          <w:color w:val="000000" w:themeColor="text1"/>
          <w:sz w:val="24"/>
          <w:szCs w:val="24"/>
        </w:rPr>
        <w:t xml:space="preserve"> assess</w:t>
      </w:r>
      <w:r w:rsidR="00B44854" w:rsidRPr="006A5763">
        <w:rPr>
          <w:rFonts w:ascii="Times New Roman" w:eastAsia="Times New Roman" w:hAnsi="Times New Roman" w:cs="Times New Roman"/>
          <w:color w:val="000000" w:themeColor="text1"/>
          <w:sz w:val="24"/>
          <w:szCs w:val="24"/>
        </w:rPr>
        <w:t xml:space="preserve"> </w:t>
      </w:r>
      <w:r w:rsidR="0009417D" w:rsidRPr="006A5763">
        <w:rPr>
          <w:rFonts w:ascii="Times New Roman" w:eastAsia="Times New Roman" w:hAnsi="Times New Roman" w:cs="Times New Roman"/>
          <w:color w:val="000000" w:themeColor="text1"/>
          <w:sz w:val="24"/>
          <w:szCs w:val="24"/>
        </w:rPr>
        <w:t xml:space="preserve">river/riparian health on OSMP? </w:t>
      </w:r>
      <w:r w:rsidR="007A5B55" w:rsidRPr="006A5763">
        <w:rPr>
          <w:rFonts w:ascii="Times New Roman" w:eastAsia="Times New Roman" w:hAnsi="Times New Roman" w:cs="Times New Roman"/>
          <w:color w:val="000000" w:themeColor="text1"/>
          <w:sz w:val="24"/>
          <w:szCs w:val="24"/>
        </w:rPr>
        <w:t xml:space="preserve">Potential </w:t>
      </w:r>
      <w:proofErr w:type="gramStart"/>
      <w:r w:rsidR="00155A87" w:rsidRPr="006A5763">
        <w:rPr>
          <w:rFonts w:ascii="Times New Roman" w:eastAsia="Times New Roman" w:hAnsi="Times New Roman" w:cs="Times New Roman"/>
          <w:color w:val="000000" w:themeColor="text1"/>
          <w:sz w:val="24"/>
          <w:szCs w:val="24"/>
        </w:rPr>
        <w:t>organismal groups</w:t>
      </w:r>
      <w:proofErr w:type="gramEnd"/>
      <w:r w:rsidR="00155A87" w:rsidRPr="006A5763">
        <w:rPr>
          <w:rFonts w:ascii="Times New Roman" w:eastAsia="Times New Roman" w:hAnsi="Times New Roman" w:cs="Times New Roman"/>
          <w:color w:val="000000" w:themeColor="text1"/>
          <w:sz w:val="24"/>
          <w:szCs w:val="24"/>
        </w:rPr>
        <w:t xml:space="preserve"> may include</w:t>
      </w:r>
      <w:r w:rsidRPr="006A5763">
        <w:rPr>
          <w:rFonts w:ascii="Times New Roman" w:eastAsia="Times New Roman" w:hAnsi="Times New Roman" w:cs="Times New Roman"/>
          <w:color w:val="000000" w:themeColor="text1"/>
          <w:sz w:val="24"/>
          <w:szCs w:val="24"/>
        </w:rPr>
        <w:t xml:space="preserve"> fish, alga</w:t>
      </w:r>
      <w:r w:rsidR="00140B22" w:rsidRPr="006A5763">
        <w:rPr>
          <w:rFonts w:ascii="Times New Roman" w:eastAsia="Times New Roman" w:hAnsi="Times New Roman" w:cs="Times New Roman"/>
          <w:color w:val="000000" w:themeColor="text1"/>
          <w:sz w:val="24"/>
          <w:szCs w:val="24"/>
        </w:rPr>
        <w:t>e,</w:t>
      </w:r>
      <w:r w:rsidR="00A106F2" w:rsidRPr="006A5763">
        <w:rPr>
          <w:rFonts w:ascii="Times New Roman" w:eastAsia="Times New Roman" w:hAnsi="Times New Roman" w:cs="Times New Roman"/>
          <w:color w:val="000000" w:themeColor="text1"/>
          <w:sz w:val="24"/>
          <w:szCs w:val="24"/>
        </w:rPr>
        <w:t xml:space="preserve"> amphibians, or other groups</w:t>
      </w:r>
      <w:r w:rsidRPr="006A5763">
        <w:rPr>
          <w:rFonts w:ascii="Times New Roman" w:eastAsia="Times New Roman" w:hAnsi="Times New Roman" w:cs="Times New Roman"/>
          <w:color w:val="000000" w:themeColor="text1"/>
          <w:sz w:val="24"/>
          <w:szCs w:val="24"/>
        </w:rPr>
        <w:t>. (EHR.1, EHR.7)</w:t>
      </w:r>
      <w:r w:rsidR="1A2B36D7" w:rsidRPr="006A5763">
        <w:rPr>
          <w:rFonts w:ascii="Times New Roman" w:eastAsia="Times New Roman" w:hAnsi="Times New Roman" w:cs="Times New Roman"/>
          <w:color w:val="000000" w:themeColor="text1"/>
          <w:sz w:val="24"/>
          <w:szCs w:val="24"/>
        </w:rPr>
        <w:t xml:space="preserve"> </w:t>
      </w:r>
    </w:p>
    <w:p w14:paraId="72BAD451" w14:textId="213C2732" w:rsidR="0E02B74D" w:rsidRPr="006B7BE7" w:rsidRDefault="00631D9D" w:rsidP="0052174E">
      <w:pPr>
        <w:pStyle w:val="Heading1"/>
        <w:spacing w:before="40"/>
        <w:rPr>
          <w:rFonts w:ascii="Times New Roman" w:eastAsia="Trebuchet MS" w:hAnsi="Times New Roman" w:cs="Times New Roman"/>
          <w:b/>
          <w:bCs/>
          <w:sz w:val="26"/>
          <w:szCs w:val="26"/>
        </w:rPr>
      </w:pPr>
      <w:r w:rsidRPr="006B7BE7">
        <w:rPr>
          <w:rFonts w:ascii="Times New Roman" w:eastAsia="Trebuchet MS" w:hAnsi="Times New Roman" w:cs="Times New Roman"/>
          <w:b/>
          <w:bCs/>
          <w:sz w:val="26"/>
          <w:szCs w:val="26"/>
        </w:rPr>
        <w:t xml:space="preserve">Wildlife Ecology </w:t>
      </w:r>
    </w:p>
    <w:p w14:paraId="34F954F9" w14:textId="6D02A283" w:rsidR="006A5763" w:rsidRPr="006A5763" w:rsidRDefault="00790D6D" w:rsidP="006A5763">
      <w:pPr>
        <w:numPr>
          <w:ilvl w:val="0"/>
          <w:numId w:val="58"/>
        </w:numPr>
        <w:spacing w:after="0"/>
        <w:rPr>
          <w:rFonts w:ascii="Times New Roman" w:hAnsi="Times New Roman" w:cs="Times New Roman"/>
          <w:sz w:val="24"/>
          <w:szCs w:val="24"/>
        </w:rPr>
      </w:pPr>
      <w:r w:rsidRPr="006A5763">
        <w:rPr>
          <w:rFonts w:ascii="Times New Roman" w:hAnsi="Times New Roman" w:cs="Times New Roman"/>
          <w:b/>
          <w:bCs/>
          <w:sz w:val="24"/>
          <w:szCs w:val="24"/>
        </w:rPr>
        <w:t>Abert’s squirrel:</w:t>
      </w:r>
      <w:r w:rsidRPr="006A5763">
        <w:rPr>
          <w:rFonts w:ascii="Times New Roman" w:hAnsi="Times New Roman" w:cs="Times New Roman"/>
          <w:sz w:val="24"/>
          <w:szCs w:val="24"/>
        </w:rPr>
        <w:t> How do Abert’s squirrels utilize habitat in ponderosa pine forest stands? (EHR.2, EHR.7)</w:t>
      </w:r>
    </w:p>
    <w:p w14:paraId="7E4C6D74" w14:textId="2ABD2320" w:rsidR="00790D6D" w:rsidRPr="006A5763" w:rsidRDefault="00790D6D" w:rsidP="006A5763">
      <w:pPr>
        <w:numPr>
          <w:ilvl w:val="0"/>
          <w:numId w:val="58"/>
        </w:numPr>
        <w:spacing w:after="0"/>
        <w:rPr>
          <w:rFonts w:ascii="Times New Roman" w:hAnsi="Times New Roman" w:cs="Times New Roman"/>
          <w:sz w:val="24"/>
          <w:szCs w:val="24"/>
        </w:rPr>
      </w:pPr>
      <w:r w:rsidRPr="006A5763">
        <w:rPr>
          <w:rFonts w:ascii="Times New Roman" w:hAnsi="Times New Roman" w:cs="Times New Roman"/>
          <w:b/>
          <w:bCs/>
          <w:sz w:val="24"/>
          <w:szCs w:val="24"/>
        </w:rPr>
        <w:t>Drone mapping of falcon nest sites: </w:t>
      </w:r>
      <w:r w:rsidRPr="006A5763">
        <w:rPr>
          <w:rFonts w:ascii="Times New Roman" w:hAnsi="Times New Roman" w:cs="Times New Roman"/>
          <w:sz w:val="24"/>
          <w:szCs w:val="24"/>
        </w:rPr>
        <w:t>How can falcon nest site locations, size of eyries and level of protection from weather, etc. be evaluated using drones? (EHR.7)</w:t>
      </w:r>
    </w:p>
    <w:p w14:paraId="5510059B" w14:textId="77777777" w:rsidR="00790D6D" w:rsidRPr="006A5763" w:rsidRDefault="00790D6D" w:rsidP="006A5763">
      <w:pPr>
        <w:numPr>
          <w:ilvl w:val="0"/>
          <w:numId w:val="58"/>
        </w:numPr>
        <w:spacing w:after="0"/>
        <w:rPr>
          <w:rFonts w:ascii="Times New Roman" w:hAnsi="Times New Roman" w:cs="Times New Roman"/>
          <w:sz w:val="24"/>
          <w:szCs w:val="24"/>
        </w:rPr>
      </w:pPr>
      <w:r w:rsidRPr="006A5763">
        <w:rPr>
          <w:rFonts w:ascii="Times New Roman" w:hAnsi="Times New Roman" w:cs="Times New Roman"/>
          <w:b/>
          <w:bCs/>
          <w:sz w:val="24"/>
          <w:szCs w:val="24"/>
        </w:rPr>
        <w:t>Grassland birds in managed and native grasslands:</w:t>
      </w:r>
      <w:r w:rsidRPr="006A5763">
        <w:rPr>
          <w:rFonts w:ascii="Times New Roman" w:hAnsi="Times New Roman" w:cs="Times New Roman"/>
          <w:sz w:val="24"/>
          <w:szCs w:val="24"/>
        </w:rPr>
        <w:t> What is the nesting success, productivity, and/or breeding chronology of grassland birds nesting in irrigated hayfields or in native grasslands, including impacts of agricultural management on nesting success? (EHR.1, ATT.7)</w:t>
      </w:r>
    </w:p>
    <w:p w14:paraId="62B3FEEC" w14:textId="77777777" w:rsidR="00790D6D" w:rsidRPr="006A5763" w:rsidRDefault="00790D6D" w:rsidP="006A5763">
      <w:pPr>
        <w:numPr>
          <w:ilvl w:val="0"/>
          <w:numId w:val="58"/>
        </w:numPr>
        <w:spacing w:after="0"/>
        <w:rPr>
          <w:rFonts w:ascii="Times New Roman" w:hAnsi="Times New Roman" w:cs="Times New Roman"/>
          <w:sz w:val="24"/>
          <w:szCs w:val="24"/>
        </w:rPr>
      </w:pPr>
      <w:r w:rsidRPr="006A5763">
        <w:rPr>
          <w:rFonts w:ascii="Times New Roman" w:hAnsi="Times New Roman" w:cs="Times New Roman"/>
          <w:b/>
          <w:bCs/>
          <w:sz w:val="24"/>
          <w:szCs w:val="24"/>
        </w:rPr>
        <w:t>Preble’s meadow jumping mouse ecology: </w:t>
      </w:r>
      <w:r w:rsidRPr="006A5763">
        <w:rPr>
          <w:rFonts w:ascii="Times New Roman" w:hAnsi="Times New Roman" w:cs="Times New Roman"/>
          <w:sz w:val="24"/>
          <w:szCs w:val="24"/>
        </w:rPr>
        <w:t>How does Preble’s meadow jumping mouse use habitat on OSMP, especially as related to influences of land management actions such as grazing and habitat restoration? (EHR.1, EHR.2)</w:t>
      </w:r>
    </w:p>
    <w:p w14:paraId="2E4787FD" w14:textId="77777777" w:rsidR="00790D6D" w:rsidRDefault="00790D6D" w:rsidP="006A5763">
      <w:pPr>
        <w:numPr>
          <w:ilvl w:val="0"/>
          <w:numId w:val="58"/>
        </w:numPr>
        <w:spacing w:after="0"/>
        <w:rPr>
          <w:rFonts w:ascii="Times New Roman" w:hAnsi="Times New Roman" w:cs="Times New Roman"/>
          <w:sz w:val="24"/>
          <w:szCs w:val="24"/>
        </w:rPr>
      </w:pPr>
      <w:r w:rsidRPr="006A5763">
        <w:rPr>
          <w:rFonts w:ascii="Times New Roman" w:hAnsi="Times New Roman" w:cs="Times New Roman"/>
          <w:b/>
          <w:bCs/>
          <w:sz w:val="24"/>
          <w:szCs w:val="24"/>
        </w:rPr>
        <w:t>Bat diversity:</w:t>
      </w:r>
      <w:r w:rsidRPr="006A5763">
        <w:rPr>
          <w:rFonts w:ascii="Times New Roman" w:hAnsi="Times New Roman" w:cs="Times New Roman"/>
          <w:sz w:val="24"/>
          <w:szCs w:val="24"/>
        </w:rPr>
        <w:t> How does bat diversity vary across various water sources on OSMP? (EHR.2, EHR.7)</w:t>
      </w:r>
    </w:p>
    <w:p w14:paraId="70F67689" w14:textId="77777777" w:rsidR="005D3406" w:rsidRDefault="005D3406" w:rsidP="005D3406">
      <w:pPr>
        <w:spacing w:after="0"/>
        <w:rPr>
          <w:rFonts w:ascii="Times New Roman" w:hAnsi="Times New Roman" w:cs="Times New Roman"/>
          <w:sz w:val="24"/>
          <w:szCs w:val="24"/>
        </w:rPr>
      </w:pPr>
    </w:p>
    <w:p w14:paraId="351652F4" w14:textId="281BACFE" w:rsidR="005D3406" w:rsidRPr="009D06E1" w:rsidRDefault="005D3406" w:rsidP="005D3406">
      <w:pPr>
        <w:spacing w:after="0"/>
        <w:rPr>
          <w:rFonts w:ascii="Times New Roman" w:hAnsi="Times New Roman" w:cs="Times New Roman"/>
          <w:b/>
          <w:bCs/>
          <w:sz w:val="26"/>
          <w:szCs w:val="26"/>
          <w:u w:val="single"/>
        </w:rPr>
      </w:pPr>
      <w:r w:rsidRPr="009D06E1">
        <w:rPr>
          <w:rFonts w:ascii="Times New Roman" w:hAnsi="Times New Roman" w:cs="Times New Roman"/>
          <w:b/>
          <w:bCs/>
          <w:sz w:val="26"/>
          <w:szCs w:val="26"/>
          <w:u w:val="single"/>
        </w:rPr>
        <w:t>Climate Initiative</w:t>
      </w:r>
      <w:r w:rsidR="003F4A45" w:rsidRPr="009D06E1">
        <w:rPr>
          <w:rFonts w:ascii="Times New Roman" w:hAnsi="Times New Roman" w:cs="Times New Roman"/>
          <w:b/>
          <w:bCs/>
          <w:sz w:val="26"/>
          <w:szCs w:val="26"/>
          <w:u w:val="single"/>
        </w:rPr>
        <w:t>’</w:t>
      </w:r>
      <w:r w:rsidR="00A62F8A" w:rsidRPr="009D06E1">
        <w:rPr>
          <w:rFonts w:ascii="Times New Roman" w:hAnsi="Times New Roman" w:cs="Times New Roman"/>
          <w:b/>
          <w:bCs/>
          <w:sz w:val="26"/>
          <w:szCs w:val="26"/>
          <w:u w:val="single"/>
        </w:rPr>
        <w:t>s Priority Topics</w:t>
      </w:r>
    </w:p>
    <w:p w14:paraId="0A2C298D" w14:textId="22F99186" w:rsidR="002169BC" w:rsidRPr="002169BC" w:rsidRDefault="002169BC" w:rsidP="005D3406">
      <w:pPr>
        <w:spacing w:after="0"/>
        <w:rPr>
          <w:rFonts w:ascii="Times New Roman" w:hAnsi="Times New Roman" w:cs="Times New Roman"/>
          <w:sz w:val="24"/>
          <w:szCs w:val="24"/>
        </w:rPr>
      </w:pPr>
      <w:r w:rsidRPr="00983B99">
        <w:rPr>
          <w:rFonts w:ascii="Times New Roman" w:hAnsi="Times New Roman" w:cs="Times New Roman"/>
          <w:sz w:val="26"/>
          <w:szCs w:val="26"/>
        </w:rPr>
        <w:t>(</w:t>
      </w:r>
      <w:r w:rsidRPr="00983B99">
        <w:rPr>
          <w:rFonts w:ascii="Times New Roman" w:hAnsi="Times New Roman" w:cs="Times New Roman"/>
          <w:sz w:val="24"/>
          <w:szCs w:val="24"/>
        </w:rPr>
        <w:t>condu</w:t>
      </w:r>
      <w:r w:rsidRPr="002169BC">
        <w:rPr>
          <w:rFonts w:ascii="Times New Roman" w:hAnsi="Times New Roman" w:cs="Times New Roman"/>
          <w:sz w:val="24"/>
          <w:szCs w:val="24"/>
        </w:rPr>
        <w:t>cted on non-OSMP City of Boulder lands or in lab studies)</w:t>
      </w:r>
    </w:p>
    <w:p w14:paraId="2904519F" w14:textId="6E284CD9" w:rsidR="00700519" w:rsidRPr="002169BC" w:rsidRDefault="00700519" w:rsidP="005D3406">
      <w:pPr>
        <w:spacing w:after="0"/>
        <w:rPr>
          <w:rFonts w:ascii="Times New Roman" w:hAnsi="Times New Roman" w:cs="Times New Roman"/>
          <w:b/>
          <w:bCs/>
          <w:color w:val="2F5496" w:themeColor="accent1" w:themeShade="BF"/>
          <w:sz w:val="26"/>
          <w:szCs w:val="26"/>
        </w:rPr>
      </w:pPr>
      <w:r w:rsidRPr="002169BC">
        <w:rPr>
          <w:rFonts w:ascii="Times New Roman" w:hAnsi="Times New Roman" w:cs="Times New Roman"/>
          <w:b/>
          <w:bCs/>
          <w:color w:val="2F5496" w:themeColor="accent1" w:themeShade="BF"/>
          <w:sz w:val="26"/>
          <w:szCs w:val="26"/>
        </w:rPr>
        <w:t>Integrated Pest Management</w:t>
      </w:r>
    </w:p>
    <w:p w14:paraId="423565BE" w14:textId="2A962737" w:rsidR="00700519" w:rsidRPr="006A5763" w:rsidRDefault="00700519" w:rsidP="00700519">
      <w:pPr>
        <w:pStyle w:val="ListParagraph"/>
        <w:numPr>
          <w:ilvl w:val="0"/>
          <w:numId w:val="60"/>
        </w:numPr>
        <w:spacing w:line="276" w:lineRule="auto"/>
        <w:contextualSpacing w:val="0"/>
        <w:rPr>
          <w:rFonts w:ascii="Times New Roman" w:hAnsi="Times New Roman" w:cs="Times New Roman"/>
          <w:sz w:val="24"/>
          <w:szCs w:val="24"/>
        </w:rPr>
      </w:pPr>
      <w:proofErr w:type="spellStart"/>
      <w:r w:rsidRPr="006A5763">
        <w:rPr>
          <w:rFonts w:ascii="Times New Roman" w:eastAsia="Aptos" w:hAnsi="Times New Roman" w:cs="Times New Roman"/>
          <w:b/>
          <w:bCs/>
          <w:color w:val="000000" w:themeColor="text1"/>
          <w:sz w:val="24"/>
          <w:szCs w:val="24"/>
        </w:rPr>
        <w:t>Indaziflam</w:t>
      </w:r>
      <w:proofErr w:type="spellEnd"/>
      <w:r w:rsidRPr="006A5763">
        <w:rPr>
          <w:rFonts w:ascii="Times New Roman" w:eastAsia="Aptos" w:hAnsi="Times New Roman" w:cs="Times New Roman"/>
          <w:b/>
          <w:bCs/>
          <w:color w:val="000000" w:themeColor="text1"/>
          <w:sz w:val="24"/>
          <w:szCs w:val="24"/>
        </w:rPr>
        <w:t xml:space="preserve"> effects on invertebrates -</w:t>
      </w:r>
      <w:r w:rsidRPr="006A5763">
        <w:rPr>
          <w:rFonts w:ascii="Times New Roman" w:eastAsia="Aptos" w:hAnsi="Times New Roman" w:cs="Times New Roman"/>
          <w:color w:val="000000" w:themeColor="text1"/>
          <w:sz w:val="24"/>
          <w:szCs w:val="24"/>
        </w:rPr>
        <w:t xml:space="preserve"> What impacts does </w:t>
      </w:r>
      <w:proofErr w:type="spellStart"/>
      <w:r w:rsidRPr="006A5763">
        <w:rPr>
          <w:rFonts w:ascii="Times New Roman" w:eastAsia="Aptos" w:hAnsi="Times New Roman" w:cs="Times New Roman"/>
          <w:color w:val="000000" w:themeColor="text1"/>
          <w:sz w:val="24"/>
          <w:szCs w:val="24"/>
        </w:rPr>
        <w:t>indaziflam</w:t>
      </w:r>
      <w:proofErr w:type="spellEnd"/>
      <w:r w:rsidRPr="006A5763">
        <w:rPr>
          <w:rFonts w:ascii="Times New Roman" w:eastAsia="Aptos" w:hAnsi="Times New Roman" w:cs="Times New Roman"/>
          <w:color w:val="000000" w:themeColor="text1"/>
          <w:sz w:val="24"/>
          <w:szCs w:val="24"/>
        </w:rPr>
        <w:t xml:space="preserve"> and/or its </w:t>
      </w:r>
      <w:proofErr w:type="spellStart"/>
      <w:r w:rsidRPr="006A5763">
        <w:rPr>
          <w:rFonts w:ascii="Times New Roman" w:eastAsia="Aptos" w:hAnsi="Times New Roman" w:cs="Times New Roman"/>
          <w:color w:val="000000" w:themeColor="text1"/>
          <w:sz w:val="24"/>
          <w:szCs w:val="24"/>
        </w:rPr>
        <w:t>degradates</w:t>
      </w:r>
      <w:proofErr w:type="spellEnd"/>
      <w:r w:rsidRPr="006A5763">
        <w:rPr>
          <w:rFonts w:ascii="Times New Roman" w:eastAsia="Aptos" w:hAnsi="Times New Roman" w:cs="Times New Roman"/>
          <w:color w:val="000000" w:themeColor="text1"/>
          <w:sz w:val="24"/>
          <w:szCs w:val="24"/>
        </w:rPr>
        <w:t xml:space="preserve"> have on soil or aquatic invertebrates at field-realistic concentrations? How do different doses of </w:t>
      </w:r>
      <w:proofErr w:type="spellStart"/>
      <w:r w:rsidRPr="006A5763">
        <w:rPr>
          <w:rFonts w:ascii="Times New Roman" w:eastAsia="Aptos" w:hAnsi="Times New Roman" w:cs="Times New Roman"/>
          <w:color w:val="000000" w:themeColor="text1"/>
          <w:sz w:val="24"/>
          <w:szCs w:val="24"/>
        </w:rPr>
        <w:t>indaziflam</w:t>
      </w:r>
      <w:proofErr w:type="spellEnd"/>
      <w:r w:rsidRPr="006A5763">
        <w:rPr>
          <w:rFonts w:ascii="Times New Roman" w:eastAsia="Aptos" w:hAnsi="Times New Roman" w:cs="Times New Roman"/>
          <w:color w:val="000000" w:themeColor="text1"/>
          <w:sz w:val="24"/>
          <w:szCs w:val="24"/>
        </w:rPr>
        <w:t xml:space="preserve"> affect behavior, physiology, or reproductive success for invertebrates in microcosm or ecotoxicology studies?  </w:t>
      </w:r>
    </w:p>
    <w:p w14:paraId="26409A64" w14:textId="77777777" w:rsidR="003F4A45" w:rsidRPr="00056A5C" w:rsidRDefault="003F4A45" w:rsidP="003F4A45">
      <w:pPr>
        <w:pStyle w:val="Heading2"/>
        <w:rPr>
          <w:rFonts w:ascii="Times New Roman" w:hAnsi="Times New Roman" w:cs="Times New Roman"/>
          <w:b/>
          <w:bCs/>
        </w:rPr>
      </w:pPr>
      <w:r w:rsidRPr="00056A5C">
        <w:rPr>
          <w:rFonts w:ascii="Times New Roman" w:hAnsi="Times New Roman" w:cs="Times New Roman"/>
          <w:b/>
          <w:bCs/>
        </w:rPr>
        <w:t>Urban Ecosystems and Biodiversity (all on non-OSMP City of Boulder lands)</w:t>
      </w:r>
    </w:p>
    <w:p w14:paraId="176FB464" w14:textId="77777777" w:rsidR="003F4A45" w:rsidRPr="00A17D21" w:rsidRDefault="003F4A45" w:rsidP="003F4A45">
      <w:pPr>
        <w:pStyle w:val="ListParagraph"/>
        <w:numPr>
          <w:ilvl w:val="0"/>
          <w:numId w:val="1"/>
        </w:numPr>
        <w:rPr>
          <w:rFonts w:ascii="Times New Roman" w:hAnsi="Times New Roman" w:cs="Times New Roman"/>
          <w:sz w:val="24"/>
          <w:szCs w:val="24"/>
        </w:rPr>
      </w:pPr>
      <w:r w:rsidRPr="00A17D21">
        <w:rPr>
          <w:rFonts w:ascii="Times New Roman" w:hAnsi="Times New Roman" w:cs="Times New Roman"/>
          <w:b/>
          <w:bCs/>
          <w:sz w:val="24"/>
          <w:szCs w:val="24"/>
        </w:rPr>
        <w:t>Urban insect habitat</w:t>
      </w:r>
      <w:r>
        <w:rPr>
          <w:rFonts w:ascii="Times New Roman" w:hAnsi="Times New Roman" w:cs="Times New Roman"/>
          <w:b/>
          <w:bCs/>
          <w:sz w:val="24"/>
          <w:szCs w:val="24"/>
        </w:rPr>
        <w:t>:</w:t>
      </w:r>
      <w:r w:rsidRPr="00A17D21">
        <w:rPr>
          <w:rFonts w:ascii="Times New Roman" w:hAnsi="Times New Roman" w:cs="Times New Roman"/>
          <w:b/>
          <w:bCs/>
          <w:sz w:val="24"/>
          <w:szCs w:val="24"/>
        </w:rPr>
        <w:t xml:space="preserve"> </w:t>
      </w:r>
      <w:r w:rsidRPr="00A17D21">
        <w:rPr>
          <w:rFonts w:ascii="Times New Roman" w:hAnsi="Times New Roman" w:cs="Times New Roman"/>
          <w:sz w:val="24"/>
          <w:szCs w:val="24"/>
        </w:rPr>
        <w:t>How are bee</w:t>
      </w:r>
      <w:r>
        <w:rPr>
          <w:rFonts w:ascii="Times New Roman" w:hAnsi="Times New Roman" w:cs="Times New Roman"/>
          <w:sz w:val="24"/>
          <w:szCs w:val="24"/>
        </w:rPr>
        <w:t>-</w:t>
      </w:r>
      <w:r w:rsidRPr="00A17D21">
        <w:rPr>
          <w:rFonts w:ascii="Times New Roman" w:hAnsi="Times New Roman" w:cs="Times New Roman"/>
          <w:sz w:val="24"/>
          <w:szCs w:val="24"/>
        </w:rPr>
        <w:t xml:space="preserve"> or other insect</w:t>
      </w:r>
      <w:r>
        <w:rPr>
          <w:rFonts w:ascii="Times New Roman" w:hAnsi="Times New Roman" w:cs="Times New Roman"/>
          <w:sz w:val="24"/>
          <w:szCs w:val="24"/>
        </w:rPr>
        <w:t>-</w:t>
      </w:r>
      <w:r w:rsidRPr="00A17D21">
        <w:rPr>
          <w:rFonts w:ascii="Times New Roman" w:hAnsi="Times New Roman" w:cs="Times New Roman"/>
          <w:sz w:val="24"/>
          <w:szCs w:val="24"/>
        </w:rPr>
        <w:t xml:space="preserve">communities affected by different types of urban landscapes, including native, non-native and weedy spaces? </w:t>
      </w:r>
    </w:p>
    <w:p w14:paraId="33680D70" w14:textId="036798D8" w:rsidR="003F4A45" w:rsidRPr="00A17D21" w:rsidRDefault="003F4A45" w:rsidP="003F4A45">
      <w:pPr>
        <w:pStyle w:val="ListParagraph"/>
        <w:numPr>
          <w:ilvl w:val="0"/>
          <w:numId w:val="1"/>
        </w:numPr>
        <w:rPr>
          <w:rFonts w:ascii="Times New Roman" w:hAnsi="Times New Roman" w:cs="Times New Roman"/>
          <w:sz w:val="24"/>
          <w:szCs w:val="24"/>
        </w:rPr>
      </w:pPr>
      <w:r w:rsidRPr="00A17D21">
        <w:rPr>
          <w:rFonts w:ascii="Times New Roman" w:hAnsi="Times New Roman" w:cs="Times New Roman"/>
          <w:b/>
          <w:bCs/>
          <w:sz w:val="24"/>
          <w:szCs w:val="24"/>
        </w:rPr>
        <w:t>Urban agriculture and adjacent landscapes</w:t>
      </w:r>
      <w:r>
        <w:rPr>
          <w:rFonts w:ascii="Times New Roman" w:hAnsi="Times New Roman" w:cs="Times New Roman"/>
          <w:b/>
          <w:bCs/>
          <w:sz w:val="24"/>
          <w:szCs w:val="24"/>
        </w:rPr>
        <w:t>:</w:t>
      </w:r>
      <w:r w:rsidRPr="00A17D21">
        <w:rPr>
          <w:rFonts w:ascii="Times New Roman" w:hAnsi="Times New Roman" w:cs="Times New Roman"/>
          <w:b/>
          <w:bCs/>
          <w:sz w:val="24"/>
          <w:szCs w:val="24"/>
        </w:rPr>
        <w:t xml:space="preserve"> </w:t>
      </w:r>
      <w:r w:rsidRPr="00A17D21">
        <w:rPr>
          <w:rFonts w:ascii="Times New Roman" w:hAnsi="Times New Roman" w:cs="Times New Roman"/>
          <w:sz w:val="24"/>
          <w:szCs w:val="24"/>
        </w:rPr>
        <w:t xml:space="preserve">What cost-effective strategies integrate biodiversity into urban agriculture that enhance both biodiversity and food production? </w:t>
      </w:r>
    </w:p>
    <w:p w14:paraId="39D84280" w14:textId="77777777" w:rsidR="003F4A45" w:rsidRPr="00A17D21" w:rsidRDefault="003F4A45" w:rsidP="003F4A45">
      <w:pPr>
        <w:pStyle w:val="ListParagraph"/>
        <w:numPr>
          <w:ilvl w:val="0"/>
          <w:numId w:val="1"/>
        </w:numPr>
        <w:rPr>
          <w:rFonts w:ascii="Times New Roman" w:hAnsi="Times New Roman" w:cs="Times New Roman"/>
          <w:sz w:val="24"/>
          <w:szCs w:val="24"/>
        </w:rPr>
      </w:pPr>
      <w:r w:rsidRPr="00A17D21">
        <w:rPr>
          <w:rFonts w:ascii="Times New Roman" w:hAnsi="Times New Roman" w:cs="Times New Roman"/>
          <w:b/>
          <w:bCs/>
          <w:sz w:val="24"/>
          <w:szCs w:val="24"/>
        </w:rPr>
        <w:t>Monitoring birds in urban areas</w:t>
      </w:r>
      <w:r>
        <w:rPr>
          <w:rFonts w:ascii="Times New Roman" w:hAnsi="Times New Roman" w:cs="Times New Roman"/>
          <w:b/>
          <w:bCs/>
          <w:sz w:val="24"/>
          <w:szCs w:val="24"/>
        </w:rPr>
        <w:t>:</w:t>
      </w:r>
      <w:r w:rsidRPr="00A17D21">
        <w:rPr>
          <w:rFonts w:ascii="Times New Roman" w:hAnsi="Times New Roman" w:cs="Times New Roman"/>
          <w:sz w:val="24"/>
          <w:szCs w:val="24"/>
        </w:rPr>
        <w:t xml:space="preserve"> How would a pilot program be designed for an acoustic bird monitoring community science program to track urban bird activity? </w:t>
      </w:r>
    </w:p>
    <w:p w14:paraId="387C06E9" w14:textId="77777777" w:rsidR="003F4A45" w:rsidRPr="00A17D21" w:rsidRDefault="003F4A45" w:rsidP="003F4A45">
      <w:pPr>
        <w:pStyle w:val="ListParagraph"/>
        <w:numPr>
          <w:ilvl w:val="0"/>
          <w:numId w:val="1"/>
        </w:numPr>
        <w:rPr>
          <w:rFonts w:ascii="Times New Roman" w:hAnsi="Times New Roman" w:cs="Times New Roman"/>
          <w:sz w:val="24"/>
          <w:szCs w:val="24"/>
        </w:rPr>
      </w:pPr>
      <w:r w:rsidRPr="00A17D21">
        <w:rPr>
          <w:rFonts w:ascii="Times New Roman" w:hAnsi="Times New Roman" w:cs="Times New Roman"/>
          <w:b/>
          <w:bCs/>
          <w:sz w:val="24"/>
          <w:szCs w:val="24"/>
        </w:rPr>
        <w:t>Water needs for trees</w:t>
      </w:r>
      <w:r>
        <w:rPr>
          <w:rFonts w:ascii="Times New Roman" w:hAnsi="Times New Roman" w:cs="Times New Roman"/>
          <w:b/>
          <w:bCs/>
          <w:sz w:val="24"/>
          <w:szCs w:val="24"/>
        </w:rPr>
        <w:t>:</w:t>
      </w:r>
      <w:r w:rsidRPr="00A17D21">
        <w:rPr>
          <w:rFonts w:ascii="Times New Roman" w:hAnsi="Times New Roman" w:cs="Times New Roman"/>
          <w:sz w:val="24"/>
          <w:szCs w:val="24"/>
        </w:rPr>
        <w:t xml:space="preserve"> How can trees be planted and managed to optimize for both water</w:t>
      </w:r>
      <w:r>
        <w:rPr>
          <w:rFonts w:ascii="Times New Roman" w:hAnsi="Times New Roman" w:cs="Times New Roman"/>
          <w:sz w:val="24"/>
          <w:szCs w:val="24"/>
        </w:rPr>
        <w:t>-</w:t>
      </w:r>
      <w:r w:rsidRPr="00A17D21">
        <w:rPr>
          <w:rFonts w:ascii="Times New Roman" w:hAnsi="Times New Roman" w:cs="Times New Roman"/>
          <w:sz w:val="24"/>
          <w:szCs w:val="24"/>
        </w:rPr>
        <w:t xml:space="preserve">use efficiency and shade/cooling, biodiversity, and water absorption? </w:t>
      </w:r>
    </w:p>
    <w:p w14:paraId="0921ED64" w14:textId="77777777" w:rsidR="003F4A45" w:rsidRPr="00A17D21" w:rsidRDefault="003F4A45" w:rsidP="003F4A45">
      <w:pPr>
        <w:pStyle w:val="ListParagraph"/>
        <w:numPr>
          <w:ilvl w:val="0"/>
          <w:numId w:val="1"/>
        </w:numPr>
        <w:rPr>
          <w:rFonts w:ascii="Times New Roman" w:hAnsi="Times New Roman" w:cs="Times New Roman"/>
          <w:sz w:val="24"/>
          <w:szCs w:val="24"/>
        </w:rPr>
      </w:pPr>
      <w:r w:rsidRPr="00A17D21">
        <w:rPr>
          <w:rFonts w:ascii="Times New Roman" w:hAnsi="Times New Roman" w:cs="Times New Roman"/>
          <w:b/>
          <w:bCs/>
          <w:sz w:val="24"/>
          <w:szCs w:val="24"/>
        </w:rPr>
        <w:t>Tree mulch and moisture dynamics</w:t>
      </w:r>
      <w:r>
        <w:rPr>
          <w:rFonts w:ascii="Times New Roman" w:hAnsi="Times New Roman" w:cs="Times New Roman"/>
          <w:b/>
          <w:bCs/>
          <w:sz w:val="24"/>
          <w:szCs w:val="24"/>
        </w:rPr>
        <w:t>:</w:t>
      </w:r>
      <w:r w:rsidRPr="00A17D21">
        <w:rPr>
          <w:rFonts w:ascii="Times New Roman" w:hAnsi="Times New Roman" w:cs="Times New Roman"/>
          <w:b/>
          <w:bCs/>
          <w:sz w:val="24"/>
          <w:szCs w:val="24"/>
        </w:rPr>
        <w:t xml:space="preserve"> </w:t>
      </w:r>
      <w:r w:rsidRPr="00A17D21">
        <w:rPr>
          <w:rFonts w:ascii="Times New Roman" w:hAnsi="Times New Roman" w:cs="Times New Roman"/>
          <w:sz w:val="24"/>
          <w:szCs w:val="24"/>
        </w:rPr>
        <w:t xml:space="preserve">What types of mulch and/or inoculants applied to urban trees can reduce landscape watering needs and improve tree health/survival? </w:t>
      </w:r>
    </w:p>
    <w:p w14:paraId="759CD983" w14:textId="77777777" w:rsidR="003F4A45" w:rsidRPr="00505BF5" w:rsidRDefault="003F4A45" w:rsidP="003F4A45">
      <w:pPr>
        <w:pStyle w:val="ListParagraph"/>
        <w:numPr>
          <w:ilvl w:val="0"/>
          <w:numId w:val="1"/>
        </w:numPr>
        <w:spacing w:line="276" w:lineRule="auto"/>
        <w:rPr>
          <w:rFonts w:ascii="Times New Roman" w:hAnsi="Times New Roman" w:cs="Times New Roman"/>
          <w:b/>
          <w:bCs/>
        </w:rPr>
      </w:pPr>
      <w:r w:rsidRPr="006819A1">
        <w:rPr>
          <w:rFonts w:ascii="Times New Roman" w:eastAsia="Aptos" w:hAnsi="Times New Roman" w:cs="Times New Roman"/>
          <w:b/>
          <w:bCs/>
          <w:color w:val="000000" w:themeColor="text1"/>
          <w:sz w:val="24"/>
          <w:szCs w:val="24"/>
        </w:rPr>
        <w:t>Mosquito and pest management practices</w:t>
      </w:r>
      <w:r>
        <w:rPr>
          <w:rFonts w:ascii="Times New Roman" w:eastAsia="Aptos" w:hAnsi="Times New Roman" w:cs="Times New Roman"/>
          <w:b/>
          <w:bCs/>
          <w:color w:val="000000" w:themeColor="text1"/>
          <w:sz w:val="24"/>
          <w:szCs w:val="24"/>
        </w:rPr>
        <w:t>:</w:t>
      </w:r>
      <w:r w:rsidRPr="006819A1">
        <w:rPr>
          <w:rFonts w:ascii="Times New Roman" w:eastAsia="Aptos" w:hAnsi="Times New Roman" w:cs="Times New Roman"/>
          <w:b/>
          <w:bCs/>
          <w:color w:val="000000" w:themeColor="text1"/>
          <w:sz w:val="24"/>
          <w:szCs w:val="24"/>
        </w:rPr>
        <w:t xml:space="preserve"> </w:t>
      </w:r>
      <w:r w:rsidRPr="006819A1">
        <w:rPr>
          <w:rFonts w:ascii="Times New Roman" w:eastAsia="Aptos" w:hAnsi="Times New Roman" w:cs="Times New Roman"/>
          <w:color w:val="000000" w:themeColor="text1"/>
          <w:sz w:val="24"/>
          <w:szCs w:val="24"/>
        </w:rPr>
        <w:t xml:space="preserve">How can data be collected about the types and frequency of mosquito and pest management practices used on private urban properties?  </w:t>
      </w:r>
    </w:p>
    <w:p w14:paraId="7CCB2069" w14:textId="77777777" w:rsidR="003F4A45" w:rsidRPr="006A5763" w:rsidRDefault="003F4A45" w:rsidP="002169BC">
      <w:pPr>
        <w:spacing w:after="0"/>
        <w:rPr>
          <w:rFonts w:ascii="Times New Roman" w:hAnsi="Times New Roman" w:cs="Times New Roman"/>
          <w:sz w:val="24"/>
          <w:szCs w:val="24"/>
        </w:rPr>
      </w:pPr>
    </w:p>
    <w:p w14:paraId="64409C3D" w14:textId="77777777" w:rsidR="00790D6D" w:rsidRPr="006B7BE7" w:rsidRDefault="00790D6D" w:rsidP="00235601">
      <w:pPr>
        <w:ind w:left="720"/>
        <w:rPr>
          <w:rFonts w:ascii="Times New Roman" w:hAnsi="Times New Roman" w:cs="Times New Roman"/>
        </w:rPr>
      </w:pPr>
    </w:p>
    <w:sectPr w:rsidR="00790D6D" w:rsidRPr="006B7BE7" w:rsidSect="00EC3D1A">
      <w:headerReference w:type="default" r:id="rId15"/>
      <w:footerReference w:type="default" r:id="rId16"/>
      <w:headerReference w:type="first" r:id="rId17"/>
      <w:footerReference w:type="first" r:id="rId18"/>
      <w:pgSz w:w="12240" w:h="15840"/>
      <w:pgMar w:top="1008" w:right="1152" w:bottom="1008" w:left="1152"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A4181" w14:textId="77777777" w:rsidR="006462FE" w:rsidRDefault="006462FE" w:rsidP="00187199">
      <w:pPr>
        <w:spacing w:after="0" w:line="240" w:lineRule="auto"/>
      </w:pPr>
      <w:r>
        <w:separator/>
      </w:r>
    </w:p>
  </w:endnote>
  <w:endnote w:type="continuationSeparator" w:id="0">
    <w:p w14:paraId="69789688" w14:textId="77777777" w:rsidR="006462FE" w:rsidRDefault="006462FE" w:rsidP="00187199">
      <w:pPr>
        <w:spacing w:after="0" w:line="240" w:lineRule="auto"/>
      </w:pPr>
      <w:r>
        <w:continuationSeparator/>
      </w:r>
    </w:p>
  </w:endnote>
  <w:endnote w:type="continuationNotice" w:id="1">
    <w:p w14:paraId="29C024BC" w14:textId="77777777" w:rsidR="006462FE" w:rsidRDefault="006462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游ゴシック Light">
    <w:altName w:val="Yu Mincho"/>
    <w:panose1 w:val="00000000000000000000"/>
    <w:charset w:val="80"/>
    <w:family w:val="roman"/>
    <w:notTrueType/>
    <w:pitch w:val="default"/>
  </w:font>
  <w:font w:name="Apto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Yu Mincho">
    <w:altName w:val="游明朝"/>
    <w:panose1 w:val="00000000000000000000"/>
    <w:charset w:val="80"/>
    <w:family w:val="roman"/>
    <w:notTrueType/>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0B913" w14:textId="023EDC12" w:rsidR="008E1D7E" w:rsidRDefault="008E1D7E">
    <w:pPr>
      <w:pStyle w:val="Footer"/>
    </w:pPr>
    <w:r>
      <w:t>OSMP 202</w:t>
    </w:r>
    <w:r w:rsidR="003E7795">
      <w:t>6</w:t>
    </w:r>
    <w:r>
      <w:t xml:space="preserve"> Priority Research Topics 10/</w:t>
    </w:r>
    <w:r w:rsidR="00056A5C">
      <w:t>27</w:t>
    </w:r>
    <w:r w:rsidR="00B81D02">
      <w:t>/202</w:t>
    </w:r>
    <w:r w:rsidR="003E7795">
      <w:t>5</w:t>
    </w:r>
  </w:p>
  <w:p w14:paraId="539FE221" w14:textId="5E2E9BED" w:rsidR="00187199" w:rsidRDefault="00187199" w:rsidP="002F7B49">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53B26" w14:textId="0CE70807" w:rsidR="0077407C" w:rsidRDefault="00A65825">
    <w:pPr>
      <w:pStyle w:val="Footer"/>
    </w:pPr>
    <w:r>
      <w:t>OSMP 2025 Priority Research Topics 10/16/2024</w:t>
    </w:r>
  </w:p>
  <w:p w14:paraId="7B92248C" w14:textId="04982A01" w:rsidR="17401E8E" w:rsidRDefault="17401E8E" w:rsidP="007D3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2B1D8" w14:textId="77777777" w:rsidR="006462FE" w:rsidRDefault="006462FE" w:rsidP="00187199">
      <w:pPr>
        <w:spacing w:after="0" w:line="240" w:lineRule="auto"/>
      </w:pPr>
      <w:r>
        <w:separator/>
      </w:r>
    </w:p>
  </w:footnote>
  <w:footnote w:type="continuationSeparator" w:id="0">
    <w:p w14:paraId="195CB3D4" w14:textId="77777777" w:rsidR="006462FE" w:rsidRDefault="006462FE" w:rsidP="00187199">
      <w:pPr>
        <w:spacing w:after="0" w:line="240" w:lineRule="auto"/>
      </w:pPr>
      <w:r>
        <w:continuationSeparator/>
      </w:r>
    </w:p>
  </w:footnote>
  <w:footnote w:type="continuationNotice" w:id="1">
    <w:p w14:paraId="7E25F27D" w14:textId="77777777" w:rsidR="006462FE" w:rsidRDefault="006462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595959" w:themeColor="text1" w:themeTint="A6"/>
        <w:spacing w:val="60"/>
      </w:rPr>
      <w:id w:val="-719984807"/>
      <w:docPartObj>
        <w:docPartGallery w:val="Page Numbers (Top of Page)"/>
        <w:docPartUnique/>
      </w:docPartObj>
    </w:sdtPr>
    <w:sdtEndPr>
      <w:rPr>
        <w:b/>
        <w:bCs/>
        <w:noProof/>
        <w:color w:val="auto"/>
        <w:spacing w:val="0"/>
      </w:rPr>
    </w:sdtEndPr>
    <w:sdtContent>
      <w:p w14:paraId="14B3AA66" w14:textId="34137C0F" w:rsidR="00C45880" w:rsidRPr="006027FA" w:rsidRDefault="00C45880">
        <w:pPr>
          <w:pStyle w:val="Header"/>
          <w:pBdr>
            <w:bottom w:val="single" w:sz="4" w:space="1" w:color="D9D9D9" w:themeColor="background1" w:themeShade="D9"/>
          </w:pBdr>
          <w:jc w:val="right"/>
          <w:rPr>
            <w:b/>
          </w:rPr>
        </w:pPr>
        <w:r w:rsidRPr="007D3EB3">
          <w:rPr>
            <w:color w:val="595959" w:themeColor="text1" w:themeTint="A6"/>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AC1F1C" w14:textId="77777777" w:rsidR="00CF7C71" w:rsidRDefault="00CF7C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17401E8E" w14:paraId="3ADE3B80" w14:textId="77777777" w:rsidTr="007D3EB3">
      <w:trPr>
        <w:trHeight w:val="300"/>
      </w:trPr>
      <w:tc>
        <w:tcPr>
          <w:tcW w:w="3360" w:type="dxa"/>
        </w:tcPr>
        <w:p w14:paraId="3D8EB27B" w14:textId="093D4C1D" w:rsidR="17401E8E" w:rsidRDefault="17401E8E" w:rsidP="007D3EB3">
          <w:pPr>
            <w:pStyle w:val="Header"/>
            <w:ind w:left="-115"/>
          </w:pPr>
        </w:p>
      </w:tc>
      <w:tc>
        <w:tcPr>
          <w:tcW w:w="3360" w:type="dxa"/>
        </w:tcPr>
        <w:p w14:paraId="2B6B3EBA" w14:textId="193A869A" w:rsidR="17401E8E" w:rsidRDefault="17401E8E" w:rsidP="007D3EB3">
          <w:pPr>
            <w:pStyle w:val="Header"/>
            <w:jc w:val="center"/>
          </w:pPr>
        </w:p>
      </w:tc>
      <w:tc>
        <w:tcPr>
          <w:tcW w:w="3360" w:type="dxa"/>
        </w:tcPr>
        <w:p w14:paraId="5A15F824" w14:textId="00BFB111" w:rsidR="17401E8E" w:rsidRDefault="17401E8E" w:rsidP="007D3EB3">
          <w:pPr>
            <w:pStyle w:val="Header"/>
            <w:ind w:right="-115"/>
            <w:jc w:val="right"/>
          </w:pPr>
        </w:p>
      </w:tc>
    </w:tr>
  </w:tbl>
  <w:p w14:paraId="128C0250" w14:textId="675D2C80" w:rsidR="17401E8E" w:rsidRDefault="17401E8E" w:rsidP="007D3E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3C71"/>
    <w:multiLevelType w:val="hybridMultilevel"/>
    <w:tmpl w:val="DCD2E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75BDC"/>
    <w:multiLevelType w:val="hybridMultilevel"/>
    <w:tmpl w:val="AF34F32A"/>
    <w:lvl w:ilvl="0" w:tplc="44CA8E84">
      <w:start w:val="1"/>
      <w:numFmt w:val="decimal"/>
      <w:lvlText w:val="%1."/>
      <w:lvlJc w:val="left"/>
      <w:pPr>
        <w:ind w:left="720" w:hanging="360"/>
      </w:pPr>
    </w:lvl>
    <w:lvl w:ilvl="1" w:tplc="C7B29C8C">
      <w:start w:val="1"/>
      <w:numFmt w:val="lowerLetter"/>
      <w:lvlText w:val="%2."/>
      <w:lvlJc w:val="left"/>
      <w:pPr>
        <w:ind w:left="1440" w:hanging="360"/>
      </w:pPr>
    </w:lvl>
    <w:lvl w:ilvl="2" w:tplc="234A10D0">
      <w:start w:val="1"/>
      <w:numFmt w:val="lowerRoman"/>
      <w:lvlText w:val="%3."/>
      <w:lvlJc w:val="right"/>
      <w:pPr>
        <w:ind w:left="2160" w:hanging="180"/>
      </w:pPr>
    </w:lvl>
    <w:lvl w:ilvl="3" w:tplc="47DE6E56">
      <w:start w:val="1"/>
      <w:numFmt w:val="decimal"/>
      <w:lvlText w:val="%4."/>
      <w:lvlJc w:val="left"/>
      <w:pPr>
        <w:ind w:left="2880" w:hanging="360"/>
      </w:pPr>
    </w:lvl>
    <w:lvl w:ilvl="4" w:tplc="393E525E">
      <w:start w:val="1"/>
      <w:numFmt w:val="lowerLetter"/>
      <w:lvlText w:val="%5."/>
      <w:lvlJc w:val="left"/>
      <w:pPr>
        <w:ind w:left="3600" w:hanging="360"/>
      </w:pPr>
    </w:lvl>
    <w:lvl w:ilvl="5" w:tplc="2F7066E6">
      <w:start w:val="1"/>
      <w:numFmt w:val="lowerRoman"/>
      <w:lvlText w:val="%6."/>
      <w:lvlJc w:val="right"/>
      <w:pPr>
        <w:ind w:left="4320" w:hanging="180"/>
      </w:pPr>
    </w:lvl>
    <w:lvl w:ilvl="6" w:tplc="F274D97A">
      <w:start w:val="1"/>
      <w:numFmt w:val="decimal"/>
      <w:lvlText w:val="%7."/>
      <w:lvlJc w:val="left"/>
      <w:pPr>
        <w:ind w:left="5040" w:hanging="360"/>
      </w:pPr>
    </w:lvl>
    <w:lvl w:ilvl="7" w:tplc="9806A924">
      <w:start w:val="1"/>
      <w:numFmt w:val="lowerLetter"/>
      <w:lvlText w:val="%8."/>
      <w:lvlJc w:val="left"/>
      <w:pPr>
        <w:ind w:left="5760" w:hanging="360"/>
      </w:pPr>
    </w:lvl>
    <w:lvl w:ilvl="8" w:tplc="38E40B78">
      <w:start w:val="1"/>
      <w:numFmt w:val="lowerRoman"/>
      <w:lvlText w:val="%9."/>
      <w:lvlJc w:val="right"/>
      <w:pPr>
        <w:ind w:left="6480" w:hanging="180"/>
      </w:pPr>
    </w:lvl>
  </w:abstractNum>
  <w:abstractNum w:abstractNumId="2" w15:restartNumberingAfterBreak="0">
    <w:nsid w:val="07ACCE48"/>
    <w:multiLevelType w:val="hybridMultilevel"/>
    <w:tmpl w:val="FFFFFFFF"/>
    <w:lvl w:ilvl="0" w:tplc="C6B0DA54">
      <w:start w:val="1"/>
      <w:numFmt w:val="decimal"/>
      <w:lvlText w:val="%1."/>
      <w:lvlJc w:val="left"/>
      <w:pPr>
        <w:ind w:left="720" w:hanging="360"/>
      </w:pPr>
    </w:lvl>
    <w:lvl w:ilvl="1" w:tplc="76701A18">
      <w:start w:val="1"/>
      <w:numFmt w:val="lowerLetter"/>
      <w:lvlText w:val="%2."/>
      <w:lvlJc w:val="left"/>
      <w:pPr>
        <w:ind w:left="1440" w:hanging="360"/>
      </w:pPr>
    </w:lvl>
    <w:lvl w:ilvl="2" w:tplc="7BD2C8D0">
      <w:start w:val="1"/>
      <w:numFmt w:val="lowerRoman"/>
      <w:lvlText w:val="%3."/>
      <w:lvlJc w:val="right"/>
      <w:pPr>
        <w:ind w:left="2160" w:hanging="180"/>
      </w:pPr>
    </w:lvl>
    <w:lvl w:ilvl="3" w:tplc="5E684034">
      <w:start w:val="1"/>
      <w:numFmt w:val="decimal"/>
      <w:lvlText w:val="%4."/>
      <w:lvlJc w:val="left"/>
      <w:pPr>
        <w:ind w:left="2880" w:hanging="360"/>
      </w:pPr>
    </w:lvl>
    <w:lvl w:ilvl="4" w:tplc="5C36D834">
      <w:start w:val="1"/>
      <w:numFmt w:val="lowerLetter"/>
      <w:lvlText w:val="%5."/>
      <w:lvlJc w:val="left"/>
      <w:pPr>
        <w:ind w:left="3600" w:hanging="360"/>
      </w:pPr>
    </w:lvl>
    <w:lvl w:ilvl="5" w:tplc="FA34291A">
      <w:start w:val="1"/>
      <w:numFmt w:val="lowerRoman"/>
      <w:lvlText w:val="%6."/>
      <w:lvlJc w:val="right"/>
      <w:pPr>
        <w:ind w:left="4320" w:hanging="180"/>
      </w:pPr>
    </w:lvl>
    <w:lvl w:ilvl="6" w:tplc="18A826AC">
      <w:start w:val="1"/>
      <w:numFmt w:val="decimal"/>
      <w:lvlText w:val="%7."/>
      <w:lvlJc w:val="left"/>
      <w:pPr>
        <w:ind w:left="5040" w:hanging="360"/>
      </w:pPr>
    </w:lvl>
    <w:lvl w:ilvl="7" w:tplc="EBB2C404">
      <w:start w:val="1"/>
      <w:numFmt w:val="lowerLetter"/>
      <w:lvlText w:val="%8."/>
      <w:lvlJc w:val="left"/>
      <w:pPr>
        <w:ind w:left="5760" w:hanging="360"/>
      </w:pPr>
    </w:lvl>
    <w:lvl w:ilvl="8" w:tplc="5CE64E22">
      <w:start w:val="1"/>
      <w:numFmt w:val="lowerRoman"/>
      <w:lvlText w:val="%9."/>
      <w:lvlJc w:val="right"/>
      <w:pPr>
        <w:ind w:left="6480" w:hanging="180"/>
      </w:pPr>
    </w:lvl>
  </w:abstractNum>
  <w:abstractNum w:abstractNumId="3" w15:restartNumberingAfterBreak="0">
    <w:nsid w:val="09DFC256"/>
    <w:multiLevelType w:val="hybridMultilevel"/>
    <w:tmpl w:val="5C328306"/>
    <w:lvl w:ilvl="0" w:tplc="215412EA">
      <w:start w:val="1"/>
      <w:numFmt w:val="bullet"/>
      <w:lvlText w:val=""/>
      <w:lvlJc w:val="left"/>
      <w:pPr>
        <w:ind w:left="720" w:hanging="360"/>
      </w:pPr>
      <w:rPr>
        <w:rFonts w:ascii="Symbol" w:hAnsi="Symbol" w:hint="default"/>
      </w:rPr>
    </w:lvl>
    <w:lvl w:ilvl="1" w:tplc="11DA4752">
      <w:start w:val="1"/>
      <w:numFmt w:val="bullet"/>
      <w:lvlText w:val="o"/>
      <w:lvlJc w:val="left"/>
      <w:pPr>
        <w:ind w:left="1440" w:hanging="360"/>
      </w:pPr>
      <w:rPr>
        <w:rFonts w:ascii="Courier New" w:hAnsi="Courier New" w:hint="default"/>
      </w:rPr>
    </w:lvl>
    <w:lvl w:ilvl="2" w:tplc="9820A9C4">
      <w:start w:val="1"/>
      <w:numFmt w:val="bullet"/>
      <w:lvlText w:val=""/>
      <w:lvlJc w:val="left"/>
      <w:pPr>
        <w:ind w:left="2160" w:hanging="360"/>
      </w:pPr>
      <w:rPr>
        <w:rFonts w:ascii="Wingdings" w:hAnsi="Wingdings" w:hint="default"/>
      </w:rPr>
    </w:lvl>
    <w:lvl w:ilvl="3" w:tplc="7918F4AA">
      <w:start w:val="1"/>
      <w:numFmt w:val="bullet"/>
      <w:lvlText w:val=""/>
      <w:lvlJc w:val="left"/>
      <w:pPr>
        <w:ind w:left="2880" w:hanging="360"/>
      </w:pPr>
      <w:rPr>
        <w:rFonts w:ascii="Symbol" w:hAnsi="Symbol" w:hint="default"/>
      </w:rPr>
    </w:lvl>
    <w:lvl w:ilvl="4" w:tplc="E0B40DD2">
      <w:start w:val="1"/>
      <w:numFmt w:val="bullet"/>
      <w:lvlText w:val="o"/>
      <w:lvlJc w:val="left"/>
      <w:pPr>
        <w:ind w:left="3600" w:hanging="360"/>
      </w:pPr>
      <w:rPr>
        <w:rFonts w:ascii="Courier New" w:hAnsi="Courier New" w:hint="default"/>
      </w:rPr>
    </w:lvl>
    <w:lvl w:ilvl="5" w:tplc="A30EBA18">
      <w:start w:val="1"/>
      <w:numFmt w:val="bullet"/>
      <w:lvlText w:val=""/>
      <w:lvlJc w:val="left"/>
      <w:pPr>
        <w:ind w:left="4320" w:hanging="360"/>
      </w:pPr>
      <w:rPr>
        <w:rFonts w:ascii="Wingdings" w:hAnsi="Wingdings" w:hint="default"/>
      </w:rPr>
    </w:lvl>
    <w:lvl w:ilvl="6" w:tplc="C22A3798">
      <w:start w:val="1"/>
      <w:numFmt w:val="bullet"/>
      <w:lvlText w:val=""/>
      <w:lvlJc w:val="left"/>
      <w:pPr>
        <w:ind w:left="5040" w:hanging="360"/>
      </w:pPr>
      <w:rPr>
        <w:rFonts w:ascii="Symbol" w:hAnsi="Symbol" w:hint="default"/>
      </w:rPr>
    </w:lvl>
    <w:lvl w:ilvl="7" w:tplc="13A60CB0">
      <w:start w:val="1"/>
      <w:numFmt w:val="bullet"/>
      <w:lvlText w:val="o"/>
      <w:lvlJc w:val="left"/>
      <w:pPr>
        <w:ind w:left="5760" w:hanging="360"/>
      </w:pPr>
      <w:rPr>
        <w:rFonts w:ascii="Courier New" w:hAnsi="Courier New" w:hint="default"/>
      </w:rPr>
    </w:lvl>
    <w:lvl w:ilvl="8" w:tplc="17706170">
      <w:start w:val="1"/>
      <w:numFmt w:val="bullet"/>
      <w:lvlText w:val=""/>
      <w:lvlJc w:val="left"/>
      <w:pPr>
        <w:ind w:left="6480" w:hanging="360"/>
      </w:pPr>
      <w:rPr>
        <w:rFonts w:ascii="Wingdings" w:hAnsi="Wingdings" w:hint="default"/>
      </w:rPr>
    </w:lvl>
  </w:abstractNum>
  <w:abstractNum w:abstractNumId="4" w15:restartNumberingAfterBreak="0">
    <w:nsid w:val="0B9C0B6E"/>
    <w:multiLevelType w:val="hybridMultilevel"/>
    <w:tmpl w:val="53A2CB72"/>
    <w:lvl w:ilvl="0" w:tplc="51B86DEC">
      <w:start w:val="1"/>
      <w:numFmt w:val="decimal"/>
      <w:lvlText w:val="%1."/>
      <w:lvlJc w:val="left"/>
      <w:pPr>
        <w:ind w:left="720" w:hanging="360"/>
      </w:pPr>
    </w:lvl>
    <w:lvl w:ilvl="1" w:tplc="96E08660">
      <w:start w:val="1"/>
      <w:numFmt w:val="lowerLetter"/>
      <w:lvlText w:val="%2."/>
      <w:lvlJc w:val="left"/>
      <w:pPr>
        <w:ind w:left="1440" w:hanging="360"/>
      </w:pPr>
    </w:lvl>
    <w:lvl w:ilvl="2" w:tplc="7E18C70E">
      <w:start w:val="1"/>
      <w:numFmt w:val="lowerRoman"/>
      <w:lvlText w:val="%3."/>
      <w:lvlJc w:val="right"/>
      <w:pPr>
        <w:ind w:left="2160" w:hanging="180"/>
      </w:pPr>
    </w:lvl>
    <w:lvl w:ilvl="3" w:tplc="DA4E5D24">
      <w:start w:val="1"/>
      <w:numFmt w:val="decimal"/>
      <w:lvlText w:val="%4."/>
      <w:lvlJc w:val="left"/>
      <w:pPr>
        <w:ind w:left="2880" w:hanging="360"/>
      </w:pPr>
    </w:lvl>
    <w:lvl w:ilvl="4" w:tplc="A35EEFBA">
      <w:start w:val="1"/>
      <w:numFmt w:val="lowerLetter"/>
      <w:lvlText w:val="%5."/>
      <w:lvlJc w:val="left"/>
      <w:pPr>
        <w:ind w:left="3600" w:hanging="360"/>
      </w:pPr>
    </w:lvl>
    <w:lvl w:ilvl="5" w:tplc="747AFA7A">
      <w:start w:val="1"/>
      <w:numFmt w:val="lowerRoman"/>
      <w:lvlText w:val="%6."/>
      <w:lvlJc w:val="right"/>
      <w:pPr>
        <w:ind w:left="4320" w:hanging="180"/>
      </w:pPr>
    </w:lvl>
    <w:lvl w:ilvl="6" w:tplc="AC2CC542">
      <w:start w:val="1"/>
      <w:numFmt w:val="decimal"/>
      <w:lvlText w:val="%7."/>
      <w:lvlJc w:val="left"/>
      <w:pPr>
        <w:ind w:left="5040" w:hanging="360"/>
      </w:pPr>
    </w:lvl>
    <w:lvl w:ilvl="7" w:tplc="019E4A02">
      <w:start w:val="1"/>
      <w:numFmt w:val="lowerLetter"/>
      <w:lvlText w:val="%8."/>
      <w:lvlJc w:val="left"/>
      <w:pPr>
        <w:ind w:left="5760" w:hanging="360"/>
      </w:pPr>
    </w:lvl>
    <w:lvl w:ilvl="8" w:tplc="98848F54">
      <w:start w:val="1"/>
      <w:numFmt w:val="lowerRoman"/>
      <w:lvlText w:val="%9."/>
      <w:lvlJc w:val="right"/>
      <w:pPr>
        <w:ind w:left="6480" w:hanging="180"/>
      </w:pPr>
    </w:lvl>
  </w:abstractNum>
  <w:abstractNum w:abstractNumId="5" w15:restartNumberingAfterBreak="0">
    <w:nsid w:val="0CB23ABC"/>
    <w:multiLevelType w:val="hybridMultilevel"/>
    <w:tmpl w:val="D4066AF8"/>
    <w:lvl w:ilvl="0" w:tplc="1B1079B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DAD6A2D"/>
    <w:multiLevelType w:val="hybridMultilevel"/>
    <w:tmpl w:val="3CF852B6"/>
    <w:lvl w:ilvl="0" w:tplc="7662F372">
      <w:start w:val="1"/>
      <w:numFmt w:val="decimal"/>
      <w:lvlText w:val="%1."/>
      <w:lvlJc w:val="left"/>
      <w:pPr>
        <w:ind w:left="720" w:hanging="360"/>
      </w:pPr>
    </w:lvl>
    <w:lvl w:ilvl="1" w:tplc="114E2308">
      <w:start w:val="1"/>
      <w:numFmt w:val="lowerLetter"/>
      <w:lvlText w:val="%2."/>
      <w:lvlJc w:val="left"/>
      <w:pPr>
        <w:ind w:left="1440" w:hanging="360"/>
      </w:pPr>
    </w:lvl>
    <w:lvl w:ilvl="2" w:tplc="5672C700">
      <w:start w:val="1"/>
      <w:numFmt w:val="lowerRoman"/>
      <w:lvlText w:val="%3."/>
      <w:lvlJc w:val="right"/>
      <w:pPr>
        <w:ind w:left="2160" w:hanging="180"/>
      </w:pPr>
    </w:lvl>
    <w:lvl w:ilvl="3" w:tplc="FD52DAD4">
      <w:start w:val="1"/>
      <w:numFmt w:val="decimal"/>
      <w:lvlText w:val="%4."/>
      <w:lvlJc w:val="left"/>
      <w:pPr>
        <w:ind w:left="2880" w:hanging="360"/>
      </w:pPr>
    </w:lvl>
    <w:lvl w:ilvl="4" w:tplc="A7CCBB24">
      <w:start w:val="1"/>
      <w:numFmt w:val="lowerLetter"/>
      <w:lvlText w:val="%5."/>
      <w:lvlJc w:val="left"/>
      <w:pPr>
        <w:ind w:left="3600" w:hanging="360"/>
      </w:pPr>
    </w:lvl>
    <w:lvl w:ilvl="5" w:tplc="E582478C">
      <w:start w:val="1"/>
      <w:numFmt w:val="lowerRoman"/>
      <w:lvlText w:val="%6."/>
      <w:lvlJc w:val="right"/>
      <w:pPr>
        <w:ind w:left="4320" w:hanging="180"/>
      </w:pPr>
    </w:lvl>
    <w:lvl w:ilvl="6" w:tplc="4E7AFBAA">
      <w:start w:val="1"/>
      <w:numFmt w:val="decimal"/>
      <w:lvlText w:val="%7."/>
      <w:lvlJc w:val="left"/>
      <w:pPr>
        <w:ind w:left="5040" w:hanging="360"/>
      </w:pPr>
    </w:lvl>
    <w:lvl w:ilvl="7" w:tplc="2CEA943A">
      <w:start w:val="1"/>
      <w:numFmt w:val="lowerLetter"/>
      <w:lvlText w:val="%8."/>
      <w:lvlJc w:val="left"/>
      <w:pPr>
        <w:ind w:left="5760" w:hanging="360"/>
      </w:pPr>
    </w:lvl>
    <w:lvl w:ilvl="8" w:tplc="14347DD0">
      <w:start w:val="1"/>
      <w:numFmt w:val="lowerRoman"/>
      <w:lvlText w:val="%9."/>
      <w:lvlJc w:val="right"/>
      <w:pPr>
        <w:ind w:left="6480" w:hanging="180"/>
      </w:pPr>
    </w:lvl>
  </w:abstractNum>
  <w:abstractNum w:abstractNumId="7" w15:restartNumberingAfterBreak="0">
    <w:nsid w:val="0EC67F59"/>
    <w:multiLevelType w:val="hybridMultilevel"/>
    <w:tmpl w:val="AA26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B18BF"/>
    <w:multiLevelType w:val="hybridMultilevel"/>
    <w:tmpl w:val="3E8E28BE"/>
    <w:lvl w:ilvl="0" w:tplc="6D222126">
      <w:start w:val="1"/>
      <w:numFmt w:val="decimal"/>
      <w:lvlText w:val="%1."/>
      <w:lvlJc w:val="left"/>
      <w:pPr>
        <w:ind w:left="720" w:hanging="360"/>
      </w:pPr>
    </w:lvl>
    <w:lvl w:ilvl="1" w:tplc="28BE8C62">
      <w:start w:val="1"/>
      <w:numFmt w:val="lowerLetter"/>
      <w:lvlText w:val="%2."/>
      <w:lvlJc w:val="left"/>
      <w:pPr>
        <w:ind w:left="1440" w:hanging="360"/>
      </w:pPr>
    </w:lvl>
    <w:lvl w:ilvl="2" w:tplc="0E9E1406">
      <w:start w:val="1"/>
      <w:numFmt w:val="lowerRoman"/>
      <w:lvlText w:val="%3."/>
      <w:lvlJc w:val="right"/>
      <w:pPr>
        <w:ind w:left="2160" w:hanging="180"/>
      </w:pPr>
    </w:lvl>
    <w:lvl w:ilvl="3" w:tplc="84204676">
      <w:start w:val="1"/>
      <w:numFmt w:val="decimal"/>
      <w:lvlText w:val="%4."/>
      <w:lvlJc w:val="left"/>
      <w:pPr>
        <w:ind w:left="2880" w:hanging="360"/>
      </w:pPr>
    </w:lvl>
    <w:lvl w:ilvl="4" w:tplc="7D8E310A">
      <w:start w:val="1"/>
      <w:numFmt w:val="lowerLetter"/>
      <w:lvlText w:val="%5."/>
      <w:lvlJc w:val="left"/>
      <w:pPr>
        <w:ind w:left="3600" w:hanging="360"/>
      </w:pPr>
    </w:lvl>
    <w:lvl w:ilvl="5" w:tplc="C8E80144">
      <w:start w:val="1"/>
      <w:numFmt w:val="lowerRoman"/>
      <w:lvlText w:val="%6."/>
      <w:lvlJc w:val="right"/>
      <w:pPr>
        <w:ind w:left="4320" w:hanging="180"/>
      </w:pPr>
    </w:lvl>
    <w:lvl w:ilvl="6" w:tplc="FA88D654">
      <w:start w:val="1"/>
      <w:numFmt w:val="decimal"/>
      <w:lvlText w:val="%7."/>
      <w:lvlJc w:val="left"/>
      <w:pPr>
        <w:ind w:left="5040" w:hanging="360"/>
      </w:pPr>
    </w:lvl>
    <w:lvl w:ilvl="7" w:tplc="F948FDCE">
      <w:start w:val="1"/>
      <w:numFmt w:val="lowerLetter"/>
      <w:lvlText w:val="%8."/>
      <w:lvlJc w:val="left"/>
      <w:pPr>
        <w:ind w:left="5760" w:hanging="360"/>
      </w:pPr>
    </w:lvl>
    <w:lvl w:ilvl="8" w:tplc="4FDAC05A">
      <w:start w:val="1"/>
      <w:numFmt w:val="lowerRoman"/>
      <w:lvlText w:val="%9."/>
      <w:lvlJc w:val="right"/>
      <w:pPr>
        <w:ind w:left="6480" w:hanging="180"/>
      </w:pPr>
    </w:lvl>
  </w:abstractNum>
  <w:abstractNum w:abstractNumId="9" w15:restartNumberingAfterBreak="0">
    <w:nsid w:val="0FFD1CF7"/>
    <w:multiLevelType w:val="hybridMultilevel"/>
    <w:tmpl w:val="AB320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8A6CB0"/>
    <w:multiLevelType w:val="hybridMultilevel"/>
    <w:tmpl w:val="D91C97C0"/>
    <w:lvl w:ilvl="0" w:tplc="0722EE90">
      <w:start w:val="1"/>
      <w:numFmt w:val="decimal"/>
      <w:lvlText w:val="%1."/>
      <w:lvlJc w:val="left"/>
      <w:pPr>
        <w:ind w:left="720" w:hanging="360"/>
      </w:pPr>
    </w:lvl>
    <w:lvl w:ilvl="1" w:tplc="B27A77A2">
      <w:start w:val="1"/>
      <w:numFmt w:val="lowerLetter"/>
      <w:lvlText w:val="%2."/>
      <w:lvlJc w:val="left"/>
      <w:pPr>
        <w:ind w:left="1440" w:hanging="360"/>
      </w:pPr>
    </w:lvl>
    <w:lvl w:ilvl="2" w:tplc="087A749A">
      <w:start w:val="1"/>
      <w:numFmt w:val="lowerRoman"/>
      <w:lvlText w:val="%3."/>
      <w:lvlJc w:val="right"/>
      <w:pPr>
        <w:ind w:left="2160" w:hanging="180"/>
      </w:pPr>
    </w:lvl>
    <w:lvl w:ilvl="3" w:tplc="D47665D0">
      <w:start w:val="1"/>
      <w:numFmt w:val="decimal"/>
      <w:lvlText w:val="%4."/>
      <w:lvlJc w:val="left"/>
      <w:pPr>
        <w:ind w:left="2880" w:hanging="360"/>
      </w:pPr>
    </w:lvl>
    <w:lvl w:ilvl="4" w:tplc="7AC07D20">
      <w:start w:val="1"/>
      <w:numFmt w:val="lowerLetter"/>
      <w:lvlText w:val="%5."/>
      <w:lvlJc w:val="left"/>
      <w:pPr>
        <w:ind w:left="3600" w:hanging="360"/>
      </w:pPr>
    </w:lvl>
    <w:lvl w:ilvl="5" w:tplc="90384C02">
      <w:start w:val="1"/>
      <w:numFmt w:val="lowerRoman"/>
      <w:lvlText w:val="%6."/>
      <w:lvlJc w:val="right"/>
      <w:pPr>
        <w:ind w:left="4320" w:hanging="180"/>
      </w:pPr>
    </w:lvl>
    <w:lvl w:ilvl="6" w:tplc="448AD472">
      <w:start w:val="1"/>
      <w:numFmt w:val="decimal"/>
      <w:lvlText w:val="%7."/>
      <w:lvlJc w:val="left"/>
      <w:pPr>
        <w:ind w:left="5040" w:hanging="360"/>
      </w:pPr>
    </w:lvl>
    <w:lvl w:ilvl="7" w:tplc="D610C0BA">
      <w:start w:val="1"/>
      <w:numFmt w:val="lowerLetter"/>
      <w:lvlText w:val="%8."/>
      <w:lvlJc w:val="left"/>
      <w:pPr>
        <w:ind w:left="5760" w:hanging="360"/>
      </w:pPr>
    </w:lvl>
    <w:lvl w:ilvl="8" w:tplc="15A0109A">
      <w:start w:val="1"/>
      <w:numFmt w:val="lowerRoman"/>
      <w:lvlText w:val="%9."/>
      <w:lvlJc w:val="right"/>
      <w:pPr>
        <w:ind w:left="6480" w:hanging="180"/>
      </w:pPr>
    </w:lvl>
  </w:abstractNum>
  <w:abstractNum w:abstractNumId="11" w15:restartNumberingAfterBreak="0">
    <w:nsid w:val="12BEAF61"/>
    <w:multiLevelType w:val="hybridMultilevel"/>
    <w:tmpl w:val="4EFA39CC"/>
    <w:lvl w:ilvl="0" w:tplc="C82E2F00">
      <w:start w:val="1"/>
      <w:numFmt w:val="decimal"/>
      <w:lvlText w:val="%1."/>
      <w:lvlJc w:val="left"/>
      <w:pPr>
        <w:ind w:left="720" w:hanging="360"/>
      </w:pPr>
    </w:lvl>
    <w:lvl w:ilvl="1" w:tplc="719CDCCC">
      <w:start w:val="1"/>
      <w:numFmt w:val="lowerLetter"/>
      <w:lvlText w:val="%2."/>
      <w:lvlJc w:val="left"/>
      <w:pPr>
        <w:ind w:left="1440" w:hanging="360"/>
      </w:pPr>
    </w:lvl>
    <w:lvl w:ilvl="2" w:tplc="3DDC9858">
      <w:start w:val="1"/>
      <w:numFmt w:val="lowerRoman"/>
      <w:lvlText w:val="%3."/>
      <w:lvlJc w:val="right"/>
      <w:pPr>
        <w:ind w:left="2160" w:hanging="180"/>
      </w:pPr>
    </w:lvl>
    <w:lvl w:ilvl="3" w:tplc="04463C02">
      <w:start w:val="1"/>
      <w:numFmt w:val="decimal"/>
      <w:lvlText w:val="%4."/>
      <w:lvlJc w:val="left"/>
      <w:pPr>
        <w:ind w:left="2880" w:hanging="360"/>
      </w:pPr>
    </w:lvl>
    <w:lvl w:ilvl="4" w:tplc="66567414">
      <w:start w:val="1"/>
      <w:numFmt w:val="lowerLetter"/>
      <w:lvlText w:val="%5."/>
      <w:lvlJc w:val="left"/>
      <w:pPr>
        <w:ind w:left="3600" w:hanging="360"/>
      </w:pPr>
    </w:lvl>
    <w:lvl w:ilvl="5" w:tplc="9928429A">
      <w:start w:val="1"/>
      <w:numFmt w:val="lowerRoman"/>
      <w:lvlText w:val="%6."/>
      <w:lvlJc w:val="right"/>
      <w:pPr>
        <w:ind w:left="4320" w:hanging="180"/>
      </w:pPr>
    </w:lvl>
    <w:lvl w:ilvl="6" w:tplc="61F42A60">
      <w:start w:val="1"/>
      <w:numFmt w:val="decimal"/>
      <w:lvlText w:val="%7."/>
      <w:lvlJc w:val="left"/>
      <w:pPr>
        <w:ind w:left="5040" w:hanging="360"/>
      </w:pPr>
    </w:lvl>
    <w:lvl w:ilvl="7" w:tplc="0B9803CA">
      <w:start w:val="1"/>
      <w:numFmt w:val="lowerLetter"/>
      <w:lvlText w:val="%8."/>
      <w:lvlJc w:val="left"/>
      <w:pPr>
        <w:ind w:left="5760" w:hanging="360"/>
      </w:pPr>
    </w:lvl>
    <w:lvl w:ilvl="8" w:tplc="AB7C538C">
      <w:start w:val="1"/>
      <w:numFmt w:val="lowerRoman"/>
      <w:lvlText w:val="%9."/>
      <w:lvlJc w:val="right"/>
      <w:pPr>
        <w:ind w:left="6480" w:hanging="180"/>
      </w:pPr>
    </w:lvl>
  </w:abstractNum>
  <w:abstractNum w:abstractNumId="12" w15:restartNumberingAfterBreak="0">
    <w:nsid w:val="13304D02"/>
    <w:multiLevelType w:val="hybridMultilevel"/>
    <w:tmpl w:val="3A3EF040"/>
    <w:lvl w:ilvl="0" w:tplc="59DE2C18">
      <w:start w:val="1"/>
      <w:numFmt w:val="decimal"/>
      <w:lvlText w:val="%1."/>
      <w:lvlJc w:val="left"/>
      <w:pPr>
        <w:ind w:left="720" w:hanging="360"/>
      </w:pPr>
    </w:lvl>
    <w:lvl w:ilvl="1" w:tplc="11C03C3A">
      <w:start w:val="1"/>
      <w:numFmt w:val="lowerLetter"/>
      <w:lvlText w:val="%2."/>
      <w:lvlJc w:val="left"/>
      <w:pPr>
        <w:ind w:left="1440" w:hanging="360"/>
      </w:pPr>
    </w:lvl>
    <w:lvl w:ilvl="2" w:tplc="FF260C32">
      <w:start w:val="1"/>
      <w:numFmt w:val="lowerRoman"/>
      <w:lvlText w:val="%3."/>
      <w:lvlJc w:val="right"/>
      <w:pPr>
        <w:ind w:left="2160" w:hanging="180"/>
      </w:pPr>
    </w:lvl>
    <w:lvl w:ilvl="3" w:tplc="255CA1C8">
      <w:start w:val="1"/>
      <w:numFmt w:val="decimal"/>
      <w:lvlText w:val="%4."/>
      <w:lvlJc w:val="left"/>
      <w:pPr>
        <w:ind w:left="2880" w:hanging="360"/>
      </w:pPr>
    </w:lvl>
    <w:lvl w:ilvl="4" w:tplc="EA762E12">
      <w:start w:val="1"/>
      <w:numFmt w:val="lowerLetter"/>
      <w:lvlText w:val="%5."/>
      <w:lvlJc w:val="left"/>
      <w:pPr>
        <w:ind w:left="3600" w:hanging="360"/>
      </w:pPr>
    </w:lvl>
    <w:lvl w:ilvl="5" w:tplc="BF3C07C4">
      <w:start w:val="1"/>
      <w:numFmt w:val="lowerRoman"/>
      <w:lvlText w:val="%6."/>
      <w:lvlJc w:val="right"/>
      <w:pPr>
        <w:ind w:left="4320" w:hanging="180"/>
      </w:pPr>
    </w:lvl>
    <w:lvl w:ilvl="6" w:tplc="314A38C8">
      <w:start w:val="1"/>
      <w:numFmt w:val="decimal"/>
      <w:lvlText w:val="%7."/>
      <w:lvlJc w:val="left"/>
      <w:pPr>
        <w:ind w:left="5040" w:hanging="360"/>
      </w:pPr>
    </w:lvl>
    <w:lvl w:ilvl="7" w:tplc="A214826A">
      <w:start w:val="1"/>
      <w:numFmt w:val="lowerLetter"/>
      <w:lvlText w:val="%8."/>
      <w:lvlJc w:val="left"/>
      <w:pPr>
        <w:ind w:left="5760" w:hanging="360"/>
      </w:pPr>
    </w:lvl>
    <w:lvl w:ilvl="8" w:tplc="89C61952">
      <w:start w:val="1"/>
      <w:numFmt w:val="lowerRoman"/>
      <w:lvlText w:val="%9."/>
      <w:lvlJc w:val="right"/>
      <w:pPr>
        <w:ind w:left="6480" w:hanging="180"/>
      </w:pPr>
    </w:lvl>
  </w:abstractNum>
  <w:abstractNum w:abstractNumId="13" w15:restartNumberingAfterBreak="0">
    <w:nsid w:val="13891AC9"/>
    <w:multiLevelType w:val="hybridMultilevel"/>
    <w:tmpl w:val="4EFA39C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A5D15CC"/>
    <w:multiLevelType w:val="hybridMultilevel"/>
    <w:tmpl w:val="EFB46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4FB8C"/>
    <w:multiLevelType w:val="hybridMultilevel"/>
    <w:tmpl w:val="346C9C66"/>
    <w:lvl w:ilvl="0" w:tplc="93CA53C8">
      <w:start w:val="1"/>
      <w:numFmt w:val="decimal"/>
      <w:lvlText w:val="%1."/>
      <w:lvlJc w:val="left"/>
      <w:pPr>
        <w:ind w:left="720" w:hanging="360"/>
      </w:pPr>
    </w:lvl>
    <w:lvl w:ilvl="1" w:tplc="770A4F18">
      <w:start w:val="1"/>
      <w:numFmt w:val="lowerLetter"/>
      <w:lvlText w:val="%2."/>
      <w:lvlJc w:val="left"/>
      <w:pPr>
        <w:ind w:left="1440" w:hanging="360"/>
      </w:pPr>
    </w:lvl>
    <w:lvl w:ilvl="2" w:tplc="D820F474">
      <w:start w:val="1"/>
      <w:numFmt w:val="lowerRoman"/>
      <w:lvlText w:val="%3."/>
      <w:lvlJc w:val="right"/>
      <w:pPr>
        <w:ind w:left="2160" w:hanging="180"/>
      </w:pPr>
    </w:lvl>
    <w:lvl w:ilvl="3" w:tplc="CE841A08">
      <w:start w:val="1"/>
      <w:numFmt w:val="decimal"/>
      <w:lvlText w:val="%4."/>
      <w:lvlJc w:val="left"/>
      <w:pPr>
        <w:ind w:left="2880" w:hanging="360"/>
      </w:pPr>
    </w:lvl>
    <w:lvl w:ilvl="4" w:tplc="26167160">
      <w:start w:val="1"/>
      <w:numFmt w:val="lowerLetter"/>
      <w:lvlText w:val="%5."/>
      <w:lvlJc w:val="left"/>
      <w:pPr>
        <w:ind w:left="3600" w:hanging="360"/>
      </w:pPr>
    </w:lvl>
    <w:lvl w:ilvl="5" w:tplc="ECDE98CA">
      <w:start w:val="1"/>
      <w:numFmt w:val="lowerRoman"/>
      <w:lvlText w:val="%6."/>
      <w:lvlJc w:val="right"/>
      <w:pPr>
        <w:ind w:left="4320" w:hanging="180"/>
      </w:pPr>
    </w:lvl>
    <w:lvl w:ilvl="6" w:tplc="1B1EABA0">
      <w:start w:val="1"/>
      <w:numFmt w:val="decimal"/>
      <w:lvlText w:val="%7."/>
      <w:lvlJc w:val="left"/>
      <w:pPr>
        <w:ind w:left="5040" w:hanging="360"/>
      </w:pPr>
    </w:lvl>
    <w:lvl w:ilvl="7" w:tplc="CD4ECB18">
      <w:start w:val="1"/>
      <w:numFmt w:val="lowerLetter"/>
      <w:lvlText w:val="%8."/>
      <w:lvlJc w:val="left"/>
      <w:pPr>
        <w:ind w:left="5760" w:hanging="360"/>
      </w:pPr>
    </w:lvl>
    <w:lvl w:ilvl="8" w:tplc="E090837A">
      <w:start w:val="1"/>
      <w:numFmt w:val="lowerRoman"/>
      <w:lvlText w:val="%9."/>
      <w:lvlJc w:val="right"/>
      <w:pPr>
        <w:ind w:left="6480" w:hanging="180"/>
      </w:pPr>
    </w:lvl>
  </w:abstractNum>
  <w:abstractNum w:abstractNumId="16" w15:restartNumberingAfterBreak="0">
    <w:nsid w:val="1BD57BB3"/>
    <w:multiLevelType w:val="hybridMultilevel"/>
    <w:tmpl w:val="94284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E2139E"/>
    <w:multiLevelType w:val="hybridMultilevel"/>
    <w:tmpl w:val="7FFC4842"/>
    <w:lvl w:ilvl="0" w:tplc="7ECE308A">
      <w:start w:val="1"/>
      <w:numFmt w:val="decimal"/>
      <w:lvlText w:val="%1."/>
      <w:lvlJc w:val="left"/>
      <w:pPr>
        <w:ind w:left="720" w:hanging="360"/>
      </w:pPr>
    </w:lvl>
    <w:lvl w:ilvl="1" w:tplc="A2E8334E">
      <w:start w:val="1"/>
      <w:numFmt w:val="lowerLetter"/>
      <w:lvlText w:val="%2."/>
      <w:lvlJc w:val="left"/>
      <w:pPr>
        <w:ind w:left="1440" w:hanging="360"/>
      </w:pPr>
    </w:lvl>
    <w:lvl w:ilvl="2" w:tplc="B6AC6718">
      <w:start w:val="1"/>
      <w:numFmt w:val="lowerRoman"/>
      <w:lvlText w:val="%3."/>
      <w:lvlJc w:val="right"/>
      <w:pPr>
        <w:ind w:left="2160" w:hanging="180"/>
      </w:pPr>
    </w:lvl>
    <w:lvl w:ilvl="3" w:tplc="596615C6">
      <w:start w:val="1"/>
      <w:numFmt w:val="decimal"/>
      <w:lvlText w:val="%4."/>
      <w:lvlJc w:val="left"/>
      <w:pPr>
        <w:ind w:left="2880" w:hanging="360"/>
      </w:pPr>
    </w:lvl>
    <w:lvl w:ilvl="4" w:tplc="A2C4A058">
      <w:start w:val="1"/>
      <w:numFmt w:val="lowerLetter"/>
      <w:lvlText w:val="%5."/>
      <w:lvlJc w:val="left"/>
      <w:pPr>
        <w:ind w:left="3600" w:hanging="360"/>
      </w:pPr>
    </w:lvl>
    <w:lvl w:ilvl="5" w:tplc="D410E5C6">
      <w:start w:val="1"/>
      <w:numFmt w:val="lowerRoman"/>
      <w:lvlText w:val="%6."/>
      <w:lvlJc w:val="right"/>
      <w:pPr>
        <w:ind w:left="4320" w:hanging="180"/>
      </w:pPr>
    </w:lvl>
    <w:lvl w:ilvl="6" w:tplc="93EAE6C0">
      <w:start w:val="1"/>
      <w:numFmt w:val="decimal"/>
      <w:lvlText w:val="%7."/>
      <w:lvlJc w:val="left"/>
      <w:pPr>
        <w:ind w:left="5040" w:hanging="360"/>
      </w:pPr>
    </w:lvl>
    <w:lvl w:ilvl="7" w:tplc="0426A09C">
      <w:start w:val="1"/>
      <w:numFmt w:val="lowerLetter"/>
      <w:lvlText w:val="%8."/>
      <w:lvlJc w:val="left"/>
      <w:pPr>
        <w:ind w:left="5760" w:hanging="360"/>
      </w:pPr>
    </w:lvl>
    <w:lvl w:ilvl="8" w:tplc="26F27CB0">
      <w:start w:val="1"/>
      <w:numFmt w:val="lowerRoman"/>
      <w:lvlText w:val="%9."/>
      <w:lvlJc w:val="right"/>
      <w:pPr>
        <w:ind w:left="6480" w:hanging="180"/>
      </w:pPr>
    </w:lvl>
  </w:abstractNum>
  <w:abstractNum w:abstractNumId="18" w15:restartNumberingAfterBreak="0">
    <w:nsid w:val="243F6F83"/>
    <w:multiLevelType w:val="hybridMultilevel"/>
    <w:tmpl w:val="FFFFFFFF"/>
    <w:lvl w:ilvl="0" w:tplc="199A6D58">
      <w:start w:val="2"/>
      <w:numFmt w:val="decimal"/>
      <w:lvlText w:val="%1."/>
      <w:lvlJc w:val="left"/>
      <w:pPr>
        <w:ind w:left="720" w:hanging="360"/>
      </w:pPr>
    </w:lvl>
    <w:lvl w:ilvl="1" w:tplc="27AA3168">
      <w:start w:val="1"/>
      <w:numFmt w:val="lowerLetter"/>
      <w:lvlText w:val="%2."/>
      <w:lvlJc w:val="left"/>
      <w:pPr>
        <w:ind w:left="1440" w:hanging="360"/>
      </w:pPr>
    </w:lvl>
    <w:lvl w:ilvl="2" w:tplc="E712227E">
      <w:start w:val="1"/>
      <w:numFmt w:val="lowerRoman"/>
      <w:lvlText w:val="%3."/>
      <w:lvlJc w:val="right"/>
      <w:pPr>
        <w:ind w:left="2160" w:hanging="180"/>
      </w:pPr>
    </w:lvl>
    <w:lvl w:ilvl="3" w:tplc="949EE988">
      <w:start w:val="1"/>
      <w:numFmt w:val="decimal"/>
      <w:lvlText w:val="%4."/>
      <w:lvlJc w:val="left"/>
      <w:pPr>
        <w:ind w:left="2880" w:hanging="360"/>
      </w:pPr>
    </w:lvl>
    <w:lvl w:ilvl="4" w:tplc="B942B444">
      <w:start w:val="1"/>
      <w:numFmt w:val="lowerLetter"/>
      <w:lvlText w:val="%5."/>
      <w:lvlJc w:val="left"/>
      <w:pPr>
        <w:ind w:left="3600" w:hanging="360"/>
      </w:pPr>
    </w:lvl>
    <w:lvl w:ilvl="5" w:tplc="35B8260E">
      <w:start w:val="1"/>
      <w:numFmt w:val="lowerRoman"/>
      <w:lvlText w:val="%6."/>
      <w:lvlJc w:val="right"/>
      <w:pPr>
        <w:ind w:left="4320" w:hanging="180"/>
      </w:pPr>
    </w:lvl>
    <w:lvl w:ilvl="6" w:tplc="4BF426B4">
      <w:start w:val="1"/>
      <w:numFmt w:val="decimal"/>
      <w:lvlText w:val="%7."/>
      <w:lvlJc w:val="left"/>
      <w:pPr>
        <w:ind w:left="5040" w:hanging="360"/>
      </w:pPr>
    </w:lvl>
    <w:lvl w:ilvl="7" w:tplc="324E1FD2">
      <w:start w:val="1"/>
      <w:numFmt w:val="lowerLetter"/>
      <w:lvlText w:val="%8."/>
      <w:lvlJc w:val="left"/>
      <w:pPr>
        <w:ind w:left="5760" w:hanging="360"/>
      </w:pPr>
    </w:lvl>
    <w:lvl w:ilvl="8" w:tplc="377630A8">
      <w:start w:val="1"/>
      <w:numFmt w:val="lowerRoman"/>
      <w:lvlText w:val="%9."/>
      <w:lvlJc w:val="right"/>
      <w:pPr>
        <w:ind w:left="6480" w:hanging="180"/>
      </w:pPr>
    </w:lvl>
  </w:abstractNum>
  <w:abstractNum w:abstractNumId="19" w15:restartNumberingAfterBreak="0">
    <w:nsid w:val="2739641E"/>
    <w:multiLevelType w:val="hybridMultilevel"/>
    <w:tmpl w:val="FFFFFFFF"/>
    <w:lvl w:ilvl="0" w:tplc="11F8B442">
      <w:start w:val="1"/>
      <w:numFmt w:val="decimal"/>
      <w:lvlText w:val="%1."/>
      <w:lvlJc w:val="left"/>
      <w:pPr>
        <w:ind w:left="720" w:hanging="360"/>
      </w:pPr>
      <w:rPr>
        <w:rFonts w:ascii="Times New Roman,游ゴシック Light" w:hAnsi="Times New Roman,游ゴシック Light" w:hint="default"/>
      </w:rPr>
    </w:lvl>
    <w:lvl w:ilvl="1" w:tplc="D22A5134">
      <w:start w:val="1"/>
      <w:numFmt w:val="lowerLetter"/>
      <w:lvlText w:val="%2."/>
      <w:lvlJc w:val="left"/>
      <w:pPr>
        <w:ind w:left="1440" w:hanging="360"/>
      </w:pPr>
    </w:lvl>
    <w:lvl w:ilvl="2" w:tplc="8806D2F2">
      <w:start w:val="1"/>
      <w:numFmt w:val="lowerRoman"/>
      <w:lvlText w:val="%3."/>
      <w:lvlJc w:val="right"/>
      <w:pPr>
        <w:ind w:left="2160" w:hanging="180"/>
      </w:pPr>
    </w:lvl>
    <w:lvl w:ilvl="3" w:tplc="203639D2">
      <w:start w:val="1"/>
      <w:numFmt w:val="decimal"/>
      <w:lvlText w:val="%4."/>
      <w:lvlJc w:val="left"/>
      <w:pPr>
        <w:ind w:left="2880" w:hanging="360"/>
      </w:pPr>
    </w:lvl>
    <w:lvl w:ilvl="4" w:tplc="8DFA3172">
      <w:start w:val="1"/>
      <w:numFmt w:val="lowerLetter"/>
      <w:lvlText w:val="%5."/>
      <w:lvlJc w:val="left"/>
      <w:pPr>
        <w:ind w:left="3600" w:hanging="360"/>
      </w:pPr>
    </w:lvl>
    <w:lvl w:ilvl="5" w:tplc="36500A60">
      <w:start w:val="1"/>
      <w:numFmt w:val="lowerRoman"/>
      <w:lvlText w:val="%6."/>
      <w:lvlJc w:val="right"/>
      <w:pPr>
        <w:ind w:left="4320" w:hanging="180"/>
      </w:pPr>
    </w:lvl>
    <w:lvl w:ilvl="6" w:tplc="880CC3DC">
      <w:start w:val="1"/>
      <w:numFmt w:val="decimal"/>
      <w:lvlText w:val="%7."/>
      <w:lvlJc w:val="left"/>
      <w:pPr>
        <w:ind w:left="5040" w:hanging="360"/>
      </w:pPr>
    </w:lvl>
    <w:lvl w:ilvl="7" w:tplc="5444258E">
      <w:start w:val="1"/>
      <w:numFmt w:val="lowerLetter"/>
      <w:lvlText w:val="%8."/>
      <w:lvlJc w:val="left"/>
      <w:pPr>
        <w:ind w:left="5760" w:hanging="360"/>
      </w:pPr>
    </w:lvl>
    <w:lvl w:ilvl="8" w:tplc="203A9B64">
      <w:start w:val="1"/>
      <w:numFmt w:val="lowerRoman"/>
      <w:lvlText w:val="%9."/>
      <w:lvlJc w:val="right"/>
      <w:pPr>
        <w:ind w:left="6480" w:hanging="180"/>
      </w:pPr>
    </w:lvl>
  </w:abstractNum>
  <w:abstractNum w:abstractNumId="20" w15:restartNumberingAfterBreak="0">
    <w:nsid w:val="27AB7AB0"/>
    <w:multiLevelType w:val="hybridMultilevel"/>
    <w:tmpl w:val="E622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A0E6C"/>
    <w:multiLevelType w:val="hybridMultilevel"/>
    <w:tmpl w:val="EFBA36E2"/>
    <w:lvl w:ilvl="0" w:tplc="EB68788E">
      <w:start w:val="1"/>
      <w:numFmt w:val="bullet"/>
      <w:lvlText w:val=""/>
      <w:lvlJc w:val="left"/>
      <w:pPr>
        <w:ind w:left="1440" w:hanging="360"/>
      </w:pPr>
      <w:rPr>
        <w:rFonts w:ascii="Symbol" w:hAnsi="Symbol"/>
      </w:rPr>
    </w:lvl>
    <w:lvl w:ilvl="1" w:tplc="45DA3066">
      <w:start w:val="1"/>
      <w:numFmt w:val="bullet"/>
      <w:lvlText w:val=""/>
      <w:lvlJc w:val="left"/>
      <w:pPr>
        <w:ind w:left="1440" w:hanging="360"/>
      </w:pPr>
      <w:rPr>
        <w:rFonts w:ascii="Symbol" w:hAnsi="Symbol"/>
      </w:rPr>
    </w:lvl>
    <w:lvl w:ilvl="2" w:tplc="120A6758">
      <w:start w:val="1"/>
      <w:numFmt w:val="bullet"/>
      <w:lvlText w:val=""/>
      <w:lvlJc w:val="left"/>
      <w:pPr>
        <w:ind w:left="1440" w:hanging="360"/>
      </w:pPr>
      <w:rPr>
        <w:rFonts w:ascii="Symbol" w:hAnsi="Symbol"/>
      </w:rPr>
    </w:lvl>
    <w:lvl w:ilvl="3" w:tplc="1652AE82">
      <w:start w:val="1"/>
      <w:numFmt w:val="bullet"/>
      <w:lvlText w:val=""/>
      <w:lvlJc w:val="left"/>
      <w:pPr>
        <w:ind w:left="1440" w:hanging="360"/>
      </w:pPr>
      <w:rPr>
        <w:rFonts w:ascii="Symbol" w:hAnsi="Symbol"/>
      </w:rPr>
    </w:lvl>
    <w:lvl w:ilvl="4" w:tplc="2472856C">
      <w:start w:val="1"/>
      <w:numFmt w:val="bullet"/>
      <w:lvlText w:val=""/>
      <w:lvlJc w:val="left"/>
      <w:pPr>
        <w:ind w:left="1440" w:hanging="360"/>
      </w:pPr>
      <w:rPr>
        <w:rFonts w:ascii="Symbol" w:hAnsi="Symbol"/>
      </w:rPr>
    </w:lvl>
    <w:lvl w:ilvl="5" w:tplc="E06E5FAA">
      <w:start w:val="1"/>
      <w:numFmt w:val="bullet"/>
      <w:lvlText w:val=""/>
      <w:lvlJc w:val="left"/>
      <w:pPr>
        <w:ind w:left="1440" w:hanging="360"/>
      </w:pPr>
      <w:rPr>
        <w:rFonts w:ascii="Symbol" w:hAnsi="Symbol"/>
      </w:rPr>
    </w:lvl>
    <w:lvl w:ilvl="6" w:tplc="8F400174">
      <w:start w:val="1"/>
      <w:numFmt w:val="bullet"/>
      <w:lvlText w:val=""/>
      <w:lvlJc w:val="left"/>
      <w:pPr>
        <w:ind w:left="1440" w:hanging="360"/>
      </w:pPr>
      <w:rPr>
        <w:rFonts w:ascii="Symbol" w:hAnsi="Symbol"/>
      </w:rPr>
    </w:lvl>
    <w:lvl w:ilvl="7" w:tplc="F75E51BE">
      <w:start w:val="1"/>
      <w:numFmt w:val="bullet"/>
      <w:lvlText w:val=""/>
      <w:lvlJc w:val="left"/>
      <w:pPr>
        <w:ind w:left="1440" w:hanging="360"/>
      </w:pPr>
      <w:rPr>
        <w:rFonts w:ascii="Symbol" w:hAnsi="Symbol"/>
      </w:rPr>
    </w:lvl>
    <w:lvl w:ilvl="8" w:tplc="5314A3D0">
      <w:start w:val="1"/>
      <w:numFmt w:val="bullet"/>
      <w:lvlText w:val=""/>
      <w:lvlJc w:val="left"/>
      <w:pPr>
        <w:ind w:left="1440" w:hanging="360"/>
      </w:pPr>
      <w:rPr>
        <w:rFonts w:ascii="Symbol" w:hAnsi="Symbol"/>
      </w:rPr>
    </w:lvl>
  </w:abstractNum>
  <w:abstractNum w:abstractNumId="22" w15:restartNumberingAfterBreak="0">
    <w:nsid w:val="2B577540"/>
    <w:multiLevelType w:val="hybridMultilevel"/>
    <w:tmpl w:val="DE421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74DDC"/>
    <w:multiLevelType w:val="hybridMultilevel"/>
    <w:tmpl w:val="6E8EAD9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E546D5"/>
    <w:multiLevelType w:val="hybridMultilevel"/>
    <w:tmpl w:val="FFFFFFFF"/>
    <w:lvl w:ilvl="0" w:tplc="507C24C2">
      <w:start w:val="1"/>
      <w:numFmt w:val="bullet"/>
      <w:lvlText w:val="·"/>
      <w:lvlJc w:val="left"/>
      <w:pPr>
        <w:ind w:left="720" w:hanging="360"/>
      </w:pPr>
      <w:rPr>
        <w:rFonts w:ascii="Symbol" w:hAnsi="Symbol" w:hint="default"/>
      </w:rPr>
    </w:lvl>
    <w:lvl w:ilvl="1" w:tplc="80CC9C3A">
      <w:start w:val="1"/>
      <w:numFmt w:val="bullet"/>
      <w:lvlText w:val="o"/>
      <w:lvlJc w:val="left"/>
      <w:pPr>
        <w:ind w:left="1440" w:hanging="360"/>
      </w:pPr>
      <w:rPr>
        <w:rFonts w:ascii="Courier New" w:hAnsi="Courier New" w:hint="default"/>
      </w:rPr>
    </w:lvl>
    <w:lvl w:ilvl="2" w:tplc="CD5CDE2E">
      <w:start w:val="1"/>
      <w:numFmt w:val="bullet"/>
      <w:lvlText w:val=""/>
      <w:lvlJc w:val="left"/>
      <w:pPr>
        <w:ind w:left="2160" w:hanging="360"/>
      </w:pPr>
      <w:rPr>
        <w:rFonts w:ascii="Wingdings" w:hAnsi="Wingdings" w:hint="default"/>
      </w:rPr>
    </w:lvl>
    <w:lvl w:ilvl="3" w:tplc="3C8C143A">
      <w:start w:val="1"/>
      <w:numFmt w:val="bullet"/>
      <w:lvlText w:val=""/>
      <w:lvlJc w:val="left"/>
      <w:pPr>
        <w:ind w:left="2880" w:hanging="360"/>
      </w:pPr>
      <w:rPr>
        <w:rFonts w:ascii="Symbol" w:hAnsi="Symbol" w:hint="default"/>
      </w:rPr>
    </w:lvl>
    <w:lvl w:ilvl="4" w:tplc="79E0E8D6">
      <w:start w:val="1"/>
      <w:numFmt w:val="bullet"/>
      <w:lvlText w:val="o"/>
      <w:lvlJc w:val="left"/>
      <w:pPr>
        <w:ind w:left="3600" w:hanging="360"/>
      </w:pPr>
      <w:rPr>
        <w:rFonts w:ascii="Courier New" w:hAnsi="Courier New" w:hint="default"/>
      </w:rPr>
    </w:lvl>
    <w:lvl w:ilvl="5" w:tplc="F4923960">
      <w:start w:val="1"/>
      <w:numFmt w:val="bullet"/>
      <w:lvlText w:val=""/>
      <w:lvlJc w:val="left"/>
      <w:pPr>
        <w:ind w:left="4320" w:hanging="360"/>
      </w:pPr>
      <w:rPr>
        <w:rFonts w:ascii="Wingdings" w:hAnsi="Wingdings" w:hint="default"/>
      </w:rPr>
    </w:lvl>
    <w:lvl w:ilvl="6" w:tplc="7F289AB6">
      <w:start w:val="1"/>
      <w:numFmt w:val="bullet"/>
      <w:lvlText w:val=""/>
      <w:lvlJc w:val="left"/>
      <w:pPr>
        <w:ind w:left="5040" w:hanging="360"/>
      </w:pPr>
      <w:rPr>
        <w:rFonts w:ascii="Symbol" w:hAnsi="Symbol" w:hint="default"/>
      </w:rPr>
    </w:lvl>
    <w:lvl w:ilvl="7" w:tplc="DE786314">
      <w:start w:val="1"/>
      <w:numFmt w:val="bullet"/>
      <w:lvlText w:val="o"/>
      <w:lvlJc w:val="left"/>
      <w:pPr>
        <w:ind w:left="5760" w:hanging="360"/>
      </w:pPr>
      <w:rPr>
        <w:rFonts w:ascii="Courier New" w:hAnsi="Courier New" w:hint="default"/>
      </w:rPr>
    </w:lvl>
    <w:lvl w:ilvl="8" w:tplc="5C70B1AC">
      <w:start w:val="1"/>
      <w:numFmt w:val="bullet"/>
      <w:lvlText w:val=""/>
      <w:lvlJc w:val="left"/>
      <w:pPr>
        <w:ind w:left="6480" w:hanging="360"/>
      </w:pPr>
      <w:rPr>
        <w:rFonts w:ascii="Wingdings" w:hAnsi="Wingdings" w:hint="default"/>
      </w:rPr>
    </w:lvl>
  </w:abstractNum>
  <w:abstractNum w:abstractNumId="25" w15:restartNumberingAfterBreak="0">
    <w:nsid w:val="35024D8B"/>
    <w:multiLevelType w:val="hybridMultilevel"/>
    <w:tmpl w:val="3506A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24403B"/>
    <w:multiLevelType w:val="hybridMultilevel"/>
    <w:tmpl w:val="A4804450"/>
    <w:lvl w:ilvl="0" w:tplc="1FFEACF4">
      <w:start w:val="1"/>
      <w:numFmt w:val="decimal"/>
      <w:lvlText w:val="%1."/>
      <w:lvlJc w:val="left"/>
      <w:pPr>
        <w:ind w:left="720" w:hanging="360"/>
      </w:pPr>
    </w:lvl>
    <w:lvl w:ilvl="1" w:tplc="A6488344">
      <w:start w:val="1"/>
      <w:numFmt w:val="lowerLetter"/>
      <w:lvlText w:val="%2."/>
      <w:lvlJc w:val="left"/>
      <w:pPr>
        <w:ind w:left="1440" w:hanging="360"/>
      </w:pPr>
    </w:lvl>
    <w:lvl w:ilvl="2" w:tplc="2ED4F4C2">
      <w:start w:val="1"/>
      <w:numFmt w:val="lowerRoman"/>
      <w:lvlText w:val="%3."/>
      <w:lvlJc w:val="right"/>
      <w:pPr>
        <w:ind w:left="2160" w:hanging="180"/>
      </w:pPr>
    </w:lvl>
    <w:lvl w:ilvl="3" w:tplc="53CE6BC0">
      <w:start w:val="1"/>
      <w:numFmt w:val="decimal"/>
      <w:lvlText w:val="%4."/>
      <w:lvlJc w:val="left"/>
      <w:pPr>
        <w:ind w:left="2880" w:hanging="360"/>
      </w:pPr>
    </w:lvl>
    <w:lvl w:ilvl="4" w:tplc="07DC066E">
      <w:start w:val="1"/>
      <w:numFmt w:val="lowerLetter"/>
      <w:lvlText w:val="%5."/>
      <w:lvlJc w:val="left"/>
      <w:pPr>
        <w:ind w:left="3600" w:hanging="360"/>
      </w:pPr>
    </w:lvl>
    <w:lvl w:ilvl="5" w:tplc="094C1A10">
      <w:start w:val="1"/>
      <w:numFmt w:val="lowerRoman"/>
      <w:lvlText w:val="%6."/>
      <w:lvlJc w:val="right"/>
      <w:pPr>
        <w:ind w:left="4320" w:hanging="180"/>
      </w:pPr>
    </w:lvl>
    <w:lvl w:ilvl="6" w:tplc="28B887A8">
      <w:start w:val="1"/>
      <w:numFmt w:val="decimal"/>
      <w:lvlText w:val="%7."/>
      <w:lvlJc w:val="left"/>
      <w:pPr>
        <w:ind w:left="5040" w:hanging="360"/>
      </w:pPr>
    </w:lvl>
    <w:lvl w:ilvl="7" w:tplc="D834EEB8">
      <w:start w:val="1"/>
      <w:numFmt w:val="lowerLetter"/>
      <w:lvlText w:val="%8."/>
      <w:lvlJc w:val="left"/>
      <w:pPr>
        <w:ind w:left="5760" w:hanging="360"/>
      </w:pPr>
    </w:lvl>
    <w:lvl w:ilvl="8" w:tplc="9EEC2E0E">
      <w:start w:val="1"/>
      <w:numFmt w:val="lowerRoman"/>
      <w:lvlText w:val="%9."/>
      <w:lvlJc w:val="right"/>
      <w:pPr>
        <w:ind w:left="6480" w:hanging="180"/>
      </w:pPr>
    </w:lvl>
  </w:abstractNum>
  <w:abstractNum w:abstractNumId="27" w15:restartNumberingAfterBreak="0">
    <w:nsid w:val="3B68A42C"/>
    <w:multiLevelType w:val="hybridMultilevel"/>
    <w:tmpl w:val="FFFFFFFF"/>
    <w:lvl w:ilvl="0" w:tplc="2A5EB646">
      <w:start w:val="1"/>
      <w:numFmt w:val="decimal"/>
      <w:lvlText w:val="%1."/>
      <w:lvlJc w:val="left"/>
      <w:pPr>
        <w:ind w:left="720" w:hanging="360"/>
      </w:pPr>
    </w:lvl>
    <w:lvl w:ilvl="1" w:tplc="1A9AFAF4">
      <w:start w:val="1"/>
      <w:numFmt w:val="lowerLetter"/>
      <w:lvlText w:val="%2."/>
      <w:lvlJc w:val="left"/>
      <w:pPr>
        <w:ind w:left="1440" w:hanging="360"/>
      </w:pPr>
    </w:lvl>
    <w:lvl w:ilvl="2" w:tplc="F5D47CF4">
      <w:start w:val="1"/>
      <w:numFmt w:val="lowerRoman"/>
      <w:lvlText w:val="%3."/>
      <w:lvlJc w:val="right"/>
      <w:pPr>
        <w:ind w:left="2160" w:hanging="180"/>
      </w:pPr>
    </w:lvl>
    <w:lvl w:ilvl="3" w:tplc="4454DA4E">
      <w:start w:val="1"/>
      <w:numFmt w:val="decimal"/>
      <w:lvlText w:val="%4."/>
      <w:lvlJc w:val="left"/>
      <w:pPr>
        <w:ind w:left="2880" w:hanging="360"/>
      </w:pPr>
    </w:lvl>
    <w:lvl w:ilvl="4" w:tplc="7FF20ECC">
      <w:start w:val="1"/>
      <w:numFmt w:val="lowerLetter"/>
      <w:lvlText w:val="%5."/>
      <w:lvlJc w:val="left"/>
      <w:pPr>
        <w:ind w:left="3600" w:hanging="360"/>
      </w:pPr>
    </w:lvl>
    <w:lvl w:ilvl="5" w:tplc="E53CC950">
      <w:start w:val="1"/>
      <w:numFmt w:val="lowerRoman"/>
      <w:lvlText w:val="%6."/>
      <w:lvlJc w:val="right"/>
      <w:pPr>
        <w:ind w:left="4320" w:hanging="180"/>
      </w:pPr>
    </w:lvl>
    <w:lvl w:ilvl="6" w:tplc="AFC6AB16">
      <w:start w:val="1"/>
      <w:numFmt w:val="decimal"/>
      <w:lvlText w:val="%7."/>
      <w:lvlJc w:val="left"/>
      <w:pPr>
        <w:ind w:left="5040" w:hanging="360"/>
      </w:pPr>
    </w:lvl>
    <w:lvl w:ilvl="7" w:tplc="E6CA56D8">
      <w:start w:val="1"/>
      <w:numFmt w:val="lowerLetter"/>
      <w:lvlText w:val="%8."/>
      <w:lvlJc w:val="left"/>
      <w:pPr>
        <w:ind w:left="5760" w:hanging="360"/>
      </w:pPr>
    </w:lvl>
    <w:lvl w:ilvl="8" w:tplc="FA5427C4">
      <w:start w:val="1"/>
      <w:numFmt w:val="lowerRoman"/>
      <w:lvlText w:val="%9."/>
      <w:lvlJc w:val="right"/>
      <w:pPr>
        <w:ind w:left="6480" w:hanging="180"/>
      </w:pPr>
    </w:lvl>
  </w:abstractNum>
  <w:abstractNum w:abstractNumId="28" w15:restartNumberingAfterBreak="0">
    <w:nsid w:val="3C802D44"/>
    <w:multiLevelType w:val="hybridMultilevel"/>
    <w:tmpl w:val="73226E5A"/>
    <w:lvl w:ilvl="0" w:tplc="FFDC3508">
      <w:start w:val="1"/>
      <w:numFmt w:val="decimal"/>
      <w:lvlText w:val="%1."/>
      <w:lvlJc w:val="left"/>
      <w:pPr>
        <w:ind w:left="720" w:hanging="360"/>
      </w:pPr>
    </w:lvl>
    <w:lvl w:ilvl="1" w:tplc="BCE65768">
      <w:start w:val="1"/>
      <w:numFmt w:val="lowerLetter"/>
      <w:lvlText w:val="%2."/>
      <w:lvlJc w:val="left"/>
      <w:pPr>
        <w:ind w:left="1440" w:hanging="360"/>
      </w:pPr>
    </w:lvl>
    <w:lvl w:ilvl="2" w:tplc="B7363ACA">
      <w:start w:val="1"/>
      <w:numFmt w:val="lowerRoman"/>
      <w:lvlText w:val="%3."/>
      <w:lvlJc w:val="right"/>
      <w:pPr>
        <w:ind w:left="2160" w:hanging="180"/>
      </w:pPr>
    </w:lvl>
    <w:lvl w:ilvl="3" w:tplc="E2DA8622">
      <w:start w:val="1"/>
      <w:numFmt w:val="decimal"/>
      <w:lvlText w:val="%4."/>
      <w:lvlJc w:val="left"/>
      <w:pPr>
        <w:ind w:left="2880" w:hanging="360"/>
      </w:pPr>
    </w:lvl>
    <w:lvl w:ilvl="4" w:tplc="4C24999A">
      <w:start w:val="1"/>
      <w:numFmt w:val="lowerLetter"/>
      <w:lvlText w:val="%5."/>
      <w:lvlJc w:val="left"/>
      <w:pPr>
        <w:ind w:left="3600" w:hanging="360"/>
      </w:pPr>
    </w:lvl>
    <w:lvl w:ilvl="5" w:tplc="3EACCF1E">
      <w:start w:val="1"/>
      <w:numFmt w:val="lowerRoman"/>
      <w:lvlText w:val="%6."/>
      <w:lvlJc w:val="right"/>
      <w:pPr>
        <w:ind w:left="4320" w:hanging="180"/>
      </w:pPr>
    </w:lvl>
    <w:lvl w:ilvl="6" w:tplc="57E42B8C">
      <w:start w:val="1"/>
      <w:numFmt w:val="decimal"/>
      <w:lvlText w:val="%7."/>
      <w:lvlJc w:val="left"/>
      <w:pPr>
        <w:ind w:left="5040" w:hanging="360"/>
      </w:pPr>
    </w:lvl>
    <w:lvl w:ilvl="7" w:tplc="E9CA7DB8">
      <w:start w:val="1"/>
      <w:numFmt w:val="lowerLetter"/>
      <w:lvlText w:val="%8."/>
      <w:lvlJc w:val="left"/>
      <w:pPr>
        <w:ind w:left="5760" w:hanging="360"/>
      </w:pPr>
    </w:lvl>
    <w:lvl w:ilvl="8" w:tplc="61E2BB2A">
      <w:start w:val="1"/>
      <w:numFmt w:val="lowerRoman"/>
      <w:lvlText w:val="%9."/>
      <w:lvlJc w:val="right"/>
      <w:pPr>
        <w:ind w:left="6480" w:hanging="180"/>
      </w:pPr>
    </w:lvl>
  </w:abstractNum>
  <w:abstractNum w:abstractNumId="29" w15:restartNumberingAfterBreak="0">
    <w:nsid w:val="3ED07DFC"/>
    <w:multiLevelType w:val="hybridMultilevel"/>
    <w:tmpl w:val="39DAB1C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61B2BAB"/>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488A288C"/>
    <w:multiLevelType w:val="hybridMultilevel"/>
    <w:tmpl w:val="48F2B9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9E21DDD"/>
    <w:multiLevelType w:val="hybridMultilevel"/>
    <w:tmpl w:val="BC7EB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486A47"/>
    <w:multiLevelType w:val="hybridMultilevel"/>
    <w:tmpl w:val="F9B6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AECBF"/>
    <w:multiLevelType w:val="hybridMultilevel"/>
    <w:tmpl w:val="55ECA522"/>
    <w:lvl w:ilvl="0" w:tplc="9348D0A8">
      <w:start w:val="1"/>
      <w:numFmt w:val="decimal"/>
      <w:lvlText w:val="%1."/>
      <w:lvlJc w:val="left"/>
      <w:pPr>
        <w:ind w:left="720" w:hanging="360"/>
      </w:pPr>
    </w:lvl>
    <w:lvl w:ilvl="1" w:tplc="748EDEF2">
      <w:start w:val="1"/>
      <w:numFmt w:val="lowerLetter"/>
      <w:lvlText w:val="%2."/>
      <w:lvlJc w:val="left"/>
      <w:pPr>
        <w:ind w:left="1440" w:hanging="360"/>
      </w:pPr>
    </w:lvl>
    <w:lvl w:ilvl="2" w:tplc="94BA0FFE">
      <w:start w:val="1"/>
      <w:numFmt w:val="lowerRoman"/>
      <w:lvlText w:val="%3."/>
      <w:lvlJc w:val="right"/>
      <w:pPr>
        <w:ind w:left="2160" w:hanging="180"/>
      </w:pPr>
    </w:lvl>
    <w:lvl w:ilvl="3" w:tplc="E9120FA2">
      <w:start w:val="1"/>
      <w:numFmt w:val="decimal"/>
      <w:lvlText w:val="%4."/>
      <w:lvlJc w:val="left"/>
      <w:pPr>
        <w:ind w:left="2880" w:hanging="360"/>
      </w:pPr>
    </w:lvl>
    <w:lvl w:ilvl="4" w:tplc="F88EFBFC">
      <w:start w:val="1"/>
      <w:numFmt w:val="lowerLetter"/>
      <w:lvlText w:val="%5."/>
      <w:lvlJc w:val="left"/>
      <w:pPr>
        <w:ind w:left="3600" w:hanging="360"/>
      </w:pPr>
    </w:lvl>
    <w:lvl w:ilvl="5" w:tplc="87D45F6A">
      <w:start w:val="1"/>
      <w:numFmt w:val="lowerRoman"/>
      <w:lvlText w:val="%6."/>
      <w:lvlJc w:val="right"/>
      <w:pPr>
        <w:ind w:left="4320" w:hanging="180"/>
      </w:pPr>
    </w:lvl>
    <w:lvl w:ilvl="6" w:tplc="D93C83A4">
      <w:start w:val="1"/>
      <w:numFmt w:val="decimal"/>
      <w:lvlText w:val="%7."/>
      <w:lvlJc w:val="left"/>
      <w:pPr>
        <w:ind w:left="5040" w:hanging="360"/>
      </w:pPr>
    </w:lvl>
    <w:lvl w:ilvl="7" w:tplc="C65EAA7E">
      <w:start w:val="1"/>
      <w:numFmt w:val="lowerLetter"/>
      <w:lvlText w:val="%8."/>
      <w:lvlJc w:val="left"/>
      <w:pPr>
        <w:ind w:left="5760" w:hanging="360"/>
      </w:pPr>
    </w:lvl>
    <w:lvl w:ilvl="8" w:tplc="3C4A379C">
      <w:start w:val="1"/>
      <w:numFmt w:val="lowerRoman"/>
      <w:lvlText w:val="%9."/>
      <w:lvlJc w:val="right"/>
      <w:pPr>
        <w:ind w:left="6480" w:hanging="180"/>
      </w:pPr>
    </w:lvl>
  </w:abstractNum>
  <w:abstractNum w:abstractNumId="35" w15:restartNumberingAfterBreak="0">
    <w:nsid w:val="56DD20A6"/>
    <w:multiLevelType w:val="hybridMultilevel"/>
    <w:tmpl w:val="8D3CE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AC7C8B"/>
    <w:multiLevelType w:val="hybridMultilevel"/>
    <w:tmpl w:val="FFFFFFFF"/>
    <w:lvl w:ilvl="0" w:tplc="24EA79AA">
      <w:start w:val="1"/>
      <w:numFmt w:val="bullet"/>
      <w:lvlText w:val="·"/>
      <w:lvlJc w:val="left"/>
      <w:pPr>
        <w:ind w:left="720" w:hanging="360"/>
      </w:pPr>
      <w:rPr>
        <w:rFonts w:ascii="Symbol" w:hAnsi="Symbol" w:hint="default"/>
      </w:rPr>
    </w:lvl>
    <w:lvl w:ilvl="1" w:tplc="D11A8EC8">
      <w:start w:val="1"/>
      <w:numFmt w:val="bullet"/>
      <w:lvlText w:val="o"/>
      <w:lvlJc w:val="left"/>
      <w:pPr>
        <w:ind w:left="1440" w:hanging="360"/>
      </w:pPr>
      <w:rPr>
        <w:rFonts w:ascii="Courier New" w:hAnsi="Courier New" w:hint="default"/>
      </w:rPr>
    </w:lvl>
    <w:lvl w:ilvl="2" w:tplc="30AC8A06">
      <w:start w:val="1"/>
      <w:numFmt w:val="bullet"/>
      <w:lvlText w:val=""/>
      <w:lvlJc w:val="left"/>
      <w:pPr>
        <w:ind w:left="2160" w:hanging="360"/>
      </w:pPr>
      <w:rPr>
        <w:rFonts w:ascii="Wingdings" w:hAnsi="Wingdings" w:hint="default"/>
      </w:rPr>
    </w:lvl>
    <w:lvl w:ilvl="3" w:tplc="705277C2">
      <w:start w:val="1"/>
      <w:numFmt w:val="bullet"/>
      <w:lvlText w:val=""/>
      <w:lvlJc w:val="left"/>
      <w:pPr>
        <w:ind w:left="2880" w:hanging="360"/>
      </w:pPr>
      <w:rPr>
        <w:rFonts w:ascii="Symbol" w:hAnsi="Symbol" w:hint="default"/>
      </w:rPr>
    </w:lvl>
    <w:lvl w:ilvl="4" w:tplc="B33A3026">
      <w:start w:val="1"/>
      <w:numFmt w:val="bullet"/>
      <w:lvlText w:val="o"/>
      <w:lvlJc w:val="left"/>
      <w:pPr>
        <w:ind w:left="3600" w:hanging="360"/>
      </w:pPr>
      <w:rPr>
        <w:rFonts w:ascii="Courier New" w:hAnsi="Courier New" w:hint="default"/>
      </w:rPr>
    </w:lvl>
    <w:lvl w:ilvl="5" w:tplc="8A66E9C4">
      <w:start w:val="1"/>
      <w:numFmt w:val="bullet"/>
      <w:lvlText w:val=""/>
      <w:lvlJc w:val="left"/>
      <w:pPr>
        <w:ind w:left="4320" w:hanging="360"/>
      </w:pPr>
      <w:rPr>
        <w:rFonts w:ascii="Wingdings" w:hAnsi="Wingdings" w:hint="default"/>
      </w:rPr>
    </w:lvl>
    <w:lvl w:ilvl="6" w:tplc="86C47C40">
      <w:start w:val="1"/>
      <w:numFmt w:val="bullet"/>
      <w:lvlText w:val=""/>
      <w:lvlJc w:val="left"/>
      <w:pPr>
        <w:ind w:left="5040" w:hanging="360"/>
      </w:pPr>
      <w:rPr>
        <w:rFonts w:ascii="Symbol" w:hAnsi="Symbol" w:hint="default"/>
      </w:rPr>
    </w:lvl>
    <w:lvl w:ilvl="7" w:tplc="1DAEE902">
      <w:start w:val="1"/>
      <w:numFmt w:val="bullet"/>
      <w:lvlText w:val="o"/>
      <w:lvlJc w:val="left"/>
      <w:pPr>
        <w:ind w:left="5760" w:hanging="360"/>
      </w:pPr>
      <w:rPr>
        <w:rFonts w:ascii="Courier New" w:hAnsi="Courier New" w:hint="default"/>
      </w:rPr>
    </w:lvl>
    <w:lvl w:ilvl="8" w:tplc="81C03E64">
      <w:start w:val="1"/>
      <w:numFmt w:val="bullet"/>
      <w:lvlText w:val=""/>
      <w:lvlJc w:val="left"/>
      <w:pPr>
        <w:ind w:left="6480" w:hanging="360"/>
      </w:pPr>
      <w:rPr>
        <w:rFonts w:ascii="Wingdings" w:hAnsi="Wingdings" w:hint="default"/>
      </w:rPr>
    </w:lvl>
  </w:abstractNum>
  <w:abstractNum w:abstractNumId="37" w15:restartNumberingAfterBreak="0">
    <w:nsid w:val="58835DE3"/>
    <w:multiLevelType w:val="hybridMultilevel"/>
    <w:tmpl w:val="4A32C47E"/>
    <w:lvl w:ilvl="0" w:tplc="AABC723C">
      <w:start w:val="1"/>
      <w:numFmt w:val="decimal"/>
      <w:lvlText w:val="%1."/>
      <w:lvlJc w:val="left"/>
      <w:pPr>
        <w:ind w:left="720" w:hanging="360"/>
      </w:pPr>
    </w:lvl>
    <w:lvl w:ilvl="1" w:tplc="D3BA2136">
      <w:start w:val="1"/>
      <w:numFmt w:val="lowerLetter"/>
      <w:lvlText w:val="%2."/>
      <w:lvlJc w:val="left"/>
      <w:pPr>
        <w:ind w:left="1440" w:hanging="360"/>
      </w:pPr>
    </w:lvl>
    <w:lvl w:ilvl="2" w:tplc="8D56A166">
      <w:start w:val="1"/>
      <w:numFmt w:val="lowerRoman"/>
      <w:lvlText w:val="%3."/>
      <w:lvlJc w:val="right"/>
      <w:pPr>
        <w:ind w:left="2160" w:hanging="180"/>
      </w:pPr>
    </w:lvl>
    <w:lvl w:ilvl="3" w:tplc="2DD2392E">
      <w:start w:val="1"/>
      <w:numFmt w:val="decimal"/>
      <w:lvlText w:val="%4."/>
      <w:lvlJc w:val="left"/>
      <w:pPr>
        <w:ind w:left="2880" w:hanging="360"/>
      </w:pPr>
    </w:lvl>
    <w:lvl w:ilvl="4" w:tplc="F386F4D6">
      <w:start w:val="1"/>
      <w:numFmt w:val="lowerLetter"/>
      <w:lvlText w:val="%5."/>
      <w:lvlJc w:val="left"/>
      <w:pPr>
        <w:ind w:left="3600" w:hanging="360"/>
      </w:pPr>
    </w:lvl>
    <w:lvl w:ilvl="5" w:tplc="70F014DE">
      <w:start w:val="1"/>
      <w:numFmt w:val="lowerRoman"/>
      <w:lvlText w:val="%6."/>
      <w:lvlJc w:val="right"/>
      <w:pPr>
        <w:ind w:left="4320" w:hanging="180"/>
      </w:pPr>
    </w:lvl>
    <w:lvl w:ilvl="6" w:tplc="FCA02E8C">
      <w:start w:val="1"/>
      <w:numFmt w:val="decimal"/>
      <w:lvlText w:val="%7."/>
      <w:lvlJc w:val="left"/>
      <w:pPr>
        <w:ind w:left="5040" w:hanging="360"/>
      </w:pPr>
    </w:lvl>
    <w:lvl w:ilvl="7" w:tplc="230CE180">
      <w:start w:val="1"/>
      <w:numFmt w:val="lowerLetter"/>
      <w:lvlText w:val="%8."/>
      <w:lvlJc w:val="left"/>
      <w:pPr>
        <w:ind w:left="5760" w:hanging="360"/>
      </w:pPr>
    </w:lvl>
    <w:lvl w:ilvl="8" w:tplc="87CAF6B8">
      <w:start w:val="1"/>
      <w:numFmt w:val="lowerRoman"/>
      <w:lvlText w:val="%9."/>
      <w:lvlJc w:val="right"/>
      <w:pPr>
        <w:ind w:left="6480" w:hanging="180"/>
      </w:pPr>
    </w:lvl>
  </w:abstractNum>
  <w:abstractNum w:abstractNumId="38" w15:restartNumberingAfterBreak="0">
    <w:nsid w:val="5D9FBFA7"/>
    <w:multiLevelType w:val="hybridMultilevel"/>
    <w:tmpl w:val="6D48CAFE"/>
    <w:lvl w:ilvl="0" w:tplc="1A1AAE9A">
      <w:start w:val="1"/>
      <w:numFmt w:val="decimal"/>
      <w:lvlText w:val="%1."/>
      <w:lvlJc w:val="left"/>
      <w:pPr>
        <w:ind w:left="720" w:hanging="360"/>
      </w:pPr>
    </w:lvl>
    <w:lvl w:ilvl="1" w:tplc="EDC66AE6">
      <w:start w:val="1"/>
      <w:numFmt w:val="lowerLetter"/>
      <w:lvlText w:val="%2."/>
      <w:lvlJc w:val="left"/>
      <w:pPr>
        <w:ind w:left="1440" w:hanging="360"/>
      </w:pPr>
    </w:lvl>
    <w:lvl w:ilvl="2" w:tplc="855A497C">
      <w:start w:val="1"/>
      <w:numFmt w:val="lowerRoman"/>
      <w:lvlText w:val="%3."/>
      <w:lvlJc w:val="right"/>
      <w:pPr>
        <w:ind w:left="2160" w:hanging="180"/>
      </w:pPr>
    </w:lvl>
    <w:lvl w:ilvl="3" w:tplc="918C354C">
      <w:start w:val="1"/>
      <w:numFmt w:val="decimal"/>
      <w:lvlText w:val="%4."/>
      <w:lvlJc w:val="left"/>
      <w:pPr>
        <w:ind w:left="2880" w:hanging="360"/>
      </w:pPr>
    </w:lvl>
    <w:lvl w:ilvl="4" w:tplc="F4E48AF6">
      <w:start w:val="1"/>
      <w:numFmt w:val="lowerLetter"/>
      <w:lvlText w:val="%5."/>
      <w:lvlJc w:val="left"/>
      <w:pPr>
        <w:ind w:left="3600" w:hanging="360"/>
      </w:pPr>
    </w:lvl>
    <w:lvl w:ilvl="5" w:tplc="AB6843CE">
      <w:start w:val="1"/>
      <w:numFmt w:val="lowerRoman"/>
      <w:lvlText w:val="%6."/>
      <w:lvlJc w:val="right"/>
      <w:pPr>
        <w:ind w:left="4320" w:hanging="180"/>
      </w:pPr>
    </w:lvl>
    <w:lvl w:ilvl="6" w:tplc="91500F9A">
      <w:start w:val="1"/>
      <w:numFmt w:val="decimal"/>
      <w:lvlText w:val="%7."/>
      <w:lvlJc w:val="left"/>
      <w:pPr>
        <w:ind w:left="5040" w:hanging="360"/>
      </w:pPr>
    </w:lvl>
    <w:lvl w:ilvl="7" w:tplc="EDB00744">
      <w:start w:val="1"/>
      <w:numFmt w:val="lowerLetter"/>
      <w:lvlText w:val="%8."/>
      <w:lvlJc w:val="left"/>
      <w:pPr>
        <w:ind w:left="5760" w:hanging="360"/>
      </w:pPr>
    </w:lvl>
    <w:lvl w:ilvl="8" w:tplc="1E6690E4">
      <w:start w:val="1"/>
      <w:numFmt w:val="lowerRoman"/>
      <w:lvlText w:val="%9."/>
      <w:lvlJc w:val="right"/>
      <w:pPr>
        <w:ind w:left="6480" w:hanging="180"/>
      </w:pPr>
    </w:lvl>
  </w:abstractNum>
  <w:abstractNum w:abstractNumId="39" w15:restartNumberingAfterBreak="0">
    <w:nsid w:val="5E6BA03A"/>
    <w:multiLevelType w:val="hybridMultilevel"/>
    <w:tmpl w:val="EFA8C9FC"/>
    <w:lvl w:ilvl="0" w:tplc="6F885306">
      <w:start w:val="3"/>
      <w:numFmt w:val="decimal"/>
      <w:lvlText w:val="%1."/>
      <w:lvlJc w:val="left"/>
      <w:pPr>
        <w:ind w:left="720" w:hanging="360"/>
      </w:pPr>
    </w:lvl>
    <w:lvl w:ilvl="1" w:tplc="71B828A2">
      <w:start w:val="1"/>
      <w:numFmt w:val="lowerLetter"/>
      <w:lvlText w:val="%2."/>
      <w:lvlJc w:val="left"/>
      <w:pPr>
        <w:ind w:left="1440" w:hanging="360"/>
      </w:pPr>
    </w:lvl>
    <w:lvl w:ilvl="2" w:tplc="267243B4">
      <w:start w:val="1"/>
      <w:numFmt w:val="lowerRoman"/>
      <w:lvlText w:val="%3."/>
      <w:lvlJc w:val="right"/>
      <w:pPr>
        <w:ind w:left="2160" w:hanging="180"/>
      </w:pPr>
    </w:lvl>
    <w:lvl w:ilvl="3" w:tplc="D8B67B82">
      <w:start w:val="1"/>
      <w:numFmt w:val="decimal"/>
      <w:lvlText w:val="%4."/>
      <w:lvlJc w:val="left"/>
      <w:pPr>
        <w:ind w:left="2880" w:hanging="360"/>
      </w:pPr>
    </w:lvl>
    <w:lvl w:ilvl="4" w:tplc="959E75F0">
      <w:start w:val="1"/>
      <w:numFmt w:val="lowerLetter"/>
      <w:lvlText w:val="%5."/>
      <w:lvlJc w:val="left"/>
      <w:pPr>
        <w:ind w:left="3600" w:hanging="360"/>
      </w:pPr>
    </w:lvl>
    <w:lvl w:ilvl="5" w:tplc="FE98DB28">
      <w:start w:val="1"/>
      <w:numFmt w:val="lowerRoman"/>
      <w:lvlText w:val="%6."/>
      <w:lvlJc w:val="right"/>
      <w:pPr>
        <w:ind w:left="4320" w:hanging="180"/>
      </w:pPr>
    </w:lvl>
    <w:lvl w:ilvl="6" w:tplc="323466F2">
      <w:start w:val="1"/>
      <w:numFmt w:val="decimal"/>
      <w:lvlText w:val="%7."/>
      <w:lvlJc w:val="left"/>
      <w:pPr>
        <w:ind w:left="5040" w:hanging="360"/>
      </w:pPr>
    </w:lvl>
    <w:lvl w:ilvl="7" w:tplc="C1C2B444">
      <w:start w:val="1"/>
      <w:numFmt w:val="lowerLetter"/>
      <w:lvlText w:val="%8."/>
      <w:lvlJc w:val="left"/>
      <w:pPr>
        <w:ind w:left="5760" w:hanging="360"/>
      </w:pPr>
    </w:lvl>
    <w:lvl w:ilvl="8" w:tplc="48565970">
      <w:start w:val="1"/>
      <w:numFmt w:val="lowerRoman"/>
      <w:lvlText w:val="%9."/>
      <w:lvlJc w:val="right"/>
      <w:pPr>
        <w:ind w:left="6480" w:hanging="180"/>
      </w:pPr>
    </w:lvl>
  </w:abstractNum>
  <w:abstractNum w:abstractNumId="40" w15:restartNumberingAfterBreak="0">
    <w:nsid w:val="5EE061EE"/>
    <w:multiLevelType w:val="hybridMultilevel"/>
    <w:tmpl w:val="FFFFFFFF"/>
    <w:lvl w:ilvl="0" w:tplc="C978BB2E">
      <w:start w:val="1"/>
      <w:numFmt w:val="bullet"/>
      <w:lvlText w:val="·"/>
      <w:lvlJc w:val="left"/>
      <w:pPr>
        <w:ind w:left="720" w:hanging="360"/>
      </w:pPr>
      <w:rPr>
        <w:rFonts w:ascii="Symbol" w:hAnsi="Symbol" w:hint="default"/>
      </w:rPr>
    </w:lvl>
    <w:lvl w:ilvl="1" w:tplc="444EE6A4">
      <w:start w:val="1"/>
      <w:numFmt w:val="bullet"/>
      <w:lvlText w:val="o"/>
      <w:lvlJc w:val="left"/>
      <w:pPr>
        <w:ind w:left="1440" w:hanging="360"/>
      </w:pPr>
      <w:rPr>
        <w:rFonts w:ascii="Courier New" w:hAnsi="Courier New" w:hint="default"/>
      </w:rPr>
    </w:lvl>
    <w:lvl w:ilvl="2" w:tplc="D4149F7A">
      <w:start w:val="1"/>
      <w:numFmt w:val="bullet"/>
      <w:lvlText w:val=""/>
      <w:lvlJc w:val="left"/>
      <w:pPr>
        <w:ind w:left="2160" w:hanging="360"/>
      </w:pPr>
      <w:rPr>
        <w:rFonts w:ascii="Wingdings" w:hAnsi="Wingdings" w:hint="default"/>
      </w:rPr>
    </w:lvl>
    <w:lvl w:ilvl="3" w:tplc="A4969AC4">
      <w:start w:val="1"/>
      <w:numFmt w:val="bullet"/>
      <w:lvlText w:val=""/>
      <w:lvlJc w:val="left"/>
      <w:pPr>
        <w:ind w:left="2880" w:hanging="360"/>
      </w:pPr>
      <w:rPr>
        <w:rFonts w:ascii="Symbol" w:hAnsi="Symbol" w:hint="default"/>
      </w:rPr>
    </w:lvl>
    <w:lvl w:ilvl="4" w:tplc="C0225020">
      <w:start w:val="1"/>
      <w:numFmt w:val="bullet"/>
      <w:lvlText w:val="o"/>
      <w:lvlJc w:val="left"/>
      <w:pPr>
        <w:ind w:left="3600" w:hanging="360"/>
      </w:pPr>
      <w:rPr>
        <w:rFonts w:ascii="Courier New" w:hAnsi="Courier New" w:hint="default"/>
      </w:rPr>
    </w:lvl>
    <w:lvl w:ilvl="5" w:tplc="67B04AE0">
      <w:start w:val="1"/>
      <w:numFmt w:val="bullet"/>
      <w:lvlText w:val=""/>
      <w:lvlJc w:val="left"/>
      <w:pPr>
        <w:ind w:left="4320" w:hanging="360"/>
      </w:pPr>
      <w:rPr>
        <w:rFonts w:ascii="Wingdings" w:hAnsi="Wingdings" w:hint="default"/>
      </w:rPr>
    </w:lvl>
    <w:lvl w:ilvl="6" w:tplc="CC0694A2">
      <w:start w:val="1"/>
      <w:numFmt w:val="bullet"/>
      <w:lvlText w:val=""/>
      <w:lvlJc w:val="left"/>
      <w:pPr>
        <w:ind w:left="5040" w:hanging="360"/>
      </w:pPr>
      <w:rPr>
        <w:rFonts w:ascii="Symbol" w:hAnsi="Symbol" w:hint="default"/>
      </w:rPr>
    </w:lvl>
    <w:lvl w:ilvl="7" w:tplc="B88C76CE">
      <w:start w:val="1"/>
      <w:numFmt w:val="bullet"/>
      <w:lvlText w:val="o"/>
      <w:lvlJc w:val="left"/>
      <w:pPr>
        <w:ind w:left="5760" w:hanging="360"/>
      </w:pPr>
      <w:rPr>
        <w:rFonts w:ascii="Courier New" w:hAnsi="Courier New" w:hint="default"/>
      </w:rPr>
    </w:lvl>
    <w:lvl w:ilvl="8" w:tplc="2AFA43EC">
      <w:start w:val="1"/>
      <w:numFmt w:val="bullet"/>
      <w:lvlText w:val=""/>
      <w:lvlJc w:val="left"/>
      <w:pPr>
        <w:ind w:left="6480" w:hanging="360"/>
      </w:pPr>
      <w:rPr>
        <w:rFonts w:ascii="Wingdings" w:hAnsi="Wingdings" w:hint="default"/>
      </w:rPr>
    </w:lvl>
  </w:abstractNum>
  <w:abstractNum w:abstractNumId="41" w15:restartNumberingAfterBreak="0">
    <w:nsid w:val="5FACDC0F"/>
    <w:multiLevelType w:val="hybridMultilevel"/>
    <w:tmpl w:val="683E6CA8"/>
    <w:lvl w:ilvl="0" w:tplc="FA1ED5AE">
      <w:start w:val="1"/>
      <w:numFmt w:val="decimal"/>
      <w:lvlText w:val="%1."/>
      <w:lvlJc w:val="left"/>
      <w:pPr>
        <w:ind w:left="720" w:hanging="360"/>
      </w:pPr>
      <w:rPr>
        <w:b w:val="0"/>
        <w:bCs w:val="0"/>
        <w:color w:val="auto"/>
      </w:rPr>
    </w:lvl>
    <w:lvl w:ilvl="1" w:tplc="DC100134">
      <w:start w:val="1"/>
      <w:numFmt w:val="lowerLetter"/>
      <w:lvlText w:val="%2."/>
      <w:lvlJc w:val="left"/>
      <w:pPr>
        <w:ind w:left="1440" w:hanging="360"/>
      </w:pPr>
    </w:lvl>
    <w:lvl w:ilvl="2" w:tplc="6EAE685E">
      <w:start w:val="1"/>
      <w:numFmt w:val="lowerRoman"/>
      <w:lvlText w:val="%3."/>
      <w:lvlJc w:val="right"/>
      <w:pPr>
        <w:ind w:left="2160" w:hanging="180"/>
      </w:pPr>
    </w:lvl>
    <w:lvl w:ilvl="3" w:tplc="37CAB9D0">
      <w:start w:val="1"/>
      <w:numFmt w:val="decimal"/>
      <w:lvlText w:val="%4."/>
      <w:lvlJc w:val="left"/>
      <w:pPr>
        <w:ind w:left="2880" w:hanging="360"/>
      </w:pPr>
    </w:lvl>
    <w:lvl w:ilvl="4" w:tplc="16D2C768">
      <w:start w:val="1"/>
      <w:numFmt w:val="lowerLetter"/>
      <w:lvlText w:val="%5."/>
      <w:lvlJc w:val="left"/>
      <w:pPr>
        <w:ind w:left="3600" w:hanging="360"/>
      </w:pPr>
    </w:lvl>
    <w:lvl w:ilvl="5" w:tplc="95AECBA2">
      <w:start w:val="1"/>
      <w:numFmt w:val="lowerRoman"/>
      <w:lvlText w:val="%6."/>
      <w:lvlJc w:val="right"/>
      <w:pPr>
        <w:ind w:left="4320" w:hanging="180"/>
      </w:pPr>
    </w:lvl>
    <w:lvl w:ilvl="6" w:tplc="93C2E282">
      <w:start w:val="1"/>
      <w:numFmt w:val="decimal"/>
      <w:lvlText w:val="%7."/>
      <w:lvlJc w:val="left"/>
      <w:pPr>
        <w:ind w:left="5040" w:hanging="360"/>
      </w:pPr>
    </w:lvl>
    <w:lvl w:ilvl="7" w:tplc="35405880">
      <w:start w:val="1"/>
      <w:numFmt w:val="lowerLetter"/>
      <w:lvlText w:val="%8."/>
      <w:lvlJc w:val="left"/>
      <w:pPr>
        <w:ind w:left="5760" w:hanging="360"/>
      </w:pPr>
    </w:lvl>
    <w:lvl w:ilvl="8" w:tplc="AB4C25B8">
      <w:start w:val="1"/>
      <w:numFmt w:val="lowerRoman"/>
      <w:lvlText w:val="%9."/>
      <w:lvlJc w:val="right"/>
      <w:pPr>
        <w:ind w:left="6480" w:hanging="180"/>
      </w:pPr>
    </w:lvl>
  </w:abstractNum>
  <w:abstractNum w:abstractNumId="42" w15:restartNumberingAfterBreak="0">
    <w:nsid w:val="5FE932DC"/>
    <w:multiLevelType w:val="hybridMultilevel"/>
    <w:tmpl w:val="146CDC0E"/>
    <w:lvl w:ilvl="0" w:tplc="508A5890">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049217A"/>
    <w:multiLevelType w:val="hybridMultilevel"/>
    <w:tmpl w:val="E15062B4"/>
    <w:lvl w:ilvl="0" w:tplc="21565ED6">
      <w:start w:val="1"/>
      <w:numFmt w:val="bullet"/>
      <w:lvlText w:val="·"/>
      <w:lvlJc w:val="left"/>
      <w:pPr>
        <w:ind w:left="720" w:hanging="360"/>
      </w:pPr>
      <w:rPr>
        <w:rFonts w:ascii="Symbol" w:hAnsi="Symbol" w:hint="default"/>
      </w:rPr>
    </w:lvl>
    <w:lvl w:ilvl="1" w:tplc="B22CD362">
      <w:start w:val="1"/>
      <w:numFmt w:val="bullet"/>
      <w:lvlText w:val="o"/>
      <w:lvlJc w:val="left"/>
      <w:pPr>
        <w:ind w:left="1440" w:hanging="360"/>
      </w:pPr>
      <w:rPr>
        <w:rFonts w:ascii="Courier New" w:hAnsi="Courier New" w:hint="default"/>
      </w:rPr>
    </w:lvl>
    <w:lvl w:ilvl="2" w:tplc="13424C3C">
      <w:start w:val="1"/>
      <w:numFmt w:val="bullet"/>
      <w:lvlText w:val=""/>
      <w:lvlJc w:val="left"/>
      <w:pPr>
        <w:ind w:left="2160" w:hanging="360"/>
      </w:pPr>
      <w:rPr>
        <w:rFonts w:ascii="Wingdings" w:hAnsi="Wingdings" w:hint="default"/>
      </w:rPr>
    </w:lvl>
    <w:lvl w:ilvl="3" w:tplc="FE4A0F36">
      <w:start w:val="1"/>
      <w:numFmt w:val="bullet"/>
      <w:lvlText w:val=""/>
      <w:lvlJc w:val="left"/>
      <w:pPr>
        <w:ind w:left="2880" w:hanging="360"/>
      </w:pPr>
      <w:rPr>
        <w:rFonts w:ascii="Symbol" w:hAnsi="Symbol" w:hint="default"/>
      </w:rPr>
    </w:lvl>
    <w:lvl w:ilvl="4" w:tplc="C902E7B4">
      <w:start w:val="1"/>
      <w:numFmt w:val="bullet"/>
      <w:lvlText w:val="o"/>
      <w:lvlJc w:val="left"/>
      <w:pPr>
        <w:ind w:left="3600" w:hanging="360"/>
      </w:pPr>
      <w:rPr>
        <w:rFonts w:ascii="Courier New" w:hAnsi="Courier New" w:hint="default"/>
      </w:rPr>
    </w:lvl>
    <w:lvl w:ilvl="5" w:tplc="74A2DDFA">
      <w:start w:val="1"/>
      <w:numFmt w:val="bullet"/>
      <w:lvlText w:val=""/>
      <w:lvlJc w:val="left"/>
      <w:pPr>
        <w:ind w:left="4320" w:hanging="360"/>
      </w:pPr>
      <w:rPr>
        <w:rFonts w:ascii="Wingdings" w:hAnsi="Wingdings" w:hint="default"/>
      </w:rPr>
    </w:lvl>
    <w:lvl w:ilvl="6" w:tplc="65A6F570">
      <w:start w:val="1"/>
      <w:numFmt w:val="bullet"/>
      <w:lvlText w:val=""/>
      <w:lvlJc w:val="left"/>
      <w:pPr>
        <w:ind w:left="5040" w:hanging="360"/>
      </w:pPr>
      <w:rPr>
        <w:rFonts w:ascii="Symbol" w:hAnsi="Symbol" w:hint="default"/>
      </w:rPr>
    </w:lvl>
    <w:lvl w:ilvl="7" w:tplc="4BFE9F02">
      <w:start w:val="1"/>
      <w:numFmt w:val="bullet"/>
      <w:lvlText w:val="o"/>
      <w:lvlJc w:val="left"/>
      <w:pPr>
        <w:ind w:left="5760" w:hanging="360"/>
      </w:pPr>
      <w:rPr>
        <w:rFonts w:ascii="Courier New" w:hAnsi="Courier New" w:hint="default"/>
      </w:rPr>
    </w:lvl>
    <w:lvl w:ilvl="8" w:tplc="A9D25658">
      <w:start w:val="1"/>
      <w:numFmt w:val="bullet"/>
      <w:lvlText w:val=""/>
      <w:lvlJc w:val="left"/>
      <w:pPr>
        <w:ind w:left="6480" w:hanging="360"/>
      </w:pPr>
      <w:rPr>
        <w:rFonts w:ascii="Wingdings" w:hAnsi="Wingdings" w:hint="default"/>
      </w:rPr>
    </w:lvl>
  </w:abstractNum>
  <w:abstractNum w:abstractNumId="44" w15:restartNumberingAfterBreak="0">
    <w:nsid w:val="6257503B"/>
    <w:multiLevelType w:val="hybridMultilevel"/>
    <w:tmpl w:val="8572DE44"/>
    <w:lvl w:ilvl="0" w:tplc="5060E1D6">
      <w:start w:val="1"/>
      <w:numFmt w:val="decimal"/>
      <w:lvlText w:val="%1."/>
      <w:lvlJc w:val="left"/>
      <w:pPr>
        <w:ind w:left="720" w:hanging="360"/>
      </w:pPr>
      <w:rPr>
        <w:b w:val="0"/>
        <w:bCs w:val="0"/>
        <w:color w:val="auto"/>
      </w:rPr>
    </w:lvl>
    <w:lvl w:ilvl="1" w:tplc="30E4EDD8">
      <w:start w:val="1"/>
      <w:numFmt w:val="lowerLetter"/>
      <w:lvlText w:val="%2."/>
      <w:lvlJc w:val="left"/>
      <w:pPr>
        <w:ind w:left="1440" w:hanging="360"/>
      </w:pPr>
    </w:lvl>
    <w:lvl w:ilvl="2" w:tplc="3E06EB82">
      <w:start w:val="1"/>
      <w:numFmt w:val="lowerRoman"/>
      <w:lvlText w:val="%3."/>
      <w:lvlJc w:val="right"/>
      <w:pPr>
        <w:ind w:left="2160" w:hanging="180"/>
      </w:pPr>
    </w:lvl>
    <w:lvl w:ilvl="3" w:tplc="7E9E1330">
      <w:start w:val="1"/>
      <w:numFmt w:val="decimal"/>
      <w:lvlText w:val="%4."/>
      <w:lvlJc w:val="left"/>
      <w:pPr>
        <w:ind w:left="2880" w:hanging="360"/>
      </w:pPr>
    </w:lvl>
    <w:lvl w:ilvl="4" w:tplc="9A1A65A4">
      <w:start w:val="1"/>
      <w:numFmt w:val="lowerLetter"/>
      <w:lvlText w:val="%5."/>
      <w:lvlJc w:val="left"/>
      <w:pPr>
        <w:ind w:left="3600" w:hanging="360"/>
      </w:pPr>
    </w:lvl>
    <w:lvl w:ilvl="5" w:tplc="C1FA11B6">
      <w:start w:val="1"/>
      <w:numFmt w:val="lowerRoman"/>
      <w:lvlText w:val="%6."/>
      <w:lvlJc w:val="right"/>
      <w:pPr>
        <w:ind w:left="4320" w:hanging="180"/>
      </w:pPr>
    </w:lvl>
    <w:lvl w:ilvl="6" w:tplc="CAF0106C">
      <w:start w:val="1"/>
      <w:numFmt w:val="decimal"/>
      <w:lvlText w:val="%7."/>
      <w:lvlJc w:val="left"/>
      <w:pPr>
        <w:ind w:left="5040" w:hanging="360"/>
      </w:pPr>
    </w:lvl>
    <w:lvl w:ilvl="7" w:tplc="7D3A8B2A">
      <w:start w:val="1"/>
      <w:numFmt w:val="lowerLetter"/>
      <w:lvlText w:val="%8."/>
      <w:lvlJc w:val="left"/>
      <w:pPr>
        <w:ind w:left="5760" w:hanging="360"/>
      </w:pPr>
    </w:lvl>
    <w:lvl w:ilvl="8" w:tplc="510CD3BA">
      <w:start w:val="1"/>
      <w:numFmt w:val="lowerRoman"/>
      <w:lvlText w:val="%9."/>
      <w:lvlJc w:val="right"/>
      <w:pPr>
        <w:ind w:left="6480" w:hanging="180"/>
      </w:pPr>
    </w:lvl>
  </w:abstractNum>
  <w:abstractNum w:abstractNumId="45" w15:restartNumberingAfterBreak="0">
    <w:nsid w:val="67263329"/>
    <w:multiLevelType w:val="hybridMultilevel"/>
    <w:tmpl w:val="89E6A86E"/>
    <w:lvl w:ilvl="0" w:tplc="1BDE8432">
      <w:start w:val="1"/>
      <w:numFmt w:val="decimal"/>
      <w:lvlText w:val="%1."/>
      <w:lvlJc w:val="left"/>
      <w:pPr>
        <w:ind w:left="720" w:hanging="360"/>
      </w:pPr>
    </w:lvl>
    <w:lvl w:ilvl="1" w:tplc="F9C828B6">
      <w:start w:val="1"/>
      <w:numFmt w:val="lowerLetter"/>
      <w:lvlText w:val="%2."/>
      <w:lvlJc w:val="left"/>
      <w:pPr>
        <w:ind w:left="1440" w:hanging="360"/>
      </w:pPr>
    </w:lvl>
    <w:lvl w:ilvl="2" w:tplc="446A1D94">
      <w:start w:val="1"/>
      <w:numFmt w:val="lowerRoman"/>
      <w:lvlText w:val="%3."/>
      <w:lvlJc w:val="right"/>
      <w:pPr>
        <w:ind w:left="2160" w:hanging="180"/>
      </w:pPr>
    </w:lvl>
    <w:lvl w:ilvl="3" w:tplc="02F4A90E">
      <w:start w:val="1"/>
      <w:numFmt w:val="decimal"/>
      <w:lvlText w:val="%4."/>
      <w:lvlJc w:val="left"/>
      <w:pPr>
        <w:ind w:left="2880" w:hanging="360"/>
      </w:pPr>
    </w:lvl>
    <w:lvl w:ilvl="4" w:tplc="060ECAB0">
      <w:start w:val="1"/>
      <w:numFmt w:val="lowerLetter"/>
      <w:lvlText w:val="%5."/>
      <w:lvlJc w:val="left"/>
      <w:pPr>
        <w:ind w:left="3600" w:hanging="360"/>
      </w:pPr>
    </w:lvl>
    <w:lvl w:ilvl="5" w:tplc="7B2A6CEE">
      <w:start w:val="1"/>
      <w:numFmt w:val="lowerRoman"/>
      <w:lvlText w:val="%6."/>
      <w:lvlJc w:val="right"/>
      <w:pPr>
        <w:ind w:left="4320" w:hanging="180"/>
      </w:pPr>
    </w:lvl>
    <w:lvl w:ilvl="6" w:tplc="5E846638">
      <w:start w:val="1"/>
      <w:numFmt w:val="decimal"/>
      <w:lvlText w:val="%7."/>
      <w:lvlJc w:val="left"/>
      <w:pPr>
        <w:ind w:left="5040" w:hanging="360"/>
      </w:pPr>
    </w:lvl>
    <w:lvl w:ilvl="7" w:tplc="E3AA6FD6">
      <w:start w:val="1"/>
      <w:numFmt w:val="lowerLetter"/>
      <w:lvlText w:val="%8."/>
      <w:lvlJc w:val="left"/>
      <w:pPr>
        <w:ind w:left="5760" w:hanging="360"/>
      </w:pPr>
    </w:lvl>
    <w:lvl w:ilvl="8" w:tplc="F51AB100">
      <w:start w:val="1"/>
      <w:numFmt w:val="lowerRoman"/>
      <w:lvlText w:val="%9."/>
      <w:lvlJc w:val="right"/>
      <w:pPr>
        <w:ind w:left="6480" w:hanging="180"/>
      </w:pPr>
    </w:lvl>
  </w:abstractNum>
  <w:abstractNum w:abstractNumId="46" w15:restartNumberingAfterBreak="0">
    <w:nsid w:val="673A72A4"/>
    <w:multiLevelType w:val="hybridMultilevel"/>
    <w:tmpl w:val="BE5A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514D95"/>
    <w:multiLevelType w:val="hybridMultilevel"/>
    <w:tmpl w:val="050287E6"/>
    <w:lvl w:ilvl="0" w:tplc="EF0C2298">
      <w:start w:val="1"/>
      <w:numFmt w:val="bullet"/>
      <w:lvlText w:val=""/>
      <w:lvlJc w:val="left"/>
      <w:pPr>
        <w:ind w:left="1440" w:hanging="360"/>
      </w:pPr>
      <w:rPr>
        <w:rFonts w:ascii="Symbol" w:hAnsi="Symbol"/>
      </w:rPr>
    </w:lvl>
    <w:lvl w:ilvl="1" w:tplc="AACCC27A">
      <w:start w:val="1"/>
      <w:numFmt w:val="bullet"/>
      <w:lvlText w:val=""/>
      <w:lvlJc w:val="left"/>
      <w:pPr>
        <w:ind w:left="1440" w:hanging="360"/>
      </w:pPr>
      <w:rPr>
        <w:rFonts w:ascii="Symbol" w:hAnsi="Symbol"/>
      </w:rPr>
    </w:lvl>
    <w:lvl w:ilvl="2" w:tplc="5F00E436">
      <w:start w:val="1"/>
      <w:numFmt w:val="bullet"/>
      <w:lvlText w:val=""/>
      <w:lvlJc w:val="left"/>
      <w:pPr>
        <w:ind w:left="1440" w:hanging="360"/>
      </w:pPr>
      <w:rPr>
        <w:rFonts w:ascii="Symbol" w:hAnsi="Symbol"/>
      </w:rPr>
    </w:lvl>
    <w:lvl w:ilvl="3" w:tplc="87541D6C">
      <w:start w:val="1"/>
      <w:numFmt w:val="bullet"/>
      <w:lvlText w:val=""/>
      <w:lvlJc w:val="left"/>
      <w:pPr>
        <w:ind w:left="1440" w:hanging="360"/>
      </w:pPr>
      <w:rPr>
        <w:rFonts w:ascii="Symbol" w:hAnsi="Symbol"/>
      </w:rPr>
    </w:lvl>
    <w:lvl w:ilvl="4" w:tplc="1486A0DA">
      <w:start w:val="1"/>
      <w:numFmt w:val="bullet"/>
      <w:lvlText w:val=""/>
      <w:lvlJc w:val="left"/>
      <w:pPr>
        <w:ind w:left="1440" w:hanging="360"/>
      </w:pPr>
      <w:rPr>
        <w:rFonts w:ascii="Symbol" w:hAnsi="Symbol"/>
      </w:rPr>
    </w:lvl>
    <w:lvl w:ilvl="5" w:tplc="6DF00E88">
      <w:start w:val="1"/>
      <w:numFmt w:val="bullet"/>
      <w:lvlText w:val=""/>
      <w:lvlJc w:val="left"/>
      <w:pPr>
        <w:ind w:left="1440" w:hanging="360"/>
      </w:pPr>
      <w:rPr>
        <w:rFonts w:ascii="Symbol" w:hAnsi="Symbol"/>
      </w:rPr>
    </w:lvl>
    <w:lvl w:ilvl="6" w:tplc="F438B102">
      <w:start w:val="1"/>
      <w:numFmt w:val="bullet"/>
      <w:lvlText w:val=""/>
      <w:lvlJc w:val="left"/>
      <w:pPr>
        <w:ind w:left="1440" w:hanging="360"/>
      </w:pPr>
      <w:rPr>
        <w:rFonts w:ascii="Symbol" w:hAnsi="Symbol"/>
      </w:rPr>
    </w:lvl>
    <w:lvl w:ilvl="7" w:tplc="3D4E41B0">
      <w:start w:val="1"/>
      <w:numFmt w:val="bullet"/>
      <w:lvlText w:val=""/>
      <w:lvlJc w:val="left"/>
      <w:pPr>
        <w:ind w:left="1440" w:hanging="360"/>
      </w:pPr>
      <w:rPr>
        <w:rFonts w:ascii="Symbol" w:hAnsi="Symbol"/>
      </w:rPr>
    </w:lvl>
    <w:lvl w:ilvl="8" w:tplc="88325386">
      <w:start w:val="1"/>
      <w:numFmt w:val="bullet"/>
      <w:lvlText w:val=""/>
      <w:lvlJc w:val="left"/>
      <w:pPr>
        <w:ind w:left="1440" w:hanging="360"/>
      </w:pPr>
      <w:rPr>
        <w:rFonts w:ascii="Symbol" w:hAnsi="Symbol"/>
      </w:rPr>
    </w:lvl>
  </w:abstractNum>
  <w:abstractNum w:abstractNumId="48" w15:restartNumberingAfterBreak="0">
    <w:nsid w:val="69050B08"/>
    <w:multiLevelType w:val="hybridMultilevel"/>
    <w:tmpl w:val="7E2A773A"/>
    <w:lvl w:ilvl="0" w:tplc="54189B0C">
      <w:start w:val="1"/>
      <w:numFmt w:val="decimal"/>
      <w:lvlText w:val="%1."/>
      <w:lvlJc w:val="left"/>
      <w:pPr>
        <w:ind w:left="720" w:hanging="360"/>
      </w:pPr>
    </w:lvl>
    <w:lvl w:ilvl="1" w:tplc="81A2AC9C">
      <w:start w:val="1"/>
      <w:numFmt w:val="lowerLetter"/>
      <w:lvlText w:val="%2."/>
      <w:lvlJc w:val="left"/>
      <w:pPr>
        <w:ind w:left="1440" w:hanging="360"/>
      </w:pPr>
    </w:lvl>
    <w:lvl w:ilvl="2" w:tplc="4D90E0F0">
      <w:start w:val="1"/>
      <w:numFmt w:val="lowerRoman"/>
      <w:lvlText w:val="%3."/>
      <w:lvlJc w:val="right"/>
      <w:pPr>
        <w:ind w:left="2160" w:hanging="180"/>
      </w:pPr>
    </w:lvl>
    <w:lvl w:ilvl="3" w:tplc="E070B1B8">
      <w:start w:val="1"/>
      <w:numFmt w:val="decimal"/>
      <w:lvlText w:val="%4."/>
      <w:lvlJc w:val="left"/>
      <w:pPr>
        <w:ind w:left="2880" w:hanging="360"/>
      </w:pPr>
    </w:lvl>
    <w:lvl w:ilvl="4" w:tplc="6114BDC0">
      <w:start w:val="1"/>
      <w:numFmt w:val="lowerLetter"/>
      <w:lvlText w:val="%5."/>
      <w:lvlJc w:val="left"/>
      <w:pPr>
        <w:ind w:left="3600" w:hanging="360"/>
      </w:pPr>
    </w:lvl>
    <w:lvl w:ilvl="5" w:tplc="F31ACA02">
      <w:start w:val="1"/>
      <w:numFmt w:val="lowerRoman"/>
      <w:lvlText w:val="%6."/>
      <w:lvlJc w:val="right"/>
      <w:pPr>
        <w:ind w:left="4320" w:hanging="180"/>
      </w:pPr>
    </w:lvl>
    <w:lvl w:ilvl="6" w:tplc="555068A8">
      <w:start w:val="1"/>
      <w:numFmt w:val="decimal"/>
      <w:lvlText w:val="%7."/>
      <w:lvlJc w:val="left"/>
      <w:pPr>
        <w:ind w:left="5040" w:hanging="360"/>
      </w:pPr>
    </w:lvl>
    <w:lvl w:ilvl="7" w:tplc="9148EAAC">
      <w:start w:val="1"/>
      <w:numFmt w:val="lowerLetter"/>
      <w:lvlText w:val="%8."/>
      <w:lvlJc w:val="left"/>
      <w:pPr>
        <w:ind w:left="5760" w:hanging="360"/>
      </w:pPr>
    </w:lvl>
    <w:lvl w:ilvl="8" w:tplc="52667398">
      <w:start w:val="1"/>
      <w:numFmt w:val="lowerRoman"/>
      <w:lvlText w:val="%9."/>
      <w:lvlJc w:val="right"/>
      <w:pPr>
        <w:ind w:left="6480" w:hanging="180"/>
      </w:pPr>
    </w:lvl>
  </w:abstractNum>
  <w:abstractNum w:abstractNumId="49" w15:restartNumberingAfterBreak="0">
    <w:nsid w:val="69E0B0B4"/>
    <w:multiLevelType w:val="hybridMultilevel"/>
    <w:tmpl w:val="4424A188"/>
    <w:lvl w:ilvl="0" w:tplc="8F4E1D3E">
      <w:start w:val="4"/>
      <w:numFmt w:val="decimal"/>
      <w:lvlText w:val="%1."/>
      <w:lvlJc w:val="left"/>
      <w:pPr>
        <w:ind w:left="720" w:hanging="360"/>
      </w:pPr>
    </w:lvl>
    <w:lvl w:ilvl="1" w:tplc="1E32D2C8">
      <w:start w:val="1"/>
      <w:numFmt w:val="lowerLetter"/>
      <w:lvlText w:val="%2."/>
      <w:lvlJc w:val="left"/>
      <w:pPr>
        <w:ind w:left="1440" w:hanging="360"/>
      </w:pPr>
    </w:lvl>
    <w:lvl w:ilvl="2" w:tplc="BF6402A8">
      <w:start w:val="1"/>
      <w:numFmt w:val="lowerRoman"/>
      <w:lvlText w:val="%3."/>
      <w:lvlJc w:val="right"/>
      <w:pPr>
        <w:ind w:left="2160" w:hanging="180"/>
      </w:pPr>
    </w:lvl>
    <w:lvl w:ilvl="3" w:tplc="34B0C254">
      <w:start w:val="1"/>
      <w:numFmt w:val="decimal"/>
      <w:lvlText w:val="%4."/>
      <w:lvlJc w:val="left"/>
      <w:pPr>
        <w:ind w:left="2880" w:hanging="360"/>
      </w:pPr>
    </w:lvl>
    <w:lvl w:ilvl="4" w:tplc="CBC4DCB0">
      <w:start w:val="1"/>
      <w:numFmt w:val="lowerLetter"/>
      <w:lvlText w:val="%5."/>
      <w:lvlJc w:val="left"/>
      <w:pPr>
        <w:ind w:left="3600" w:hanging="360"/>
      </w:pPr>
    </w:lvl>
    <w:lvl w:ilvl="5" w:tplc="D5F6CCAA">
      <w:start w:val="1"/>
      <w:numFmt w:val="lowerRoman"/>
      <w:lvlText w:val="%6."/>
      <w:lvlJc w:val="right"/>
      <w:pPr>
        <w:ind w:left="4320" w:hanging="180"/>
      </w:pPr>
    </w:lvl>
    <w:lvl w:ilvl="6" w:tplc="2ACAE144">
      <w:start w:val="1"/>
      <w:numFmt w:val="decimal"/>
      <w:lvlText w:val="%7."/>
      <w:lvlJc w:val="left"/>
      <w:pPr>
        <w:ind w:left="5040" w:hanging="360"/>
      </w:pPr>
    </w:lvl>
    <w:lvl w:ilvl="7" w:tplc="96048F88">
      <w:start w:val="1"/>
      <w:numFmt w:val="lowerLetter"/>
      <w:lvlText w:val="%8."/>
      <w:lvlJc w:val="left"/>
      <w:pPr>
        <w:ind w:left="5760" w:hanging="360"/>
      </w:pPr>
    </w:lvl>
    <w:lvl w:ilvl="8" w:tplc="C8227890">
      <w:start w:val="1"/>
      <w:numFmt w:val="lowerRoman"/>
      <w:lvlText w:val="%9."/>
      <w:lvlJc w:val="right"/>
      <w:pPr>
        <w:ind w:left="6480" w:hanging="180"/>
      </w:pPr>
    </w:lvl>
  </w:abstractNum>
  <w:abstractNum w:abstractNumId="50" w15:restartNumberingAfterBreak="0">
    <w:nsid w:val="6AE11806"/>
    <w:multiLevelType w:val="hybridMultilevel"/>
    <w:tmpl w:val="2A067F96"/>
    <w:lvl w:ilvl="0" w:tplc="1EC85824">
      <w:start w:val="1"/>
      <w:numFmt w:val="decimal"/>
      <w:lvlText w:val="%1."/>
      <w:lvlJc w:val="left"/>
      <w:pPr>
        <w:ind w:left="720" w:hanging="360"/>
      </w:pPr>
      <w:rPr>
        <w:b w:val="0"/>
        <w:bCs w:val="0"/>
      </w:rPr>
    </w:lvl>
    <w:lvl w:ilvl="1" w:tplc="06646DFE">
      <w:start w:val="1"/>
      <w:numFmt w:val="lowerLetter"/>
      <w:lvlText w:val="%2."/>
      <w:lvlJc w:val="left"/>
      <w:pPr>
        <w:ind w:left="1440" w:hanging="360"/>
      </w:pPr>
    </w:lvl>
    <w:lvl w:ilvl="2" w:tplc="34A056C0">
      <w:start w:val="1"/>
      <w:numFmt w:val="lowerRoman"/>
      <w:lvlText w:val="%3."/>
      <w:lvlJc w:val="right"/>
      <w:pPr>
        <w:ind w:left="2160" w:hanging="180"/>
      </w:pPr>
    </w:lvl>
    <w:lvl w:ilvl="3" w:tplc="9B4C579C">
      <w:start w:val="1"/>
      <w:numFmt w:val="decimal"/>
      <w:lvlText w:val="%4."/>
      <w:lvlJc w:val="left"/>
      <w:pPr>
        <w:ind w:left="2880" w:hanging="360"/>
      </w:pPr>
    </w:lvl>
    <w:lvl w:ilvl="4" w:tplc="6D7E1B94">
      <w:start w:val="1"/>
      <w:numFmt w:val="lowerLetter"/>
      <w:lvlText w:val="%5."/>
      <w:lvlJc w:val="left"/>
      <w:pPr>
        <w:ind w:left="3600" w:hanging="360"/>
      </w:pPr>
    </w:lvl>
    <w:lvl w:ilvl="5" w:tplc="55B8D4E2">
      <w:start w:val="1"/>
      <w:numFmt w:val="lowerRoman"/>
      <w:lvlText w:val="%6."/>
      <w:lvlJc w:val="right"/>
      <w:pPr>
        <w:ind w:left="4320" w:hanging="180"/>
      </w:pPr>
    </w:lvl>
    <w:lvl w:ilvl="6" w:tplc="89E0E1A8">
      <w:start w:val="1"/>
      <w:numFmt w:val="decimal"/>
      <w:lvlText w:val="%7."/>
      <w:lvlJc w:val="left"/>
      <w:pPr>
        <w:ind w:left="5040" w:hanging="360"/>
      </w:pPr>
    </w:lvl>
    <w:lvl w:ilvl="7" w:tplc="A3AECD26">
      <w:start w:val="1"/>
      <w:numFmt w:val="lowerLetter"/>
      <w:lvlText w:val="%8."/>
      <w:lvlJc w:val="left"/>
      <w:pPr>
        <w:ind w:left="5760" w:hanging="360"/>
      </w:pPr>
    </w:lvl>
    <w:lvl w:ilvl="8" w:tplc="D9C4C8AA">
      <w:start w:val="1"/>
      <w:numFmt w:val="lowerRoman"/>
      <w:lvlText w:val="%9."/>
      <w:lvlJc w:val="right"/>
      <w:pPr>
        <w:ind w:left="6480" w:hanging="180"/>
      </w:pPr>
    </w:lvl>
  </w:abstractNum>
  <w:abstractNum w:abstractNumId="51" w15:restartNumberingAfterBreak="0">
    <w:nsid w:val="71DC10CA"/>
    <w:multiLevelType w:val="hybridMultilevel"/>
    <w:tmpl w:val="F0E8ACB4"/>
    <w:lvl w:ilvl="0" w:tplc="0B586EF8">
      <w:start w:val="1"/>
      <w:numFmt w:val="decimal"/>
      <w:lvlText w:val="%1."/>
      <w:lvlJc w:val="left"/>
      <w:pPr>
        <w:ind w:left="720" w:hanging="360"/>
      </w:pPr>
    </w:lvl>
    <w:lvl w:ilvl="1" w:tplc="8856BCB4">
      <w:start w:val="1"/>
      <w:numFmt w:val="lowerLetter"/>
      <w:lvlText w:val="%2."/>
      <w:lvlJc w:val="left"/>
      <w:pPr>
        <w:ind w:left="1440" w:hanging="360"/>
      </w:pPr>
    </w:lvl>
    <w:lvl w:ilvl="2" w:tplc="CF128E58">
      <w:start w:val="1"/>
      <w:numFmt w:val="lowerRoman"/>
      <w:lvlText w:val="%3."/>
      <w:lvlJc w:val="right"/>
      <w:pPr>
        <w:ind w:left="2160" w:hanging="180"/>
      </w:pPr>
    </w:lvl>
    <w:lvl w:ilvl="3" w:tplc="62747518">
      <w:start w:val="1"/>
      <w:numFmt w:val="decimal"/>
      <w:lvlText w:val="%4."/>
      <w:lvlJc w:val="left"/>
      <w:pPr>
        <w:ind w:left="2880" w:hanging="360"/>
      </w:pPr>
    </w:lvl>
    <w:lvl w:ilvl="4" w:tplc="84C645A0">
      <w:start w:val="1"/>
      <w:numFmt w:val="lowerLetter"/>
      <w:lvlText w:val="%5."/>
      <w:lvlJc w:val="left"/>
      <w:pPr>
        <w:ind w:left="3600" w:hanging="360"/>
      </w:pPr>
    </w:lvl>
    <w:lvl w:ilvl="5" w:tplc="7F1269F6">
      <w:start w:val="1"/>
      <w:numFmt w:val="lowerRoman"/>
      <w:lvlText w:val="%6."/>
      <w:lvlJc w:val="right"/>
      <w:pPr>
        <w:ind w:left="4320" w:hanging="180"/>
      </w:pPr>
    </w:lvl>
    <w:lvl w:ilvl="6" w:tplc="72EEA904">
      <w:start w:val="1"/>
      <w:numFmt w:val="decimal"/>
      <w:lvlText w:val="%7."/>
      <w:lvlJc w:val="left"/>
      <w:pPr>
        <w:ind w:left="5040" w:hanging="360"/>
      </w:pPr>
    </w:lvl>
    <w:lvl w:ilvl="7" w:tplc="76EA953C">
      <w:start w:val="1"/>
      <w:numFmt w:val="lowerLetter"/>
      <w:lvlText w:val="%8."/>
      <w:lvlJc w:val="left"/>
      <w:pPr>
        <w:ind w:left="5760" w:hanging="360"/>
      </w:pPr>
    </w:lvl>
    <w:lvl w:ilvl="8" w:tplc="B3BCD278">
      <w:start w:val="1"/>
      <w:numFmt w:val="lowerRoman"/>
      <w:lvlText w:val="%9."/>
      <w:lvlJc w:val="right"/>
      <w:pPr>
        <w:ind w:left="6480" w:hanging="180"/>
      </w:pPr>
    </w:lvl>
  </w:abstractNum>
  <w:abstractNum w:abstractNumId="52" w15:restartNumberingAfterBreak="0">
    <w:nsid w:val="724B6CDA"/>
    <w:multiLevelType w:val="hybridMultilevel"/>
    <w:tmpl w:val="901C0D04"/>
    <w:lvl w:ilvl="0" w:tplc="D102C51C">
      <w:start w:val="1"/>
      <w:numFmt w:val="decimal"/>
      <w:lvlText w:val="%1."/>
      <w:lvlJc w:val="left"/>
      <w:pPr>
        <w:ind w:left="720" w:hanging="360"/>
      </w:pPr>
    </w:lvl>
    <w:lvl w:ilvl="1" w:tplc="67A6C798">
      <w:start w:val="1"/>
      <w:numFmt w:val="decimal"/>
      <w:lvlText w:val="%2."/>
      <w:lvlJc w:val="left"/>
      <w:pPr>
        <w:ind w:left="1440" w:hanging="360"/>
      </w:pPr>
    </w:lvl>
    <w:lvl w:ilvl="2" w:tplc="BF00ED92">
      <w:start w:val="1"/>
      <w:numFmt w:val="lowerRoman"/>
      <w:lvlText w:val="%3."/>
      <w:lvlJc w:val="right"/>
      <w:pPr>
        <w:ind w:left="2160" w:hanging="180"/>
      </w:pPr>
    </w:lvl>
    <w:lvl w:ilvl="3" w:tplc="8F7AD1D6">
      <w:start w:val="1"/>
      <w:numFmt w:val="decimal"/>
      <w:lvlText w:val="%4."/>
      <w:lvlJc w:val="left"/>
      <w:pPr>
        <w:ind w:left="2880" w:hanging="360"/>
      </w:pPr>
    </w:lvl>
    <w:lvl w:ilvl="4" w:tplc="816812EE">
      <w:start w:val="1"/>
      <w:numFmt w:val="lowerLetter"/>
      <w:lvlText w:val="%5."/>
      <w:lvlJc w:val="left"/>
      <w:pPr>
        <w:ind w:left="3600" w:hanging="360"/>
      </w:pPr>
    </w:lvl>
    <w:lvl w:ilvl="5" w:tplc="721861B4">
      <w:start w:val="1"/>
      <w:numFmt w:val="lowerRoman"/>
      <w:lvlText w:val="%6."/>
      <w:lvlJc w:val="right"/>
      <w:pPr>
        <w:ind w:left="4320" w:hanging="180"/>
      </w:pPr>
    </w:lvl>
    <w:lvl w:ilvl="6" w:tplc="C9369744">
      <w:start w:val="1"/>
      <w:numFmt w:val="decimal"/>
      <w:lvlText w:val="%7."/>
      <w:lvlJc w:val="left"/>
      <w:pPr>
        <w:ind w:left="5040" w:hanging="360"/>
      </w:pPr>
    </w:lvl>
    <w:lvl w:ilvl="7" w:tplc="94EA604A">
      <w:start w:val="1"/>
      <w:numFmt w:val="lowerLetter"/>
      <w:lvlText w:val="%8."/>
      <w:lvlJc w:val="left"/>
      <w:pPr>
        <w:ind w:left="5760" w:hanging="360"/>
      </w:pPr>
    </w:lvl>
    <w:lvl w:ilvl="8" w:tplc="4E3EF088">
      <w:start w:val="1"/>
      <w:numFmt w:val="lowerRoman"/>
      <w:lvlText w:val="%9."/>
      <w:lvlJc w:val="right"/>
      <w:pPr>
        <w:ind w:left="6480" w:hanging="180"/>
      </w:pPr>
    </w:lvl>
  </w:abstractNum>
  <w:abstractNum w:abstractNumId="53" w15:restartNumberingAfterBreak="0">
    <w:nsid w:val="72656756"/>
    <w:multiLevelType w:val="hybridMultilevel"/>
    <w:tmpl w:val="487AF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8E7093"/>
    <w:multiLevelType w:val="hybridMultilevel"/>
    <w:tmpl w:val="15D4B26A"/>
    <w:lvl w:ilvl="0" w:tplc="1518AAA2">
      <w:start w:val="1"/>
      <w:numFmt w:val="bullet"/>
      <w:lvlText w:val=""/>
      <w:lvlJc w:val="left"/>
      <w:pPr>
        <w:ind w:left="720" w:hanging="360"/>
      </w:pPr>
      <w:rPr>
        <w:rFonts w:ascii="Symbol" w:hAnsi="Symbol" w:hint="default"/>
      </w:rPr>
    </w:lvl>
    <w:lvl w:ilvl="1" w:tplc="80A47720">
      <w:start w:val="1"/>
      <w:numFmt w:val="bullet"/>
      <w:lvlText w:val="o"/>
      <w:lvlJc w:val="left"/>
      <w:pPr>
        <w:ind w:left="1440" w:hanging="360"/>
      </w:pPr>
      <w:rPr>
        <w:rFonts w:ascii="Courier New" w:hAnsi="Courier New" w:hint="default"/>
      </w:rPr>
    </w:lvl>
    <w:lvl w:ilvl="2" w:tplc="79DC52CE">
      <w:start w:val="1"/>
      <w:numFmt w:val="bullet"/>
      <w:lvlText w:val=""/>
      <w:lvlJc w:val="left"/>
      <w:pPr>
        <w:ind w:left="2160" w:hanging="360"/>
      </w:pPr>
      <w:rPr>
        <w:rFonts w:ascii="Wingdings" w:hAnsi="Wingdings" w:hint="default"/>
      </w:rPr>
    </w:lvl>
    <w:lvl w:ilvl="3" w:tplc="187220CE">
      <w:start w:val="1"/>
      <w:numFmt w:val="bullet"/>
      <w:lvlText w:val=""/>
      <w:lvlJc w:val="left"/>
      <w:pPr>
        <w:ind w:left="2880" w:hanging="360"/>
      </w:pPr>
      <w:rPr>
        <w:rFonts w:ascii="Symbol" w:hAnsi="Symbol" w:hint="default"/>
      </w:rPr>
    </w:lvl>
    <w:lvl w:ilvl="4" w:tplc="F092BB5A">
      <w:start w:val="1"/>
      <w:numFmt w:val="bullet"/>
      <w:lvlText w:val="o"/>
      <w:lvlJc w:val="left"/>
      <w:pPr>
        <w:ind w:left="3600" w:hanging="360"/>
      </w:pPr>
      <w:rPr>
        <w:rFonts w:ascii="Courier New" w:hAnsi="Courier New" w:hint="default"/>
      </w:rPr>
    </w:lvl>
    <w:lvl w:ilvl="5" w:tplc="F648C09E">
      <w:start w:val="1"/>
      <w:numFmt w:val="bullet"/>
      <w:lvlText w:val=""/>
      <w:lvlJc w:val="left"/>
      <w:pPr>
        <w:ind w:left="4320" w:hanging="360"/>
      </w:pPr>
      <w:rPr>
        <w:rFonts w:ascii="Wingdings" w:hAnsi="Wingdings" w:hint="default"/>
      </w:rPr>
    </w:lvl>
    <w:lvl w:ilvl="6" w:tplc="28BE4732">
      <w:start w:val="1"/>
      <w:numFmt w:val="bullet"/>
      <w:lvlText w:val=""/>
      <w:lvlJc w:val="left"/>
      <w:pPr>
        <w:ind w:left="5040" w:hanging="360"/>
      </w:pPr>
      <w:rPr>
        <w:rFonts w:ascii="Symbol" w:hAnsi="Symbol" w:hint="default"/>
      </w:rPr>
    </w:lvl>
    <w:lvl w:ilvl="7" w:tplc="9E0A75BC">
      <w:start w:val="1"/>
      <w:numFmt w:val="bullet"/>
      <w:lvlText w:val="o"/>
      <w:lvlJc w:val="left"/>
      <w:pPr>
        <w:ind w:left="5760" w:hanging="360"/>
      </w:pPr>
      <w:rPr>
        <w:rFonts w:ascii="Courier New" w:hAnsi="Courier New" w:hint="default"/>
      </w:rPr>
    </w:lvl>
    <w:lvl w:ilvl="8" w:tplc="14B49326">
      <w:start w:val="1"/>
      <w:numFmt w:val="bullet"/>
      <w:lvlText w:val=""/>
      <w:lvlJc w:val="left"/>
      <w:pPr>
        <w:ind w:left="6480" w:hanging="360"/>
      </w:pPr>
      <w:rPr>
        <w:rFonts w:ascii="Wingdings" w:hAnsi="Wingdings" w:hint="default"/>
      </w:rPr>
    </w:lvl>
  </w:abstractNum>
  <w:abstractNum w:abstractNumId="55" w15:restartNumberingAfterBreak="0">
    <w:nsid w:val="73BDC8F4"/>
    <w:multiLevelType w:val="hybridMultilevel"/>
    <w:tmpl w:val="9828DD0A"/>
    <w:lvl w:ilvl="0" w:tplc="7848F8C2">
      <w:start w:val="2"/>
      <w:numFmt w:val="decimal"/>
      <w:lvlText w:val="%1."/>
      <w:lvlJc w:val="left"/>
      <w:pPr>
        <w:ind w:left="720" w:hanging="360"/>
      </w:pPr>
    </w:lvl>
    <w:lvl w:ilvl="1" w:tplc="AFC801F8">
      <w:start w:val="1"/>
      <w:numFmt w:val="lowerLetter"/>
      <w:lvlText w:val="%2."/>
      <w:lvlJc w:val="left"/>
      <w:pPr>
        <w:ind w:left="1440" w:hanging="360"/>
      </w:pPr>
    </w:lvl>
    <w:lvl w:ilvl="2" w:tplc="C8F6264E">
      <w:start w:val="1"/>
      <w:numFmt w:val="lowerRoman"/>
      <w:lvlText w:val="%3."/>
      <w:lvlJc w:val="right"/>
      <w:pPr>
        <w:ind w:left="2160" w:hanging="180"/>
      </w:pPr>
    </w:lvl>
    <w:lvl w:ilvl="3" w:tplc="D9AE97D0">
      <w:start w:val="1"/>
      <w:numFmt w:val="decimal"/>
      <w:lvlText w:val="%4."/>
      <w:lvlJc w:val="left"/>
      <w:pPr>
        <w:ind w:left="2880" w:hanging="360"/>
      </w:pPr>
    </w:lvl>
    <w:lvl w:ilvl="4" w:tplc="A126DBAC">
      <w:start w:val="1"/>
      <w:numFmt w:val="lowerLetter"/>
      <w:lvlText w:val="%5."/>
      <w:lvlJc w:val="left"/>
      <w:pPr>
        <w:ind w:left="3600" w:hanging="360"/>
      </w:pPr>
    </w:lvl>
    <w:lvl w:ilvl="5" w:tplc="E6D2B77C">
      <w:start w:val="1"/>
      <w:numFmt w:val="lowerRoman"/>
      <w:lvlText w:val="%6."/>
      <w:lvlJc w:val="right"/>
      <w:pPr>
        <w:ind w:left="4320" w:hanging="180"/>
      </w:pPr>
    </w:lvl>
    <w:lvl w:ilvl="6" w:tplc="B322D270">
      <w:start w:val="1"/>
      <w:numFmt w:val="decimal"/>
      <w:lvlText w:val="%7."/>
      <w:lvlJc w:val="left"/>
      <w:pPr>
        <w:ind w:left="5040" w:hanging="360"/>
      </w:pPr>
    </w:lvl>
    <w:lvl w:ilvl="7" w:tplc="8F1A5620">
      <w:start w:val="1"/>
      <w:numFmt w:val="lowerLetter"/>
      <w:lvlText w:val="%8."/>
      <w:lvlJc w:val="left"/>
      <w:pPr>
        <w:ind w:left="5760" w:hanging="360"/>
      </w:pPr>
    </w:lvl>
    <w:lvl w:ilvl="8" w:tplc="6984814E">
      <w:start w:val="1"/>
      <w:numFmt w:val="lowerRoman"/>
      <w:lvlText w:val="%9."/>
      <w:lvlJc w:val="right"/>
      <w:pPr>
        <w:ind w:left="6480" w:hanging="180"/>
      </w:pPr>
    </w:lvl>
  </w:abstractNum>
  <w:abstractNum w:abstractNumId="56" w15:restartNumberingAfterBreak="0">
    <w:nsid w:val="764E5D56"/>
    <w:multiLevelType w:val="hybridMultilevel"/>
    <w:tmpl w:val="F5BC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57186D"/>
    <w:multiLevelType w:val="hybridMultilevel"/>
    <w:tmpl w:val="90A8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60668B"/>
    <w:multiLevelType w:val="hybridMultilevel"/>
    <w:tmpl w:val="529E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C05CFB"/>
    <w:multiLevelType w:val="multilevel"/>
    <w:tmpl w:val="BC12B5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384405655">
    <w:abstractNumId w:val="50"/>
  </w:num>
  <w:num w:numId="2" w16cid:durableId="519130278">
    <w:abstractNumId w:val="51"/>
  </w:num>
  <w:num w:numId="3" w16cid:durableId="238562895">
    <w:abstractNumId w:val="45"/>
  </w:num>
  <w:num w:numId="4" w16cid:durableId="64574795">
    <w:abstractNumId w:val="11"/>
  </w:num>
  <w:num w:numId="5" w16cid:durableId="1060708661">
    <w:abstractNumId w:val="49"/>
  </w:num>
  <w:num w:numId="6" w16cid:durableId="496576211">
    <w:abstractNumId w:val="39"/>
  </w:num>
  <w:num w:numId="7" w16cid:durableId="571240845">
    <w:abstractNumId w:val="55"/>
  </w:num>
  <w:num w:numId="8" w16cid:durableId="2044362482">
    <w:abstractNumId w:val="2"/>
  </w:num>
  <w:num w:numId="9" w16cid:durableId="1642346894">
    <w:abstractNumId w:val="19"/>
  </w:num>
  <w:num w:numId="10" w16cid:durableId="173227748">
    <w:abstractNumId w:val="18"/>
  </w:num>
  <w:num w:numId="11" w16cid:durableId="496502544">
    <w:abstractNumId w:val="27"/>
  </w:num>
  <w:num w:numId="12" w16cid:durableId="998852521">
    <w:abstractNumId w:val="15"/>
  </w:num>
  <w:num w:numId="13" w16cid:durableId="1670013995">
    <w:abstractNumId w:val="24"/>
  </w:num>
  <w:num w:numId="14" w16cid:durableId="1710496494">
    <w:abstractNumId w:val="40"/>
  </w:num>
  <w:num w:numId="15" w16cid:durableId="930091092">
    <w:abstractNumId w:val="36"/>
  </w:num>
  <w:num w:numId="16" w16cid:durableId="937447267">
    <w:abstractNumId w:val="43"/>
  </w:num>
  <w:num w:numId="17" w16cid:durableId="1922107341">
    <w:abstractNumId w:val="38"/>
  </w:num>
  <w:num w:numId="18" w16cid:durableId="1962804942">
    <w:abstractNumId w:val="48"/>
  </w:num>
  <w:num w:numId="19" w16cid:durableId="984359398">
    <w:abstractNumId w:val="44"/>
  </w:num>
  <w:num w:numId="20" w16cid:durableId="592592057">
    <w:abstractNumId w:val="34"/>
  </w:num>
  <w:num w:numId="21" w16cid:durableId="1316833641">
    <w:abstractNumId w:val="3"/>
  </w:num>
  <w:num w:numId="22" w16cid:durableId="64843815">
    <w:abstractNumId w:val="4"/>
  </w:num>
  <w:num w:numId="23" w16cid:durableId="1474714563">
    <w:abstractNumId w:val="12"/>
  </w:num>
  <w:num w:numId="24" w16cid:durableId="943462780">
    <w:abstractNumId w:val="52"/>
  </w:num>
  <w:num w:numId="25" w16cid:durableId="703137418">
    <w:abstractNumId w:val="6"/>
  </w:num>
  <w:num w:numId="26" w16cid:durableId="682977814">
    <w:abstractNumId w:val="10"/>
  </w:num>
  <w:num w:numId="27" w16cid:durableId="1593734436">
    <w:abstractNumId w:val="17"/>
  </w:num>
  <w:num w:numId="28" w16cid:durableId="427241527">
    <w:abstractNumId w:val="1"/>
  </w:num>
  <w:num w:numId="29" w16cid:durableId="678048321">
    <w:abstractNumId w:val="26"/>
  </w:num>
  <w:num w:numId="30" w16cid:durableId="562452496">
    <w:abstractNumId w:val="8"/>
  </w:num>
  <w:num w:numId="31" w16cid:durableId="945894184">
    <w:abstractNumId w:val="37"/>
  </w:num>
  <w:num w:numId="32" w16cid:durableId="493111443">
    <w:abstractNumId w:val="28"/>
  </w:num>
  <w:num w:numId="33" w16cid:durableId="196741801">
    <w:abstractNumId w:val="54"/>
  </w:num>
  <w:num w:numId="34" w16cid:durableId="581910755">
    <w:abstractNumId w:val="9"/>
  </w:num>
  <w:num w:numId="35" w16cid:durableId="1686325165">
    <w:abstractNumId w:val="23"/>
  </w:num>
  <w:num w:numId="36" w16cid:durableId="32310318">
    <w:abstractNumId w:val="58"/>
  </w:num>
  <w:num w:numId="37" w16cid:durableId="1654144196">
    <w:abstractNumId w:val="57"/>
  </w:num>
  <w:num w:numId="38" w16cid:durableId="1589655480">
    <w:abstractNumId w:val="14"/>
  </w:num>
  <w:num w:numId="39" w16cid:durableId="1493106733">
    <w:abstractNumId w:val="56"/>
  </w:num>
  <w:num w:numId="40" w16cid:durableId="987324981">
    <w:abstractNumId w:val="0"/>
  </w:num>
  <w:num w:numId="41" w16cid:durableId="412747563">
    <w:abstractNumId w:val="25"/>
  </w:num>
  <w:num w:numId="42" w16cid:durableId="1204053060">
    <w:abstractNumId w:val="32"/>
  </w:num>
  <w:num w:numId="43" w16cid:durableId="1052657046">
    <w:abstractNumId w:val="33"/>
  </w:num>
  <w:num w:numId="44" w16cid:durableId="641809623">
    <w:abstractNumId w:val="35"/>
  </w:num>
  <w:num w:numId="45" w16cid:durableId="1192105890">
    <w:abstractNumId w:val="16"/>
  </w:num>
  <w:num w:numId="46" w16cid:durableId="67266460">
    <w:abstractNumId w:val="7"/>
  </w:num>
  <w:num w:numId="47" w16cid:durableId="1527213963">
    <w:abstractNumId w:val="46"/>
  </w:num>
  <w:num w:numId="48" w16cid:durableId="1991404762">
    <w:abstractNumId w:val="21"/>
  </w:num>
  <w:num w:numId="49" w16cid:durableId="1450540063">
    <w:abstractNumId w:val="47"/>
  </w:num>
  <w:num w:numId="50" w16cid:durableId="1898854636">
    <w:abstractNumId w:val="41"/>
  </w:num>
  <w:num w:numId="51" w16cid:durableId="1364205917">
    <w:abstractNumId w:val="42"/>
  </w:num>
  <w:num w:numId="52" w16cid:durableId="246429542">
    <w:abstractNumId w:val="53"/>
  </w:num>
  <w:num w:numId="53" w16cid:durableId="1262031636">
    <w:abstractNumId w:val="20"/>
  </w:num>
  <w:num w:numId="54" w16cid:durableId="1746223355">
    <w:abstractNumId w:val="22"/>
  </w:num>
  <w:num w:numId="55" w16cid:durableId="758332120">
    <w:abstractNumId w:val="31"/>
  </w:num>
  <w:num w:numId="56" w16cid:durableId="1767849583">
    <w:abstractNumId w:val="30"/>
  </w:num>
  <w:num w:numId="57" w16cid:durableId="325474417">
    <w:abstractNumId w:val="29"/>
  </w:num>
  <w:num w:numId="58" w16cid:durableId="19065739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6356301">
    <w:abstractNumId w:val="5"/>
  </w:num>
  <w:num w:numId="60" w16cid:durableId="875393576">
    <w:abstractNumId w:val="1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KwMDSwtLQwN7Q0MzBX0lEKTi0uzszPAykwrAUAjGjwwiwAAAA="/>
  </w:docVars>
  <w:rsids>
    <w:rsidRoot w:val="00FF1630"/>
    <w:rsid w:val="00000ACC"/>
    <w:rsid w:val="00000B10"/>
    <w:rsid w:val="00001054"/>
    <w:rsid w:val="00001161"/>
    <w:rsid w:val="00001532"/>
    <w:rsid w:val="000022B2"/>
    <w:rsid w:val="00002363"/>
    <w:rsid w:val="0000404C"/>
    <w:rsid w:val="00006300"/>
    <w:rsid w:val="00007FDC"/>
    <w:rsid w:val="0001036B"/>
    <w:rsid w:val="00010CAA"/>
    <w:rsid w:val="00011C52"/>
    <w:rsid w:val="00012A15"/>
    <w:rsid w:val="00013D55"/>
    <w:rsid w:val="00013DE5"/>
    <w:rsid w:val="0001441D"/>
    <w:rsid w:val="00015D80"/>
    <w:rsid w:val="0002056F"/>
    <w:rsid w:val="000209C9"/>
    <w:rsid w:val="00021EA6"/>
    <w:rsid w:val="000232D1"/>
    <w:rsid w:val="0002451A"/>
    <w:rsid w:val="00025CE8"/>
    <w:rsid w:val="00027C1B"/>
    <w:rsid w:val="00030809"/>
    <w:rsid w:val="00031549"/>
    <w:rsid w:val="0003184F"/>
    <w:rsid w:val="000336AE"/>
    <w:rsid w:val="000348AB"/>
    <w:rsid w:val="00034A45"/>
    <w:rsid w:val="00035F31"/>
    <w:rsid w:val="00036B1C"/>
    <w:rsid w:val="00040CAF"/>
    <w:rsid w:val="000410FB"/>
    <w:rsid w:val="00041D12"/>
    <w:rsid w:val="00042408"/>
    <w:rsid w:val="00042889"/>
    <w:rsid w:val="00043491"/>
    <w:rsid w:val="00043ACE"/>
    <w:rsid w:val="00043BC5"/>
    <w:rsid w:val="000451F7"/>
    <w:rsid w:val="0004525D"/>
    <w:rsid w:val="0004584B"/>
    <w:rsid w:val="00045ECC"/>
    <w:rsid w:val="000461BF"/>
    <w:rsid w:val="0004620A"/>
    <w:rsid w:val="0004734E"/>
    <w:rsid w:val="0004735D"/>
    <w:rsid w:val="00047E33"/>
    <w:rsid w:val="000510A5"/>
    <w:rsid w:val="00052765"/>
    <w:rsid w:val="00052A9A"/>
    <w:rsid w:val="0005330C"/>
    <w:rsid w:val="00053818"/>
    <w:rsid w:val="00054478"/>
    <w:rsid w:val="00054F5F"/>
    <w:rsid w:val="00055759"/>
    <w:rsid w:val="00055ACA"/>
    <w:rsid w:val="00056A5C"/>
    <w:rsid w:val="000603C5"/>
    <w:rsid w:val="00060479"/>
    <w:rsid w:val="00060C87"/>
    <w:rsid w:val="00061FCC"/>
    <w:rsid w:val="0006238F"/>
    <w:rsid w:val="000623DB"/>
    <w:rsid w:val="00063629"/>
    <w:rsid w:val="00063843"/>
    <w:rsid w:val="00064B82"/>
    <w:rsid w:val="00065276"/>
    <w:rsid w:val="000659C9"/>
    <w:rsid w:val="000668A1"/>
    <w:rsid w:val="00066E32"/>
    <w:rsid w:val="00067E64"/>
    <w:rsid w:val="0007021B"/>
    <w:rsid w:val="000705EC"/>
    <w:rsid w:val="00070DB0"/>
    <w:rsid w:val="00072058"/>
    <w:rsid w:val="00072E84"/>
    <w:rsid w:val="0007354D"/>
    <w:rsid w:val="00073904"/>
    <w:rsid w:val="00073B60"/>
    <w:rsid w:val="00073D69"/>
    <w:rsid w:val="00075099"/>
    <w:rsid w:val="0007601A"/>
    <w:rsid w:val="00077F7E"/>
    <w:rsid w:val="00080600"/>
    <w:rsid w:val="00080C6F"/>
    <w:rsid w:val="00081C3F"/>
    <w:rsid w:val="00081F43"/>
    <w:rsid w:val="00082021"/>
    <w:rsid w:val="00082C69"/>
    <w:rsid w:val="000831D6"/>
    <w:rsid w:val="0008346F"/>
    <w:rsid w:val="00083DAB"/>
    <w:rsid w:val="0008461F"/>
    <w:rsid w:val="000851BF"/>
    <w:rsid w:val="000852D0"/>
    <w:rsid w:val="0008617D"/>
    <w:rsid w:val="000867C9"/>
    <w:rsid w:val="0008771C"/>
    <w:rsid w:val="00090145"/>
    <w:rsid w:val="000914F3"/>
    <w:rsid w:val="00091D4B"/>
    <w:rsid w:val="0009221B"/>
    <w:rsid w:val="0009344B"/>
    <w:rsid w:val="00093F57"/>
    <w:rsid w:val="0009410A"/>
    <w:rsid w:val="0009417D"/>
    <w:rsid w:val="000953BC"/>
    <w:rsid w:val="000962EA"/>
    <w:rsid w:val="00096305"/>
    <w:rsid w:val="000970B8"/>
    <w:rsid w:val="00097FC1"/>
    <w:rsid w:val="000A21CC"/>
    <w:rsid w:val="000A227A"/>
    <w:rsid w:val="000A42D1"/>
    <w:rsid w:val="000A5C61"/>
    <w:rsid w:val="000A6852"/>
    <w:rsid w:val="000A718B"/>
    <w:rsid w:val="000A760B"/>
    <w:rsid w:val="000A764C"/>
    <w:rsid w:val="000A78BB"/>
    <w:rsid w:val="000A7D15"/>
    <w:rsid w:val="000B20DE"/>
    <w:rsid w:val="000B338E"/>
    <w:rsid w:val="000B3C17"/>
    <w:rsid w:val="000B5AAF"/>
    <w:rsid w:val="000B652C"/>
    <w:rsid w:val="000B799B"/>
    <w:rsid w:val="000C0D15"/>
    <w:rsid w:val="000C52C1"/>
    <w:rsid w:val="000C6812"/>
    <w:rsid w:val="000C71F3"/>
    <w:rsid w:val="000C7EE5"/>
    <w:rsid w:val="000D0546"/>
    <w:rsid w:val="000D1677"/>
    <w:rsid w:val="000D1AA0"/>
    <w:rsid w:val="000D2847"/>
    <w:rsid w:val="000D2A3A"/>
    <w:rsid w:val="000D3A36"/>
    <w:rsid w:val="000D3AC9"/>
    <w:rsid w:val="000D41B9"/>
    <w:rsid w:val="000D449A"/>
    <w:rsid w:val="000D60A4"/>
    <w:rsid w:val="000D6C83"/>
    <w:rsid w:val="000D7037"/>
    <w:rsid w:val="000D7117"/>
    <w:rsid w:val="000D77EA"/>
    <w:rsid w:val="000D7987"/>
    <w:rsid w:val="000E0943"/>
    <w:rsid w:val="000E0ADC"/>
    <w:rsid w:val="000E140E"/>
    <w:rsid w:val="000E22AE"/>
    <w:rsid w:val="000E2C8A"/>
    <w:rsid w:val="000E37B2"/>
    <w:rsid w:val="000E47A6"/>
    <w:rsid w:val="000E48F3"/>
    <w:rsid w:val="000F0DC1"/>
    <w:rsid w:val="000F0F82"/>
    <w:rsid w:val="000F121B"/>
    <w:rsid w:val="000F1936"/>
    <w:rsid w:val="000F20F7"/>
    <w:rsid w:val="000F28D0"/>
    <w:rsid w:val="000F2EC7"/>
    <w:rsid w:val="000F39E3"/>
    <w:rsid w:val="000F55EF"/>
    <w:rsid w:val="000F68C5"/>
    <w:rsid w:val="000F69F1"/>
    <w:rsid w:val="000F6E34"/>
    <w:rsid w:val="000F7E30"/>
    <w:rsid w:val="00100715"/>
    <w:rsid w:val="00100A92"/>
    <w:rsid w:val="00100F9F"/>
    <w:rsid w:val="00101471"/>
    <w:rsid w:val="00102F98"/>
    <w:rsid w:val="00103C88"/>
    <w:rsid w:val="001041F7"/>
    <w:rsid w:val="0010442F"/>
    <w:rsid w:val="0010500D"/>
    <w:rsid w:val="00106191"/>
    <w:rsid w:val="001063B2"/>
    <w:rsid w:val="0010728C"/>
    <w:rsid w:val="0011067B"/>
    <w:rsid w:val="00111366"/>
    <w:rsid w:val="001115E1"/>
    <w:rsid w:val="00111E87"/>
    <w:rsid w:val="001129F0"/>
    <w:rsid w:val="00114203"/>
    <w:rsid w:val="00114573"/>
    <w:rsid w:val="00115554"/>
    <w:rsid w:val="001160E8"/>
    <w:rsid w:val="00116D1F"/>
    <w:rsid w:val="00117A68"/>
    <w:rsid w:val="001201EA"/>
    <w:rsid w:val="001202B3"/>
    <w:rsid w:val="00123897"/>
    <w:rsid w:val="00123C28"/>
    <w:rsid w:val="00126782"/>
    <w:rsid w:val="0012714B"/>
    <w:rsid w:val="00131481"/>
    <w:rsid w:val="001321C8"/>
    <w:rsid w:val="00132B4F"/>
    <w:rsid w:val="00133720"/>
    <w:rsid w:val="001343C3"/>
    <w:rsid w:val="00134967"/>
    <w:rsid w:val="00134A94"/>
    <w:rsid w:val="00134D1E"/>
    <w:rsid w:val="00135DFF"/>
    <w:rsid w:val="00136A51"/>
    <w:rsid w:val="00137338"/>
    <w:rsid w:val="00137437"/>
    <w:rsid w:val="00140B22"/>
    <w:rsid w:val="00140CD8"/>
    <w:rsid w:val="001414C4"/>
    <w:rsid w:val="00141572"/>
    <w:rsid w:val="001417CF"/>
    <w:rsid w:val="00142100"/>
    <w:rsid w:val="00142686"/>
    <w:rsid w:val="001432BA"/>
    <w:rsid w:val="00144718"/>
    <w:rsid w:val="00145E57"/>
    <w:rsid w:val="001469C1"/>
    <w:rsid w:val="00146A32"/>
    <w:rsid w:val="00147FCB"/>
    <w:rsid w:val="00150393"/>
    <w:rsid w:val="00151B20"/>
    <w:rsid w:val="00153E05"/>
    <w:rsid w:val="0015452C"/>
    <w:rsid w:val="001547F2"/>
    <w:rsid w:val="00155A16"/>
    <w:rsid w:val="00155A87"/>
    <w:rsid w:val="001565AC"/>
    <w:rsid w:val="00156614"/>
    <w:rsid w:val="00156E17"/>
    <w:rsid w:val="0015718F"/>
    <w:rsid w:val="001573F1"/>
    <w:rsid w:val="0015770D"/>
    <w:rsid w:val="001611E4"/>
    <w:rsid w:val="001612E4"/>
    <w:rsid w:val="00161B4D"/>
    <w:rsid w:val="00161F59"/>
    <w:rsid w:val="00162D56"/>
    <w:rsid w:val="00162E76"/>
    <w:rsid w:val="00162F95"/>
    <w:rsid w:val="00163D1E"/>
    <w:rsid w:val="00164547"/>
    <w:rsid w:val="00165E8A"/>
    <w:rsid w:val="00166BD7"/>
    <w:rsid w:val="00167557"/>
    <w:rsid w:val="00167568"/>
    <w:rsid w:val="001706E9"/>
    <w:rsid w:val="001707B2"/>
    <w:rsid w:val="00170B31"/>
    <w:rsid w:val="001723B3"/>
    <w:rsid w:val="001724FC"/>
    <w:rsid w:val="00172839"/>
    <w:rsid w:val="00172C47"/>
    <w:rsid w:val="00172EA7"/>
    <w:rsid w:val="00172F6F"/>
    <w:rsid w:val="00174082"/>
    <w:rsid w:val="00174625"/>
    <w:rsid w:val="00174F65"/>
    <w:rsid w:val="001757E1"/>
    <w:rsid w:val="00175F62"/>
    <w:rsid w:val="00176ED8"/>
    <w:rsid w:val="00177204"/>
    <w:rsid w:val="0018041C"/>
    <w:rsid w:val="0018078F"/>
    <w:rsid w:val="00180BA2"/>
    <w:rsid w:val="00180F1E"/>
    <w:rsid w:val="00181C89"/>
    <w:rsid w:val="00181E0E"/>
    <w:rsid w:val="00181FC6"/>
    <w:rsid w:val="00182508"/>
    <w:rsid w:val="00184795"/>
    <w:rsid w:val="00184DBE"/>
    <w:rsid w:val="00184E83"/>
    <w:rsid w:val="001854E5"/>
    <w:rsid w:val="001865CD"/>
    <w:rsid w:val="001865DE"/>
    <w:rsid w:val="00186F56"/>
    <w:rsid w:val="00187199"/>
    <w:rsid w:val="001875D5"/>
    <w:rsid w:val="001915EC"/>
    <w:rsid w:val="001944C6"/>
    <w:rsid w:val="00194C60"/>
    <w:rsid w:val="001959B6"/>
    <w:rsid w:val="00196382"/>
    <w:rsid w:val="00197D13"/>
    <w:rsid w:val="001A0C52"/>
    <w:rsid w:val="001A1DA1"/>
    <w:rsid w:val="001A2166"/>
    <w:rsid w:val="001A28BA"/>
    <w:rsid w:val="001A4FC5"/>
    <w:rsid w:val="001A669B"/>
    <w:rsid w:val="001A7002"/>
    <w:rsid w:val="001A7A28"/>
    <w:rsid w:val="001B0640"/>
    <w:rsid w:val="001B06DA"/>
    <w:rsid w:val="001B083D"/>
    <w:rsid w:val="001B08B2"/>
    <w:rsid w:val="001B1B0B"/>
    <w:rsid w:val="001B1F6B"/>
    <w:rsid w:val="001B21E2"/>
    <w:rsid w:val="001B2CD9"/>
    <w:rsid w:val="001B42A5"/>
    <w:rsid w:val="001B4AF0"/>
    <w:rsid w:val="001B4D49"/>
    <w:rsid w:val="001B529A"/>
    <w:rsid w:val="001B5C8D"/>
    <w:rsid w:val="001B5E7F"/>
    <w:rsid w:val="001B5F08"/>
    <w:rsid w:val="001B6381"/>
    <w:rsid w:val="001B67DC"/>
    <w:rsid w:val="001B6FB4"/>
    <w:rsid w:val="001B751E"/>
    <w:rsid w:val="001B7CF3"/>
    <w:rsid w:val="001C040A"/>
    <w:rsid w:val="001C22FA"/>
    <w:rsid w:val="001C28F9"/>
    <w:rsid w:val="001C36ED"/>
    <w:rsid w:val="001C3B22"/>
    <w:rsid w:val="001C408D"/>
    <w:rsid w:val="001C4922"/>
    <w:rsid w:val="001C4A75"/>
    <w:rsid w:val="001C5687"/>
    <w:rsid w:val="001C568F"/>
    <w:rsid w:val="001C5B79"/>
    <w:rsid w:val="001C5C44"/>
    <w:rsid w:val="001C6ADB"/>
    <w:rsid w:val="001C6D46"/>
    <w:rsid w:val="001C6DD1"/>
    <w:rsid w:val="001C7083"/>
    <w:rsid w:val="001C7283"/>
    <w:rsid w:val="001C7FB2"/>
    <w:rsid w:val="001D11B9"/>
    <w:rsid w:val="001D1370"/>
    <w:rsid w:val="001D16F4"/>
    <w:rsid w:val="001D1F3E"/>
    <w:rsid w:val="001D3D7C"/>
    <w:rsid w:val="001D4051"/>
    <w:rsid w:val="001D4069"/>
    <w:rsid w:val="001D417D"/>
    <w:rsid w:val="001D55B4"/>
    <w:rsid w:val="001E00BE"/>
    <w:rsid w:val="001E1B00"/>
    <w:rsid w:val="001E2035"/>
    <w:rsid w:val="001E26C1"/>
    <w:rsid w:val="001E2843"/>
    <w:rsid w:val="001E346F"/>
    <w:rsid w:val="001E3CD6"/>
    <w:rsid w:val="001E516F"/>
    <w:rsid w:val="001E61E3"/>
    <w:rsid w:val="001E6BF3"/>
    <w:rsid w:val="001E70A9"/>
    <w:rsid w:val="001E73D0"/>
    <w:rsid w:val="001E745F"/>
    <w:rsid w:val="001F0534"/>
    <w:rsid w:val="001F165F"/>
    <w:rsid w:val="001F18B5"/>
    <w:rsid w:val="001F1F74"/>
    <w:rsid w:val="001F2C12"/>
    <w:rsid w:val="001F322C"/>
    <w:rsid w:val="001F3C60"/>
    <w:rsid w:val="001F437F"/>
    <w:rsid w:val="001F5A9F"/>
    <w:rsid w:val="001F6785"/>
    <w:rsid w:val="00201215"/>
    <w:rsid w:val="0020122F"/>
    <w:rsid w:val="00201A03"/>
    <w:rsid w:val="00201E97"/>
    <w:rsid w:val="002047DE"/>
    <w:rsid w:val="00204E9E"/>
    <w:rsid w:val="002051DB"/>
    <w:rsid w:val="00206268"/>
    <w:rsid w:val="00206B7A"/>
    <w:rsid w:val="002076F1"/>
    <w:rsid w:val="002079CE"/>
    <w:rsid w:val="00207B34"/>
    <w:rsid w:val="00207D07"/>
    <w:rsid w:val="00210B61"/>
    <w:rsid w:val="00213D3B"/>
    <w:rsid w:val="00213E2E"/>
    <w:rsid w:val="0021551A"/>
    <w:rsid w:val="0021632A"/>
    <w:rsid w:val="002166C7"/>
    <w:rsid w:val="002169BC"/>
    <w:rsid w:val="00216A7D"/>
    <w:rsid w:val="002170F3"/>
    <w:rsid w:val="00217AAF"/>
    <w:rsid w:val="00221754"/>
    <w:rsid w:val="002225F3"/>
    <w:rsid w:val="002228B1"/>
    <w:rsid w:val="00222EDB"/>
    <w:rsid w:val="00224C38"/>
    <w:rsid w:val="00224D09"/>
    <w:rsid w:val="00224EB0"/>
    <w:rsid w:val="00226347"/>
    <w:rsid w:val="002265B6"/>
    <w:rsid w:val="002271FC"/>
    <w:rsid w:val="00227B9A"/>
    <w:rsid w:val="00231FD7"/>
    <w:rsid w:val="00232DC5"/>
    <w:rsid w:val="00233CF8"/>
    <w:rsid w:val="00234937"/>
    <w:rsid w:val="00234B3A"/>
    <w:rsid w:val="00235601"/>
    <w:rsid w:val="00236095"/>
    <w:rsid w:val="00236218"/>
    <w:rsid w:val="0023648B"/>
    <w:rsid w:val="00236D9E"/>
    <w:rsid w:val="00236E93"/>
    <w:rsid w:val="002376CB"/>
    <w:rsid w:val="0024088E"/>
    <w:rsid w:val="00240AE7"/>
    <w:rsid w:val="0024116D"/>
    <w:rsid w:val="00244FE1"/>
    <w:rsid w:val="002450D7"/>
    <w:rsid w:val="00246B27"/>
    <w:rsid w:val="002478EE"/>
    <w:rsid w:val="00247E97"/>
    <w:rsid w:val="002502B4"/>
    <w:rsid w:val="00251684"/>
    <w:rsid w:val="002520D8"/>
    <w:rsid w:val="002521F4"/>
    <w:rsid w:val="002531C1"/>
    <w:rsid w:val="0025365A"/>
    <w:rsid w:val="00253BB2"/>
    <w:rsid w:val="002567D1"/>
    <w:rsid w:val="00257FB0"/>
    <w:rsid w:val="00261828"/>
    <w:rsid w:val="00261C7D"/>
    <w:rsid w:val="00266A8D"/>
    <w:rsid w:val="002700F7"/>
    <w:rsid w:val="00270C58"/>
    <w:rsid w:val="0027190C"/>
    <w:rsid w:val="00273188"/>
    <w:rsid w:val="00273691"/>
    <w:rsid w:val="00273B00"/>
    <w:rsid w:val="002740A1"/>
    <w:rsid w:val="00275420"/>
    <w:rsid w:val="00275BAA"/>
    <w:rsid w:val="00277315"/>
    <w:rsid w:val="0027733A"/>
    <w:rsid w:val="00277B52"/>
    <w:rsid w:val="00277EDD"/>
    <w:rsid w:val="002831F8"/>
    <w:rsid w:val="00283C8F"/>
    <w:rsid w:val="00283D1F"/>
    <w:rsid w:val="00283D97"/>
    <w:rsid w:val="00285489"/>
    <w:rsid w:val="00286ED9"/>
    <w:rsid w:val="00287CA4"/>
    <w:rsid w:val="00290A0B"/>
    <w:rsid w:val="00292668"/>
    <w:rsid w:val="002960CB"/>
    <w:rsid w:val="00296C3C"/>
    <w:rsid w:val="00296F83"/>
    <w:rsid w:val="002A1171"/>
    <w:rsid w:val="002A14B2"/>
    <w:rsid w:val="002A2CF1"/>
    <w:rsid w:val="002A2D39"/>
    <w:rsid w:val="002A40AC"/>
    <w:rsid w:val="002A44C0"/>
    <w:rsid w:val="002A5AF8"/>
    <w:rsid w:val="002A62C5"/>
    <w:rsid w:val="002A7669"/>
    <w:rsid w:val="002A7991"/>
    <w:rsid w:val="002A7E69"/>
    <w:rsid w:val="002B0153"/>
    <w:rsid w:val="002B090A"/>
    <w:rsid w:val="002B0DA6"/>
    <w:rsid w:val="002B3964"/>
    <w:rsid w:val="002B3D44"/>
    <w:rsid w:val="002B4EAB"/>
    <w:rsid w:val="002B73B4"/>
    <w:rsid w:val="002B744D"/>
    <w:rsid w:val="002B7713"/>
    <w:rsid w:val="002B778C"/>
    <w:rsid w:val="002B7E48"/>
    <w:rsid w:val="002C02AB"/>
    <w:rsid w:val="002C1147"/>
    <w:rsid w:val="002C135E"/>
    <w:rsid w:val="002C169E"/>
    <w:rsid w:val="002C17D3"/>
    <w:rsid w:val="002C1BF8"/>
    <w:rsid w:val="002C21AF"/>
    <w:rsid w:val="002C2800"/>
    <w:rsid w:val="002C2991"/>
    <w:rsid w:val="002C3E35"/>
    <w:rsid w:val="002C4C5D"/>
    <w:rsid w:val="002C73D6"/>
    <w:rsid w:val="002D2446"/>
    <w:rsid w:val="002D2953"/>
    <w:rsid w:val="002D44FD"/>
    <w:rsid w:val="002D474B"/>
    <w:rsid w:val="002D5F92"/>
    <w:rsid w:val="002E0141"/>
    <w:rsid w:val="002E0CA7"/>
    <w:rsid w:val="002E1063"/>
    <w:rsid w:val="002E1D24"/>
    <w:rsid w:val="002E27CA"/>
    <w:rsid w:val="002E4A9C"/>
    <w:rsid w:val="002E6124"/>
    <w:rsid w:val="002E64F0"/>
    <w:rsid w:val="002E6F5A"/>
    <w:rsid w:val="002E738C"/>
    <w:rsid w:val="002E7408"/>
    <w:rsid w:val="002F0777"/>
    <w:rsid w:val="002F28DE"/>
    <w:rsid w:val="002F2C81"/>
    <w:rsid w:val="002F62A8"/>
    <w:rsid w:val="002F7045"/>
    <w:rsid w:val="002F7873"/>
    <w:rsid w:val="002F7B49"/>
    <w:rsid w:val="003002DC"/>
    <w:rsid w:val="00300D18"/>
    <w:rsid w:val="0030131D"/>
    <w:rsid w:val="00301ABC"/>
    <w:rsid w:val="003045EA"/>
    <w:rsid w:val="003049FB"/>
    <w:rsid w:val="00304ED4"/>
    <w:rsid w:val="00304F84"/>
    <w:rsid w:val="003050DF"/>
    <w:rsid w:val="00306164"/>
    <w:rsid w:val="0030619D"/>
    <w:rsid w:val="00307047"/>
    <w:rsid w:val="00307A7A"/>
    <w:rsid w:val="00311669"/>
    <w:rsid w:val="00311BAC"/>
    <w:rsid w:val="00312601"/>
    <w:rsid w:val="00314036"/>
    <w:rsid w:val="0031413A"/>
    <w:rsid w:val="0032108A"/>
    <w:rsid w:val="0032127E"/>
    <w:rsid w:val="00322A14"/>
    <w:rsid w:val="0032407B"/>
    <w:rsid w:val="003253BB"/>
    <w:rsid w:val="003255DA"/>
    <w:rsid w:val="00325DA7"/>
    <w:rsid w:val="00326F97"/>
    <w:rsid w:val="0033080A"/>
    <w:rsid w:val="00331293"/>
    <w:rsid w:val="00332101"/>
    <w:rsid w:val="0033220A"/>
    <w:rsid w:val="0033226F"/>
    <w:rsid w:val="00332AE0"/>
    <w:rsid w:val="0033336B"/>
    <w:rsid w:val="003351C4"/>
    <w:rsid w:val="003356F8"/>
    <w:rsid w:val="00335BE2"/>
    <w:rsid w:val="0033653A"/>
    <w:rsid w:val="00336912"/>
    <w:rsid w:val="00336D8E"/>
    <w:rsid w:val="00337374"/>
    <w:rsid w:val="00340348"/>
    <w:rsid w:val="00340D18"/>
    <w:rsid w:val="00341279"/>
    <w:rsid w:val="003425A6"/>
    <w:rsid w:val="003435FE"/>
    <w:rsid w:val="00343F2F"/>
    <w:rsid w:val="00344094"/>
    <w:rsid w:val="003452B5"/>
    <w:rsid w:val="00346DEE"/>
    <w:rsid w:val="003470C2"/>
    <w:rsid w:val="00347B65"/>
    <w:rsid w:val="00347C89"/>
    <w:rsid w:val="0035039D"/>
    <w:rsid w:val="0035129B"/>
    <w:rsid w:val="003515B1"/>
    <w:rsid w:val="003528CC"/>
    <w:rsid w:val="0035569F"/>
    <w:rsid w:val="003559D4"/>
    <w:rsid w:val="00356EE0"/>
    <w:rsid w:val="00357C26"/>
    <w:rsid w:val="00360B12"/>
    <w:rsid w:val="003646EF"/>
    <w:rsid w:val="003651CA"/>
    <w:rsid w:val="003651FC"/>
    <w:rsid w:val="0036552E"/>
    <w:rsid w:val="00365B1E"/>
    <w:rsid w:val="003665F0"/>
    <w:rsid w:val="00366950"/>
    <w:rsid w:val="00366B16"/>
    <w:rsid w:val="00367420"/>
    <w:rsid w:val="00370ACA"/>
    <w:rsid w:val="00370B7F"/>
    <w:rsid w:val="00370C53"/>
    <w:rsid w:val="0037195A"/>
    <w:rsid w:val="00371BE5"/>
    <w:rsid w:val="00377208"/>
    <w:rsid w:val="0038099E"/>
    <w:rsid w:val="00381A9C"/>
    <w:rsid w:val="00381D0C"/>
    <w:rsid w:val="00382478"/>
    <w:rsid w:val="00382CE1"/>
    <w:rsid w:val="0038436C"/>
    <w:rsid w:val="00385675"/>
    <w:rsid w:val="00385891"/>
    <w:rsid w:val="003859F0"/>
    <w:rsid w:val="00385EC8"/>
    <w:rsid w:val="003873F4"/>
    <w:rsid w:val="00390085"/>
    <w:rsid w:val="003904DD"/>
    <w:rsid w:val="00390DEF"/>
    <w:rsid w:val="0039145A"/>
    <w:rsid w:val="00391D86"/>
    <w:rsid w:val="0039243E"/>
    <w:rsid w:val="00393501"/>
    <w:rsid w:val="003946ED"/>
    <w:rsid w:val="003951AA"/>
    <w:rsid w:val="003957C5"/>
    <w:rsid w:val="003961C2"/>
    <w:rsid w:val="0039788B"/>
    <w:rsid w:val="003A0123"/>
    <w:rsid w:val="003A1636"/>
    <w:rsid w:val="003A1813"/>
    <w:rsid w:val="003A1D38"/>
    <w:rsid w:val="003A2B7C"/>
    <w:rsid w:val="003A3062"/>
    <w:rsid w:val="003A3AC0"/>
    <w:rsid w:val="003A468F"/>
    <w:rsid w:val="003A4E4F"/>
    <w:rsid w:val="003A5185"/>
    <w:rsid w:val="003A5B5C"/>
    <w:rsid w:val="003A62CC"/>
    <w:rsid w:val="003A6FF9"/>
    <w:rsid w:val="003A7D8A"/>
    <w:rsid w:val="003B1773"/>
    <w:rsid w:val="003B2608"/>
    <w:rsid w:val="003B295E"/>
    <w:rsid w:val="003B33E5"/>
    <w:rsid w:val="003B3D0F"/>
    <w:rsid w:val="003B5189"/>
    <w:rsid w:val="003B59BA"/>
    <w:rsid w:val="003B6BD0"/>
    <w:rsid w:val="003B7697"/>
    <w:rsid w:val="003C0871"/>
    <w:rsid w:val="003C0B16"/>
    <w:rsid w:val="003C1104"/>
    <w:rsid w:val="003C158E"/>
    <w:rsid w:val="003C1ABD"/>
    <w:rsid w:val="003C232C"/>
    <w:rsid w:val="003C2383"/>
    <w:rsid w:val="003C38F6"/>
    <w:rsid w:val="003C3CB7"/>
    <w:rsid w:val="003C5F5D"/>
    <w:rsid w:val="003C6AE0"/>
    <w:rsid w:val="003C7027"/>
    <w:rsid w:val="003C7252"/>
    <w:rsid w:val="003C7884"/>
    <w:rsid w:val="003D0D4F"/>
    <w:rsid w:val="003D2D5C"/>
    <w:rsid w:val="003D3204"/>
    <w:rsid w:val="003D360F"/>
    <w:rsid w:val="003D3A8F"/>
    <w:rsid w:val="003D4E11"/>
    <w:rsid w:val="003D6172"/>
    <w:rsid w:val="003D645C"/>
    <w:rsid w:val="003D64FC"/>
    <w:rsid w:val="003D6668"/>
    <w:rsid w:val="003D68B7"/>
    <w:rsid w:val="003D6DEF"/>
    <w:rsid w:val="003D6F03"/>
    <w:rsid w:val="003D7710"/>
    <w:rsid w:val="003E3246"/>
    <w:rsid w:val="003E3911"/>
    <w:rsid w:val="003E48BE"/>
    <w:rsid w:val="003E5586"/>
    <w:rsid w:val="003E63A5"/>
    <w:rsid w:val="003E7795"/>
    <w:rsid w:val="003E7932"/>
    <w:rsid w:val="003F008D"/>
    <w:rsid w:val="003F00A2"/>
    <w:rsid w:val="003F088A"/>
    <w:rsid w:val="003F0C51"/>
    <w:rsid w:val="003F1062"/>
    <w:rsid w:val="003F11BE"/>
    <w:rsid w:val="003F15F7"/>
    <w:rsid w:val="003F1885"/>
    <w:rsid w:val="003F22FF"/>
    <w:rsid w:val="003F2FDA"/>
    <w:rsid w:val="003F346C"/>
    <w:rsid w:val="003F3930"/>
    <w:rsid w:val="003F3A6C"/>
    <w:rsid w:val="003F4A45"/>
    <w:rsid w:val="003F5F6A"/>
    <w:rsid w:val="003F6B8B"/>
    <w:rsid w:val="00400907"/>
    <w:rsid w:val="0040227B"/>
    <w:rsid w:val="00402CE5"/>
    <w:rsid w:val="00403AA1"/>
    <w:rsid w:val="00405598"/>
    <w:rsid w:val="00407023"/>
    <w:rsid w:val="004075F1"/>
    <w:rsid w:val="00407B3C"/>
    <w:rsid w:val="00410140"/>
    <w:rsid w:val="00410A73"/>
    <w:rsid w:val="00411B3B"/>
    <w:rsid w:val="004132DF"/>
    <w:rsid w:val="00413B61"/>
    <w:rsid w:val="00413DAA"/>
    <w:rsid w:val="0041498D"/>
    <w:rsid w:val="0041509B"/>
    <w:rsid w:val="004165D6"/>
    <w:rsid w:val="00416E91"/>
    <w:rsid w:val="00417BBF"/>
    <w:rsid w:val="00420325"/>
    <w:rsid w:val="004210DA"/>
    <w:rsid w:val="004211BB"/>
    <w:rsid w:val="004217D5"/>
    <w:rsid w:val="00421E2D"/>
    <w:rsid w:val="00423677"/>
    <w:rsid w:val="004258C7"/>
    <w:rsid w:val="00425C27"/>
    <w:rsid w:val="00426817"/>
    <w:rsid w:val="004268E1"/>
    <w:rsid w:val="00426A64"/>
    <w:rsid w:val="004271AE"/>
    <w:rsid w:val="0042722F"/>
    <w:rsid w:val="004279DC"/>
    <w:rsid w:val="0043067A"/>
    <w:rsid w:val="00430C72"/>
    <w:rsid w:val="00431F5A"/>
    <w:rsid w:val="00433C9C"/>
    <w:rsid w:val="004349EA"/>
    <w:rsid w:val="0043593E"/>
    <w:rsid w:val="0043597B"/>
    <w:rsid w:val="00436354"/>
    <w:rsid w:val="004369B2"/>
    <w:rsid w:val="004370D3"/>
    <w:rsid w:val="00440462"/>
    <w:rsid w:val="004413DD"/>
    <w:rsid w:val="00442434"/>
    <w:rsid w:val="004433AD"/>
    <w:rsid w:val="00444AA4"/>
    <w:rsid w:val="00444C2E"/>
    <w:rsid w:val="00444E09"/>
    <w:rsid w:val="004450D1"/>
    <w:rsid w:val="00445626"/>
    <w:rsid w:val="004469D5"/>
    <w:rsid w:val="00450DC1"/>
    <w:rsid w:val="00451247"/>
    <w:rsid w:val="004517FF"/>
    <w:rsid w:val="00451F7E"/>
    <w:rsid w:val="00452EA3"/>
    <w:rsid w:val="004531C0"/>
    <w:rsid w:val="00453353"/>
    <w:rsid w:val="0045397A"/>
    <w:rsid w:val="00453E6E"/>
    <w:rsid w:val="00454F85"/>
    <w:rsid w:val="00455130"/>
    <w:rsid w:val="0045654E"/>
    <w:rsid w:val="004576E3"/>
    <w:rsid w:val="00460E06"/>
    <w:rsid w:val="00461134"/>
    <w:rsid w:val="00462B38"/>
    <w:rsid w:val="00464BA4"/>
    <w:rsid w:val="00464D1C"/>
    <w:rsid w:val="00466EA8"/>
    <w:rsid w:val="00467020"/>
    <w:rsid w:val="004705E8"/>
    <w:rsid w:val="0047078B"/>
    <w:rsid w:val="00471FD5"/>
    <w:rsid w:val="00472089"/>
    <w:rsid w:val="00472210"/>
    <w:rsid w:val="004724A8"/>
    <w:rsid w:val="00472C75"/>
    <w:rsid w:val="004740E1"/>
    <w:rsid w:val="004773ED"/>
    <w:rsid w:val="00477F8C"/>
    <w:rsid w:val="00481266"/>
    <w:rsid w:val="00482D51"/>
    <w:rsid w:val="00483D01"/>
    <w:rsid w:val="00483EE0"/>
    <w:rsid w:val="00484C3D"/>
    <w:rsid w:val="004852C0"/>
    <w:rsid w:val="004855D9"/>
    <w:rsid w:val="00486D00"/>
    <w:rsid w:val="0048703D"/>
    <w:rsid w:val="004917E2"/>
    <w:rsid w:val="00491AAE"/>
    <w:rsid w:val="0049338C"/>
    <w:rsid w:val="0049380A"/>
    <w:rsid w:val="004956B6"/>
    <w:rsid w:val="004A2814"/>
    <w:rsid w:val="004A336C"/>
    <w:rsid w:val="004A33A8"/>
    <w:rsid w:val="004A36FC"/>
    <w:rsid w:val="004A3AB2"/>
    <w:rsid w:val="004A52A1"/>
    <w:rsid w:val="004A5439"/>
    <w:rsid w:val="004A72BB"/>
    <w:rsid w:val="004A771D"/>
    <w:rsid w:val="004B011E"/>
    <w:rsid w:val="004B15EF"/>
    <w:rsid w:val="004B1858"/>
    <w:rsid w:val="004B1B0E"/>
    <w:rsid w:val="004B3753"/>
    <w:rsid w:val="004B4750"/>
    <w:rsid w:val="004B4CD8"/>
    <w:rsid w:val="004B574B"/>
    <w:rsid w:val="004B639D"/>
    <w:rsid w:val="004B6FD2"/>
    <w:rsid w:val="004C0936"/>
    <w:rsid w:val="004C135C"/>
    <w:rsid w:val="004C1531"/>
    <w:rsid w:val="004C1D83"/>
    <w:rsid w:val="004C304C"/>
    <w:rsid w:val="004C45F7"/>
    <w:rsid w:val="004C4EF3"/>
    <w:rsid w:val="004C5B7D"/>
    <w:rsid w:val="004C5F01"/>
    <w:rsid w:val="004C6433"/>
    <w:rsid w:val="004C7062"/>
    <w:rsid w:val="004D05BE"/>
    <w:rsid w:val="004D15C9"/>
    <w:rsid w:val="004D308F"/>
    <w:rsid w:val="004D320F"/>
    <w:rsid w:val="004D4D86"/>
    <w:rsid w:val="004D5748"/>
    <w:rsid w:val="004D5A2F"/>
    <w:rsid w:val="004D5EEA"/>
    <w:rsid w:val="004D6A7E"/>
    <w:rsid w:val="004D7229"/>
    <w:rsid w:val="004D7774"/>
    <w:rsid w:val="004E0D49"/>
    <w:rsid w:val="004E1E8D"/>
    <w:rsid w:val="004E4209"/>
    <w:rsid w:val="004E4E98"/>
    <w:rsid w:val="004E5164"/>
    <w:rsid w:val="004E619E"/>
    <w:rsid w:val="004F0026"/>
    <w:rsid w:val="004F0301"/>
    <w:rsid w:val="004F0F97"/>
    <w:rsid w:val="004F106E"/>
    <w:rsid w:val="004F10C5"/>
    <w:rsid w:val="004F24B5"/>
    <w:rsid w:val="004F31BC"/>
    <w:rsid w:val="004F3E8B"/>
    <w:rsid w:val="004F42F7"/>
    <w:rsid w:val="004F5552"/>
    <w:rsid w:val="004F583F"/>
    <w:rsid w:val="004F5FFD"/>
    <w:rsid w:val="004F7A4E"/>
    <w:rsid w:val="004F7E8E"/>
    <w:rsid w:val="004F7F18"/>
    <w:rsid w:val="005004EF"/>
    <w:rsid w:val="00500C38"/>
    <w:rsid w:val="00503267"/>
    <w:rsid w:val="005034AE"/>
    <w:rsid w:val="0050469D"/>
    <w:rsid w:val="00504E9A"/>
    <w:rsid w:val="00505BF5"/>
    <w:rsid w:val="00506980"/>
    <w:rsid w:val="005108B9"/>
    <w:rsid w:val="00511C0A"/>
    <w:rsid w:val="00511D9C"/>
    <w:rsid w:val="005134F7"/>
    <w:rsid w:val="00513AE5"/>
    <w:rsid w:val="00513D70"/>
    <w:rsid w:val="005141A0"/>
    <w:rsid w:val="005150D5"/>
    <w:rsid w:val="00515139"/>
    <w:rsid w:val="00516495"/>
    <w:rsid w:val="0051654E"/>
    <w:rsid w:val="0051667C"/>
    <w:rsid w:val="00516724"/>
    <w:rsid w:val="00516B8B"/>
    <w:rsid w:val="00516BD9"/>
    <w:rsid w:val="00517684"/>
    <w:rsid w:val="005200F6"/>
    <w:rsid w:val="005204D7"/>
    <w:rsid w:val="0052174E"/>
    <w:rsid w:val="00523038"/>
    <w:rsid w:val="00523145"/>
    <w:rsid w:val="0052373C"/>
    <w:rsid w:val="005238D3"/>
    <w:rsid w:val="00523A44"/>
    <w:rsid w:val="00524149"/>
    <w:rsid w:val="00525BAB"/>
    <w:rsid w:val="00525C3A"/>
    <w:rsid w:val="005264C3"/>
    <w:rsid w:val="005267A7"/>
    <w:rsid w:val="00532970"/>
    <w:rsid w:val="00532B77"/>
    <w:rsid w:val="00533DFC"/>
    <w:rsid w:val="005349A9"/>
    <w:rsid w:val="00535289"/>
    <w:rsid w:val="00535C93"/>
    <w:rsid w:val="005369FD"/>
    <w:rsid w:val="00537737"/>
    <w:rsid w:val="005377A6"/>
    <w:rsid w:val="00537944"/>
    <w:rsid w:val="00537E47"/>
    <w:rsid w:val="005410A4"/>
    <w:rsid w:val="005418C0"/>
    <w:rsid w:val="00543065"/>
    <w:rsid w:val="00543139"/>
    <w:rsid w:val="00545585"/>
    <w:rsid w:val="00545C31"/>
    <w:rsid w:val="00546118"/>
    <w:rsid w:val="00546C62"/>
    <w:rsid w:val="00547283"/>
    <w:rsid w:val="00550619"/>
    <w:rsid w:val="005512BD"/>
    <w:rsid w:val="005521C1"/>
    <w:rsid w:val="005525CB"/>
    <w:rsid w:val="00552869"/>
    <w:rsid w:val="00553778"/>
    <w:rsid w:val="0055392E"/>
    <w:rsid w:val="00553E4F"/>
    <w:rsid w:val="00553E75"/>
    <w:rsid w:val="00553FD6"/>
    <w:rsid w:val="00554C0D"/>
    <w:rsid w:val="00555C95"/>
    <w:rsid w:val="005569CF"/>
    <w:rsid w:val="0056070C"/>
    <w:rsid w:val="00560777"/>
    <w:rsid w:val="00561A98"/>
    <w:rsid w:val="0056241C"/>
    <w:rsid w:val="00562FBC"/>
    <w:rsid w:val="0056314F"/>
    <w:rsid w:val="00564776"/>
    <w:rsid w:val="00565258"/>
    <w:rsid w:val="005656A0"/>
    <w:rsid w:val="00566059"/>
    <w:rsid w:val="0056653A"/>
    <w:rsid w:val="00566DB7"/>
    <w:rsid w:val="00567357"/>
    <w:rsid w:val="00567B73"/>
    <w:rsid w:val="005744C0"/>
    <w:rsid w:val="0057451A"/>
    <w:rsid w:val="005755B6"/>
    <w:rsid w:val="00575BD4"/>
    <w:rsid w:val="00576252"/>
    <w:rsid w:val="00576D2E"/>
    <w:rsid w:val="00576DD2"/>
    <w:rsid w:val="00576DD9"/>
    <w:rsid w:val="00576E8A"/>
    <w:rsid w:val="005776D5"/>
    <w:rsid w:val="00577AF7"/>
    <w:rsid w:val="0058002E"/>
    <w:rsid w:val="005807BF"/>
    <w:rsid w:val="00580AF6"/>
    <w:rsid w:val="0058246E"/>
    <w:rsid w:val="0058269E"/>
    <w:rsid w:val="005830C8"/>
    <w:rsid w:val="00583B42"/>
    <w:rsid w:val="0058400D"/>
    <w:rsid w:val="005864F3"/>
    <w:rsid w:val="005869CB"/>
    <w:rsid w:val="00587C16"/>
    <w:rsid w:val="005900EC"/>
    <w:rsid w:val="0059051F"/>
    <w:rsid w:val="0059068D"/>
    <w:rsid w:val="00590CE2"/>
    <w:rsid w:val="005920DD"/>
    <w:rsid w:val="00593D2F"/>
    <w:rsid w:val="005942D5"/>
    <w:rsid w:val="00594A85"/>
    <w:rsid w:val="00594B4D"/>
    <w:rsid w:val="00596793"/>
    <w:rsid w:val="005968BC"/>
    <w:rsid w:val="00596ACF"/>
    <w:rsid w:val="005973EF"/>
    <w:rsid w:val="0059766F"/>
    <w:rsid w:val="005A01B4"/>
    <w:rsid w:val="005A093B"/>
    <w:rsid w:val="005A0A71"/>
    <w:rsid w:val="005A250E"/>
    <w:rsid w:val="005A3014"/>
    <w:rsid w:val="005A3137"/>
    <w:rsid w:val="005A3BBF"/>
    <w:rsid w:val="005A55A7"/>
    <w:rsid w:val="005A5A3D"/>
    <w:rsid w:val="005A5A6C"/>
    <w:rsid w:val="005A6B30"/>
    <w:rsid w:val="005A7558"/>
    <w:rsid w:val="005A7631"/>
    <w:rsid w:val="005A7AD1"/>
    <w:rsid w:val="005A7C8B"/>
    <w:rsid w:val="005B0BAF"/>
    <w:rsid w:val="005B168F"/>
    <w:rsid w:val="005B16FC"/>
    <w:rsid w:val="005B3B5C"/>
    <w:rsid w:val="005B553F"/>
    <w:rsid w:val="005B65D2"/>
    <w:rsid w:val="005B6E65"/>
    <w:rsid w:val="005B6EEE"/>
    <w:rsid w:val="005C0630"/>
    <w:rsid w:val="005C08AE"/>
    <w:rsid w:val="005C2172"/>
    <w:rsid w:val="005C2340"/>
    <w:rsid w:val="005C245B"/>
    <w:rsid w:val="005C4F6E"/>
    <w:rsid w:val="005C5591"/>
    <w:rsid w:val="005C59E5"/>
    <w:rsid w:val="005C660C"/>
    <w:rsid w:val="005C6B65"/>
    <w:rsid w:val="005C6D16"/>
    <w:rsid w:val="005C6ED3"/>
    <w:rsid w:val="005C70FE"/>
    <w:rsid w:val="005D0617"/>
    <w:rsid w:val="005D2AFC"/>
    <w:rsid w:val="005D311C"/>
    <w:rsid w:val="005D3406"/>
    <w:rsid w:val="005D40EF"/>
    <w:rsid w:val="005D4DC8"/>
    <w:rsid w:val="005D5319"/>
    <w:rsid w:val="005D6A08"/>
    <w:rsid w:val="005D6D97"/>
    <w:rsid w:val="005D7206"/>
    <w:rsid w:val="005E07C2"/>
    <w:rsid w:val="005E158A"/>
    <w:rsid w:val="005E25B1"/>
    <w:rsid w:val="005E409A"/>
    <w:rsid w:val="005E4AC8"/>
    <w:rsid w:val="005E5542"/>
    <w:rsid w:val="005E5751"/>
    <w:rsid w:val="005E6A0E"/>
    <w:rsid w:val="005E6DA1"/>
    <w:rsid w:val="005F0648"/>
    <w:rsid w:val="005F07EC"/>
    <w:rsid w:val="005F0FA2"/>
    <w:rsid w:val="005F1157"/>
    <w:rsid w:val="005F3192"/>
    <w:rsid w:val="005F31F2"/>
    <w:rsid w:val="005F3621"/>
    <w:rsid w:val="005F3A62"/>
    <w:rsid w:val="005F3DB8"/>
    <w:rsid w:val="005F40C0"/>
    <w:rsid w:val="005F6A52"/>
    <w:rsid w:val="005F72DC"/>
    <w:rsid w:val="006004C0"/>
    <w:rsid w:val="00601104"/>
    <w:rsid w:val="00601BE8"/>
    <w:rsid w:val="006027FA"/>
    <w:rsid w:val="00602864"/>
    <w:rsid w:val="00602CBF"/>
    <w:rsid w:val="00602DDB"/>
    <w:rsid w:val="00603431"/>
    <w:rsid w:val="00603B4B"/>
    <w:rsid w:val="00603FE5"/>
    <w:rsid w:val="00604644"/>
    <w:rsid w:val="00604DC6"/>
    <w:rsid w:val="0060517E"/>
    <w:rsid w:val="00605D94"/>
    <w:rsid w:val="00606FF5"/>
    <w:rsid w:val="0060799C"/>
    <w:rsid w:val="006123E5"/>
    <w:rsid w:val="00612C30"/>
    <w:rsid w:val="00613148"/>
    <w:rsid w:val="006133E9"/>
    <w:rsid w:val="00613CA7"/>
    <w:rsid w:val="006156C6"/>
    <w:rsid w:val="006163C4"/>
    <w:rsid w:val="006167BD"/>
    <w:rsid w:val="00616B45"/>
    <w:rsid w:val="00616B83"/>
    <w:rsid w:val="00616F2F"/>
    <w:rsid w:val="00622553"/>
    <w:rsid w:val="00622CF2"/>
    <w:rsid w:val="006230C8"/>
    <w:rsid w:val="00623478"/>
    <w:rsid w:val="00623B28"/>
    <w:rsid w:val="00623F5A"/>
    <w:rsid w:val="00624B36"/>
    <w:rsid w:val="00625428"/>
    <w:rsid w:val="00627BF4"/>
    <w:rsid w:val="00631D9D"/>
    <w:rsid w:val="00633DB7"/>
    <w:rsid w:val="0063431F"/>
    <w:rsid w:val="006354DC"/>
    <w:rsid w:val="00635E31"/>
    <w:rsid w:val="006366E4"/>
    <w:rsid w:val="00636E03"/>
    <w:rsid w:val="00637976"/>
    <w:rsid w:val="0064027C"/>
    <w:rsid w:val="006402FB"/>
    <w:rsid w:val="0064131B"/>
    <w:rsid w:val="00642894"/>
    <w:rsid w:val="00642F3B"/>
    <w:rsid w:val="0064407A"/>
    <w:rsid w:val="00645586"/>
    <w:rsid w:val="0064574A"/>
    <w:rsid w:val="00645802"/>
    <w:rsid w:val="006462FE"/>
    <w:rsid w:val="006466F6"/>
    <w:rsid w:val="0064683F"/>
    <w:rsid w:val="00646C0F"/>
    <w:rsid w:val="00646E9C"/>
    <w:rsid w:val="00646EC3"/>
    <w:rsid w:val="00646FE0"/>
    <w:rsid w:val="006474AB"/>
    <w:rsid w:val="00651EF1"/>
    <w:rsid w:val="006526FA"/>
    <w:rsid w:val="00652B7A"/>
    <w:rsid w:val="006534C1"/>
    <w:rsid w:val="00653573"/>
    <w:rsid w:val="0065369B"/>
    <w:rsid w:val="00653915"/>
    <w:rsid w:val="006539EA"/>
    <w:rsid w:val="00653AE7"/>
    <w:rsid w:val="00654BE8"/>
    <w:rsid w:val="00655098"/>
    <w:rsid w:val="00655277"/>
    <w:rsid w:val="0065684F"/>
    <w:rsid w:val="00657318"/>
    <w:rsid w:val="006631B2"/>
    <w:rsid w:val="00664429"/>
    <w:rsid w:val="006652A7"/>
    <w:rsid w:val="0066565B"/>
    <w:rsid w:val="00665699"/>
    <w:rsid w:val="006659E6"/>
    <w:rsid w:val="006660A2"/>
    <w:rsid w:val="00666C7C"/>
    <w:rsid w:val="006677D6"/>
    <w:rsid w:val="00667DB4"/>
    <w:rsid w:val="00670CCE"/>
    <w:rsid w:val="00671697"/>
    <w:rsid w:val="006717D3"/>
    <w:rsid w:val="006724E9"/>
    <w:rsid w:val="006728DC"/>
    <w:rsid w:val="00673324"/>
    <w:rsid w:val="00675A5A"/>
    <w:rsid w:val="00677AC4"/>
    <w:rsid w:val="006806AF"/>
    <w:rsid w:val="006812D8"/>
    <w:rsid w:val="006819A1"/>
    <w:rsid w:val="00683715"/>
    <w:rsid w:val="00683C49"/>
    <w:rsid w:val="006846D2"/>
    <w:rsid w:val="006855A9"/>
    <w:rsid w:val="00685708"/>
    <w:rsid w:val="00685C44"/>
    <w:rsid w:val="00686545"/>
    <w:rsid w:val="0068683D"/>
    <w:rsid w:val="00686BFA"/>
    <w:rsid w:val="00687512"/>
    <w:rsid w:val="00690210"/>
    <w:rsid w:val="006908AD"/>
    <w:rsid w:val="00690E64"/>
    <w:rsid w:val="00690FE3"/>
    <w:rsid w:val="0069127D"/>
    <w:rsid w:val="00691385"/>
    <w:rsid w:val="006919E8"/>
    <w:rsid w:val="00692064"/>
    <w:rsid w:val="00693FC4"/>
    <w:rsid w:val="00694A77"/>
    <w:rsid w:val="00694C50"/>
    <w:rsid w:val="00694DA9"/>
    <w:rsid w:val="0069523C"/>
    <w:rsid w:val="0069543C"/>
    <w:rsid w:val="00695AEF"/>
    <w:rsid w:val="00695C84"/>
    <w:rsid w:val="006971C4"/>
    <w:rsid w:val="00697FAE"/>
    <w:rsid w:val="006A038D"/>
    <w:rsid w:val="006A0A7A"/>
    <w:rsid w:val="006A2909"/>
    <w:rsid w:val="006A2F0C"/>
    <w:rsid w:val="006A3BE8"/>
    <w:rsid w:val="006A3D63"/>
    <w:rsid w:val="006A5207"/>
    <w:rsid w:val="006A5763"/>
    <w:rsid w:val="006A58BB"/>
    <w:rsid w:val="006A5EF7"/>
    <w:rsid w:val="006A66FB"/>
    <w:rsid w:val="006A6C67"/>
    <w:rsid w:val="006B0730"/>
    <w:rsid w:val="006B12A7"/>
    <w:rsid w:val="006B2867"/>
    <w:rsid w:val="006B476C"/>
    <w:rsid w:val="006B64EC"/>
    <w:rsid w:val="006B7B0C"/>
    <w:rsid w:val="006B7BE7"/>
    <w:rsid w:val="006C033A"/>
    <w:rsid w:val="006C0518"/>
    <w:rsid w:val="006C0ABC"/>
    <w:rsid w:val="006C1C1E"/>
    <w:rsid w:val="006C2626"/>
    <w:rsid w:val="006C3BA1"/>
    <w:rsid w:val="006C3E5F"/>
    <w:rsid w:val="006C515D"/>
    <w:rsid w:val="006C6F56"/>
    <w:rsid w:val="006C738A"/>
    <w:rsid w:val="006C749C"/>
    <w:rsid w:val="006D02E2"/>
    <w:rsid w:val="006D0FD5"/>
    <w:rsid w:val="006D227A"/>
    <w:rsid w:val="006D3500"/>
    <w:rsid w:val="006D487B"/>
    <w:rsid w:val="006D4A36"/>
    <w:rsid w:val="006D4C5C"/>
    <w:rsid w:val="006D4E6C"/>
    <w:rsid w:val="006D5D81"/>
    <w:rsid w:val="006D6C1C"/>
    <w:rsid w:val="006D7BBE"/>
    <w:rsid w:val="006E09ED"/>
    <w:rsid w:val="006E126B"/>
    <w:rsid w:val="006E3067"/>
    <w:rsid w:val="006E3216"/>
    <w:rsid w:val="006E374B"/>
    <w:rsid w:val="006E38BE"/>
    <w:rsid w:val="006E3E1A"/>
    <w:rsid w:val="006E3E3F"/>
    <w:rsid w:val="006E5571"/>
    <w:rsid w:val="006E58A4"/>
    <w:rsid w:val="006E6774"/>
    <w:rsid w:val="006F0BCB"/>
    <w:rsid w:val="006F268E"/>
    <w:rsid w:val="006F38C3"/>
    <w:rsid w:val="006F4812"/>
    <w:rsid w:val="006F5B79"/>
    <w:rsid w:val="006F64DC"/>
    <w:rsid w:val="006F687E"/>
    <w:rsid w:val="006F6C31"/>
    <w:rsid w:val="00700403"/>
    <w:rsid w:val="00700519"/>
    <w:rsid w:val="00700E3E"/>
    <w:rsid w:val="00702C65"/>
    <w:rsid w:val="007034D7"/>
    <w:rsid w:val="007039DF"/>
    <w:rsid w:val="00705B20"/>
    <w:rsid w:val="00705E9E"/>
    <w:rsid w:val="007079FB"/>
    <w:rsid w:val="00710BCF"/>
    <w:rsid w:val="00710E77"/>
    <w:rsid w:val="007116EA"/>
    <w:rsid w:val="0071276E"/>
    <w:rsid w:val="00713A93"/>
    <w:rsid w:val="007143DF"/>
    <w:rsid w:val="007146DD"/>
    <w:rsid w:val="007175BD"/>
    <w:rsid w:val="00720106"/>
    <w:rsid w:val="00720D8C"/>
    <w:rsid w:val="00721CD2"/>
    <w:rsid w:val="00721F43"/>
    <w:rsid w:val="00721FD3"/>
    <w:rsid w:val="0072221E"/>
    <w:rsid w:val="00722C4E"/>
    <w:rsid w:val="007236DD"/>
    <w:rsid w:val="007240A3"/>
    <w:rsid w:val="00727EBB"/>
    <w:rsid w:val="007308B9"/>
    <w:rsid w:val="007309CC"/>
    <w:rsid w:val="00733AC5"/>
    <w:rsid w:val="00733C1F"/>
    <w:rsid w:val="00734A4C"/>
    <w:rsid w:val="00734A82"/>
    <w:rsid w:val="007358CE"/>
    <w:rsid w:val="00735D09"/>
    <w:rsid w:val="00735DE1"/>
    <w:rsid w:val="00736DE7"/>
    <w:rsid w:val="00736EF3"/>
    <w:rsid w:val="00736FC7"/>
    <w:rsid w:val="00737A5E"/>
    <w:rsid w:val="00740A74"/>
    <w:rsid w:val="00740C17"/>
    <w:rsid w:val="007411DB"/>
    <w:rsid w:val="00741375"/>
    <w:rsid w:val="0074253A"/>
    <w:rsid w:val="007429D1"/>
    <w:rsid w:val="00742BDA"/>
    <w:rsid w:val="00742E51"/>
    <w:rsid w:val="007430DC"/>
    <w:rsid w:val="00744C5A"/>
    <w:rsid w:val="00745405"/>
    <w:rsid w:val="00746284"/>
    <w:rsid w:val="00746E1F"/>
    <w:rsid w:val="0074772C"/>
    <w:rsid w:val="0075140F"/>
    <w:rsid w:val="00751C56"/>
    <w:rsid w:val="007533B7"/>
    <w:rsid w:val="0075455E"/>
    <w:rsid w:val="007547EE"/>
    <w:rsid w:val="00754B81"/>
    <w:rsid w:val="0075502E"/>
    <w:rsid w:val="00755362"/>
    <w:rsid w:val="00755873"/>
    <w:rsid w:val="007567FF"/>
    <w:rsid w:val="00756DCD"/>
    <w:rsid w:val="00757F31"/>
    <w:rsid w:val="007616F6"/>
    <w:rsid w:val="00762653"/>
    <w:rsid w:val="0076290A"/>
    <w:rsid w:val="00763120"/>
    <w:rsid w:val="00763C9D"/>
    <w:rsid w:val="00764AC3"/>
    <w:rsid w:val="00764F56"/>
    <w:rsid w:val="00765325"/>
    <w:rsid w:val="00765BD7"/>
    <w:rsid w:val="00766604"/>
    <w:rsid w:val="00766659"/>
    <w:rsid w:val="00767189"/>
    <w:rsid w:val="0077167E"/>
    <w:rsid w:val="00771775"/>
    <w:rsid w:val="00771947"/>
    <w:rsid w:val="00771C0F"/>
    <w:rsid w:val="007726E6"/>
    <w:rsid w:val="00772706"/>
    <w:rsid w:val="00772758"/>
    <w:rsid w:val="00772BFC"/>
    <w:rsid w:val="0077407C"/>
    <w:rsid w:val="007764C7"/>
    <w:rsid w:val="00776994"/>
    <w:rsid w:val="007770D7"/>
    <w:rsid w:val="00777E3A"/>
    <w:rsid w:val="007816CF"/>
    <w:rsid w:val="007851EF"/>
    <w:rsid w:val="00785AEA"/>
    <w:rsid w:val="00787B5E"/>
    <w:rsid w:val="00787B83"/>
    <w:rsid w:val="007903A6"/>
    <w:rsid w:val="00790D6D"/>
    <w:rsid w:val="00791953"/>
    <w:rsid w:val="00792310"/>
    <w:rsid w:val="00792617"/>
    <w:rsid w:val="00792D40"/>
    <w:rsid w:val="00795306"/>
    <w:rsid w:val="0079556B"/>
    <w:rsid w:val="00795812"/>
    <w:rsid w:val="00795C9C"/>
    <w:rsid w:val="0079693F"/>
    <w:rsid w:val="00797445"/>
    <w:rsid w:val="007977EA"/>
    <w:rsid w:val="007A1393"/>
    <w:rsid w:val="007A20DB"/>
    <w:rsid w:val="007A2593"/>
    <w:rsid w:val="007A3448"/>
    <w:rsid w:val="007A3818"/>
    <w:rsid w:val="007A52AF"/>
    <w:rsid w:val="007A5844"/>
    <w:rsid w:val="007A595F"/>
    <w:rsid w:val="007A5B55"/>
    <w:rsid w:val="007A5C54"/>
    <w:rsid w:val="007A6580"/>
    <w:rsid w:val="007A6FD8"/>
    <w:rsid w:val="007A75E4"/>
    <w:rsid w:val="007B1516"/>
    <w:rsid w:val="007B1D80"/>
    <w:rsid w:val="007B1DAB"/>
    <w:rsid w:val="007B23CD"/>
    <w:rsid w:val="007B2ADA"/>
    <w:rsid w:val="007B3AE7"/>
    <w:rsid w:val="007B3E45"/>
    <w:rsid w:val="007B4B8E"/>
    <w:rsid w:val="007B4E57"/>
    <w:rsid w:val="007B5C54"/>
    <w:rsid w:val="007B6C2E"/>
    <w:rsid w:val="007B6DEA"/>
    <w:rsid w:val="007B70E0"/>
    <w:rsid w:val="007C01D4"/>
    <w:rsid w:val="007C044B"/>
    <w:rsid w:val="007C0834"/>
    <w:rsid w:val="007C0D3C"/>
    <w:rsid w:val="007C1399"/>
    <w:rsid w:val="007C4B24"/>
    <w:rsid w:val="007C5812"/>
    <w:rsid w:val="007C62C9"/>
    <w:rsid w:val="007C696B"/>
    <w:rsid w:val="007C6CD8"/>
    <w:rsid w:val="007C77BD"/>
    <w:rsid w:val="007C7D58"/>
    <w:rsid w:val="007D01F9"/>
    <w:rsid w:val="007D046D"/>
    <w:rsid w:val="007D13B5"/>
    <w:rsid w:val="007D14BB"/>
    <w:rsid w:val="007D1B41"/>
    <w:rsid w:val="007D25F1"/>
    <w:rsid w:val="007D2E50"/>
    <w:rsid w:val="007D3199"/>
    <w:rsid w:val="007D3EB1"/>
    <w:rsid w:val="007D3EB3"/>
    <w:rsid w:val="007D408F"/>
    <w:rsid w:val="007D565F"/>
    <w:rsid w:val="007D5C68"/>
    <w:rsid w:val="007D6085"/>
    <w:rsid w:val="007D649F"/>
    <w:rsid w:val="007D65B1"/>
    <w:rsid w:val="007D7806"/>
    <w:rsid w:val="007E2C28"/>
    <w:rsid w:val="007E3165"/>
    <w:rsid w:val="007E3872"/>
    <w:rsid w:val="007E3A6F"/>
    <w:rsid w:val="007E3CDB"/>
    <w:rsid w:val="007E3DD0"/>
    <w:rsid w:val="007E4298"/>
    <w:rsid w:val="007E4AEA"/>
    <w:rsid w:val="007E4DDF"/>
    <w:rsid w:val="007E5AD9"/>
    <w:rsid w:val="007F00E2"/>
    <w:rsid w:val="007F0185"/>
    <w:rsid w:val="007F01C5"/>
    <w:rsid w:val="007F167B"/>
    <w:rsid w:val="007F16BD"/>
    <w:rsid w:val="007F1DA9"/>
    <w:rsid w:val="007F20D7"/>
    <w:rsid w:val="007F2452"/>
    <w:rsid w:val="007F24FD"/>
    <w:rsid w:val="007F264A"/>
    <w:rsid w:val="007F44DF"/>
    <w:rsid w:val="007F45D1"/>
    <w:rsid w:val="007F4E25"/>
    <w:rsid w:val="007F526B"/>
    <w:rsid w:val="007F5AFE"/>
    <w:rsid w:val="007F5BC3"/>
    <w:rsid w:val="007F6219"/>
    <w:rsid w:val="007F68BA"/>
    <w:rsid w:val="007F7654"/>
    <w:rsid w:val="008018EE"/>
    <w:rsid w:val="008019EE"/>
    <w:rsid w:val="00801A76"/>
    <w:rsid w:val="00802DFA"/>
    <w:rsid w:val="00803350"/>
    <w:rsid w:val="00803BF1"/>
    <w:rsid w:val="00803C26"/>
    <w:rsid w:val="00803CFA"/>
    <w:rsid w:val="00804005"/>
    <w:rsid w:val="008043AB"/>
    <w:rsid w:val="00804DAB"/>
    <w:rsid w:val="008050E3"/>
    <w:rsid w:val="0080527B"/>
    <w:rsid w:val="008054C5"/>
    <w:rsid w:val="0080550F"/>
    <w:rsid w:val="00805EAE"/>
    <w:rsid w:val="00806FF0"/>
    <w:rsid w:val="00807E70"/>
    <w:rsid w:val="00807F51"/>
    <w:rsid w:val="008104DC"/>
    <w:rsid w:val="00811A0B"/>
    <w:rsid w:val="00812CF3"/>
    <w:rsid w:val="00812DAA"/>
    <w:rsid w:val="00812E14"/>
    <w:rsid w:val="00813394"/>
    <w:rsid w:val="008138B3"/>
    <w:rsid w:val="008147C3"/>
    <w:rsid w:val="00814845"/>
    <w:rsid w:val="0081569C"/>
    <w:rsid w:val="00815732"/>
    <w:rsid w:val="00815C95"/>
    <w:rsid w:val="00816029"/>
    <w:rsid w:val="008164E5"/>
    <w:rsid w:val="00816EFF"/>
    <w:rsid w:val="00817A26"/>
    <w:rsid w:val="00817EE9"/>
    <w:rsid w:val="00821544"/>
    <w:rsid w:val="0082183D"/>
    <w:rsid w:val="00823237"/>
    <w:rsid w:val="008234EE"/>
    <w:rsid w:val="00824AD8"/>
    <w:rsid w:val="00825A5E"/>
    <w:rsid w:val="00825AD9"/>
    <w:rsid w:val="00826831"/>
    <w:rsid w:val="00826A26"/>
    <w:rsid w:val="00830C64"/>
    <w:rsid w:val="00832FC4"/>
    <w:rsid w:val="0083451B"/>
    <w:rsid w:val="00834DF5"/>
    <w:rsid w:val="008363FF"/>
    <w:rsid w:val="00836BB8"/>
    <w:rsid w:val="008370CC"/>
    <w:rsid w:val="008401C6"/>
    <w:rsid w:val="008404DB"/>
    <w:rsid w:val="00841E38"/>
    <w:rsid w:val="008428D1"/>
    <w:rsid w:val="00842C5D"/>
    <w:rsid w:val="00843F3D"/>
    <w:rsid w:val="008440FC"/>
    <w:rsid w:val="0084641C"/>
    <w:rsid w:val="008506CC"/>
    <w:rsid w:val="0085076E"/>
    <w:rsid w:val="00851066"/>
    <w:rsid w:val="00851715"/>
    <w:rsid w:val="00851E9A"/>
    <w:rsid w:val="00851F36"/>
    <w:rsid w:val="008520F3"/>
    <w:rsid w:val="008536CA"/>
    <w:rsid w:val="008543C3"/>
    <w:rsid w:val="0085523F"/>
    <w:rsid w:val="0085542C"/>
    <w:rsid w:val="00857074"/>
    <w:rsid w:val="00861B73"/>
    <w:rsid w:val="00862B69"/>
    <w:rsid w:val="0086434D"/>
    <w:rsid w:val="0086502F"/>
    <w:rsid w:val="00865BFB"/>
    <w:rsid w:val="00865F19"/>
    <w:rsid w:val="00867D3F"/>
    <w:rsid w:val="008703D6"/>
    <w:rsid w:val="00872EF6"/>
    <w:rsid w:val="00873CE8"/>
    <w:rsid w:val="00874221"/>
    <w:rsid w:val="00875516"/>
    <w:rsid w:val="00876A26"/>
    <w:rsid w:val="00876D0D"/>
    <w:rsid w:val="00876F33"/>
    <w:rsid w:val="0087751B"/>
    <w:rsid w:val="00877ED9"/>
    <w:rsid w:val="008806B1"/>
    <w:rsid w:val="00881643"/>
    <w:rsid w:val="00882055"/>
    <w:rsid w:val="008833CE"/>
    <w:rsid w:val="0088375E"/>
    <w:rsid w:val="00886F81"/>
    <w:rsid w:val="00887D49"/>
    <w:rsid w:val="00887E54"/>
    <w:rsid w:val="008916F1"/>
    <w:rsid w:val="008927D9"/>
    <w:rsid w:val="008931BC"/>
    <w:rsid w:val="0089368C"/>
    <w:rsid w:val="0089388A"/>
    <w:rsid w:val="0089484A"/>
    <w:rsid w:val="008948AB"/>
    <w:rsid w:val="00894BA5"/>
    <w:rsid w:val="008960ED"/>
    <w:rsid w:val="008A1F93"/>
    <w:rsid w:val="008A2189"/>
    <w:rsid w:val="008A2C1B"/>
    <w:rsid w:val="008A35CA"/>
    <w:rsid w:val="008A392D"/>
    <w:rsid w:val="008A3B0B"/>
    <w:rsid w:val="008A613D"/>
    <w:rsid w:val="008A7638"/>
    <w:rsid w:val="008B00B5"/>
    <w:rsid w:val="008B011E"/>
    <w:rsid w:val="008B07FA"/>
    <w:rsid w:val="008B0AD7"/>
    <w:rsid w:val="008B1F6F"/>
    <w:rsid w:val="008B22FE"/>
    <w:rsid w:val="008B2932"/>
    <w:rsid w:val="008B2CC1"/>
    <w:rsid w:val="008B3813"/>
    <w:rsid w:val="008B4E7C"/>
    <w:rsid w:val="008B5011"/>
    <w:rsid w:val="008B55F5"/>
    <w:rsid w:val="008B742B"/>
    <w:rsid w:val="008C0173"/>
    <w:rsid w:val="008C0DF3"/>
    <w:rsid w:val="008C1861"/>
    <w:rsid w:val="008C19A6"/>
    <w:rsid w:val="008C2391"/>
    <w:rsid w:val="008C25E5"/>
    <w:rsid w:val="008C2C97"/>
    <w:rsid w:val="008C3154"/>
    <w:rsid w:val="008C6415"/>
    <w:rsid w:val="008C6E39"/>
    <w:rsid w:val="008C7E95"/>
    <w:rsid w:val="008D045E"/>
    <w:rsid w:val="008D047B"/>
    <w:rsid w:val="008D0841"/>
    <w:rsid w:val="008D1232"/>
    <w:rsid w:val="008D2D45"/>
    <w:rsid w:val="008D4B01"/>
    <w:rsid w:val="008D5643"/>
    <w:rsid w:val="008D56ED"/>
    <w:rsid w:val="008D61BA"/>
    <w:rsid w:val="008D62F6"/>
    <w:rsid w:val="008D6DE9"/>
    <w:rsid w:val="008D75F6"/>
    <w:rsid w:val="008D7C9C"/>
    <w:rsid w:val="008D7FBF"/>
    <w:rsid w:val="008E031C"/>
    <w:rsid w:val="008E1C3E"/>
    <w:rsid w:val="008E1D7E"/>
    <w:rsid w:val="008E2478"/>
    <w:rsid w:val="008E2E4F"/>
    <w:rsid w:val="008E3471"/>
    <w:rsid w:val="008E4048"/>
    <w:rsid w:val="008E4AC9"/>
    <w:rsid w:val="008E4F00"/>
    <w:rsid w:val="008E5385"/>
    <w:rsid w:val="008F1425"/>
    <w:rsid w:val="008F1767"/>
    <w:rsid w:val="008F2267"/>
    <w:rsid w:val="008F26D0"/>
    <w:rsid w:val="008F36F8"/>
    <w:rsid w:val="008F3DE1"/>
    <w:rsid w:val="008F412B"/>
    <w:rsid w:val="008F4630"/>
    <w:rsid w:val="008F4BE9"/>
    <w:rsid w:val="008F52E1"/>
    <w:rsid w:val="008F6174"/>
    <w:rsid w:val="008F7CAD"/>
    <w:rsid w:val="0090189C"/>
    <w:rsid w:val="00901DAE"/>
    <w:rsid w:val="00902073"/>
    <w:rsid w:val="0090251E"/>
    <w:rsid w:val="00902552"/>
    <w:rsid w:val="009028E0"/>
    <w:rsid w:val="00902ED8"/>
    <w:rsid w:val="00903C7D"/>
    <w:rsid w:val="0090436F"/>
    <w:rsid w:val="009043EE"/>
    <w:rsid w:val="00904804"/>
    <w:rsid w:val="0090536C"/>
    <w:rsid w:val="00905495"/>
    <w:rsid w:val="009055DA"/>
    <w:rsid w:val="00905B0E"/>
    <w:rsid w:val="00905D41"/>
    <w:rsid w:val="00906382"/>
    <w:rsid w:val="00906AC6"/>
    <w:rsid w:val="00906BD2"/>
    <w:rsid w:val="009071BF"/>
    <w:rsid w:val="00907A90"/>
    <w:rsid w:val="00907EDE"/>
    <w:rsid w:val="009102AA"/>
    <w:rsid w:val="0091090C"/>
    <w:rsid w:val="00910D91"/>
    <w:rsid w:val="00910E79"/>
    <w:rsid w:val="00911C1B"/>
    <w:rsid w:val="009121FF"/>
    <w:rsid w:val="00913E99"/>
    <w:rsid w:val="0091405E"/>
    <w:rsid w:val="009150E1"/>
    <w:rsid w:val="00915159"/>
    <w:rsid w:val="00916825"/>
    <w:rsid w:val="00916AA2"/>
    <w:rsid w:val="00916CCF"/>
    <w:rsid w:val="00920310"/>
    <w:rsid w:val="00920D74"/>
    <w:rsid w:val="0092126B"/>
    <w:rsid w:val="00923B94"/>
    <w:rsid w:val="00924993"/>
    <w:rsid w:val="009249D2"/>
    <w:rsid w:val="00924C98"/>
    <w:rsid w:val="00926BAB"/>
    <w:rsid w:val="00926C3E"/>
    <w:rsid w:val="00930084"/>
    <w:rsid w:val="00931FC3"/>
    <w:rsid w:val="00932514"/>
    <w:rsid w:val="00933115"/>
    <w:rsid w:val="00934391"/>
    <w:rsid w:val="00934BDA"/>
    <w:rsid w:val="009351AF"/>
    <w:rsid w:val="009354D9"/>
    <w:rsid w:val="009417B1"/>
    <w:rsid w:val="00941A95"/>
    <w:rsid w:val="0094234C"/>
    <w:rsid w:val="009434CC"/>
    <w:rsid w:val="00943674"/>
    <w:rsid w:val="00943752"/>
    <w:rsid w:val="009439CA"/>
    <w:rsid w:val="00944607"/>
    <w:rsid w:val="009449CB"/>
    <w:rsid w:val="009455BB"/>
    <w:rsid w:val="00945B25"/>
    <w:rsid w:val="009461F7"/>
    <w:rsid w:val="00947CF4"/>
    <w:rsid w:val="00947FCB"/>
    <w:rsid w:val="00950FC3"/>
    <w:rsid w:val="0095382A"/>
    <w:rsid w:val="0095499E"/>
    <w:rsid w:val="00955701"/>
    <w:rsid w:val="00956B02"/>
    <w:rsid w:val="00956EC3"/>
    <w:rsid w:val="00956F0B"/>
    <w:rsid w:val="0095703B"/>
    <w:rsid w:val="00957F38"/>
    <w:rsid w:val="00961733"/>
    <w:rsid w:val="00963C5A"/>
    <w:rsid w:val="00966634"/>
    <w:rsid w:val="009678EC"/>
    <w:rsid w:val="009703BC"/>
    <w:rsid w:val="00972122"/>
    <w:rsid w:val="00972B17"/>
    <w:rsid w:val="00973FF0"/>
    <w:rsid w:val="0097529C"/>
    <w:rsid w:val="00976584"/>
    <w:rsid w:val="009769A0"/>
    <w:rsid w:val="00976DC1"/>
    <w:rsid w:val="009772B1"/>
    <w:rsid w:val="00977EFA"/>
    <w:rsid w:val="00977FBF"/>
    <w:rsid w:val="00980408"/>
    <w:rsid w:val="00981141"/>
    <w:rsid w:val="009815E4"/>
    <w:rsid w:val="00982F6C"/>
    <w:rsid w:val="00983B99"/>
    <w:rsid w:val="0098529A"/>
    <w:rsid w:val="00985A4F"/>
    <w:rsid w:val="00987663"/>
    <w:rsid w:val="009900EB"/>
    <w:rsid w:val="00991244"/>
    <w:rsid w:val="009919FE"/>
    <w:rsid w:val="00991F74"/>
    <w:rsid w:val="009925D3"/>
    <w:rsid w:val="00993A44"/>
    <w:rsid w:val="00993EE5"/>
    <w:rsid w:val="00994149"/>
    <w:rsid w:val="0099493E"/>
    <w:rsid w:val="0099499B"/>
    <w:rsid w:val="009959E8"/>
    <w:rsid w:val="009A162A"/>
    <w:rsid w:val="009A1DD9"/>
    <w:rsid w:val="009A35FC"/>
    <w:rsid w:val="009A3A50"/>
    <w:rsid w:val="009A3AFB"/>
    <w:rsid w:val="009A3C8A"/>
    <w:rsid w:val="009A5552"/>
    <w:rsid w:val="009A6D3F"/>
    <w:rsid w:val="009A6F1F"/>
    <w:rsid w:val="009A76C8"/>
    <w:rsid w:val="009A7D6F"/>
    <w:rsid w:val="009B0873"/>
    <w:rsid w:val="009B0A8E"/>
    <w:rsid w:val="009B0CF9"/>
    <w:rsid w:val="009B0DAE"/>
    <w:rsid w:val="009B10F6"/>
    <w:rsid w:val="009B1B5A"/>
    <w:rsid w:val="009B212F"/>
    <w:rsid w:val="009B2553"/>
    <w:rsid w:val="009B3808"/>
    <w:rsid w:val="009B3A2F"/>
    <w:rsid w:val="009B5A19"/>
    <w:rsid w:val="009B5A9D"/>
    <w:rsid w:val="009B5CFD"/>
    <w:rsid w:val="009B5F0B"/>
    <w:rsid w:val="009B72C8"/>
    <w:rsid w:val="009B72CA"/>
    <w:rsid w:val="009C06CD"/>
    <w:rsid w:val="009C09E4"/>
    <w:rsid w:val="009C1B40"/>
    <w:rsid w:val="009C1EB2"/>
    <w:rsid w:val="009C220A"/>
    <w:rsid w:val="009C2537"/>
    <w:rsid w:val="009C2B70"/>
    <w:rsid w:val="009C2D36"/>
    <w:rsid w:val="009C2DC7"/>
    <w:rsid w:val="009C479A"/>
    <w:rsid w:val="009C4921"/>
    <w:rsid w:val="009C52C1"/>
    <w:rsid w:val="009C58E8"/>
    <w:rsid w:val="009C623B"/>
    <w:rsid w:val="009C7696"/>
    <w:rsid w:val="009C7AFA"/>
    <w:rsid w:val="009C7D2C"/>
    <w:rsid w:val="009C7E1E"/>
    <w:rsid w:val="009D06E1"/>
    <w:rsid w:val="009D0839"/>
    <w:rsid w:val="009D0962"/>
    <w:rsid w:val="009D0C48"/>
    <w:rsid w:val="009D0C86"/>
    <w:rsid w:val="009D109C"/>
    <w:rsid w:val="009D1172"/>
    <w:rsid w:val="009D1B19"/>
    <w:rsid w:val="009D341F"/>
    <w:rsid w:val="009D36BB"/>
    <w:rsid w:val="009D4C01"/>
    <w:rsid w:val="009D6CAE"/>
    <w:rsid w:val="009E046F"/>
    <w:rsid w:val="009E2A7A"/>
    <w:rsid w:val="009E3CA6"/>
    <w:rsid w:val="009E69C4"/>
    <w:rsid w:val="009E7B26"/>
    <w:rsid w:val="009F1794"/>
    <w:rsid w:val="009F348F"/>
    <w:rsid w:val="009F34A4"/>
    <w:rsid w:val="009F4069"/>
    <w:rsid w:val="009F4178"/>
    <w:rsid w:val="009F50F6"/>
    <w:rsid w:val="009F580F"/>
    <w:rsid w:val="009F6200"/>
    <w:rsid w:val="009F657F"/>
    <w:rsid w:val="00A00B5A"/>
    <w:rsid w:val="00A01496"/>
    <w:rsid w:val="00A0185C"/>
    <w:rsid w:val="00A02601"/>
    <w:rsid w:val="00A02A10"/>
    <w:rsid w:val="00A03126"/>
    <w:rsid w:val="00A0336E"/>
    <w:rsid w:val="00A03655"/>
    <w:rsid w:val="00A03CD0"/>
    <w:rsid w:val="00A04126"/>
    <w:rsid w:val="00A0628B"/>
    <w:rsid w:val="00A062AC"/>
    <w:rsid w:val="00A06596"/>
    <w:rsid w:val="00A069CB"/>
    <w:rsid w:val="00A06B49"/>
    <w:rsid w:val="00A06F63"/>
    <w:rsid w:val="00A10683"/>
    <w:rsid w:val="00A106F2"/>
    <w:rsid w:val="00A11849"/>
    <w:rsid w:val="00A119EF"/>
    <w:rsid w:val="00A124D1"/>
    <w:rsid w:val="00A1460E"/>
    <w:rsid w:val="00A14AA7"/>
    <w:rsid w:val="00A15875"/>
    <w:rsid w:val="00A17570"/>
    <w:rsid w:val="00A17D21"/>
    <w:rsid w:val="00A21CB5"/>
    <w:rsid w:val="00A22C7B"/>
    <w:rsid w:val="00A2440E"/>
    <w:rsid w:val="00A24FE1"/>
    <w:rsid w:val="00A25A1F"/>
    <w:rsid w:val="00A25D99"/>
    <w:rsid w:val="00A2600C"/>
    <w:rsid w:val="00A268B1"/>
    <w:rsid w:val="00A26962"/>
    <w:rsid w:val="00A31408"/>
    <w:rsid w:val="00A32A40"/>
    <w:rsid w:val="00A32AF2"/>
    <w:rsid w:val="00A331D5"/>
    <w:rsid w:val="00A34060"/>
    <w:rsid w:val="00A356A5"/>
    <w:rsid w:val="00A359A1"/>
    <w:rsid w:val="00A35D79"/>
    <w:rsid w:val="00A36FAA"/>
    <w:rsid w:val="00A377F2"/>
    <w:rsid w:val="00A37817"/>
    <w:rsid w:val="00A40EE6"/>
    <w:rsid w:val="00A41D71"/>
    <w:rsid w:val="00A41EB6"/>
    <w:rsid w:val="00A426FC"/>
    <w:rsid w:val="00A431DA"/>
    <w:rsid w:val="00A43DC9"/>
    <w:rsid w:val="00A45047"/>
    <w:rsid w:val="00A4671E"/>
    <w:rsid w:val="00A4779E"/>
    <w:rsid w:val="00A4788D"/>
    <w:rsid w:val="00A47B17"/>
    <w:rsid w:val="00A47D07"/>
    <w:rsid w:val="00A51070"/>
    <w:rsid w:val="00A5303D"/>
    <w:rsid w:val="00A53D4C"/>
    <w:rsid w:val="00A5445F"/>
    <w:rsid w:val="00A55093"/>
    <w:rsid w:val="00A5600C"/>
    <w:rsid w:val="00A571CD"/>
    <w:rsid w:val="00A5765C"/>
    <w:rsid w:val="00A60626"/>
    <w:rsid w:val="00A61462"/>
    <w:rsid w:val="00A614B3"/>
    <w:rsid w:val="00A61BDF"/>
    <w:rsid w:val="00A6240A"/>
    <w:rsid w:val="00A62F8A"/>
    <w:rsid w:val="00A635E7"/>
    <w:rsid w:val="00A63FC0"/>
    <w:rsid w:val="00A63FD3"/>
    <w:rsid w:val="00A65825"/>
    <w:rsid w:val="00A67801"/>
    <w:rsid w:val="00A70D8E"/>
    <w:rsid w:val="00A713FE"/>
    <w:rsid w:val="00A714FE"/>
    <w:rsid w:val="00A7161E"/>
    <w:rsid w:val="00A71C07"/>
    <w:rsid w:val="00A7273E"/>
    <w:rsid w:val="00A729D8"/>
    <w:rsid w:val="00A72B6B"/>
    <w:rsid w:val="00A73B06"/>
    <w:rsid w:val="00A752FC"/>
    <w:rsid w:val="00A769BB"/>
    <w:rsid w:val="00A80E8C"/>
    <w:rsid w:val="00A8124C"/>
    <w:rsid w:val="00A82392"/>
    <w:rsid w:val="00A82913"/>
    <w:rsid w:val="00A82F20"/>
    <w:rsid w:val="00A83241"/>
    <w:rsid w:val="00A832DF"/>
    <w:rsid w:val="00A852D7"/>
    <w:rsid w:val="00A854BC"/>
    <w:rsid w:val="00A85D97"/>
    <w:rsid w:val="00A86777"/>
    <w:rsid w:val="00A868F0"/>
    <w:rsid w:val="00A87501"/>
    <w:rsid w:val="00A91FD8"/>
    <w:rsid w:val="00A92883"/>
    <w:rsid w:val="00A93392"/>
    <w:rsid w:val="00A9396F"/>
    <w:rsid w:val="00A94756"/>
    <w:rsid w:val="00A94EAE"/>
    <w:rsid w:val="00A9675A"/>
    <w:rsid w:val="00A96A55"/>
    <w:rsid w:val="00A96FFE"/>
    <w:rsid w:val="00A98CCE"/>
    <w:rsid w:val="00AA2140"/>
    <w:rsid w:val="00AA217D"/>
    <w:rsid w:val="00AA5011"/>
    <w:rsid w:val="00AA7CC9"/>
    <w:rsid w:val="00AB1769"/>
    <w:rsid w:val="00AB1FE9"/>
    <w:rsid w:val="00AB2808"/>
    <w:rsid w:val="00AB3EDB"/>
    <w:rsid w:val="00AB4494"/>
    <w:rsid w:val="00AB502A"/>
    <w:rsid w:val="00AB55C3"/>
    <w:rsid w:val="00AB5B38"/>
    <w:rsid w:val="00AB5FD8"/>
    <w:rsid w:val="00AB6BE7"/>
    <w:rsid w:val="00AB6BEC"/>
    <w:rsid w:val="00AB6C13"/>
    <w:rsid w:val="00AB6FF9"/>
    <w:rsid w:val="00AB75A8"/>
    <w:rsid w:val="00AB7E7B"/>
    <w:rsid w:val="00AC0331"/>
    <w:rsid w:val="00AC0C84"/>
    <w:rsid w:val="00AC1CDE"/>
    <w:rsid w:val="00AC3C85"/>
    <w:rsid w:val="00AC418C"/>
    <w:rsid w:val="00AC4616"/>
    <w:rsid w:val="00AC4777"/>
    <w:rsid w:val="00AC5616"/>
    <w:rsid w:val="00AC5954"/>
    <w:rsid w:val="00AC5F74"/>
    <w:rsid w:val="00AC62C6"/>
    <w:rsid w:val="00AC6D76"/>
    <w:rsid w:val="00AC78DA"/>
    <w:rsid w:val="00AC7987"/>
    <w:rsid w:val="00AC7BF4"/>
    <w:rsid w:val="00AD069C"/>
    <w:rsid w:val="00AD129B"/>
    <w:rsid w:val="00AD1E92"/>
    <w:rsid w:val="00AD2425"/>
    <w:rsid w:val="00AD2BBF"/>
    <w:rsid w:val="00AD3951"/>
    <w:rsid w:val="00AD4D33"/>
    <w:rsid w:val="00AD5BCF"/>
    <w:rsid w:val="00AD5CDA"/>
    <w:rsid w:val="00AD619C"/>
    <w:rsid w:val="00AE08D3"/>
    <w:rsid w:val="00AE2419"/>
    <w:rsid w:val="00AE4965"/>
    <w:rsid w:val="00AE567E"/>
    <w:rsid w:val="00AE5916"/>
    <w:rsid w:val="00AE5BBB"/>
    <w:rsid w:val="00AE700D"/>
    <w:rsid w:val="00AE736C"/>
    <w:rsid w:val="00AE7C1D"/>
    <w:rsid w:val="00AF3932"/>
    <w:rsid w:val="00AF4DA5"/>
    <w:rsid w:val="00AF52C9"/>
    <w:rsid w:val="00AF5436"/>
    <w:rsid w:val="00AF6782"/>
    <w:rsid w:val="00AF6B72"/>
    <w:rsid w:val="00AF6C44"/>
    <w:rsid w:val="00AF72BA"/>
    <w:rsid w:val="00AF78CB"/>
    <w:rsid w:val="00B00526"/>
    <w:rsid w:val="00B00E19"/>
    <w:rsid w:val="00B02B2E"/>
    <w:rsid w:val="00B03189"/>
    <w:rsid w:val="00B04788"/>
    <w:rsid w:val="00B047C2"/>
    <w:rsid w:val="00B04A4C"/>
    <w:rsid w:val="00B054E1"/>
    <w:rsid w:val="00B05824"/>
    <w:rsid w:val="00B066BF"/>
    <w:rsid w:val="00B07484"/>
    <w:rsid w:val="00B10184"/>
    <w:rsid w:val="00B105AE"/>
    <w:rsid w:val="00B10629"/>
    <w:rsid w:val="00B11F86"/>
    <w:rsid w:val="00B12DCF"/>
    <w:rsid w:val="00B15962"/>
    <w:rsid w:val="00B168EE"/>
    <w:rsid w:val="00B16A44"/>
    <w:rsid w:val="00B16B15"/>
    <w:rsid w:val="00B17E02"/>
    <w:rsid w:val="00B20338"/>
    <w:rsid w:val="00B20A6F"/>
    <w:rsid w:val="00B20CF7"/>
    <w:rsid w:val="00B22C99"/>
    <w:rsid w:val="00B25147"/>
    <w:rsid w:val="00B27226"/>
    <w:rsid w:val="00B27407"/>
    <w:rsid w:val="00B302AC"/>
    <w:rsid w:val="00B30754"/>
    <w:rsid w:val="00B30887"/>
    <w:rsid w:val="00B30A87"/>
    <w:rsid w:val="00B31EEB"/>
    <w:rsid w:val="00B34899"/>
    <w:rsid w:val="00B35BCF"/>
    <w:rsid w:val="00B37C89"/>
    <w:rsid w:val="00B4187B"/>
    <w:rsid w:val="00B41FD6"/>
    <w:rsid w:val="00B431DA"/>
    <w:rsid w:val="00B4351F"/>
    <w:rsid w:val="00B43A35"/>
    <w:rsid w:val="00B43BD5"/>
    <w:rsid w:val="00B4413B"/>
    <w:rsid w:val="00B44854"/>
    <w:rsid w:val="00B44F1F"/>
    <w:rsid w:val="00B45A2C"/>
    <w:rsid w:val="00B45F23"/>
    <w:rsid w:val="00B466B0"/>
    <w:rsid w:val="00B46A7A"/>
    <w:rsid w:val="00B47717"/>
    <w:rsid w:val="00B4796B"/>
    <w:rsid w:val="00B47B08"/>
    <w:rsid w:val="00B51837"/>
    <w:rsid w:val="00B5237C"/>
    <w:rsid w:val="00B52C5D"/>
    <w:rsid w:val="00B53AFE"/>
    <w:rsid w:val="00B5441C"/>
    <w:rsid w:val="00B551E1"/>
    <w:rsid w:val="00B555D6"/>
    <w:rsid w:val="00B5793E"/>
    <w:rsid w:val="00B57942"/>
    <w:rsid w:val="00B57EAE"/>
    <w:rsid w:val="00B60C13"/>
    <w:rsid w:val="00B611B5"/>
    <w:rsid w:val="00B63093"/>
    <w:rsid w:val="00B641F6"/>
    <w:rsid w:val="00B64372"/>
    <w:rsid w:val="00B66516"/>
    <w:rsid w:val="00B66DED"/>
    <w:rsid w:val="00B67076"/>
    <w:rsid w:val="00B6727C"/>
    <w:rsid w:val="00B70579"/>
    <w:rsid w:val="00B70B18"/>
    <w:rsid w:val="00B70C72"/>
    <w:rsid w:val="00B73877"/>
    <w:rsid w:val="00B73B4F"/>
    <w:rsid w:val="00B7453E"/>
    <w:rsid w:val="00B74DFD"/>
    <w:rsid w:val="00B74F98"/>
    <w:rsid w:val="00B74FEA"/>
    <w:rsid w:val="00B763F9"/>
    <w:rsid w:val="00B77417"/>
    <w:rsid w:val="00B774A6"/>
    <w:rsid w:val="00B77F27"/>
    <w:rsid w:val="00B800EA"/>
    <w:rsid w:val="00B80A0A"/>
    <w:rsid w:val="00B80A4E"/>
    <w:rsid w:val="00B814D9"/>
    <w:rsid w:val="00B81D02"/>
    <w:rsid w:val="00B8374B"/>
    <w:rsid w:val="00B84592"/>
    <w:rsid w:val="00B846B5"/>
    <w:rsid w:val="00B854FF"/>
    <w:rsid w:val="00B85A09"/>
    <w:rsid w:val="00B85EA9"/>
    <w:rsid w:val="00B86646"/>
    <w:rsid w:val="00B87DD4"/>
    <w:rsid w:val="00B92002"/>
    <w:rsid w:val="00B92CB5"/>
    <w:rsid w:val="00B92EDE"/>
    <w:rsid w:val="00B93114"/>
    <w:rsid w:val="00B9340F"/>
    <w:rsid w:val="00B9534B"/>
    <w:rsid w:val="00B95951"/>
    <w:rsid w:val="00B9630C"/>
    <w:rsid w:val="00B96D63"/>
    <w:rsid w:val="00B971C9"/>
    <w:rsid w:val="00B979CB"/>
    <w:rsid w:val="00BA0C8D"/>
    <w:rsid w:val="00BA2069"/>
    <w:rsid w:val="00BA297A"/>
    <w:rsid w:val="00BA2F7E"/>
    <w:rsid w:val="00BA514C"/>
    <w:rsid w:val="00BA5A8F"/>
    <w:rsid w:val="00BA6054"/>
    <w:rsid w:val="00BA77AE"/>
    <w:rsid w:val="00BB0628"/>
    <w:rsid w:val="00BB0FBF"/>
    <w:rsid w:val="00BB232F"/>
    <w:rsid w:val="00BB2680"/>
    <w:rsid w:val="00BB3381"/>
    <w:rsid w:val="00BB404A"/>
    <w:rsid w:val="00BB4D76"/>
    <w:rsid w:val="00BB4FC3"/>
    <w:rsid w:val="00BB5802"/>
    <w:rsid w:val="00BB6051"/>
    <w:rsid w:val="00BB6E0E"/>
    <w:rsid w:val="00BC032D"/>
    <w:rsid w:val="00BC0491"/>
    <w:rsid w:val="00BC0B18"/>
    <w:rsid w:val="00BC16D2"/>
    <w:rsid w:val="00BC1724"/>
    <w:rsid w:val="00BC2C5E"/>
    <w:rsid w:val="00BC2FB0"/>
    <w:rsid w:val="00BC312C"/>
    <w:rsid w:val="00BC3C5D"/>
    <w:rsid w:val="00BC4049"/>
    <w:rsid w:val="00BC4B21"/>
    <w:rsid w:val="00BC55A5"/>
    <w:rsid w:val="00BD191E"/>
    <w:rsid w:val="00BD1CB0"/>
    <w:rsid w:val="00BD2079"/>
    <w:rsid w:val="00BD275F"/>
    <w:rsid w:val="00BD2B35"/>
    <w:rsid w:val="00BD32EB"/>
    <w:rsid w:val="00BD3A6D"/>
    <w:rsid w:val="00BD3B04"/>
    <w:rsid w:val="00BD4798"/>
    <w:rsid w:val="00BD4BEA"/>
    <w:rsid w:val="00BD5309"/>
    <w:rsid w:val="00BD5496"/>
    <w:rsid w:val="00BD64DC"/>
    <w:rsid w:val="00BD78A1"/>
    <w:rsid w:val="00BD7CC6"/>
    <w:rsid w:val="00BD7E90"/>
    <w:rsid w:val="00BD7F9B"/>
    <w:rsid w:val="00BE021F"/>
    <w:rsid w:val="00BE08F7"/>
    <w:rsid w:val="00BE0F7D"/>
    <w:rsid w:val="00BE1426"/>
    <w:rsid w:val="00BE21DD"/>
    <w:rsid w:val="00BE2E02"/>
    <w:rsid w:val="00BE36DB"/>
    <w:rsid w:val="00BE408C"/>
    <w:rsid w:val="00BE42A8"/>
    <w:rsid w:val="00BE48B8"/>
    <w:rsid w:val="00BE49FC"/>
    <w:rsid w:val="00BE49FF"/>
    <w:rsid w:val="00BE4BBA"/>
    <w:rsid w:val="00BE5409"/>
    <w:rsid w:val="00BE542F"/>
    <w:rsid w:val="00BE5A0D"/>
    <w:rsid w:val="00BE666D"/>
    <w:rsid w:val="00BE717C"/>
    <w:rsid w:val="00BE76F0"/>
    <w:rsid w:val="00BF0031"/>
    <w:rsid w:val="00BF09AD"/>
    <w:rsid w:val="00BF1113"/>
    <w:rsid w:val="00BF173F"/>
    <w:rsid w:val="00BF26A2"/>
    <w:rsid w:val="00BF31B5"/>
    <w:rsid w:val="00BF4685"/>
    <w:rsid w:val="00BF4C95"/>
    <w:rsid w:val="00BF6967"/>
    <w:rsid w:val="00BF6DDF"/>
    <w:rsid w:val="00BF7F5D"/>
    <w:rsid w:val="00C00CF7"/>
    <w:rsid w:val="00C01B68"/>
    <w:rsid w:val="00C025A9"/>
    <w:rsid w:val="00C03863"/>
    <w:rsid w:val="00C047A0"/>
    <w:rsid w:val="00C05583"/>
    <w:rsid w:val="00C05B1E"/>
    <w:rsid w:val="00C077D7"/>
    <w:rsid w:val="00C10E65"/>
    <w:rsid w:val="00C1234B"/>
    <w:rsid w:val="00C1244D"/>
    <w:rsid w:val="00C12DD4"/>
    <w:rsid w:val="00C136CC"/>
    <w:rsid w:val="00C13836"/>
    <w:rsid w:val="00C13B2C"/>
    <w:rsid w:val="00C13F5E"/>
    <w:rsid w:val="00C15511"/>
    <w:rsid w:val="00C165AB"/>
    <w:rsid w:val="00C168A8"/>
    <w:rsid w:val="00C179C1"/>
    <w:rsid w:val="00C20252"/>
    <w:rsid w:val="00C224B2"/>
    <w:rsid w:val="00C22829"/>
    <w:rsid w:val="00C22F80"/>
    <w:rsid w:val="00C230BC"/>
    <w:rsid w:val="00C23E42"/>
    <w:rsid w:val="00C2489D"/>
    <w:rsid w:val="00C25669"/>
    <w:rsid w:val="00C2616B"/>
    <w:rsid w:val="00C271BC"/>
    <w:rsid w:val="00C2748B"/>
    <w:rsid w:val="00C27B70"/>
    <w:rsid w:val="00C30001"/>
    <w:rsid w:val="00C3068C"/>
    <w:rsid w:val="00C30942"/>
    <w:rsid w:val="00C3151F"/>
    <w:rsid w:val="00C31AA1"/>
    <w:rsid w:val="00C37AB2"/>
    <w:rsid w:val="00C4015C"/>
    <w:rsid w:val="00C40A6D"/>
    <w:rsid w:val="00C40BF9"/>
    <w:rsid w:val="00C41EDF"/>
    <w:rsid w:val="00C44E1C"/>
    <w:rsid w:val="00C45880"/>
    <w:rsid w:val="00C469BC"/>
    <w:rsid w:val="00C46D9B"/>
    <w:rsid w:val="00C4721A"/>
    <w:rsid w:val="00C47550"/>
    <w:rsid w:val="00C501EF"/>
    <w:rsid w:val="00C52A4A"/>
    <w:rsid w:val="00C52CEA"/>
    <w:rsid w:val="00C532D2"/>
    <w:rsid w:val="00C53B76"/>
    <w:rsid w:val="00C54667"/>
    <w:rsid w:val="00C546A1"/>
    <w:rsid w:val="00C547B7"/>
    <w:rsid w:val="00C54DBA"/>
    <w:rsid w:val="00C55F75"/>
    <w:rsid w:val="00C57A65"/>
    <w:rsid w:val="00C60AA9"/>
    <w:rsid w:val="00C61F7D"/>
    <w:rsid w:val="00C62DC0"/>
    <w:rsid w:val="00C65E8D"/>
    <w:rsid w:val="00C671D3"/>
    <w:rsid w:val="00C677A4"/>
    <w:rsid w:val="00C678FB"/>
    <w:rsid w:val="00C706C7"/>
    <w:rsid w:val="00C70894"/>
    <w:rsid w:val="00C7184B"/>
    <w:rsid w:val="00C71CBE"/>
    <w:rsid w:val="00C71DA7"/>
    <w:rsid w:val="00C72AD0"/>
    <w:rsid w:val="00C72CE8"/>
    <w:rsid w:val="00C73210"/>
    <w:rsid w:val="00C7344A"/>
    <w:rsid w:val="00C74406"/>
    <w:rsid w:val="00C766FB"/>
    <w:rsid w:val="00C76785"/>
    <w:rsid w:val="00C76B3E"/>
    <w:rsid w:val="00C76C1B"/>
    <w:rsid w:val="00C76D40"/>
    <w:rsid w:val="00C776A4"/>
    <w:rsid w:val="00C77B3B"/>
    <w:rsid w:val="00C8086C"/>
    <w:rsid w:val="00C813DA"/>
    <w:rsid w:val="00C81B5F"/>
    <w:rsid w:val="00C820DE"/>
    <w:rsid w:val="00C83428"/>
    <w:rsid w:val="00C843D7"/>
    <w:rsid w:val="00C844AD"/>
    <w:rsid w:val="00C864A5"/>
    <w:rsid w:val="00C869DB"/>
    <w:rsid w:val="00C86FB1"/>
    <w:rsid w:val="00C87016"/>
    <w:rsid w:val="00C87077"/>
    <w:rsid w:val="00C87CED"/>
    <w:rsid w:val="00C91721"/>
    <w:rsid w:val="00C91744"/>
    <w:rsid w:val="00C9332A"/>
    <w:rsid w:val="00C9468E"/>
    <w:rsid w:val="00C95D7B"/>
    <w:rsid w:val="00C96241"/>
    <w:rsid w:val="00C96799"/>
    <w:rsid w:val="00C97732"/>
    <w:rsid w:val="00CA0D89"/>
    <w:rsid w:val="00CA1437"/>
    <w:rsid w:val="00CA4ACF"/>
    <w:rsid w:val="00CA656F"/>
    <w:rsid w:val="00CA78C5"/>
    <w:rsid w:val="00CB1C87"/>
    <w:rsid w:val="00CB64EB"/>
    <w:rsid w:val="00CB7BD6"/>
    <w:rsid w:val="00CC0A20"/>
    <w:rsid w:val="00CC0B34"/>
    <w:rsid w:val="00CC0C9A"/>
    <w:rsid w:val="00CC3F59"/>
    <w:rsid w:val="00CC5B0F"/>
    <w:rsid w:val="00CC5C5F"/>
    <w:rsid w:val="00CC6155"/>
    <w:rsid w:val="00CC69D7"/>
    <w:rsid w:val="00CC712F"/>
    <w:rsid w:val="00CD0568"/>
    <w:rsid w:val="00CD14BB"/>
    <w:rsid w:val="00CD28E6"/>
    <w:rsid w:val="00CD3359"/>
    <w:rsid w:val="00CD33C8"/>
    <w:rsid w:val="00CD3639"/>
    <w:rsid w:val="00CD3D32"/>
    <w:rsid w:val="00CD436E"/>
    <w:rsid w:val="00CD45F7"/>
    <w:rsid w:val="00CD461D"/>
    <w:rsid w:val="00CD4A74"/>
    <w:rsid w:val="00CD5B25"/>
    <w:rsid w:val="00CD670E"/>
    <w:rsid w:val="00CD6B4C"/>
    <w:rsid w:val="00CD6B52"/>
    <w:rsid w:val="00CD7915"/>
    <w:rsid w:val="00CD7B98"/>
    <w:rsid w:val="00CD7DB4"/>
    <w:rsid w:val="00CE0DB4"/>
    <w:rsid w:val="00CE13AE"/>
    <w:rsid w:val="00CE1ADF"/>
    <w:rsid w:val="00CE3B99"/>
    <w:rsid w:val="00CE3CEB"/>
    <w:rsid w:val="00CE4684"/>
    <w:rsid w:val="00CE73AF"/>
    <w:rsid w:val="00CF0CC3"/>
    <w:rsid w:val="00CF2270"/>
    <w:rsid w:val="00CF2B98"/>
    <w:rsid w:val="00CF35D5"/>
    <w:rsid w:val="00CF3914"/>
    <w:rsid w:val="00CF4260"/>
    <w:rsid w:val="00CF4D10"/>
    <w:rsid w:val="00CF57E6"/>
    <w:rsid w:val="00CF6D34"/>
    <w:rsid w:val="00CF7635"/>
    <w:rsid w:val="00CF78EB"/>
    <w:rsid w:val="00CF7C71"/>
    <w:rsid w:val="00D02886"/>
    <w:rsid w:val="00D02BCE"/>
    <w:rsid w:val="00D03002"/>
    <w:rsid w:val="00D033AF"/>
    <w:rsid w:val="00D04AC2"/>
    <w:rsid w:val="00D04CB1"/>
    <w:rsid w:val="00D05A9D"/>
    <w:rsid w:val="00D0721F"/>
    <w:rsid w:val="00D07287"/>
    <w:rsid w:val="00D10800"/>
    <w:rsid w:val="00D10A4D"/>
    <w:rsid w:val="00D10F5F"/>
    <w:rsid w:val="00D11F8C"/>
    <w:rsid w:val="00D1292B"/>
    <w:rsid w:val="00D12F63"/>
    <w:rsid w:val="00D1347C"/>
    <w:rsid w:val="00D13AE6"/>
    <w:rsid w:val="00D13F1F"/>
    <w:rsid w:val="00D14717"/>
    <w:rsid w:val="00D1532C"/>
    <w:rsid w:val="00D17FCA"/>
    <w:rsid w:val="00D1A1C2"/>
    <w:rsid w:val="00D20004"/>
    <w:rsid w:val="00D210BC"/>
    <w:rsid w:val="00D21F68"/>
    <w:rsid w:val="00D2202F"/>
    <w:rsid w:val="00D22726"/>
    <w:rsid w:val="00D228FB"/>
    <w:rsid w:val="00D2363B"/>
    <w:rsid w:val="00D23FFF"/>
    <w:rsid w:val="00D24102"/>
    <w:rsid w:val="00D249EF"/>
    <w:rsid w:val="00D24D26"/>
    <w:rsid w:val="00D24DD5"/>
    <w:rsid w:val="00D2642A"/>
    <w:rsid w:val="00D30F48"/>
    <w:rsid w:val="00D31696"/>
    <w:rsid w:val="00D324F5"/>
    <w:rsid w:val="00D35013"/>
    <w:rsid w:val="00D359B3"/>
    <w:rsid w:val="00D35C82"/>
    <w:rsid w:val="00D36B39"/>
    <w:rsid w:val="00D3705D"/>
    <w:rsid w:val="00D40AEC"/>
    <w:rsid w:val="00D414D1"/>
    <w:rsid w:val="00D4217E"/>
    <w:rsid w:val="00D42C7E"/>
    <w:rsid w:val="00D43E54"/>
    <w:rsid w:val="00D44B22"/>
    <w:rsid w:val="00D45542"/>
    <w:rsid w:val="00D479A5"/>
    <w:rsid w:val="00D47A2E"/>
    <w:rsid w:val="00D47C33"/>
    <w:rsid w:val="00D47CAF"/>
    <w:rsid w:val="00D50042"/>
    <w:rsid w:val="00D50408"/>
    <w:rsid w:val="00D5746B"/>
    <w:rsid w:val="00D5765A"/>
    <w:rsid w:val="00D57C50"/>
    <w:rsid w:val="00D60DEE"/>
    <w:rsid w:val="00D611F1"/>
    <w:rsid w:val="00D61467"/>
    <w:rsid w:val="00D61B62"/>
    <w:rsid w:val="00D61BC5"/>
    <w:rsid w:val="00D61EE4"/>
    <w:rsid w:val="00D62048"/>
    <w:rsid w:val="00D6283E"/>
    <w:rsid w:val="00D6350E"/>
    <w:rsid w:val="00D637B0"/>
    <w:rsid w:val="00D638FB"/>
    <w:rsid w:val="00D64B1A"/>
    <w:rsid w:val="00D64B4C"/>
    <w:rsid w:val="00D655E5"/>
    <w:rsid w:val="00D65FAB"/>
    <w:rsid w:val="00D66DCD"/>
    <w:rsid w:val="00D7094A"/>
    <w:rsid w:val="00D70B53"/>
    <w:rsid w:val="00D70C6D"/>
    <w:rsid w:val="00D710D8"/>
    <w:rsid w:val="00D71A41"/>
    <w:rsid w:val="00D71AAC"/>
    <w:rsid w:val="00D71E50"/>
    <w:rsid w:val="00D72316"/>
    <w:rsid w:val="00D72622"/>
    <w:rsid w:val="00D726F3"/>
    <w:rsid w:val="00D72D85"/>
    <w:rsid w:val="00D74D15"/>
    <w:rsid w:val="00D76862"/>
    <w:rsid w:val="00D77E1E"/>
    <w:rsid w:val="00D805E0"/>
    <w:rsid w:val="00D8068D"/>
    <w:rsid w:val="00D811C7"/>
    <w:rsid w:val="00D817AF"/>
    <w:rsid w:val="00D81C41"/>
    <w:rsid w:val="00D8267F"/>
    <w:rsid w:val="00D85AA8"/>
    <w:rsid w:val="00D85D66"/>
    <w:rsid w:val="00D85DE5"/>
    <w:rsid w:val="00D8643B"/>
    <w:rsid w:val="00D864E6"/>
    <w:rsid w:val="00D879A3"/>
    <w:rsid w:val="00D90470"/>
    <w:rsid w:val="00D90DFC"/>
    <w:rsid w:val="00D91A4E"/>
    <w:rsid w:val="00D93853"/>
    <w:rsid w:val="00D9434B"/>
    <w:rsid w:val="00D94B7D"/>
    <w:rsid w:val="00D94F98"/>
    <w:rsid w:val="00D977B3"/>
    <w:rsid w:val="00D97E64"/>
    <w:rsid w:val="00DA0115"/>
    <w:rsid w:val="00DA06C1"/>
    <w:rsid w:val="00DA09A8"/>
    <w:rsid w:val="00DA1F9D"/>
    <w:rsid w:val="00DA247A"/>
    <w:rsid w:val="00DA2ED6"/>
    <w:rsid w:val="00DA4369"/>
    <w:rsid w:val="00DA5132"/>
    <w:rsid w:val="00DA54DA"/>
    <w:rsid w:val="00DA7AA9"/>
    <w:rsid w:val="00DB14A8"/>
    <w:rsid w:val="00DB1AD8"/>
    <w:rsid w:val="00DB258F"/>
    <w:rsid w:val="00DB2F3E"/>
    <w:rsid w:val="00DB380A"/>
    <w:rsid w:val="00DB526F"/>
    <w:rsid w:val="00DB557C"/>
    <w:rsid w:val="00DB5783"/>
    <w:rsid w:val="00DB585B"/>
    <w:rsid w:val="00DC0419"/>
    <w:rsid w:val="00DC196E"/>
    <w:rsid w:val="00DC1D42"/>
    <w:rsid w:val="00DC1E2C"/>
    <w:rsid w:val="00DC2A6F"/>
    <w:rsid w:val="00DC496A"/>
    <w:rsid w:val="00DC4FCB"/>
    <w:rsid w:val="00DC5990"/>
    <w:rsid w:val="00DC5F3A"/>
    <w:rsid w:val="00DC672D"/>
    <w:rsid w:val="00DD02F8"/>
    <w:rsid w:val="00DD048F"/>
    <w:rsid w:val="00DD14CF"/>
    <w:rsid w:val="00DD22B6"/>
    <w:rsid w:val="00DD23DF"/>
    <w:rsid w:val="00DD417A"/>
    <w:rsid w:val="00DD5176"/>
    <w:rsid w:val="00DD625C"/>
    <w:rsid w:val="00DD630D"/>
    <w:rsid w:val="00DD6ADA"/>
    <w:rsid w:val="00DD72F4"/>
    <w:rsid w:val="00DE0308"/>
    <w:rsid w:val="00DE0850"/>
    <w:rsid w:val="00DE0DA6"/>
    <w:rsid w:val="00DE2277"/>
    <w:rsid w:val="00DE2D90"/>
    <w:rsid w:val="00DE3D2C"/>
    <w:rsid w:val="00DE4B14"/>
    <w:rsid w:val="00DE4EC1"/>
    <w:rsid w:val="00DE526D"/>
    <w:rsid w:val="00DE5344"/>
    <w:rsid w:val="00DE606A"/>
    <w:rsid w:val="00DE6A62"/>
    <w:rsid w:val="00DF190E"/>
    <w:rsid w:val="00DF1E4C"/>
    <w:rsid w:val="00DF22B2"/>
    <w:rsid w:val="00DF24CD"/>
    <w:rsid w:val="00DF2EFF"/>
    <w:rsid w:val="00DF41C6"/>
    <w:rsid w:val="00DF4DED"/>
    <w:rsid w:val="00DF52D4"/>
    <w:rsid w:val="00DF5953"/>
    <w:rsid w:val="00DF6D21"/>
    <w:rsid w:val="00DF705C"/>
    <w:rsid w:val="00DF79C5"/>
    <w:rsid w:val="00E014F3"/>
    <w:rsid w:val="00E022FA"/>
    <w:rsid w:val="00E026CC"/>
    <w:rsid w:val="00E02D71"/>
    <w:rsid w:val="00E034BD"/>
    <w:rsid w:val="00E035B3"/>
    <w:rsid w:val="00E04089"/>
    <w:rsid w:val="00E043F7"/>
    <w:rsid w:val="00E04ACA"/>
    <w:rsid w:val="00E04C07"/>
    <w:rsid w:val="00E05237"/>
    <w:rsid w:val="00E05BD2"/>
    <w:rsid w:val="00E05DBA"/>
    <w:rsid w:val="00E076BC"/>
    <w:rsid w:val="00E07D40"/>
    <w:rsid w:val="00E07EFE"/>
    <w:rsid w:val="00E1045A"/>
    <w:rsid w:val="00E11413"/>
    <w:rsid w:val="00E13591"/>
    <w:rsid w:val="00E13F46"/>
    <w:rsid w:val="00E140F4"/>
    <w:rsid w:val="00E169E2"/>
    <w:rsid w:val="00E172CD"/>
    <w:rsid w:val="00E174C2"/>
    <w:rsid w:val="00E201B3"/>
    <w:rsid w:val="00E2048F"/>
    <w:rsid w:val="00E2290C"/>
    <w:rsid w:val="00E22ADB"/>
    <w:rsid w:val="00E25DDD"/>
    <w:rsid w:val="00E2608A"/>
    <w:rsid w:val="00E27433"/>
    <w:rsid w:val="00E31991"/>
    <w:rsid w:val="00E32CCA"/>
    <w:rsid w:val="00E34D58"/>
    <w:rsid w:val="00E35626"/>
    <w:rsid w:val="00E357D1"/>
    <w:rsid w:val="00E35F29"/>
    <w:rsid w:val="00E362B5"/>
    <w:rsid w:val="00E36EDE"/>
    <w:rsid w:val="00E378FB"/>
    <w:rsid w:val="00E379B1"/>
    <w:rsid w:val="00E40FBD"/>
    <w:rsid w:val="00E4189E"/>
    <w:rsid w:val="00E44D70"/>
    <w:rsid w:val="00E45C0B"/>
    <w:rsid w:val="00E46240"/>
    <w:rsid w:val="00E46472"/>
    <w:rsid w:val="00E46929"/>
    <w:rsid w:val="00E47093"/>
    <w:rsid w:val="00E5132F"/>
    <w:rsid w:val="00E514A4"/>
    <w:rsid w:val="00E533FF"/>
    <w:rsid w:val="00E534B9"/>
    <w:rsid w:val="00E53C1D"/>
    <w:rsid w:val="00E54E83"/>
    <w:rsid w:val="00E55091"/>
    <w:rsid w:val="00E55C4B"/>
    <w:rsid w:val="00E55CF6"/>
    <w:rsid w:val="00E56461"/>
    <w:rsid w:val="00E57C17"/>
    <w:rsid w:val="00E61141"/>
    <w:rsid w:val="00E62866"/>
    <w:rsid w:val="00E62D8E"/>
    <w:rsid w:val="00E636C2"/>
    <w:rsid w:val="00E63E92"/>
    <w:rsid w:val="00E65F67"/>
    <w:rsid w:val="00E65FEB"/>
    <w:rsid w:val="00E67CBC"/>
    <w:rsid w:val="00E70859"/>
    <w:rsid w:val="00E72F3E"/>
    <w:rsid w:val="00E74191"/>
    <w:rsid w:val="00E74354"/>
    <w:rsid w:val="00E74D47"/>
    <w:rsid w:val="00E74E9D"/>
    <w:rsid w:val="00E7598B"/>
    <w:rsid w:val="00E76EC7"/>
    <w:rsid w:val="00E77007"/>
    <w:rsid w:val="00E77391"/>
    <w:rsid w:val="00E77548"/>
    <w:rsid w:val="00E8032C"/>
    <w:rsid w:val="00E804AB"/>
    <w:rsid w:val="00E81293"/>
    <w:rsid w:val="00E81D27"/>
    <w:rsid w:val="00E820AC"/>
    <w:rsid w:val="00E8337D"/>
    <w:rsid w:val="00E83C88"/>
    <w:rsid w:val="00E84AAC"/>
    <w:rsid w:val="00E85693"/>
    <w:rsid w:val="00E85818"/>
    <w:rsid w:val="00E90919"/>
    <w:rsid w:val="00E92333"/>
    <w:rsid w:val="00E92FB3"/>
    <w:rsid w:val="00E937D4"/>
    <w:rsid w:val="00E93A53"/>
    <w:rsid w:val="00E94138"/>
    <w:rsid w:val="00E94363"/>
    <w:rsid w:val="00E94D33"/>
    <w:rsid w:val="00E94E16"/>
    <w:rsid w:val="00E96BFB"/>
    <w:rsid w:val="00E96D2A"/>
    <w:rsid w:val="00E96F4E"/>
    <w:rsid w:val="00E97760"/>
    <w:rsid w:val="00EA0A9D"/>
    <w:rsid w:val="00EA0D99"/>
    <w:rsid w:val="00EA1248"/>
    <w:rsid w:val="00EA13EA"/>
    <w:rsid w:val="00EA152B"/>
    <w:rsid w:val="00EA1BB6"/>
    <w:rsid w:val="00EA1D22"/>
    <w:rsid w:val="00EA228F"/>
    <w:rsid w:val="00EA3EA4"/>
    <w:rsid w:val="00EA4657"/>
    <w:rsid w:val="00EA4787"/>
    <w:rsid w:val="00EA5AFC"/>
    <w:rsid w:val="00EA5E1C"/>
    <w:rsid w:val="00EA5FFD"/>
    <w:rsid w:val="00EA6831"/>
    <w:rsid w:val="00EA6F91"/>
    <w:rsid w:val="00EA75CE"/>
    <w:rsid w:val="00EB00DD"/>
    <w:rsid w:val="00EB372D"/>
    <w:rsid w:val="00EB3A22"/>
    <w:rsid w:val="00EB618B"/>
    <w:rsid w:val="00EB66D5"/>
    <w:rsid w:val="00EB7632"/>
    <w:rsid w:val="00EB7BCD"/>
    <w:rsid w:val="00EB7CAB"/>
    <w:rsid w:val="00EC0359"/>
    <w:rsid w:val="00EC077A"/>
    <w:rsid w:val="00EC2AE6"/>
    <w:rsid w:val="00EC350D"/>
    <w:rsid w:val="00EC3D1A"/>
    <w:rsid w:val="00EC4DC8"/>
    <w:rsid w:val="00EC618A"/>
    <w:rsid w:val="00EC6DDF"/>
    <w:rsid w:val="00EC7917"/>
    <w:rsid w:val="00EC7B76"/>
    <w:rsid w:val="00ED01FA"/>
    <w:rsid w:val="00ED263E"/>
    <w:rsid w:val="00ED2A35"/>
    <w:rsid w:val="00ED2ED6"/>
    <w:rsid w:val="00ED40B8"/>
    <w:rsid w:val="00ED46C7"/>
    <w:rsid w:val="00ED4F6E"/>
    <w:rsid w:val="00ED5670"/>
    <w:rsid w:val="00EE0A76"/>
    <w:rsid w:val="00EE0D2F"/>
    <w:rsid w:val="00EE142A"/>
    <w:rsid w:val="00EE188B"/>
    <w:rsid w:val="00EE2573"/>
    <w:rsid w:val="00EE3133"/>
    <w:rsid w:val="00EE4054"/>
    <w:rsid w:val="00EE4474"/>
    <w:rsid w:val="00EE459F"/>
    <w:rsid w:val="00EE500C"/>
    <w:rsid w:val="00EE50B5"/>
    <w:rsid w:val="00EE627C"/>
    <w:rsid w:val="00EE6F5C"/>
    <w:rsid w:val="00EE78FF"/>
    <w:rsid w:val="00EF0A1C"/>
    <w:rsid w:val="00EF0E7F"/>
    <w:rsid w:val="00EF222B"/>
    <w:rsid w:val="00EF2A10"/>
    <w:rsid w:val="00EF3693"/>
    <w:rsid w:val="00EF528F"/>
    <w:rsid w:val="00EF5B36"/>
    <w:rsid w:val="00EF61B8"/>
    <w:rsid w:val="00EF647E"/>
    <w:rsid w:val="00EF79BB"/>
    <w:rsid w:val="00F00864"/>
    <w:rsid w:val="00F01C54"/>
    <w:rsid w:val="00F01F7E"/>
    <w:rsid w:val="00F02519"/>
    <w:rsid w:val="00F027CD"/>
    <w:rsid w:val="00F0390C"/>
    <w:rsid w:val="00F0414B"/>
    <w:rsid w:val="00F04F90"/>
    <w:rsid w:val="00F06219"/>
    <w:rsid w:val="00F10208"/>
    <w:rsid w:val="00F12833"/>
    <w:rsid w:val="00F13CA4"/>
    <w:rsid w:val="00F14D31"/>
    <w:rsid w:val="00F167BB"/>
    <w:rsid w:val="00F17256"/>
    <w:rsid w:val="00F17C76"/>
    <w:rsid w:val="00F200C6"/>
    <w:rsid w:val="00F207B2"/>
    <w:rsid w:val="00F20BD8"/>
    <w:rsid w:val="00F216EF"/>
    <w:rsid w:val="00F21F23"/>
    <w:rsid w:val="00F22443"/>
    <w:rsid w:val="00F22E41"/>
    <w:rsid w:val="00F2366C"/>
    <w:rsid w:val="00F23961"/>
    <w:rsid w:val="00F23B1E"/>
    <w:rsid w:val="00F26393"/>
    <w:rsid w:val="00F27731"/>
    <w:rsid w:val="00F30A83"/>
    <w:rsid w:val="00F31629"/>
    <w:rsid w:val="00F32C08"/>
    <w:rsid w:val="00F32FA2"/>
    <w:rsid w:val="00F33383"/>
    <w:rsid w:val="00F3495F"/>
    <w:rsid w:val="00F34B3D"/>
    <w:rsid w:val="00F34E5E"/>
    <w:rsid w:val="00F35651"/>
    <w:rsid w:val="00F357B8"/>
    <w:rsid w:val="00F36A45"/>
    <w:rsid w:val="00F401F2"/>
    <w:rsid w:val="00F40A49"/>
    <w:rsid w:val="00F43066"/>
    <w:rsid w:val="00F43732"/>
    <w:rsid w:val="00F44AE1"/>
    <w:rsid w:val="00F4521D"/>
    <w:rsid w:val="00F45B1C"/>
    <w:rsid w:val="00F45F14"/>
    <w:rsid w:val="00F46664"/>
    <w:rsid w:val="00F472D2"/>
    <w:rsid w:val="00F47ACB"/>
    <w:rsid w:val="00F47CA3"/>
    <w:rsid w:val="00F518DB"/>
    <w:rsid w:val="00F53BDC"/>
    <w:rsid w:val="00F53D4D"/>
    <w:rsid w:val="00F53E7F"/>
    <w:rsid w:val="00F5483A"/>
    <w:rsid w:val="00F564C4"/>
    <w:rsid w:val="00F566E4"/>
    <w:rsid w:val="00F579A9"/>
    <w:rsid w:val="00F6160F"/>
    <w:rsid w:val="00F62BBB"/>
    <w:rsid w:val="00F655A3"/>
    <w:rsid w:val="00F6588A"/>
    <w:rsid w:val="00F668F7"/>
    <w:rsid w:val="00F66A01"/>
    <w:rsid w:val="00F67768"/>
    <w:rsid w:val="00F70384"/>
    <w:rsid w:val="00F70C38"/>
    <w:rsid w:val="00F711F3"/>
    <w:rsid w:val="00F71653"/>
    <w:rsid w:val="00F71B85"/>
    <w:rsid w:val="00F72CAB"/>
    <w:rsid w:val="00F75DAC"/>
    <w:rsid w:val="00F75E94"/>
    <w:rsid w:val="00F80B9E"/>
    <w:rsid w:val="00F81C30"/>
    <w:rsid w:val="00F829D2"/>
    <w:rsid w:val="00F82F08"/>
    <w:rsid w:val="00F83439"/>
    <w:rsid w:val="00F834D9"/>
    <w:rsid w:val="00F837A2"/>
    <w:rsid w:val="00F839A7"/>
    <w:rsid w:val="00F8418F"/>
    <w:rsid w:val="00F84298"/>
    <w:rsid w:val="00F84E38"/>
    <w:rsid w:val="00F85054"/>
    <w:rsid w:val="00F85D23"/>
    <w:rsid w:val="00F86750"/>
    <w:rsid w:val="00F8682D"/>
    <w:rsid w:val="00F87FAA"/>
    <w:rsid w:val="00F922D0"/>
    <w:rsid w:val="00F92852"/>
    <w:rsid w:val="00F93082"/>
    <w:rsid w:val="00F94388"/>
    <w:rsid w:val="00F94FED"/>
    <w:rsid w:val="00FA02F3"/>
    <w:rsid w:val="00FA0AD2"/>
    <w:rsid w:val="00FA0CDB"/>
    <w:rsid w:val="00FA0CF7"/>
    <w:rsid w:val="00FA155B"/>
    <w:rsid w:val="00FA26BB"/>
    <w:rsid w:val="00FA2BE3"/>
    <w:rsid w:val="00FA3090"/>
    <w:rsid w:val="00FA332F"/>
    <w:rsid w:val="00FA646D"/>
    <w:rsid w:val="00FA7B37"/>
    <w:rsid w:val="00FB1C50"/>
    <w:rsid w:val="00FB3484"/>
    <w:rsid w:val="00FB42C2"/>
    <w:rsid w:val="00FB6054"/>
    <w:rsid w:val="00FB6179"/>
    <w:rsid w:val="00FB7ADF"/>
    <w:rsid w:val="00FB7F9E"/>
    <w:rsid w:val="00FC1298"/>
    <w:rsid w:val="00FC143C"/>
    <w:rsid w:val="00FC25B9"/>
    <w:rsid w:val="00FC321F"/>
    <w:rsid w:val="00FC3235"/>
    <w:rsid w:val="00FC33DE"/>
    <w:rsid w:val="00FC3A62"/>
    <w:rsid w:val="00FC4BD0"/>
    <w:rsid w:val="00FC55D8"/>
    <w:rsid w:val="00FC7306"/>
    <w:rsid w:val="00FC7D1C"/>
    <w:rsid w:val="00FD0701"/>
    <w:rsid w:val="00FD1DCA"/>
    <w:rsid w:val="00FD2644"/>
    <w:rsid w:val="00FD2A14"/>
    <w:rsid w:val="00FD4566"/>
    <w:rsid w:val="00FD58E5"/>
    <w:rsid w:val="00FD6A3F"/>
    <w:rsid w:val="00FD7A1A"/>
    <w:rsid w:val="00FE0A0E"/>
    <w:rsid w:val="00FE0D51"/>
    <w:rsid w:val="00FE2151"/>
    <w:rsid w:val="00FE243F"/>
    <w:rsid w:val="00FE3549"/>
    <w:rsid w:val="00FE67F1"/>
    <w:rsid w:val="00FE78F6"/>
    <w:rsid w:val="00FE7D75"/>
    <w:rsid w:val="00FF1630"/>
    <w:rsid w:val="00FF23EF"/>
    <w:rsid w:val="00FF2640"/>
    <w:rsid w:val="00FF4D20"/>
    <w:rsid w:val="00FF7D5D"/>
    <w:rsid w:val="0101A4A9"/>
    <w:rsid w:val="0110AAC7"/>
    <w:rsid w:val="013B8069"/>
    <w:rsid w:val="01491DFE"/>
    <w:rsid w:val="015CFAFC"/>
    <w:rsid w:val="01699F67"/>
    <w:rsid w:val="018285FA"/>
    <w:rsid w:val="018EA546"/>
    <w:rsid w:val="021DE325"/>
    <w:rsid w:val="0223EB1F"/>
    <w:rsid w:val="022BBB2C"/>
    <w:rsid w:val="023D3F8A"/>
    <w:rsid w:val="02809BA5"/>
    <w:rsid w:val="028C5717"/>
    <w:rsid w:val="029413B6"/>
    <w:rsid w:val="02CA715F"/>
    <w:rsid w:val="02DE1215"/>
    <w:rsid w:val="02E17248"/>
    <w:rsid w:val="031447CF"/>
    <w:rsid w:val="032B6FAA"/>
    <w:rsid w:val="0346F6B1"/>
    <w:rsid w:val="0377E4FE"/>
    <w:rsid w:val="038DD207"/>
    <w:rsid w:val="03E3C69D"/>
    <w:rsid w:val="03E9B172"/>
    <w:rsid w:val="040815C1"/>
    <w:rsid w:val="041123DC"/>
    <w:rsid w:val="0416630F"/>
    <w:rsid w:val="044377D0"/>
    <w:rsid w:val="04601812"/>
    <w:rsid w:val="0475F633"/>
    <w:rsid w:val="0487F1D1"/>
    <w:rsid w:val="04A1F4FA"/>
    <w:rsid w:val="04E3860B"/>
    <w:rsid w:val="04FAF4A5"/>
    <w:rsid w:val="04FDED16"/>
    <w:rsid w:val="0556E931"/>
    <w:rsid w:val="055D1D60"/>
    <w:rsid w:val="0574E5EA"/>
    <w:rsid w:val="058179F6"/>
    <w:rsid w:val="05893B7A"/>
    <w:rsid w:val="05C17F0F"/>
    <w:rsid w:val="05CE80F9"/>
    <w:rsid w:val="060B9157"/>
    <w:rsid w:val="06145D0A"/>
    <w:rsid w:val="06481AEA"/>
    <w:rsid w:val="06808C2C"/>
    <w:rsid w:val="06838405"/>
    <w:rsid w:val="0685E724"/>
    <w:rsid w:val="068C8E63"/>
    <w:rsid w:val="06D3CAE4"/>
    <w:rsid w:val="06E7C6D7"/>
    <w:rsid w:val="0708675F"/>
    <w:rsid w:val="0711062D"/>
    <w:rsid w:val="075041ED"/>
    <w:rsid w:val="0772727D"/>
    <w:rsid w:val="07D762CE"/>
    <w:rsid w:val="080AEFF3"/>
    <w:rsid w:val="08C39691"/>
    <w:rsid w:val="08C89D33"/>
    <w:rsid w:val="08E9EDA3"/>
    <w:rsid w:val="0909979C"/>
    <w:rsid w:val="09214D3C"/>
    <w:rsid w:val="095A5AAD"/>
    <w:rsid w:val="098E7ABD"/>
    <w:rsid w:val="09ADA07E"/>
    <w:rsid w:val="09C6B689"/>
    <w:rsid w:val="0A4C2E2A"/>
    <w:rsid w:val="0A54EB19"/>
    <w:rsid w:val="0A69253B"/>
    <w:rsid w:val="0A875CB3"/>
    <w:rsid w:val="0A877475"/>
    <w:rsid w:val="0A8FB720"/>
    <w:rsid w:val="0A920DF7"/>
    <w:rsid w:val="0AD7008D"/>
    <w:rsid w:val="0AF7C52F"/>
    <w:rsid w:val="0AFF3F50"/>
    <w:rsid w:val="0B0A519F"/>
    <w:rsid w:val="0B4EDDDF"/>
    <w:rsid w:val="0B598740"/>
    <w:rsid w:val="0B8B35EE"/>
    <w:rsid w:val="0BCFD597"/>
    <w:rsid w:val="0BE1B214"/>
    <w:rsid w:val="0C0A28AA"/>
    <w:rsid w:val="0C5F5090"/>
    <w:rsid w:val="0C6EF2A5"/>
    <w:rsid w:val="0C6FF67A"/>
    <w:rsid w:val="0C9E6CE1"/>
    <w:rsid w:val="0CB14D2B"/>
    <w:rsid w:val="0CC3688A"/>
    <w:rsid w:val="0CC3FF02"/>
    <w:rsid w:val="0CCADD92"/>
    <w:rsid w:val="0CF54E09"/>
    <w:rsid w:val="0D13ABCE"/>
    <w:rsid w:val="0D54DE4C"/>
    <w:rsid w:val="0D5BBC05"/>
    <w:rsid w:val="0D6A5D7D"/>
    <w:rsid w:val="0D77517F"/>
    <w:rsid w:val="0D7CAEF9"/>
    <w:rsid w:val="0D7F6E19"/>
    <w:rsid w:val="0DBEC569"/>
    <w:rsid w:val="0DC75B46"/>
    <w:rsid w:val="0DE778A9"/>
    <w:rsid w:val="0DF02BCD"/>
    <w:rsid w:val="0DF08583"/>
    <w:rsid w:val="0E01713C"/>
    <w:rsid w:val="0E02B74D"/>
    <w:rsid w:val="0E34B8E4"/>
    <w:rsid w:val="0E53E2BD"/>
    <w:rsid w:val="0E7201C0"/>
    <w:rsid w:val="0E8CB3F4"/>
    <w:rsid w:val="0EB6A7C8"/>
    <w:rsid w:val="0EBBB6F5"/>
    <w:rsid w:val="0EBF1D61"/>
    <w:rsid w:val="0EE57CC1"/>
    <w:rsid w:val="0F0B2F69"/>
    <w:rsid w:val="0F17B1F1"/>
    <w:rsid w:val="0F226512"/>
    <w:rsid w:val="0F2F79BD"/>
    <w:rsid w:val="0F4458F6"/>
    <w:rsid w:val="0F5B0A05"/>
    <w:rsid w:val="0F76A866"/>
    <w:rsid w:val="0F7D6C4B"/>
    <w:rsid w:val="0FC41240"/>
    <w:rsid w:val="10054E48"/>
    <w:rsid w:val="1016268E"/>
    <w:rsid w:val="103A3B9A"/>
    <w:rsid w:val="107AE911"/>
    <w:rsid w:val="10B97245"/>
    <w:rsid w:val="1118AB51"/>
    <w:rsid w:val="1128A114"/>
    <w:rsid w:val="11293DF9"/>
    <w:rsid w:val="1136C51D"/>
    <w:rsid w:val="11427C38"/>
    <w:rsid w:val="114FD75A"/>
    <w:rsid w:val="115590E6"/>
    <w:rsid w:val="1159596D"/>
    <w:rsid w:val="1163E809"/>
    <w:rsid w:val="1196D9AD"/>
    <w:rsid w:val="11ACE83B"/>
    <w:rsid w:val="11E445F7"/>
    <w:rsid w:val="11E6B9DC"/>
    <w:rsid w:val="12250C98"/>
    <w:rsid w:val="12394288"/>
    <w:rsid w:val="12B95F93"/>
    <w:rsid w:val="12CA9C4D"/>
    <w:rsid w:val="12E21387"/>
    <w:rsid w:val="12F5CF40"/>
    <w:rsid w:val="133BE272"/>
    <w:rsid w:val="135B9FDA"/>
    <w:rsid w:val="1378FFED"/>
    <w:rsid w:val="139F6DE6"/>
    <w:rsid w:val="139F7CD7"/>
    <w:rsid w:val="13ABE7B3"/>
    <w:rsid w:val="13C3F6AA"/>
    <w:rsid w:val="13D04354"/>
    <w:rsid w:val="13D87372"/>
    <w:rsid w:val="13E6D5CB"/>
    <w:rsid w:val="13F1016F"/>
    <w:rsid w:val="13F984D1"/>
    <w:rsid w:val="1406B154"/>
    <w:rsid w:val="14862201"/>
    <w:rsid w:val="14984B33"/>
    <w:rsid w:val="14DBE72A"/>
    <w:rsid w:val="14DE3BDA"/>
    <w:rsid w:val="14EFA0DB"/>
    <w:rsid w:val="15122409"/>
    <w:rsid w:val="1512BC8B"/>
    <w:rsid w:val="1519DE74"/>
    <w:rsid w:val="152D3957"/>
    <w:rsid w:val="157C4CA5"/>
    <w:rsid w:val="157EFB69"/>
    <w:rsid w:val="15CA388E"/>
    <w:rsid w:val="15DCCFB9"/>
    <w:rsid w:val="15FC7B74"/>
    <w:rsid w:val="1665D058"/>
    <w:rsid w:val="1666FEF5"/>
    <w:rsid w:val="16723856"/>
    <w:rsid w:val="167E8A87"/>
    <w:rsid w:val="16DA12DE"/>
    <w:rsid w:val="16DA4C02"/>
    <w:rsid w:val="16F4400B"/>
    <w:rsid w:val="17401E8E"/>
    <w:rsid w:val="1751F212"/>
    <w:rsid w:val="1768FBB0"/>
    <w:rsid w:val="1863C772"/>
    <w:rsid w:val="18B14875"/>
    <w:rsid w:val="18EB3032"/>
    <w:rsid w:val="19581631"/>
    <w:rsid w:val="1964AD4A"/>
    <w:rsid w:val="197768ED"/>
    <w:rsid w:val="198D7081"/>
    <w:rsid w:val="19FA78D2"/>
    <w:rsid w:val="1A0D2169"/>
    <w:rsid w:val="1A20FA71"/>
    <w:rsid w:val="1A2B36D7"/>
    <w:rsid w:val="1A2C3C2B"/>
    <w:rsid w:val="1A333345"/>
    <w:rsid w:val="1A4A6186"/>
    <w:rsid w:val="1A8988D8"/>
    <w:rsid w:val="1AA50935"/>
    <w:rsid w:val="1AC50716"/>
    <w:rsid w:val="1AF4C19D"/>
    <w:rsid w:val="1AF92500"/>
    <w:rsid w:val="1B30D05D"/>
    <w:rsid w:val="1B8CAD71"/>
    <w:rsid w:val="1BD69739"/>
    <w:rsid w:val="1BE6C8D7"/>
    <w:rsid w:val="1C3056A9"/>
    <w:rsid w:val="1C314303"/>
    <w:rsid w:val="1C3B8453"/>
    <w:rsid w:val="1C4509CA"/>
    <w:rsid w:val="1C6433A6"/>
    <w:rsid w:val="1C8C6BB4"/>
    <w:rsid w:val="1CB26CE0"/>
    <w:rsid w:val="1CC1FEC6"/>
    <w:rsid w:val="1CCFA355"/>
    <w:rsid w:val="1CD47F39"/>
    <w:rsid w:val="1CF659F2"/>
    <w:rsid w:val="1D0CE138"/>
    <w:rsid w:val="1D40260F"/>
    <w:rsid w:val="1D6F5EC8"/>
    <w:rsid w:val="1D7A2E70"/>
    <w:rsid w:val="1D836787"/>
    <w:rsid w:val="1D86B6B3"/>
    <w:rsid w:val="1D920510"/>
    <w:rsid w:val="1DA1B148"/>
    <w:rsid w:val="1DB71971"/>
    <w:rsid w:val="1DCF1E6F"/>
    <w:rsid w:val="1DDE54F9"/>
    <w:rsid w:val="1DEF3A67"/>
    <w:rsid w:val="1DF4CC9D"/>
    <w:rsid w:val="1DF87BF7"/>
    <w:rsid w:val="1E14F67E"/>
    <w:rsid w:val="1E17D4EE"/>
    <w:rsid w:val="1E1E5C74"/>
    <w:rsid w:val="1E26051C"/>
    <w:rsid w:val="1E2F37E3"/>
    <w:rsid w:val="1E4F5D86"/>
    <w:rsid w:val="1E7495F7"/>
    <w:rsid w:val="1EDFAADD"/>
    <w:rsid w:val="1EF02358"/>
    <w:rsid w:val="1EFF5FAF"/>
    <w:rsid w:val="1EFF7A93"/>
    <w:rsid w:val="1F144BD7"/>
    <w:rsid w:val="1F1689D0"/>
    <w:rsid w:val="1F2903CE"/>
    <w:rsid w:val="1F31FE98"/>
    <w:rsid w:val="1F5C17F7"/>
    <w:rsid w:val="1F607D1B"/>
    <w:rsid w:val="1F6F5E07"/>
    <w:rsid w:val="1F80AF50"/>
    <w:rsid w:val="1F8FA491"/>
    <w:rsid w:val="1F923F7A"/>
    <w:rsid w:val="1FA6F6B1"/>
    <w:rsid w:val="1FB5742D"/>
    <w:rsid w:val="1FD2BF1B"/>
    <w:rsid w:val="1FE8ABE1"/>
    <w:rsid w:val="1FF06E78"/>
    <w:rsid w:val="1FFAF9CB"/>
    <w:rsid w:val="207C5B5B"/>
    <w:rsid w:val="209AEDBF"/>
    <w:rsid w:val="20B7CF69"/>
    <w:rsid w:val="20D110BC"/>
    <w:rsid w:val="20F3364F"/>
    <w:rsid w:val="210B9F99"/>
    <w:rsid w:val="210D5200"/>
    <w:rsid w:val="214D6603"/>
    <w:rsid w:val="2197F16B"/>
    <w:rsid w:val="21B0A3C7"/>
    <w:rsid w:val="21D59775"/>
    <w:rsid w:val="22181E19"/>
    <w:rsid w:val="224CF2E6"/>
    <w:rsid w:val="225ABF9A"/>
    <w:rsid w:val="22719CB1"/>
    <w:rsid w:val="22A0E657"/>
    <w:rsid w:val="22B6D347"/>
    <w:rsid w:val="23267ECE"/>
    <w:rsid w:val="23B1FAEF"/>
    <w:rsid w:val="24052D21"/>
    <w:rsid w:val="2414200F"/>
    <w:rsid w:val="2416EC4C"/>
    <w:rsid w:val="242E1EBB"/>
    <w:rsid w:val="243FC4F7"/>
    <w:rsid w:val="246A53E6"/>
    <w:rsid w:val="246FADB7"/>
    <w:rsid w:val="249539AA"/>
    <w:rsid w:val="24A85743"/>
    <w:rsid w:val="24F41919"/>
    <w:rsid w:val="25041C2A"/>
    <w:rsid w:val="256BFD14"/>
    <w:rsid w:val="256CD50F"/>
    <w:rsid w:val="2579DB97"/>
    <w:rsid w:val="258BB6E5"/>
    <w:rsid w:val="25C6EF5B"/>
    <w:rsid w:val="25DAFCE2"/>
    <w:rsid w:val="25E2E744"/>
    <w:rsid w:val="25E4B2C8"/>
    <w:rsid w:val="25F04582"/>
    <w:rsid w:val="263E7092"/>
    <w:rsid w:val="263FE0C7"/>
    <w:rsid w:val="2670722C"/>
    <w:rsid w:val="26749920"/>
    <w:rsid w:val="26B29521"/>
    <w:rsid w:val="27285FBB"/>
    <w:rsid w:val="273AAA37"/>
    <w:rsid w:val="27879442"/>
    <w:rsid w:val="27B03EB1"/>
    <w:rsid w:val="27B185BD"/>
    <w:rsid w:val="27B333CC"/>
    <w:rsid w:val="27B64E98"/>
    <w:rsid w:val="27DA23CC"/>
    <w:rsid w:val="27DD9909"/>
    <w:rsid w:val="27E162C4"/>
    <w:rsid w:val="27F32AC8"/>
    <w:rsid w:val="28013814"/>
    <w:rsid w:val="28242C81"/>
    <w:rsid w:val="283C8276"/>
    <w:rsid w:val="284E9CEE"/>
    <w:rsid w:val="284F65EA"/>
    <w:rsid w:val="2863ECCA"/>
    <w:rsid w:val="28AA698C"/>
    <w:rsid w:val="28B65FD9"/>
    <w:rsid w:val="28CE6C5B"/>
    <w:rsid w:val="28D5167D"/>
    <w:rsid w:val="28D6A21E"/>
    <w:rsid w:val="28FE8B18"/>
    <w:rsid w:val="293801A9"/>
    <w:rsid w:val="2947E741"/>
    <w:rsid w:val="295A8FE0"/>
    <w:rsid w:val="295D01E7"/>
    <w:rsid w:val="29649BD5"/>
    <w:rsid w:val="2981EB5F"/>
    <w:rsid w:val="29D3177C"/>
    <w:rsid w:val="29D3C7C2"/>
    <w:rsid w:val="29DD3CFF"/>
    <w:rsid w:val="29E8F2AE"/>
    <w:rsid w:val="29FC3A2C"/>
    <w:rsid w:val="29FF869A"/>
    <w:rsid w:val="2A70EBEB"/>
    <w:rsid w:val="2AB04908"/>
    <w:rsid w:val="2AB64760"/>
    <w:rsid w:val="2B0EF8CE"/>
    <w:rsid w:val="2B150BA6"/>
    <w:rsid w:val="2B21A009"/>
    <w:rsid w:val="2B308987"/>
    <w:rsid w:val="2B50E794"/>
    <w:rsid w:val="2B6107D0"/>
    <w:rsid w:val="2B80385E"/>
    <w:rsid w:val="2B84C30F"/>
    <w:rsid w:val="2BC392E0"/>
    <w:rsid w:val="2BE60630"/>
    <w:rsid w:val="2BEDE58E"/>
    <w:rsid w:val="2C03192A"/>
    <w:rsid w:val="2C48DA38"/>
    <w:rsid w:val="2C4A78C5"/>
    <w:rsid w:val="2C536659"/>
    <w:rsid w:val="2C939112"/>
    <w:rsid w:val="2CEE19B6"/>
    <w:rsid w:val="2CEEB4EF"/>
    <w:rsid w:val="2CF2F180"/>
    <w:rsid w:val="2D04388B"/>
    <w:rsid w:val="2D0645F4"/>
    <w:rsid w:val="2D30A4FA"/>
    <w:rsid w:val="2D5DCB32"/>
    <w:rsid w:val="2DE349E8"/>
    <w:rsid w:val="2DF3221B"/>
    <w:rsid w:val="2E0FCB2C"/>
    <w:rsid w:val="2E367AD8"/>
    <w:rsid w:val="2E44520A"/>
    <w:rsid w:val="2E549655"/>
    <w:rsid w:val="2E59BC15"/>
    <w:rsid w:val="2E85F8AB"/>
    <w:rsid w:val="2E9F3AC4"/>
    <w:rsid w:val="2F100E59"/>
    <w:rsid w:val="2F890020"/>
    <w:rsid w:val="2FCA8060"/>
    <w:rsid w:val="2FEF8E0D"/>
    <w:rsid w:val="3003BFF2"/>
    <w:rsid w:val="301C267C"/>
    <w:rsid w:val="30442ADE"/>
    <w:rsid w:val="3050B250"/>
    <w:rsid w:val="30545B82"/>
    <w:rsid w:val="3056E74C"/>
    <w:rsid w:val="306E8BED"/>
    <w:rsid w:val="30BECB44"/>
    <w:rsid w:val="30CB699C"/>
    <w:rsid w:val="310C9ABB"/>
    <w:rsid w:val="3141F4D8"/>
    <w:rsid w:val="3177CD29"/>
    <w:rsid w:val="31913D8E"/>
    <w:rsid w:val="31D94FCD"/>
    <w:rsid w:val="31F50F99"/>
    <w:rsid w:val="31F91BE6"/>
    <w:rsid w:val="322BF766"/>
    <w:rsid w:val="32518D2C"/>
    <w:rsid w:val="327263D9"/>
    <w:rsid w:val="327C15F2"/>
    <w:rsid w:val="3281FDFE"/>
    <w:rsid w:val="3285F4F7"/>
    <w:rsid w:val="3298F379"/>
    <w:rsid w:val="3322ABEE"/>
    <w:rsid w:val="33272ECF"/>
    <w:rsid w:val="333B29CF"/>
    <w:rsid w:val="33AAA7D9"/>
    <w:rsid w:val="33FC4BFF"/>
    <w:rsid w:val="34035006"/>
    <w:rsid w:val="344179BE"/>
    <w:rsid w:val="34544AA9"/>
    <w:rsid w:val="34602DE4"/>
    <w:rsid w:val="349B2A29"/>
    <w:rsid w:val="34BBA6BB"/>
    <w:rsid w:val="34D16E79"/>
    <w:rsid w:val="3517B9A3"/>
    <w:rsid w:val="35392247"/>
    <w:rsid w:val="35449EC0"/>
    <w:rsid w:val="3574799B"/>
    <w:rsid w:val="35AB16AF"/>
    <w:rsid w:val="35BC80DE"/>
    <w:rsid w:val="35E4DC21"/>
    <w:rsid w:val="35F155A0"/>
    <w:rsid w:val="362DD530"/>
    <w:rsid w:val="366FCAFD"/>
    <w:rsid w:val="3683DCB3"/>
    <w:rsid w:val="36940232"/>
    <w:rsid w:val="36AFCE75"/>
    <w:rsid w:val="36CE8488"/>
    <w:rsid w:val="36DDC2D3"/>
    <w:rsid w:val="36E8F50D"/>
    <w:rsid w:val="3713C989"/>
    <w:rsid w:val="3715863E"/>
    <w:rsid w:val="372520F9"/>
    <w:rsid w:val="3756CAEC"/>
    <w:rsid w:val="3761827F"/>
    <w:rsid w:val="37895667"/>
    <w:rsid w:val="379F9003"/>
    <w:rsid w:val="37B8181F"/>
    <w:rsid w:val="381355B9"/>
    <w:rsid w:val="381A5973"/>
    <w:rsid w:val="3833422D"/>
    <w:rsid w:val="3861C24C"/>
    <w:rsid w:val="3881AC87"/>
    <w:rsid w:val="389E1456"/>
    <w:rsid w:val="38AFAAC2"/>
    <w:rsid w:val="38B47817"/>
    <w:rsid w:val="38E9A063"/>
    <w:rsid w:val="3908CF30"/>
    <w:rsid w:val="390F5E10"/>
    <w:rsid w:val="39783160"/>
    <w:rsid w:val="397FAEBB"/>
    <w:rsid w:val="398E1E8B"/>
    <w:rsid w:val="39CC9091"/>
    <w:rsid w:val="39F4E7E8"/>
    <w:rsid w:val="3A01E747"/>
    <w:rsid w:val="3A36A4A4"/>
    <w:rsid w:val="3A4EBDB5"/>
    <w:rsid w:val="3A5439A4"/>
    <w:rsid w:val="3A55ED4D"/>
    <w:rsid w:val="3A587722"/>
    <w:rsid w:val="3A597623"/>
    <w:rsid w:val="3A865D69"/>
    <w:rsid w:val="3A88D9EF"/>
    <w:rsid w:val="3A962A34"/>
    <w:rsid w:val="3AFB3D52"/>
    <w:rsid w:val="3B769DCD"/>
    <w:rsid w:val="3BB1CE3F"/>
    <w:rsid w:val="3BDE309C"/>
    <w:rsid w:val="3BDE539A"/>
    <w:rsid w:val="3BE2C24C"/>
    <w:rsid w:val="3BEAC2C0"/>
    <w:rsid w:val="3BEEDA17"/>
    <w:rsid w:val="3BFD1685"/>
    <w:rsid w:val="3C2C6195"/>
    <w:rsid w:val="3C4AC5B5"/>
    <w:rsid w:val="3C5B2384"/>
    <w:rsid w:val="3C6640F5"/>
    <w:rsid w:val="3C823D28"/>
    <w:rsid w:val="3C9A080F"/>
    <w:rsid w:val="3C9B9210"/>
    <w:rsid w:val="3D42E5A9"/>
    <w:rsid w:val="3DA3CEC1"/>
    <w:rsid w:val="3DB89E56"/>
    <w:rsid w:val="3DBD4008"/>
    <w:rsid w:val="3DD66018"/>
    <w:rsid w:val="3DFB24D9"/>
    <w:rsid w:val="3E15FF3A"/>
    <w:rsid w:val="3E283C1D"/>
    <w:rsid w:val="3E2B47A5"/>
    <w:rsid w:val="3E40DE7C"/>
    <w:rsid w:val="3E5F7318"/>
    <w:rsid w:val="3E9DE2D2"/>
    <w:rsid w:val="3EB12640"/>
    <w:rsid w:val="3EB432AA"/>
    <w:rsid w:val="3EB7D2E0"/>
    <w:rsid w:val="3ED4A886"/>
    <w:rsid w:val="3F779D2F"/>
    <w:rsid w:val="3F79BBC3"/>
    <w:rsid w:val="3FAF07D0"/>
    <w:rsid w:val="3FB0EC71"/>
    <w:rsid w:val="400382FA"/>
    <w:rsid w:val="40063034"/>
    <w:rsid w:val="400F23A1"/>
    <w:rsid w:val="401DCB67"/>
    <w:rsid w:val="4035F681"/>
    <w:rsid w:val="40406D9B"/>
    <w:rsid w:val="4052C0C8"/>
    <w:rsid w:val="408A8AE7"/>
    <w:rsid w:val="40AFF311"/>
    <w:rsid w:val="411B824E"/>
    <w:rsid w:val="415E6A59"/>
    <w:rsid w:val="416EE8F7"/>
    <w:rsid w:val="41703708"/>
    <w:rsid w:val="417474CB"/>
    <w:rsid w:val="41C1EBE8"/>
    <w:rsid w:val="4297951A"/>
    <w:rsid w:val="42A4CCD2"/>
    <w:rsid w:val="4337E7E6"/>
    <w:rsid w:val="4340B15D"/>
    <w:rsid w:val="43BBA54E"/>
    <w:rsid w:val="43E34866"/>
    <w:rsid w:val="43FB41D3"/>
    <w:rsid w:val="44314C59"/>
    <w:rsid w:val="444E42FF"/>
    <w:rsid w:val="445517FA"/>
    <w:rsid w:val="44C62447"/>
    <w:rsid w:val="44D7398B"/>
    <w:rsid w:val="44DCB213"/>
    <w:rsid w:val="44F3BEEC"/>
    <w:rsid w:val="4516E891"/>
    <w:rsid w:val="4532C2C0"/>
    <w:rsid w:val="453DD7D1"/>
    <w:rsid w:val="455684AD"/>
    <w:rsid w:val="4562854A"/>
    <w:rsid w:val="45635AAC"/>
    <w:rsid w:val="4589ADF0"/>
    <w:rsid w:val="45CF7E5E"/>
    <w:rsid w:val="45FBA678"/>
    <w:rsid w:val="464EE578"/>
    <w:rsid w:val="465723E9"/>
    <w:rsid w:val="46843B73"/>
    <w:rsid w:val="46DF1949"/>
    <w:rsid w:val="46F2550E"/>
    <w:rsid w:val="47210CDD"/>
    <w:rsid w:val="472FF3C3"/>
    <w:rsid w:val="4763FA8E"/>
    <w:rsid w:val="4771483D"/>
    <w:rsid w:val="4778B19A"/>
    <w:rsid w:val="47A0865A"/>
    <w:rsid w:val="481C966E"/>
    <w:rsid w:val="48394718"/>
    <w:rsid w:val="48403534"/>
    <w:rsid w:val="4876E58C"/>
    <w:rsid w:val="488FF7FE"/>
    <w:rsid w:val="489A260C"/>
    <w:rsid w:val="48AD04D0"/>
    <w:rsid w:val="48F05A99"/>
    <w:rsid w:val="48FF7495"/>
    <w:rsid w:val="49304807"/>
    <w:rsid w:val="493EA011"/>
    <w:rsid w:val="4980D85A"/>
    <w:rsid w:val="4985F416"/>
    <w:rsid w:val="49B207CD"/>
    <w:rsid w:val="49C77F89"/>
    <w:rsid w:val="49FD2822"/>
    <w:rsid w:val="4A30D8A7"/>
    <w:rsid w:val="4A31E274"/>
    <w:rsid w:val="4AC66CAB"/>
    <w:rsid w:val="4AD3DC1D"/>
    <w:rsid w:val="4AE23FAE"/>
    <w:rsid w:val="4AE309AE"/>
    <w:rsid w:val="4B03F2F8"/>
    <w:rsid w:val="4B0F388F"/>
    <w:rsid w:val="4B2077F0"/>
    <w:rsid w:val="4B47E00A"/>
    <w:rsid w:val="4B61D4B3"/>
    <w:rsid w:val="4B639400"/>
    <w:rsid w:val="4B67E72E"/>
    <w:rsid w:val="4B942072"/>
    <w:rsid w:val="4B9A8788"/>
    <w:rsid w:val="4C2812B1"/>
    <w:rsid w:val="4C31757B"/>
    <w:rsid w:val="4C417072"/>
    <w:rsid w:val="4C5C8BB3"/>
    <w:rsid w:val="4C62DF6D"/>
    <w:rsid w:val="4C77B0B1"/>
    <w:rsid w:val="4C78B150"/>
    <w:rsid w:val="4CAC0DBB"/>
    <w:rsid w:val="4CB86956"/>
    <w:rsid w:val="4CF1B110"/>
    <w:rsid w:val="4D095944"/>
    <w:rsid w:val="4D3C50D7"/>
    <w:rsid w:val="4D45452F"/>
    <w:rsid w:val="4D4C66A1"/>
    <w:rsid w:val="4D51F7E8"/>
    <w:rsid w:val="4D6DCD53"/>
    <w:rsid w:val="4D725ADD"/>
    <w:rsid w:val="4D79B2CB"/>
    <w:rsid w:val="4DB91B01"/>
    <w:rsid w:val="4DC4D4FC"/>
    <w:rsid w:val="4DC6C8F4"/>
    <w:rsid w:val="4DED44F7"/>
    <w:rsid w:val="4DFD4515"/>
    <w:rsid w:val="4DFE5141"/>
    <w:rsid w:val="4E0D2182"/>
    <w:rsid w:val="4E142B1D"/>
    <w:rsid w:val="4E30A12C"/>
    <w:rsid w:val="4E4CD099"/>
    <w:rsid w:val="4E55234F"/>
    <w:rsid w:val="4E56EA38"/>
    <w:rsid w:val="4E7600B0"/>
    <w:rsid w:val="4ED3921B"/>
    <w:rsid w:val="4ED4134D"/>
    <w:rsid w:val="4EE5DF23"/>
    <w:rsid w:val="4F5A9C54"/>
    <w:rsid w:val="4F5C3382"/>
    <w:rsid w:val="4F6A2843"/>
    <w:rsid w:val="4F74A401"/>
    <w:rsid w:val="4F88C1A3"/>
    <w:rsid w:val="4F921B5A"/>
    <w:rsid w:val="4F9EFCEF"/>
    <w:rsid w:val="4FA3AB5B"/>
    <w:rsid w:val="4FA3FDB6"/>
    <w:rsid w:val="4FB0D4F2"/>
    <w:rsid w:val="4FF38BC8"/>
    <w:rsid w:val="4FF3B0EA"/>
    <w:rsid w:val="500127F5"/>
    <w:rsid w:val="502C5516"/>
    <w:rsid w:val="505A3A83"/>
    <w:rsid w:val="506963A4"/>
    <w:rsid w:val="506A551A"/>
    <w:rsid w:val="507CE5F1"/>
    <w:rsid w:val="5087BA55"/>
    <w:rsid w:val="50C8A090"/>
    <w:rsid w:val="50CFD793"/>
    <w:rsid w:val="50D08082"/>
    <w:rsid w:val="50E7C366"/>
    <w:rsid w:val="50FFA3CB"/>
    <w:rsid w:val="510046B6"/>
    <w:rsid w:val="5127FB8B"/>
    <w:rsid w:val="512BA019"/>
    <w:rsid w:val="51348A28"/>
    <w:rsid w:val="5170CE6E"/>
    <w:rsid w:val="518228AC"/>
    <w:rsid w:val="518E8AFA"/>
    <w:rsid w:val="5197782C"/>
    <w:rsid w:val="51BD8159"/>
    <w:rsid w:val="51E436B7"/>
    <w:rsid w:val="5210BB26"/>
    <w:rsid w:val="5229E383"/>
    <w:rsid w:val="522FF838"/>
    <w:rsid w:val="52A82BDF"/>
    <w:rsid w:val="52D69DB1"/>
    <w:rsid w:val="52F187E8"/>
    <w:rsid w:val="52FA8AEF"/>
    <w:rsid w:val="531744C9"/>
    <w:rsid w:val="53229124"/>
    <w:rsid w:val="535D755A"/>
    <w:rsid w:val="5381D610"/>
    <w:rsid w:val="53AFC0E9"/>
    <w:rsid w:val="53BBDD9C"/>
    <w:rsid w:val="53E2540A"/>
    <w:rsid w:val="53F84B86"/>
    <w:rsid w:val="54257361"/>
    <w:rsid w:val="542D7981"/>
    <w:rsid w:val="547D062F"/>
    <w:rsid w:val="54CB5EB6"/>
    <w:rsid w:val="551E1D71"/>
    <w:rsid w:val="5524453A"/>
    <w:rsid w:val="553BDFC6"/>
    <w:rsid w:val="553C6388"/>
    <w:rsid w:val="5540A3D4"/>
    <w:rsid w:val="555142BC"/>
    <w:rsid w:val="558BF4B2"/>
    <w:rsid w:val="559639AB"/>
    <w:rsid w:val="55A111BD"/>
    <w:rsid w:val="55C1DCC1"/>
    <w:rsid w:val="55FA78B7"/>
    <w:rsid w:val="560A6BEF"/>
    <w:rsid w:val="5610FF7D"/>
    <w:rsid w:val="561DBFC1"/>
    <w:rsid w:val="56248744"/>
    <w:rsid w:val="562CD30B"/>
    <w:rsid w:val="56340236"/>
    <w:rsid w:val="566DDB8E"/>
    <w:rsid w:val="567A6C50"/>
    <w:rsid w:val="568177A0"/>
    <w:rsid w:val="569426D8"/>
    <w:rsid w:val="56AE7522"/>
    <w:rsid w:val="56B1AAE8"/>
    <w:rsid w:val="56E6EDFA"/>
    <w:rsid w:val="57158CC0"/>
    <w:rsid w:val="572B4FD2"/>
    <w:rsid w:val="57820BDE"/>
    <w:rsid w:val="579E5194"/>
    <w:rsid w:val="57F29465"/>
    <w:rsid w:val="5817DD5D"/>
    <w:rsid w:val="58A04573"/>
    <w:rsid w:val="58A8919F"/>
    <w:rsid w:val="58C15413"/>
    <w:rsid w:val="58D37600"/>
    <w:rsid w:val="58D5F4DA"/>
    <w:rsid w:val="58E10E9A"/>
    <w:rsid w:val="590EB29C"/>
    <w:rsid w:val="5911D74F"/>
    <w:rsid w:val="5924FD07"/>
    <w:rsid w:val="59525262"/>
    <w:rsid w:val="598DE333"/>
    <w:rsid w:val="59B0D206"/>
    <w:rsid w:val="59B19E9F"/>
    <w:rsid w:val="59D83A7E"/>
    <w:rsid w:val="59F2CE7C"/>
    <w:rsid w:val="5A06379A"/>
    <w:rsid w:val="5A13AA60"/>
    <w:rsid w:val="5A188F2A"/>
    <w:rsid w:val="5A1D2BFB"/>
    <w:rsid w:val="5A85179B"/>
    <w:rsid w:val="5A9A5C9B"/>
    <w:rsid w:val="5ABA9BC9"/>
    <w:rsid w:val="5AC4870D"/>
    <w:rsid w:val="5AF07083"/>
    <w:rsid w:val="5B0B3639"/>
    <w:rsid w:val="5B310C71"/>
    <w:rsid w:val="5B4DDD73"/>
    <w:rsid w:val="5B86B948"/>
    <w:rsid w:val="5B994C95"/>
    <w:rsid w:val="5BD046D9"/>
    <w:rsid w:val="5BE549BC"/>
    <w:rsid w:val="5C340A86"/>
    <w:rsid w:val="5C3EE5E4"/>
    <w:rsid w:val="5C6C5B70"/>
    <w:rsid w:val="5C750474"/>
    <w:rsid w:val="5CB68491"/>
    <w:rsid w:val="5CB93896"/>
    <w:rsid w:val="5CE240D4"/>
    <w:rsid w:val="5D07E376"/>
    <w:rsid w:val="5D0F3E56"/>
    <w:rsid w:val="5D108303"/>
    <w:rsid w:val="5D12EC6F"/>
    <w:rsid w:val="5D88BAAB"/>
    <w:rsid w:val="5DB8351C"/>
    <w:rsid w:val="5DE4C65F"/>
    <w:rsid w:val="5DE967CF"/>
    <w:rsid w:val="5DFA7C4B"/>
    <w:rsid w:val="5E3962E9"/>
    <w:rsid w:val="5EAB25EC"/>
    <w:rsid w:val="5EDB06C6"/>
    <w:rsid w:val="5EDF6EE1"/>
    <w:rsid w:val="5F007308"/>
    <w:rsid w:val="5F0F2803"/>
    <w:rsid w:val="5F35E0F6"/>
    <w:rsid w:val="5F3BE1BB"/>
    <w:rsid w:val="5F523B01"/>
    <w:rsid w:val="5F639F5A"/>
    <w:rsid w:val="5FED8236"/>
    <w:rsid w:val="6034D850"/>
    <w:rsid w:val="606F35B1"/>
    <w:rsid w:val="608F6983"/>
    <w:rsid w:val="60B99175"/>
    <w:rsid w:val="60E0B40B"/>
    <w:rsid w:val="60EC7501"/>
    <w:rsid w:val="60F99692"/>
    <w:rsid w:val="6112AE8E"/>
    <w:rsid w:val="6135BDE7"/>
    <w:rsid w:val="615D2806"/>
    <w:rsid w:val="61B06894"/>
    <w:rsid w:val="61C9716C"/>
    <w:rsid w:val="61F055FC"/>
    <w:rsid w:val="61F23391"/>
    <w:rsid w:val="6243892F"/>
    <w:rsid w:val="62B13565"/>
    <w:rsid w:val="62B5C476"/>
    <w:rsid w:val="62F550B1"/>
    <w:rsid w:val="62F5EA72"/>
    <w:rsid w:val="630C7B12"/>
    <w:rsid w:val="631C710B"/>
    <w:rsid w:val="6337F634"/>
    <w:rsid w:val="63532F26"/>
    <w:rsid w:val="636158A8"/>
    <w:rsid w:val="6382FEF8"/>
    <w:rsid w:val="6384D8CE"/>
    <w:rsid w:val="63905C51"/>
    <w:rsid w:val="63CBC987"/>
    <w:rsid w:val="63EAB8D1"/>
    <w:rsid w:val="6406D1E8"/>
    <w:rsid w:val="644205B3"/>
    <w:rsid w:val="644660CF"/>
    <w:rsid w:val="646739CD"/>
    <w:rsid w:val="64776B7C"/>
    <w:rsid w:val="647B933D"/>
    <w:rsid w:val="647EBDFC"/>
    <w:rsid w:val="6485F587"/>
    <w:rsid w:val="64C1EB50"/>
    <w:rsid w:val="651C5C48"/>
    <w:rsid w:val="653A68A9"/>
    <w:rsid w:val="6589CE5C"/>
    <w:rsid w:val="65B045DB"/>
    <w:rsid w:val="65DF0BD4"/>
    <w:rsid w:val="65F25DDE"/>
    <w:rsid w:val="660F05E2"/>
    <w:rsid w:val="661537F1"/>
    <w:rsid w:val="66163885"/>
    <w:rsid w:val="664B695E"/>
    <w:rsid w:val="665AE72F"/>
    <w:rsid w:val="667DC939"/>
    <w:rsid w:val="66C728CB"/>
    <w:rsid w:val="66DEAF10"/>
    <w:rsid w:val="66F6F992"/>
    <w:rsid w:val="67355E6D"/>
    <w:rsid w:val="67AC3D55"/>
    <w:rsid w:val="67BA3D2C"/>
    <w:rsid w:val="67BB0E6B"/>
    <w:rsid w:val="67C11C7D"/>
    <w:rsid w:val="67C9DAF9"/>
    <w:rsid w:val="67FB9D4F"/>
    <w:rsid w:val="683571CA"/>
    <w:rsid w:val="684932EC"/>
    <w:rsid w:val="68576598"/>
    <w:rsid w:val="685A5DAA"/>
    <w:rsid w:val="687DBF8F"/>
    <w:rsid w:val="6885F0F1"/>
    <w:rsid w:val="68CC4C94"/>
    <w:rsid w:val="69159866"/>
    <w:rsid w:val="69816291"/>
    <w:rsid w:val="6989C452"/>
    <w:rsid w:val="698B7812"/>
    <w:rsid w:val="69991FA2"/>
    <w:rsid w:val="699F3B2C"/>
    <w:rsid w:val="6A10CCF9"/>
    <w:rsid w:val="6A20B5FE"/>
    <w:rsid w:val="6A2426CF"/>
    <w:rsid w:val="6A251442"/>
    <w:rsid w:val="6A2A98F1"/>
    <w:rsid w:val="6A369D95"/>
    <w:rsid w:val="6A3983FF"/>
    <w:rsid w:val="6A41865A"/>
    <w:rsid w:val="6A47AD06"/>
    <w:rsid w:val="6AB380B0"/>
    <w:rsid w:val="6AC175B6"/>
    <w:rsid w:val="6ACF2026"/>
    <w:rsid w:val="6B2E0324"/>
    <w:rsid w:val="6B4E8B2F"/>
    <w:rsid w:val="6B87944D"/>
    <w:rsid w:val="6B92B02B"/>
    <w:rsid w:val="6BA190BC"/>
    <w:rsid w:val="6BAE1471"/>
    <w:rsid w:val="6BBC5D3F"/>
    <w:rsid w:val="6BC0D7EC"/>
    <w:rsid w:val="6BDC50D6"/>
    <w:rsid w:val="6C172BD3"/>
    <w:rsid w:val="6C38063C"/>
    <w:rsid w:val="6C9228D2"/>
    <w:rsid w:val="6C9BDFAA"/>
    <w:rsid w:val="6CADA019"/>
    <w:rsid w:val="6CAF939A"/>
    <w:rsid w:val="6D23549C"/>
    <w:rsid w:val="6D36872B"/>
    <w:rsid w:val="6D6303DE"/>
    <w:rsid w:val="6D71A670"/>
    <w:rsid w:val="6DA99E00"/>
    <w:rsid w:val="6DB3438E"/>
    <w:rsid w:val="6DB51A2B"/>
    <w:rsid w:val="6DC56E17"/>
    <w:rsid w:val="6DD55A42"/>
    <w:rsid w:val="6DDA6C34"/>
    <w:rsid w:val="6DE09BF9"/>
    <w:rsid w:val="6E081C12"/>
    <w:rsid w:val="6E15000A"/>
    <w:rsid w:val="6E51D859"/>
    <w:rsid w:val="6E6E9FAF"/>
    <w:rsid w:val="6E7598DC"/>
    <w:rsid w:val="6E824495"/>
    <w:rsid w:val="6EB05F1A"/>
    <w:rsid w:val="6EB65E66"/>
    <w:rsid w:val="6EE6EA63"/>
    <w:rsid w:val="6EF42721"/>
    <w:rsid w:val="6F0FD737"/>
    <w:rsid w:val="6F3CB106"/>
    <w:rsid w:val="6F45B5ED"/>
    <w:rsid w:val="6F4F13EF"/>
    <w:rsid w:val="6F996635"/>
    <w:rsid w:val="6F9AC49B"/>
    <w:rsid w:val="6FE58E7F"/>
    <w:rsid w:val="6FF92126"/>
    <w:rsid w:val="702405C4"/>
    <w:rsid w:val="702D9950"/>
    <w:rsid w:val="706799F8"/>
    <w:rsid w:val="707B1C2F"/>
    <w:rsid w:val="7083102B"/>
    <w:rsid w:val="70A888D0"/>
    <w:rsid w:val="70AE436A"/>
    <w:rsid w:val="70B22600"/>
    <w:rsid w:val="70E56F3A"/>
    <w:rsid w:val="712EAC4F"/>
    <w:rsid w:val="71314CFD"/>
    <w:rsid w:val="71452179"/>
    <w:rsid w:val="7171FC78"/>
    <w:rsid w:val="717784E3"/>
    <w:rsid w:val="71ADFED1"/>
    <w:rsid w:val="71B156D4"/>
    <w:rsid w:val="71B634DA"/>
    <w:rsid w:val="71B8A1B1"/>
    <w:rsid w:val="7232E4E9"/>
    <w:rsid w:val="7238E9DF"/>
    <w:rsid w:val="723EC357"/>
    <w:rsid w:val="72798F9A"/>
    <w:rsid w:val="7286B4B1"/>
    <w:rsid w:val="72ADDD57"/>
    <w:rsid w:val="72F73F0C"/>
    <w:rsid w:val="72FB2CB3"/>
    <w:rsid w:val="72FB6A74"/>
    <w:rsid w:val="7300D002"/>
    <w:rsid w:val="73102854"/>
    <w:rsid w:val="735F59AA"/>
    <w:rsid w:val="73AC1533"/>
    <w:rsid w:val="73C779DF"/>
    <w:rsid w:val="73EB357C"/>
    <w:rsid w:val="7415178B"/>
    <w:rsid w:val="74228512"/>
    <w:rsid w:val="742A9494"/>
    <w:rsid w:val="74453B93"/>
    <w:rsid w:val="74467548"/>
    <w:rsid w:val="747DB68A"/>
    <w:rsid w:val="7495D72F"/>
    <w:rsid w:val="74B4292C"/>
    <w:rsid w:val="74B6A313"/>
    <w:rsid w:val="74C2AD79"/>
    <w:rsid w:val="74D6E0DE"/>
    <w:rsid w:val="74DA2455"/>
    <w:rsid w:val="7512BBDB"/>
    <w:rsid w:val="75300B9B"/>
    <w:rsid w:val="7558137A"/>
    <w:rsid w:val="755BD6B4"/>
    <w:rsid w:val="7587748B"/>
    <w:rsid w:val="758CF124"/>
    <w:rsid w:val="75A4254B"/>
    <w:rsid w:val="75C8D3C8"/>
    <w:rsid w:val="75CF3D55"/>
    <w:rsid w:val="761C5BFA"/>
    <w:rsid w:val="76A2F86F"/>
    <w:rsid w:val="76B48FF6"/>
    <w:rsid w:val="76E7FDAA"/>
    <w:rsid w:val="7701ED12"/>
    <w:rsid w:val="770702D1"/>
    <w:rsid w:val="772443F9"/>
    <w:rsid w:val="773903F2"/>
    <w:rsid w:val="773DD9A2"/>
    <w:rsid w:val="77614050"/>
    <w:rsid w:val="7772F10E"/>
    <w:rsid w:val="77834BC9"/>
    <w:rsid w:val="77960B9D"/>
    <w:rsid w:val="77A45E34"/>
    <w:rsid w:val="77AB8F63"/>
    <w:rsid w:val="78121F8F"/>
    <w:rsid w:val="7831DD4F"/>
    <w:rsid w:val="784C7962"/>
    <w:rsid w:val="785271DF"/>
    <w:rsid w:val="788FADD6"/>
    <w:rsid w:val="7899CD19"/>
    <w:rsid w:val="789D7F3E"/>
    <w:rsid w:val="78B9211A"/>
    <w:rsid w:val="78F9DEF0"/>
    <w:rsid w:val="791704C0"/>
    <w:rsid w:val="792A25A0"/>
    <w:rsid w:val="792EDE06"/>
    <w:rsid w:val="794864B5"/>
    <w:rsid w:val="79763E59"/>
    <w:rsid w:val="798E96B8"/>
    <w:rsid w:val="79BC7478"/>
    <w:rsid w:val="79F1DD3F"/>
    <w:rsid w:val="79F21325"/>
    <w:rsid w:val="7A0C1740"/>
    <w:rsid w:val="7A417DF3"/>
    <w:rsid w:val="7A4D671F"/>
    <w:rsid w:val="7AB74743"/>
    <w:rsid w:val="7AEEB950"/>
    <w:rsid w:val="7B2EF3AA"/>
    <w:rsid w:val="7B3E618B"/>
    <w:rsid w:val="7B4993B5"/>
    <w:rsid w:val="7B5705F1"/>
    <w:rsid w:val="7B6D557F"/>
    <w:rsid w:val="7B956B1E"/>
    <w:rsid w:val="7BB895E3"/>
    <w:rsid w:val="7BC11AB0"/>
    <w:rsid w:val="7BD2AA29"/>
    <w:rsid w:val="7BF52D26"/>
    <w:rsid w:val="7C034173"/>
    <w:rsid w:val="7C11D348"/>
    <w:rsid w:val="7C666D0F"/>
    <w:rsid w:val="7C8C3735"/>
    <w:rsid w:val="7C95F72A"/>
    <w:rsid w:val="7C998897"/>
    <w:rsid w:val="7CB7F487"/>
    <w:rsid w:val="7CE14283"/>
    <w:rsid w:val="7D4CFF29"/>
    <w:rsid w:val="7DB474F5"/>
    <w:rsid w:val="7DB4FEA5"/>
    <w:rsid w:val="7DC81064"/>
    <w:rsid w:val="7DD154DE"/>
    <w:rsid w:val="7E46BEFF"/>
    <w:rsid w:val="7E4B4AA2"/>
    <w:rsid w:val="7E570729"/>
    <w:rsid w:val="7E5B34E4"/>
    <w:rsid w:val="7E5E6204"/>
    <w:rsid w:val="7E658E44"/>
    <w:rsid w:val="7E7B49FA"/>
    <w:rsid w:val="7EAF79BA"/>
    <w:rsid w:val="7EE43A74"/>
    <w:rsid w:val="7F48FCDA"/>
    <w:rsid w:val="7F654097"/>
    <w:rsid w:val="7F79BA7B"/>
    <w:rsid w:val="7FAA02E5"/>
    <w:rsid w:val="7FF3F6D6"/>
    <w:rsid w:val="7FFACD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D1333"/>
  <w15:chartTrackingRefBased/>
  <w15:docId w15:val="{4F270CA3-FF6B-4C52-ACB4-177189509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55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55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987"/>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DA4369"/>
    <w:pPr>
      <w:spacing w:after="0" w:line="240" w:lineRule="auto"/>
    </w:pPr>
  </w:style>
  <w:style w:type="character" w:styleId="CommentReference">
    <w:name w:val="annotation reference"/>
    <w:basedOn w:val="DefaultParagraphFont"/>
    <w:uiPriority w:val="99"/>
    <w:semiHidden/>
    <w:unhideWhenUsed/>
    <w:rsid w:val="00DA4369"/>
    <w:rPr>
      <w:sz w:val="16"/>
      <w:szCs w:val="16"/>
    </w:rPr>
  </w:style>
  <w:style w:type="paragraph" w:styleId="CommentText">
    <w:name w:val="annotation text"/>
    <w:basedOn w:val="Normal"/>
    <w:link w:val="CommentTextChar"/>
    <w:uiPriority w:val="99"/>
    <w:unhideWhenUsed/>
    <w:rsid w:val="00DA4369"/>
    <w:pPr>
      <w:spacing w:line="240" w:lineRule="auto"/>
    </w:pPr>
    <w:rPr>
      <w:sz w:val="20"/>
      <w:szCs w:val="20"/>
    </w:rPr>
  </w:style>
  <w:style w:type="character" w:customStyle="1" w:styleId="CommentTextChar">
    <w:name w:val="Comment Text Char"/>
    <w:basedOn w:val="DefaultParagraphFont"/>
    <w:link w:val="CommentText"/>
    <w:uiPriority w:val="99"/>
    <w:rsid w:val="00DA4369"/>
    <w:rPr>
      <w:sz w:val="20"/>
      <w:szCs w:val="20"/>
    </w:rPr>
  </w:style>
  <w:style w:type="paragraph" w:styleId="CommentSubject">
    <w:name w:val="annotation subject"/>
    <w:basedOn w:val="CommentText"/>
    <w:next w:val="CommentText"/>
    <w:link w:val="CommentSubjectChar"/>
    <w:uiPriority w:val="99"/>
    <w:semiHidden/>
    <w:unhideWhenUsed/>
    <w:rsid w:val="00DA4369"/>
    <w:rPr>
      <w:b/>
      <w:bCs/>
    </w:rPr>
  </w:style>
  <w:style w:type="character" w:customStyle="1" w:styleId="CommentSubjectChar">
    <w:name w:val="Comment Subject Char"/>
    <w:basedOn w:val="CommentTextChar"/>
    <w:link w:val="CommentSubject"/>
    <w:uiPriority w:val="99"/>
    <w:semiHidden/>
    <w:rsid w:val="00DA4369"/>
    <w:rPr>
      <w:b/>
      <w:bCs/>
      <w:sz w:val="20"/>
      <w:szCs w:val="20"/>
    </w:rPr>
  </w:style>
  <w:style w:type="character" w:styleId="UnresolvedMention">
    <w:name w:val="Unresolved Mention"/>
    <w:basedOn w:val="DefaultParagraphFont"/>
    <w:uiPriority w:val="99"/>
    <w:semiHidden/>
    <w:unhideWhenUsed/>
    <w:rsid w:val="00405598"/>
    <w:rPr>
      <w:color w:val="605E5C"/>
      <w:shd w:val="clear" w:color="auto" w:fill="E1DFDD"/>
    </w:rPr>
  </w:style>
  <w:style w:type="paragraph" w:styleId="Title">
    <w:name w:val="Title"/>
    <w:basedOn w:val="Normal"/>
    <w:next w:val="Normal"/>
    <w:link w:val="TitleChar"/>
    <w:uiPriority w:val="10"/>
    <w:qFormat/>
    <w:rsid w:val="004055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559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55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5598"/>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37195A"/>
    <w:rPr>
      <w:color w:val="954F72" w:themeColor="followedHyperlink"/>
      <w:u w:val="single"/>
    </w:rPr>
  </w:style>
  <w:style w:type="character" w:styleId="Mention">
    <w:name w:val="Mention"/>
    <w:basedOn w:val="DefaultParagraphFont"/>
    <w:uiPriority w:val="99"/>
    <w:unhideWhenUsed/>
    <w:rsid w:val="00A93392"/>
    <w:rPr>
      <w:color w:val="2B579A"/>
      <w:shd w:val="clear" w:color="auto" w:fill="E1DFDD"/>
    </w:rPr>
  </w:style>
  <w:style w:type="paragraph" w:styleId="Header">
    <w:name w:val="header"/>
    <w:basedOn w:val="Normal"/>
    <w:link w:val="HeaderChar"/>
    <w:uiPriority w:val="99"/>
    <w:unhideWhenUsed/>
    <w:rsid w:val="00187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199"/>
  </w:style>
  <w:style w:type="paragraph" w:styleId="Footer">
    <w:name w:val="footer"/>
    <w:basedOn w:val="Normal"/>
    <w:link w:val="FooterChar"/>
    <w:uiPriority w:val="99"/>
    <w:unhideWhenUsed/>
    <w:rsid w:val="00187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199"/>
  </w:style>
  <w:style w:type="character" w:customStyle="1" w:styleId="normaltextrun">
    <w:name w:val="normaltextrun"/>
    <w:basedOn w:val="DefaultParagraphFont"/>
    <w:rsid w:val="00AF5436"/>
  </w:style>
  <w:style w:type="character" w:customStyle="1" w:styleId="eop">
    <w:name w:val="eop"/>
    <w:basedOn w:val="DefaultParagraphFont"/>
    <w:rsid w:val="00AF5436"/>
  </w:style>
  <w:style w:type="character" w:customStyle="1" w:styleId="spellingerror">
    <w:name w:val="spellingerror"/>
    <w:basedOn w:val="DefaultParagraphFont"/>
    <w:rsid w:val="008C1861"/>
  </w:style>
  <w:style w:type="paragraph" w:customStyle="1" w:styleId="Body">
    <w:name w:val="Body"/>
    <w:rsid w:val="00867D3F"/>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semiHidden/>
    <w:rsid w:val="00787B83"/>
    <w:pPr>
      <w:spacing w:after="120" w:line="264" w:lineRule="auto"/>
    </w:pPr>
    <w:rPr>
      <w:rFonts w:ascii="Times New Roman" w:eastAsiaTheme="minorEastAsia" w:hAnsi="Times New Roman"/>
      <w:sz w:val="20"/>
      <w:szCs w:val="20"/>
    </w:rPr>
  </w:style>
  <w:style w:type="character" w:customStyle="1" w:styleId="FootnoteTextChar">
    <w:name w:val="Footnote Text Char"/>
    <w:basedOn w:val="DefaultParagraphFont"/>
    <w:link w:val="FootnoteText"/>
    <w:semiHidden/>
    <w:rsid w:val="00787B83"/>
    <w:rPr>
      <w:rFonts w:ascii="Times New Roman" w:eastAsiaTheme="minorEastAsia" w:hAnsi="Times New Roman"/>
      <w:sz w:val="20"/>
      <w:szCs w:val="20"/>
    </w:rPr>
  </w:style>
  <w:style w:type="character" w:styleId="FootnoteReference">
    <w:name w:val="footnote reference"/>
    <w:semiHidden/>
    <w:rsid w:val="00787B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100756">
      <w:bodyDiv w:val="1"/>
      <w:marLeft w:val="0"/>
      <w:marRight w:val="0"/>
      <w:marTop w:val="0"/>
      <w:marBottom w:val="0"/>
      <w:divBdr>
        <w:top w:val="none" w:sz="0" w:space="0" w:color="auto"/>
        <w:left w:val="none" w:sz="0" w:space="0" w:color="auto"/>
        <w:bottom w:val="none" w:sz="0" w:space="0" w:color="auto"/>
        <w:right w:val="none" w:sz="0" w:space="0" w:color="auto"/>
      </w:divBdr>
    </w:div>
    <w:div w:id="55970676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ouldercolorado.gov/government/departments/climate-initiative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ouldercolorado.gov/government/departments/open-space-mountain-park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ouldercolorado.gov/media/2666/download?i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406B7FFFA94642818FFD1BCB010A32" ma:contentTypeVersion="202" ma:contentTypeDescription="Create a new document." ma:contentTypeScope="" ma:versionID="b6d6d6f22677649352ff95eb1ede4a1d">
  <xsd:schema xmlns:xsd="http://www.w3.org/2001/XMLSchema" xmlns:xs="http://www.w3.org/2001/XMLSchema" xmlns:p="http://schemas.microsoft.com/office/2006/metadata/properties" xmlns:ns2="8c8475bd-aeaf-4dec-8a64-ff96b085fe4e" xmlns:ns3="23cc69d5-b560-4a4e-9e8b-f5998d9ed68c" xmlns:ns4="2aeb03d2-85da-4d22-a920-5402fc2f49b9" xmlns:ns5="04943c3b-4176-4696-9cc5-34a6f8347d11" targetNamespace="http://schemas.microsoft.com/office/2006/metadata/properties" ma:root="true" ma:fieldsID="6877612780673d781b2799a14dc6f6db" ns2:_="" ns3:_="" ns4:_="" ns5:_="">
    <xsd:import namespace="8c8475bd-aeaf-4dec-8a64-ff96b085fe4e"/>
    <xsd:import namespace="23cc69d5-b560-4a4e-9e8b-f5998d9ed68c"/>
    <xsd:import namespace="2aeb03d2-85da-4d22-a920-5402fc2f49b9"/>
    <xsd:import namespace="04943c3b-4176-4696-9cc5-34a6f8347d1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4:MediaLengthInSeconds" minOccurs="0"/>
                <xsd:element ref="ns4:lcf76f155ced4ddcb4097134ff3c332f" minOccurs="0"/>
                <xsd:element ref="ns5:TaxCatchAll" minOccurs="0"/>
                <xsd:element ref="ns4:MediaServiceObjectDetectorVersion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8475bd-aeaf-4dec-8a64-ff96b085fe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c69d5-b560-4a4e-9e8b-f5998d9ed6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b03d2-85da-4d22-a920-5402fc2f49b9" elementFormDefault="qualified">
    <xsd:import namespace="http://schemas.microsoft.com/office/2006/documentManagement/types"/>
    <xsd:import namespace="http://schemas.microsoft.com/office/infopath/2007/PartnerControls"/>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132f65-3f16-4ed5-aad9-a4730df2f0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943c3b-4176-4696-9cc5-34a6f8347d1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04604fd-d53c-4fcc-8980-3af83e6bf279}" ma:internalName="TaxCatchAll" ma:showField="CatchAllData" ma:web="04943c3b-4176-4696-9cc5-34a6f8347d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4943c3b-4176-4696-9cc5-34a6f8347d11" xsi:nil="true"/>
    <lcf76f155ced4ddcb4097134ff3c332f xmlns="2aeb03d2-85da-4d22-a920-5402fc2f49b9">
      <Terms xmlns="http://schemas.microsoft.com/office/infopath/2007/PartnerControls"/>
    </lcf76f155ced4ddcb4097134ff3c332f>
    <SharedWithUsers xmlns="23cc69d5-b560-4a4e-9e8b-f5998d9ed68c">
      <UserInfo>
        <DisplayName>Damico, Don</DisplayName>
        <AccountId>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2BD0C-95FF-46A7-9F9B-348616FBB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8475bd-aeaf-4dec-8a64-ff96b085fe4e"/>
    <ds:schemaRef ds:uri="23cc69d5-b560-4a4e-9e8b-f5998d9ed68c"/>
    <ds:schemaRef ds:uri="2aeb03d2-85da-4d22-a920-5402fc2f49b9"/>
    <ds:schemaRef ds:uri="04943c3b-4176-4696-9cc5-34a6f8347d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FCB1F-85C7-4420-AB7C-283E59C6503A}">
  <ds:schemaRefs>
    <ds:schemaRef ds:uri="http://schemas.microsoft.com/sharepoint/v3/contenttype/forms"/>
  </ds:schemaRefs>
</ds:datastoreItem>
</file>

<file path=customXml/itemProps3.xml><?xml version="1.0" encoding="utf-8"?>
<ds:datastoreItem xmlns:ds="http://schemas.openxmlformats.org/officeDocument/2006/customXml" ds:itemID="{F7A98C4A-D8F9-4C8C-8CE7-69C366C238C4}">
  <ds:schemaRefs>
    <ds:schemaRef ds:uri="http://schemas.microsoft.com/office/2006/metadata/properties"/>
    <ds:schemaRef ds:uri="http://schemas.microsoft.com/office/infopath/2007/PartnerControls"/>
    <ds:schemaRef ds:uri="04943c3b-4176-4696-9cc5-34a6f8347d11"/>
    <ds:schemaRef ds:uri="2aeb03d2-85da-4d22-a920-5402fc2f49b9"/>
    <ds:schemaRef ds:uri="23cc69d5-b560-4a4e-9e8b-f5998d9ed68c"/>
  </ds:schemaRefs>
</ds:datastoreItem>
</file>

<file path=customXml/itemProps4.xml><?xml version="1.0" encoding="utf-8"?>
<ds:datastoreItem xmlns:ds="http://schemas.openxmlformats.org/officeDocument/2006/customXml" ds:itemID="{85F726F2-7A93-493D-AF0D-6DCB3517C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09</Words>
  <Characters>5752</Characters>
  <Application>Microsoft Office Word</Application>
  <DocSecurity>4</DocSecurity>
  <Lines>47</Lines>
  <Paragraphs>13</Paragraphs>
  <ScaleCrop>false</ScaleCrop>
  <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cker, Brian</dc:creator>
  <cp:keywords/>
  <dc:description/>
  <cp:lastModifiedBy>Hill, Sarah</cp:lastModifiedBy>
  <cp:revision>124</cp:revision>
  <cp:lastPrinted>2024-10-01T05:41:00Z</cp:lastPrinted>
  <dcterms:created xsi:type="dcterms:W3CDTF">2025-10-27T15:57:00Z</dcterms:created>
  <dcterms:modified xsi:type="dcterms:W3CDTF">2025-10-2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06B7FFFA94642818FFD1BCB010A32</vt:lpwstr>
  </property>
  <property fmtid="{D5CDD505-2E9C-101B-9397-08002B2CF9AE}" pid="3" name="MediaServiceImageTags">
    <vt:lpwstr/>
  </property>
</Properties>
</file>